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9B1BA" w14:textId="77777777" w:rsidR="00E51F21" w:rsidRPr="00CF5BBF" w:rsidRDefault="00E51F21" w:rsidP="00E51F21">
      <w:pPr>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 2</w:t>
      </w:r>
      <w:r w:rsidRPr="00CF5BBF">
        <w:rPr>
          <w:rFonts w:ascii="Times New Roman" w:eastAsia="Times New Roman" w:hAnsi="Times New Roman" w:cs="Times New Roman"/>
          <w:b/>
          <w:bCs/>
          <w:color w:val="000000" w:themeColor="text1"/>
          <w:sz w:val="24"/>
          <w:szCs w:val="24"/>
        </w:rPr>
        <w:t xml:space="preserve"> Instructions</w:t>
      </w:r>
    </w:p>
    <w:p w14:paraId="4583E33B" w14:textId="2D17DBDC" w:rsidR="00E51F21" w:rsidRPr="00CF5BBF" w:rsidRDefault="00E51F21" w:rsidP="00E51F21">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6FB12888"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7A6CE6AF" w14:textId="77777777" w:rsidR="00E51F21" w:rsidRPr="00CF5BBF" w:rsidRDefault="00E51F21" w:rsidP="00E51F21">
      <w:pPr>
        <w:pStyle w:val="ListParagraph"/>
        <w:numPr>
          <w:ilvl w:val="1"/>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Outsourcing the exam to any person or to any third party websites</w:t>
      </w:r>
    </w:p>
    <w:p w14:paraId="3EDABC63" w14:textId="77777777" w:rsidR="00E51F21" w:rsidRPr="00CF5BBF" w:rsidRDefault="00E51F21" w:rsidP="00E51F21">
      <w:pPr>
        <w:pStyle w:val="ListParagraph"/>
        <w:numPr>
          <w:ilvl w:val="1"/>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687A02B2" w14:textId="77777777" w:rsidR="00E51F21" w:rsidRPr="00CF5BBF" w:rsidRDefault="00E51F21" w:rsidP="00E51F21">
      <w:pPr>
        <w:pStyle w:val="ListParagraph"/>
        <w:numPr>
          <w:ilvl w:val="1"/>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2BC6539D"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7282658E"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Usually, in life, we have several choices. Unfortunately, you don’t have any choice on this exam. You have to answer all the questions and each part of the problem.</w:t>
      </w:r>
    </w:p>
    <w:p w14:paraId="0F7EE948" w14:textId="372E312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class before week </w:t>
      </w:r>
      <w:r w:rsidR="00F13C94">
        <w:rPr>
          <w:rFonts w:ascii="Times New Roman" w:eastAsia="Times New Roman" w:hAnsi="Times New Roman" w:cs="Times New Roman"/>
          <w:bCs/>
          <w:color w:val="000000" w:themeColor="text1"/>
          <w:sz w:val="24"/>
          <w:szCs w:val="24"/>
        </w:rPr>
        <w:t>13</w:t>
      </w:r>
      <w:r w:rsidRPr="00CF5BBF">
        <w:rPr>
          <w:rFonts w:ascii="Times New Roman" w:eastAsia="Times New Roman" w:hAnsi="Times New Roman" w:cs="Times New Roman"/>
          <w:bCs/>
          <w:color w:val="000000" w:themeColor="text1"/>
          <w:sz w:val="24"/>
          <w:szCs w:val="24"/>
        </w:rPr>
        <w:t>. So, you cannot claim that the questions are out of the syllabus!</w:t>
      </w:r>
    </w:p>
    <w:p w14:paraId="12C829D4"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23F9661C"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31CF0D93"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No two brains think alike unless you are soulmates. Definitely your answers will not be same as other students.</w:t>
      </w:r>
    </w:p>
    <w:p w14:paraId="6F488C3A" w14:textId="77777777" w:rsidR="00E51F21" w:rsidRPr="00867B54" w:rsidRDefault="00E51F21" w:rsidP="00E51F21">
      <w:pPr>
        <w:pStyle w:val="ListParagraph"/>
        <w:numPr>
          <w:ilvl w:val="0"/>
          <w:numId w:val="3"/>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5" w:history="1">
        <w:r w:rsidRPr="00CF5BBF">
          <w:rPr>
            <w:rStyle w:val="Hyperlink"/>
            <w:rFonts w:ascii="Times New Roman" w:hAnsi="Times New Roman" w:cs="Times New Roman"/>
            <w:sz w:val="24"/>
            <w:szCs w:val="24"/>
          </w:rPr>
          <w:t>https://www.nwmissouri.edu/policies/academics/Academic-Integrity.pdf</w:t>
        </w:r>
      </w:hyperlink>
    </w:p>
    <w:p w14:paraId="4D388661" w14:textId="4EC80B7C" w:rsidR="00E51F21"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Push your source code to GitHub and provide your GitHub </w:t>
      </w:r>
      <w:r w:rsidR="00826F32">
        <w:rPr>
          <w:rFonts w:ascii="Times New Roman" w:eastAsia="Times New Roman" w:hAnsi="Times New Roman" w:cs="Times New Roman"/>
          <w:bCs/>
          <w:color w:val="000000" w:themeColor="text1"/>
          <w:sz w:val="24"/>
          <w:szCs w:val="24"/>
        </w:rPr>
        <w:t>link at the end of the document and in the comment section.</w:t>
      </w:r>
    </w:p>
    <w:p w14:paraId="6B6D69B0" w14:textId="57B3B270" w:rsidR="00EA572D" w:rsidRPr="001441C5" w:rsidRDefault="001441C5"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0C881414"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5B76F8C3" w14:textId="77777777" w:rsidR="00E51F21" w:rsidRDefault="00E51F21" w:rsidP="00E51F2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c">
            <w:drawing>
              <wp:inline distT="0" distB="0" distL="0" distR="0" wp14:anchorId="5F15DE5A" wp14:editId="7B364490">
                <wp:extent cx="5486400" cy="35750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7B22B2CC" id="Canvas 2" o:spid="_x0000_s1026" editas="canvas" style="width:6in;height:281.5pt;mso-position-horizontal-relative:char;mso-position-vertical-relative:line" coordsize="54864,3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5750;visibility:visible;mso-wrap-style:square">
                  <v:fill o:detectmouseclick="t"/>
                  <v:path o:connecttype="none"/>
                </v:shape>
                <w10:anchorlock/>
              </v:group>
            </w:pict>
          </mc:Fallback>
        </mc:AlternateContent>
      </w:r>
    </w:p>
    <w:p w14:paraId="7E324533" w14:textId="77777777" w:rsidR="00E51F21" w:rsidRDefault="00E51F21" w:rsidP="00E51F21">
      <w:pPr>
        <w:autoSpaceDE w:val="0"/>
        <w:autoSpaceDN w:val="0"/>
        <w:adjustRightInd w:val="0"/>
        <w:spacing w:after="0" w:line="240" w:lineRule="auto"/>
        <w:jc w:val="both"/>
        <w:rPr>
          <w:rFonts w:ascii="Times New Roman" w:hAnsi="Times New Roman" w:cs="Times New Roman"/>
          <w:sz w:val="24"/>
          <w:szCs w:val="24"/>
        </w:rPr>
      </w:pPr>
    </w:p>
    <w:p w14:paraId="6995B919" w14:textId="5D948634" w:rsidR="00E51F21" w:rsidRPr="00E51F21" w:rsidRDefault="00E51F21" w:rsidP="00E51F21">
      <w:pPr>
        <w:ind w:firstLine="720"/>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Exam 2</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w:t>
      </w:r>
      <w:r w:rsidR="009052DB">
        <w:rPr>
          <w:rFonts w:ascii="Times New Roman" w:eastAsia="Times New Roman" w:hAnsi="Times New Roman" w:cs="Times New Roman"/>
          <w:b/>
          <w:bCs/>
          <w:color w:val="000000" w:themeColor="text1"/>
          <w:sz w:val="24"/>
          <w:szCs w:val="24"/>
        </w:rPr>
        <w:t>100</w:t>
      </w:r>
      <w:r>
        <w:rPr>
          <w:rFonts w:ascii="Times New Roman" w:eastAsia="Times New Roman" w:hAnsi="Times New Roman" w:cs="Times New Roman"/>
          <w:b/>
          <w:bCs/>
          <w:color w:val="000000" w:themeColor="text1"/>
          <w:sz w:val="24"/>
          <w:szCs w:val="24"/>
        </w:rPr>
        <w:t xml:space="preserve"> pts</w:t>
      </w:r>
    </w:p>
    <w:p w14:paraId="2FEAF2C9" w14:textId="77777777" w:rsidR="00A16A22" w:rsidRDefault="00542A01" w:rsidP="00A16A22">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5-Points) (1D-Array - )</w:t>
      </w:r>
      <w:r w:rsidR="00A16A22" w:rsidRPr="00A16A22">
        <w:rPr>
          <w:rFonts w:ascii="Times New Roman" w:hAnsi="Times New Roman" w:cs="Times New Roman"/>
          <w:sz w:val="24"/>
          <w:szCs w:val="24"/>
        </w:rPr>
        <w:t>Write a method that removes the duplicate elements from</w:t>
      </w:r>
      <w:r w:rsidR="00A16A22">
        <w:rPr>
          <w:rFonts w:ascii="Times New Roman" w:hAnsi="Times New Roman" w:cs="Times New Roman"/>
          <w:sz w:val="24"/>
          <w:szCs w:val="24"/>
        </w:rPr>
        <w:t xml:space="preserve"> </w:t>
      </w:r>
      <w:r w:rsidR="00A16A22" w:rsidRPr="00A16A22">
        <w:rPr>
          <w:rFonts w:ascii="Times New Roman" w:hAnsi="Times New Roman" w:cs="Times New Roman"/>
          <w:sz w:val="24"/>
          <w:szCs w:val="24"/>
        </w:rPr>
        <w:t>an array list of integers using the following header:</w:t>
      </w:r>
    </w:p>
    <w:p w14:paraId="6370E8C7" w14:textId="77777777" w:rsidR="00A16A22" w:rsidRPr="00EF7527"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7D9EF960" w14:textId="77777777" w:rsidR="00A16A22" w:rsidRPr="00A16A22" w:rsidRDefault="00A16A22" w:rsidP="00A16A22">
      <w:pPr>
        <w:pStyle w:val="ListParagraph"/>
        <w:autoSpaceDE w:val="0"/>
        <w:autoSpaceDN w:val="0"/>
        <w:adjustRightInd w:val="0"/>
        <w:spacing w:after="0" w:line="240" w:lineRule="auto"/>
        <w:ind w:left="1080"/>
        <w:jc w:val="both"/>
        <w:rPr>
          <w:rFonts w:ascii="Courier New" w:hAnsi="Courier New" w:cs="Courier New"/>
          <w:sz w:val="20"/>
          <w:szCs w:val="20"/>
        </w:rPr>
      </w:pPr>
      <w:r w:rsidRPr="00A16A22">
        <w:rPr>
          <w:rFonts w:ascii="Courier New" w:hAnsi="Courier New" w:cs="Courier New"/>
          <w:sz w:val="20"/>
          <w:szCs w:val="20"/>
        </w:rPr>
        <w:t>Public static void removeDuplicate(ArrayList&lt;Integer&gt; list)</w:t>
      </w:r>
    </w:p>
    <w:p w14:paraId="56D1C4F8" w14:textId="77777777" w:rsidR="00A16A22"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487E49EA" w14:textId="77777777" w:rsidR="00016053"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r w:rsidRPr="00A16A22">
        <w:rPr>
          <w:rFonts w:ascii="Times New Roman" w:hAnsi="Times New Roman" w:cs="Times New Roman"/>
          <w:sz w:val="24"/>
          <w:szCs w:val="24"/>
        </w:rPr>
        <w:t>Write a test program that prompts the user to enter 10 integers to a list and displays</w:t>
      </w:r>
      <w:r>
        <w:rPr>
          <w:rFonts w:ascii="Times New Roman" w:hAnsi="Times New Roman" w:cs="Times New Roman"/>
          <w:sz w:val="24"/>
          <w:szCs w:val="24"/>
        </w:rPr>
        <w:t xml:space="preserve"> </w:t>
      </w:r>
      <w:r w:rsidRPr="00A16A22">
        <w:rPr>
          <w:rFonts w:ascii="Times New Roman" w:hAnsi="Times New Roman" w:cs="Times New Roman"/>
          <w:sz w:val="24"/>
          <w:szCs w:val="24"/>
        </w:rPr>
        <w:t xml:space="preserve">the distinct integers separated by exactly one space. </w:t>
      </w:r>
      <w:r w:rsidR="006D5A98">
        <w:rPr>
          <w:rFonts w:ascii="Times New Roman" w:hAnsi="Times New Roman" w:cs="Times New Roman"/>
          <w:sz w:val="24"/>
          <w:szCs w:val="24"/>
        </w:rPr>
        <w:t xml:space="preserve">Provide screenshot of executable code with input and output. </w:t>
      </w:r>
      <w:r w:rsidRPr="00A16A22">
        <w:rPr>
          <w:rFonts w:ascii="Times New Roman" w:hAnsi="Times New Roman" w:cs="Times New Roman"/>
          <w:sz w:val="24"/>
          <w:szCs w:val="24"/>
        </w:rPr>
        <w:t>Here is a sample run:</w:t>
      </w:r>
    </w:p>
    <w:p w14:paraId="2FE67E76" w14:textId="77777777" w:rsidR="00A16A22"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p>
    <w:tbl>
      <w:tblPr>
        <w:tblStyle w:val="TableGrid"/>
        <w:tblW w:w="8468" w:type="dxa"/>
        <w:tblInd w:w="895" w:type="dxa"/>
        <w:tblLook w:val="04A0" w:firstRow="1" w:lastRow="0" w:firstColumn="1" w:lastColumn="0" w:noHBand="0" w:noVBand="1"/>
      </w:tblPr>
      <w:tblGrid>
        <w:gridCol w:w="8468"/>
      </w:tblGrid>
      <w:tr w:rsidR="00016053" w:rsidRPr="00417F90" w14:paraId="2C0B0A61" w14:textId="77777777" w:rsidTr="004850EB">
        <w:trPr>
          <w:trHeight w:val="550"/>
        </w:trPr>
        <w:tc>
          <w:tcPr>
            <w:tcW w:w="8468" w:type="dxa"/>
          </w:tcPr>
          <w:p w14:paraId="388E3049"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ten integers: 34 5 3 5 6 4 33 2 2 4</w:t>
            </w:r>
          </w:p>
          <w:p w14:paraId="41DF3BEF" w14:textId="77777777" w:rsidR="00016053" w:rsidRPr="00C770E2" w:rsidRDefault="00A16A22" w:rsidP="00A16A22">
            <w:pPr>
              <w:jc w:val="both"/>
              <w:rPr>
                <w:rFonts w:ascii="Courier New" w:hAnsi="Courier New" w:cs="Courier New"/>
                <w:sz w:val="20"/>
                <w:szCs w:val="20"/>
              </w:rPr>
            </w:pPr>
            <w:r w:rsidRPr="00A16A22">
              <w:rPr>
                <w:rFonts w:ascii="Courier New" w:hAnsi="Courier New" w:cs="Courier New"/>
                <w:sz w:val="20"/>
                <w:szCs w:val="20"/>
              </w:rPr>
              <w:t>The distinct integers are 34 5 3 6 4 33 2</w:t>
            </w:r>
          </w:p>
        </w:tc>
      </w:tr>
    </w:tbl>
    <w:p w14:paraId="3E99FAD0" w14:textId="1D792958" w:rsidR="00016053" w:rsidRPr="00EF7527" w:rsidRDefault="00016053" w:rsidP="00542A01">
      <w:pPr>
        <w:autoSpaceDE w:val="0"/>
        <w:autoSpaceDN w:val="0"/>
        <w:adjustRightInd w:val="0"/>
        <w:spacing w:after="0" w:line="240" w:lineRule="auto"/>
        <w:jc w:val="both"/>
        <w:rPr>
          <w:rFonts w:ascii="Times New Roman" w:hAnsi="Times New Roman" w:cs="Times New Roman"/>
          <w:sz w:val="20"/>
          <w:szCs w:val="20"/>
        </w:rPr>
      </w:pPr>
    </w:p>
    <w:p w14:paraId="4C33D555" w14:textId="03232DB3" w:rsidR="00001E17" w:rsidRPr="002E52F0" w:rsidRDefault="00001E17" w:rsidP="00542A01">
      <w:pPr>
        <w:autoSpaceDE w:val="0"/>
        <w:autoSpaceDN w:val="0"/>
        <w:adjustRightInd w:val="0"/>
        <w:spacing w:after="0" w:line="240" w:lineRule="auto"/>
        <w:jc w:val="both"/>
        <w:rPr>
          <w:rFonts w:ascii="Times New Roman" w:hAnsi="Times New Roman" w:cs="Times New Roman"/>
          <w:sz w:val="24"/>
          <w:szCs w:val="24"/>
        </w:rPr>
      </w:pPr>
      <w:r w:rsidRPr="002E52F0">
        <w:rPr>
          <w:rFonts w:ascii="Times New Roman" w:hAnsi="Times New Roman" w:cs="Times New Roman"/>
          <w:sz w:val="24"/>
          <w:szCs w:val="24"/>
        </w:rPr>
        <w:t>Answer:</w:t>
      </w:r>
    </w:p>
    <w:p w14:paraId="779CEB57" w14:textId="77777777" w:rsidR="00EF7527" w:rsidRPr="00EF7527" w:rsidRDefault="00EF7527" w:rsidP="00542A01">
      <w:pPr>
        <w:autoSpaceDE w:val="0"/>
        <w:autoSpaceDN w:val="0"/>
        <w:adjustRightInd w:val="0"/>
        <w:spacing w:after="0" w:line="240" w:lineRule="auto"/>
        <w:jc w:val="both"/>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10070"/>
      </w:tblGrid>
      <w:tr w:rsidR="00001E17" w14:paraId="7C6D6577" w14:textId="77777777" w:rsidTr="00001E17">
        <w:tc>
          <w:tcPr>
            <w:tcW w:w="10070" w:type="dxa"/>
          </w:tcPr>
          <w:p w14:paraId="16A4A4C5"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w:t>
            </w:r>
          </w:p>
          <w:p w14:paraId="4551CADF"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 To change this license header, choose License Headers in Project Properties.</w:t>
            </w:r>
          </w:p>
          <w:p w14:paraId="6DE09FEB"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 To change this template file, choose Tools | Templates</w:t>
            </w:r>
          </w:p>
          <w:p w14:paraId="5D63E6DE"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 and open the template in the editor.</w:t>
            </w:r>
          </w:p>
          <w:p w14:paraId="5C9CAD16"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01A9080D"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package Exam02_Q1;</w:t>
            </w:r>
          </w:p>
          <w:p w14:paraId="4CA69325"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import java.util.Scanner;</w:t>
            </w:r>
          </w:p>
          <w:p w14:paraId="2D67C3AB"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import java.util.ArrayList;</w:t>
            </w:r>
          </w:p>
          <w:p w14:paraId="00CA322B"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import java.util.Collections;</w:t>
            </w:r>
          </w:p>
          <w:p w14:paraId="67F35431"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import java.util.List;</w:t>
            </w:r>
          </w:p>
          <w:p w14:paraId="7CF1BAF5"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w:t>
            </w:r>
          </w:p>
          <w:p w14:paraId="609E4888"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3351693E"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 @author Saisumithra Jagarlamudi</w:t>
            </w:r>
          </w:p>
          <w:p w14:paraId="553F2F36"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74031397"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public class Question_1 {</w:t>
            </w:r>
          </w:p>
          <w:p w14:paraId="3513740E" w14:textId="77777777" w:rsidR="009A3B24" w:rsidRPr="009A3B24" w:rsidRDefault="009A3B24" w:rsidP="009A3B24">
            <w:pPr>
              <w:rPr>
                <w:rFonts w:ascii="Courier New" w:hAnsi="Courier New" w:cs="Courier New"/>
                <w:sz w:val="20"/>
                <w:szCs w:val="20"/>
              </w:rPr>
            </w:pPr>
          </w:p>
          <w:p w14:paraId="4657FBA7"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385E02D8"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 @param args the command line arguments</w:t>
            </w:r>
          </w:p>
          <w:p w14:paraId="099FF5C2"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58A3CC6C"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public static void main(String[] args) {</w:t>
            </w:r>
          </w:p>
          <w:p w14:paraId="1EE626E0"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 TODO code application logic here</w:t>
            </w:r>
          </w:p>
          <w:p w14:paraId="7E6E1878"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Scanner hs = new Scanner(System.in);</w:t>
            </w:r>
          </w:p>
          <w:p w14:paraId="60AD9D2B"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ArrayList&lt;Integer&gt; list = new ArrayList&lt;Integer&gt;();</w:t>
            </w:r>
          </w:p>
          <w:p w14:paraId="7F7351E9"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System.out.println("Answer for Question 1: Saisumithra Jagarlamudi\n");</w:t>
            </w:r>
          </w:p>
          <w:p w14:paraId="061A48F1"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System.out.print("Enter 10 integers: ");</w:t>
            </w:r>
          </w:p>
          <w:p w14:paraId="396CEB3E"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 xml:space="preserve">for (int k = 0 ; k &lt; 10 ; k++)  </w:t>
            </w:r>
          </w:p>
          <w:p w14:paraId="22896B03"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0CDB227E"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 xml:space="preserve">    list.add(hs.nextInt());</w:t>
            </w:r>
          </w:p>
          <w:p w14:paraId="4DC6EB6D"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w:t>
            </w:r>
          </w:p>
          <w:p w14:paraId="6342A284"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removeDuplicate(list);</w:t>
            </w:r>
          </w:p>
          <w:p w14:paraId="0E618DB4"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System.out.print("The distinct integers are ");</w:t>
            </w:r>
          </w:p>
          <w:p w14:paraId="4F85ED82"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 xml:space="preserve">for (Integer sh : list) </w:t>
            </w:r>
          </w:p>
          <w:p w14:paraId="5FF57A21"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675B1F06"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 xml:space="preserve">    System.out.print(sh + " ");</w:t>
            </w:r>
          </w:p>
          <w:p w14:paraId="2DC21D9F"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w:t>
            </w:r>
          </w:p>
          <w:p w14:paraId="0AF71A95"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System.out.println();</w:t>
            </w:r>
          </w:p>
          <w:p w14:paraId="44C373FC"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w:t>
            </w:r>
          </w:p>
          <w:p w14:paraId="19456AAF"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public static void removeDuplicate(ArrayList&lt;Integer&gt; list)</w:t>
            </w:r>
          </w:p>
          <w:p w14:paraId="171A70C7"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lastRenderedPageBreak/>
              <w:t xml:space="preserve">        {</w:t>
            </w:r>
          </w:p>
          <w:p w14:paraId="6C65346B"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 xml:space="preserve">    List&lt;Integer&gt; indexToRemove = new ArrayList&lt;&gt;();</w:t>
            </w:r>
          </w:p>
          <w:p w14:paraId="0198DA92"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for (int i = 0; i &lt; list.size() - 1; i++) </w:t>
            </w:r>
          </w:p>
          <w:p w14:paraId="6005C384"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582A8CCC"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for (int j = i + 1; j &lt;  list.size(); j++)</w:t>
            </w:r>
          </w:p>
          <w:p w14:paraId="73685E59"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05F88049"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if (!indexToRemove.contains(j) &amp;&amp; list.get(i).equals(list.get(j)))</w:t>
            </w:r>
          </w:p>
          <w:p w14:paraId="295E1F0D"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1ADA07D9"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indexToRemove.add(j);</w:t>
            </w:r>
          </w:p>
          <w:p w14:paraId="396BC64E"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76A37A32"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7893C486"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57E74C54"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Collections.sort(indexToRemove);</w:t>
            </w:r>
          </w:p>
          <w:p w14:paraId="5F6811E6"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for (int i = 0; i &lt; indexToRemove.size(); i++) </w:t>
            </w:r>
          </w:p>
          <w:p w14:paraId="36838729"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6EE50B3B"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list.remove(indexToRemove.get(i) - i);</w:t>
            </w:r>
          </w:p>
          <w:p w14:paraId="63ECC061"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0C9D4373"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0BC4152F" w14:textId="08315013" w:rsidR="00001E17" w:rsidRDefault="009A3B24" w:rsidP="009A3B24">
            <w:pPr>
              <w:rPr>
                <w:rFonts w:ascii="Courier New" w:hAnsi="Courier New" w:cs="Courier New"/>
                <w:sz w:val="20"/>
                <w:szCs w:val="20"/>
              </w:rPr>
            </w:pPr>
            <w:r w:rsidRPr="009A3B24">
              <w:rPr>
                <w:rFonts w:ascii="Courier New" w:hAnsi="Courier New" w:cs="Courier New"/>
                <w:sz w:val="20"/>
                <w:szCs w:val="20"/>
              </w:rPr>
              <w:t>}</w:t>
            </w:r>
          </w:p>
        </w:tc>
      </w:tr>
    </w:tbl>
    <w:p w14:paraId="69A47789" w14:textId="77777777" w:rsidR="00001E17" w:rsidRDefault="00001E17">
      <w:pPr>
        <w:rPr>
          <w:rFonts w:ascii="Courier New" w:hAnsi="Courier New" w:cs="Courier New"/>
          <w:sz w:val="20"/>
          <w:szCs w:val="20"/>
        </w:rPr>
      </w:pPr>
    </w:p>
    <w:p w14:paraId="32D9E1CB" w14:textId="77777777" w:rsidR="00001E17" w:rsidRPr="00EF7527" w:rsidRDefault="00001E17">
      <w:pPr>
        <w:rPr>
          <w:rFonts w:ascii="Times New Roman" w:hAnsi="Times New Roman" w:cs="Times New Roman"/>
          <w:sz w:val="24"/>
          <w:szCs w:val="24"/>
        </w:rPr>
      </w:pPr>
      <w:r w:rsidRPr="00EF7527">
        <w:rPr>
          <w:rFonts w:ascii="Times New Roman" w:hAnsi="Times New Roman" w:cs="Times New Roman"/>
          <w:sz w:val="24"/>
          <w:szCs w:val="24"/>
        </w:rPr>
        <w:t>Output:</w:t>
      </w:r>
    </w:p>
    <w:p w14:paraId="09930645" w14:textId="5B96C967" w:rsidR="00001E17" w:rsidRDefault="00001E17">
      <w:pPr>
        <w:rPr>
          <w:rFonts w:ascii="Courier New" w:hAnsi="Courier New" w:cs="Courier New"/>
          <w:sz w:val="20"/>
          <w:szCs w:val="20"/>
        </w:rPr>
      </w:pPr>
      <w:r>
        <w:rPr>
          <w:noProof/>
        </w:rPr>
        <w:drawing>
          <wp:inline distT="0" distB="0" distL="0" distR="0" wp14:anchorId="42B95334" wp14:editId="5AB9C31D">
            <wp:extent cx="4762500" cy="1295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62500" cy="1295400"/>
                    </a:xfrm>
                    <a:prstGeom prst="rect">
                      <a:avLst/>
                    </a:prstGeom>
                  </pic:spPr>
                </pic:pic>
              </a:graphicData>
            </a:graphic>
          </wp:inline>
        </w:drawing>
      </w:r>
      <w:r>
        <w:rPr>
          <w:rFonts w:ascii="Courier New" w:hAnsi="Courier New" w:cs="Courier New"/>
          <w:sz w:val="20"/>
          <w:szCs w:val="20"/>
        </w:rPr>
        <w:br w:type="page"/>
      </w:r>
    </w:p>
    <w:p w14:paraId="66CEAA31" w14:textId="77777777" w:rsidR="00001E17" w:rsidRDefault="00001E17" w:rsidP="00542A01">
      <w:pPr>
        <w:autoSpaceDE w:val="0"/>
        <w:autoSpaceDN w:val="0"/>
        <w:adjustRightInd w:val="0"/>
        <w:spacing w:after="0" w:line="240" w:lineRule="auto"/>
        <w:jc w:val="both"/>
        <w:rPr>
          <w:rFonts w:ascii="Courier New" w:hAnsi="Courier New" w:cs="Courier New"/>
          <w:sz w:val="20"/>
          <w:szCs w:val="20"/>
        </w:rPr>
      </w:pPr>
    </w:p>
    <w:p w14:paraId="3437D3A8" w14:textId="77777777" w:rsidR="00A16A22" w:rsidRDefault="00542A01" w:rsidP="00A16A22">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5-Points) (2D- Array) </w:t>
      </w:r>
      <w:r w:rsidR="00A16A22" w:rsidRPr="00A16A22">
        <w:rPr>
          <w:rFonts w:ascii="Times New Roman" w:hAnsi="Times New Roman" w:cs="Times New Roman"/>
          <w:sz w:val="24"/>
          <w:szCs w:val="24"/>
        </w:rPr>
        <w:t>The two-dimensional arrays m1 and m2 are strictly</w:t>
      </w:r>
      <w:r w:rsidR="00A16A22">
        <w:rPr>
          <w:rFonts w:ascii="Times New Roman" w:hAnsi="Times New Roman" w:cs="Times New Roman"/>
          <w:sz w:val="24"/>
          <w:szCs w:val="24"/>
        </w:rPr>
        <w:t xml:space="preserve"> </w:t>
      </w:r>
      <w:r w:rsidR="00A16A22" w:rsidRPr="00A16A22">
        <w:rPr>
          <w:rFonts w:ascii="Times New Roman" w:hAnsi="Times New Roman" w:cs="Times New Roman"/>
          <w:sz w:val="24"/>
          <w:szCs w:val="24"/>
        </w:rPr>
        <w:t>identical if their corresponding elements are equal. Write a method that returns</w:t>
      </w:r>
      <w:r w:rsidR="00A16A22">
        <w:rPr>
          <w:rFonts w:ascii="Times New Roman" w:hAnsi="Times New Roman" w:cs="Times New Roman"/>
          <w:sz w:val="24"/>
          <w:szCs w:val="24"/>
        </w:rPr>
        <w:t xml:space="preserve"> </w:t>
      </w:r>
      <w:r w:rsidR="00A16A22" w:rsidRPr="00A16A22">
        <w:rPr>
          <w:rFonts w:ascii="Times New Roman" w:hAnsi="Times New Roman" w:cs="Times New Roman"/>
          <w:sz w:val="24"/>
          <w:szCs w:val="24"/>
        </w:rPr>
        <w:t>true if m1 and m2 are strictly identical, using the following header:</w:t>
      </w:r>
    </w:p>
    <w:p w14:paraId="5CBFA28E" w14:textId="77777777" w:rsidR="00A16A22"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3ECC0936" w14:textId="77777777" w:rsidR="00A16A22" w:rsidRDefault="00A16A22" w:rsidP="00A16A22">
      <w:pPr>
        <w:pStyle w:val="ListParagraph"/>
        <w:autoSpaceDE w:val="0"/>
        <w:autoSpaceDN w:val="0"/>
        <w:adjustRightInd w:val="0"/>
        <w:spacing w:after="0" w:line="240" w:lineRule="auto"/>
        <w:ind w:left="1080" w:firstLine="360"/>
        <w:jc w:val="both"/>
        <w:rPr>
          <w:rFonts w:ascii="Courier New" w:hAnsi="Courier New" w:cs="Courier New"/>
          <w:sz w:val="20"/>
          <w:szCs w:val="20"/>
        </w:rPr>
      </w:pPr>
      <w:r w:rsidRPr="00A16A22">
        <w:rPr>
          <w:rFonts w:ascii="Courier New" w:hAnsi="Courier New" w:cs="Courier New"/>
          <w:sz w:val="20"/>
          <w:szCs w:val="20"/>
        </w:rPr>
        <w:t>public static boolean equals(int[][] m1, int[][] m2)</w:t>
      </w:r>
    </w:p>
    <w:p w14:paraId="348A3E79" w14:textId="77777777" w:rsidR="00A16A22" w:rsidRPr="00A16A22" w:rsidRDefault="00A16A22" w:rsidP="00A16A22">
      <w:pPr>
        <w:pStyle w:val="ListParagraph"/>
        <w:autoSpaceDE w:val="0"/>
        <w:autoSpaceDN w:val="0"/>
        <w:adjustRightInd w:val="0"/>
        <w:spacing w:after="0" w:line="240" w:lineRule="auto"/>
        <w:ind w:left="1080"/>
        <w:jc w:val="both"/>
        <w:rPr>
          <w:rFonts w:ascii="Courier New" w:hAnsi="Courier New" w:cs="Courier New"/>
          <w:sz w:val="20"/>
          <w:szCs w:val="20"/>
        </w:rPr>
      </w:pPr>
    </w:p>
    <w:p w14:paraId="368B8A57" w14:textId="77777777" w:rsidR="00016053"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r w:rsidRPr="00A16A22">
        <w:rPr>
          <w:rFonts w:ascii="Times New Roman" w:hAnsi="Times New Roman" w:cs="Times New Roman"/>
          <w:sz w:val="24"/>
          <w:szCs w:val="24"/>
        </w:rPr>
        <w:t>Write a test program that prompts the user to enter two 3 * 3 arrays of</w:t>
      </w:r>
      <w:r>
        <w:rPr>
          <w:rFonts w:ascii="Times New Roman" w:hAnsi="Times New Roman" w:cs="Times New Roman"/>
          <w:sz w:val="24"/>
          <w:szCs w:val="24"/>
        </w:rPr>
        <w:t xml:space="preserve"> </w:t>
      </w:r>
      <w:r w:rsidRPr="00A16A22">
        <w:rPr>
          <w:rFonts w:ascii="Times New Roman" w:hAnsi="Times New Roman" w:cs="Times New Roman"/>
          <w:sz w:val="24"/>
          <w:szCs w:val="24"/>
        </w:rPr>
        <w:t>integers and displays whether the two are strictly identical.</w:t>
      </w:r>
      <w:r w:rsidR="006D5A98">
        <w:rPr>
          <w:rFonts w:ascii="Times New Roman" w:hAnsi="Times New Roman" w:cs="Times New Roman"/>
          <w:sz w:val="24"/>
          <w:szCs w:val="24"/>
        </w:rPr>
        <w:t xml:space="preserve"> Provide screenshot of executable code with input and output.</w:t>
      </w:r>
      <w:r w:rsidRPr="00A16A22">
        <w:rPr>
          <w:rFonts w:ascii="Times New Roman" w:hAnsi="Times New Roman" w:cs="Times New Roman"/>
          <w:sz w:val="24"/>
          <w:szCs w:val="24"/>
        </w:rPr>
        <w:t xml:space="preserve"> Here are the</w:t>
      </w:r>
      <w:r>
        <w:rPr>
          <w:rFonts w:ascii="Times New Roman" w:hAnsi="Times New Roman" w:cs="Times New Roman"/>
          <w:sz w:val="24"/>
          <w:szCs w:val="24"/>
        </w:rPr>
        <w:t xml:space="preserve"> </w:t>
      </w:r>
      <w:r w:rsidRPr="00A16A22">
        <w:rPr>
          <w:rFonts w:ascii="Times New Roman" w:hAnsi="Times New Roman" w:cs="Times New Roman"/>
          <w:sz w:val="24"/>
          <w:szCs w:val="24"/>
        </w:rPr>
        <w:t>sample runs.</w:t>
      </w:r>
    </w:p>
    <w:p w14:paraId="2246F20A" w14:textId="77777777" w:rsidR="0056083E" w:rsidRPr="00016053" w:rsidRDefault="0056083E" w:rsidP="0056083E">
      <w:pPr>
        <w:spacing w:after="0" w:line="240" w:lineRule="auto"/>
        <w:rPr>
          <w:rFonts w:ascii="Times New Roman" w:hAnsi="Times New Roman" w:cs="Times New Roman"/>
          <w:sz w:val="24"/>
          <w:szCs w:val="24"/>
        </w:rPr>
      </w:pPr>
    </w:p>
    <w:tbl>
      <w:tblPr>
        <w:tblStyle w:val="TableGrid"/>
        <w:tblW w:w="8468" w:type="dxa"/>
        <w:tblInd w:w="895" w:type="dxa"/>
        <w:tblLook w:val="04A0" w:firstRow="1" w:lastRow="0" w:firstColumn="1" w:lastColumn="0" w:noHBand="0" w:noVBand="1"/>
      </w:tblPr>
      <w:tblGrid>
        <w:gridCol w:w="8468"/>
      </w:tblGrid>
      <w:tr w:rsidR="0056083E" w:rsidRPr="00417F90" w14:paraId="1206BA34" w14:textId="77777777" w:rsidTr="004850EB">
        <w:trPr>
          <w:trHeight w:val="550"/>
        </w:trPr>
        <w:tc>
          <w:tcPr>
            <w:tcW w:w="8468" w:type="dxa"/>
          </w:tcPr>
          <w:p w14:paraId="16C03996"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list1: 51 22 25 6 1 4 24 54 6</w:t>
            </w:r>
          </w:p>
          <w:p w14:paraId="676DDBB3" w14:textId="59EC8DA4"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 xml:space="preserve">Enter list2: </w:t>
            </w:r>
            <w:r w:rsidR="009A3B24" w:rsidRPr="00A16A22">
              <w:rPr>
                <w:rFonts w:ascii="Courier New" w:hAnsi="Courier New" w:cs="Courier New"/>
                <w:sz w:val="20"/>
                <w:szCs w:val="20"/>
              </w:rPr>
              <w:t>51 22 25 6 1 4 24 54 6</w:t>
            </w:r>
          </w:p>
          <w:p w14:paraId="7C92424F" w14:textId="77777777" w:rsidR="0056083E" w:rsidRPr="00C770E2" w:rsidRDefault="00A16A22" w:rsidP="00A16A22">
            <w:pPr>
              <w:jc w:val="both"/>
              <w:rPr>
                <w:rFonts w:ascii="Courier New" w:hAnsi="Courier New" w:cs="Courier New"/>
                <w:sz w:val="20"/>
                <w:szCs w:val="20"/>
              </w:rPr>
            </w:pPr>
            <w:r w:rsidRPr="00A16A22">
              <w:rPr>
                <w:rFonts w:ascii="Courier New" w:hAnsi="Courier New" w:cs="Courier New"/>
                <w:sz w:val="20"/>
                <w:szCs w:val="20"/>
              </w:rPr>
              <w:t>The two arrays are strictly identical</w:t>
            </w:r>
          </w:p>
        </w:tc>
      </w:tr>
    </w:tbl>
    <w:p w14:paraId="272206C7" w14:textId="77777777" w:rsidR="00A16A22" w:rsidRPr="00016053" w:rsidRDefault="00A16A22" w:rsidP="00A16A22">
      <w:pPr>
        <w:spacing w:after="0" w:line="240" w:lineRule="auto"/>
        <w:rPr>
          <w:rFonts w:ascii="Times New Roman" w:hAnsi="Times New Roman" w:cs="Times New Roman"/>
          <w:sz w:val="24"/>
          <w:szCs w:val="24"/>
        </w:rPr>
      </w:pPr>
    </w:p>
    <w:tbl>
      <w:tblPr>
        <w:tblStyle w:val="TableGrid"/>
        <w:tblW w:w="8468" w:type="dxa"/>
        <w:tblInd w:w="895" w:type="dxa"/>
        <w:tblLook w:val="04A0" w:firstRow="1" w:lastRow="0" w:firstColumn="1" w:lastColumn="0" w:noHBand="0" w:noVBand="1"/>
      </w:tblPr>
      <w:tblGrid>
        <w:gridCol w:w="8468"/>
      </w:tblGrid>
      <w:tr w:rsidR="00A16A22" w:rsidRPr="00417F90" w14:paraId="020DCE36" w14:textId="77777777" w:rsidTr="005412DF">
        <w:trPr>
          <w:trHeight w:val="550"/>
        </w:trPr>
        <w:tc>
          <w:tcPr>
            <w:tcW w:w="8468" w:type="dxa"/>
          </w:tcPr>
          <w:p w14:paraId="5F6AC85F"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list1: 51 25 22 6 1 4 24 54 6</w:t>
            </w:r>
          </w:p>
          <w:p w14:paraId="1E95DAAD"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list2: 51 22 25 6 1 4 24 54 6</w:t>
            </w:r>
          </w:p>
          <w:p w14:paraId="75F2E37B" w14:textId="77777777" w:rsidR="00A16A22" w:rsidRPr="00C770E2" w:rsidRDefault="00A16A22" w:rsidP="00A16A22">
            <w:pPr>
              <w:jc w:val="both"/>
              <w:rPr>
                <w:rFonts w:ascii="Courier New" w:hAnsi="Courier New" w:cs="Courier New"/>
                <w:sz w:val="20"/>
                <w:szCs w:val="20"/>
              </w:rPr>
            </w:pPr>
            <w:r w:rsidRPr="00A16A22">
              <w:rPr>
                <w:rFonts w:ascii="Courier New" w:hAnsi="Courier New" w:cs="Courier New"/>
                <w:sz w:val="20"/>
                <w:szCs w:val="20"/>
              </w:rPr>
              <w:t>The two arrays are not strictly identical</w:t>
            </w:r>
          </w:p>
        </w:tc>
      </w:tr>
    </w:tbl>
    <w:p w14:paraId="66ACB014" w14:textId="4E3AE3BC" w:rsidR="009A3B24" w:rsidRDefault="009A3B24" w:rsidP="00542A01">
      <w:pPr>
        <w:autoSpaceDE w:val="0"/>
        <w:autoSpaceDN w:val="0"/>
        <w:adjustRightInd w:val="0"/>
        <w:spacing w:after="0" w:line="240" w:lineRule="auto"/>
        <w:jc w:val="both"/>
        <w:rPr>
          <w:rFonts w:ascii="Times New Roman" w:hAnsi="Times New Roman" w:cs="Times New Roman"/>
          <w:sz w:val="24"/>
          <w:szCs w:val="24"/>
        </w:rPr>
      </w:pPr>
    </w:p>
    <w:p w14:paraId="04C6C181" w14:textId="77777777" w:rsidR="009A3B24" w:rsidRDefault="009A3B24">
      <w:pPr>
        <w:rPr>
          <w:rFonts w:ascii="Times New Roman" w:hAnsi="Times New Roman" w:cs="Times New Roman"/>
          <w:sz w:val="24"/>
          <w:szCs w:val="24"/>
        </w:rPr>
      </w:pPr>
      <w:r>
        <w:rPr>
          <w:rFonts w:ascii="Times New Roman" w:hAnsi="Times New Roman" w:cs="Times New Roman"/>
          <w:sz w:val="24"/>
          <w:szCs w:val="24"/>
        </w:rPr>
        <w:t>Answer:</w:t>
      </w:r>
    </w:p>
    <w:tbl>
      <w:tblPr>
        <w:tblStyle w:val="TableGrid"/>
        <w:tblW w:w="0" w:type="auto"/>
        <w:tblLook w:val="04A0" w:firstRow="1" w:lastRow="0" w:firstColumn="1" w:lastColumn="0" w:noHBand="0" w:noVBand="1"/>
      </w:tblPr>
      <w:tblGrid>
        <w:gridCol w:w="10070"/>
      </w:tblGrid>
      <w:tr w:rsidR="009A3B24" w14:paraId="64007CA2" w14:textId="77777777" w:rsidTr="009A3B24">
        <w:tc>
          <w:tcPr>
            <w:tcW w:w="10070" w:type="dxa"/>
          </w:tcPr>
          <w:p w14:paraId="608CEF07"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w:t>
            </w:r>
          </w:p>
          <w:p w14:paraId="19BACD17"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 To change this license header, choose License Headers in Project Properties.</w:t>
            </w:r>
          </w:p>
          <w:p w14:paraId="2E5AB443"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 To change this template file, choose Tools | Templates</w:t>
            </w:r>
          </w:p>
          <w:p w14:paraId="68C23E10"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 and open the template in the editor.</w:t>
            </w:r>
          </w:p>
          <w:p w14:paraId="7ED3CFD7"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1ED957C1"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package Exam02_Q2;</w:t>
            </w:r>
          </w:p>
          <w:p w14:paraId="13084947"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import java.util.Scanner;</w:t>
            </w:r>
          </w:p>
          <w:p w14:paraId="3FEFEB2E"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w:t>
            </w:r>
          </w:p>
          <w:p w14:paraId="721E1B00"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07FEC04C"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 @author Saisumithra Jagarlamudi</w:t>
            </w:r>
          </w:p>
          <w:p w14:paraId="5323C94C"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1EEE5076"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public class Question_2 {</w:t>
            </w:r>
          </w:p>
          <w:p w14:paraId="37918F44" w14:textId="77777777" w:rsidR="009A3B24" w:rsidRPr="009A3B24" w:rsidRDefault="009A3B24" w:rsidP="009A3B24">
            <w:pPr>
              <w:rPr>
                <w:rFonts w:ascii="Courier New" w:hAnsi="Courier New" w:cs="Courier New"/>
                <w:sz w:val="20"/>
                <w:szCs w:val="20"/>
              </w:rPr>
            </w:pPr>
          </w:p>
          <w:p w14:paraId="6631F9B8"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2645F5C4"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 @param args the command line arguments</w:t>
            </w:r>
          </w:p>
          <w:p w14:paraId="64F22596"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3898CCFA"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public static void main(String[] args) {</w:t>
            </w:r>
          </w:p>
          <w:p w14:paraId="58FC525C"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 TODO code application logic here</w:t>
            </w:r>
          </w:p>
          <w:p w14:paraId="62F06E75"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System.out.println("Answer for Question 2: Saisumithra Jagarlamudi\n");</w:t>
            </w:r>
          </w:p>
          <w:p w14:paraId="3CCA72F1"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System.out.print("Enter list1: ");</w:t>
            </w:r>
          </w:p>
          <w:p w14:paraId="3DA86BBB"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int[][] list1 = getArray();</w:t>
            </w:r>
          </w:p>
          <w:p w14:paraId="0139B928"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System.out.print("Enter list2: ");</w:t>
            </w:r>
          </w:p>
          <w:p w14:paraId="1E80ED4E"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int[][] list2 = getArray();</w:t>
            </w:r>
          </w:p>
          <w:p w14:paraId="531C7E89"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System.out.println("The two arrays are" + (equals(list1, list2) ? " " : " not ") + "strictly identical");</w:t>
            </w:r>
          </w:p>
          <w:p w14:paraId="072F31C4"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w:t>
            </w:r>
          </w:p>
          <w:p w14:paraId="3894DBDC" w14:textId="77777777" w:rsidR="009A3B24" w:rsidRPr="009A3B24" w:rsidRDefault="009A3B24" w:rsidP="009A3B24">
            <w:pPr>
              <w:rPr>
                <w:rFonts w:ascii="Courier New" w:hAnsi="Courier New" w:cs="Courier New"/>
                <w:sz w:val="20"/>
                <w:szCs w:val="20"/>
              </w:rPr>
            </w:pPr>
          </w:p>
          <w:p w14:paraId="41C34E7B"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public static boolean equals(int[][] m1, int[][] m2)</w:t>
            </w:r>
          </w:p>
          <w:p w14:paraId="7CA68A10"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1C0B8FA9"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 xml:space="preserve">    for (int i = 0; i &lt; 3; i++) </w:t>
            </w:r>
          </w:p>
          <w:p w14:paraId="02930603"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5D5A5CBB"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r>
            <w:r w:rsidRPr="009A3B24">
              <w:rPr>
                <w:rFonts w:ascii="Courier New" w:hAnsi="Courier New" w:cs="Courier New"/>
                <w:sz w:val="20"/>
                <w:szCs w:val="20"/>
              </w:rPr>
              <w:tab/>
              <w:t>for (int j = 0; j &lt; 3; j++)</w:t>
            </w:r>
          </w:p>
          <w:p w14:paraId="6EA46240"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335A2CCF"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lastRenderedPageBreak/>
              <w:tab/>
            </w:r>
            <w:r w:rsidRPr="009A3B24">
              <w:rPr>
                <w:rFonts w:ascii="Courier New" w:hAnsi="Courier New" w:cs="Courier New"/>
                <w:sz w:val="20"/>
                <w:szCs w:val="20"/>
              </w:rPr>
              <w:tab/>
              <w:t xml:space="preserve">    if (m1[i][j] != m2[i][j])</w:t>
            </w:r>
          </w:p>
          <w:p w14:paraId="2575C8E8"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r>
            <w:r w:rsidRPr="009A3B24">
              <w:rPr>
                <w:rFonts w:ascii="Courier New" w:hAnsi="Courier New" w:cs="Courier New"/>
                <w:sz w:val="20"/>
                <w:szCs w:val="20"/>
              </w:rPr>
              <w:tab/>
              <w:t xml:space="preserve">    return false;</w:t>
            </w:r>
          </w:p>
          <w:p w14:paraId="32A93F9A"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r>
            <w:r w:rsidRPr="009A3B24">
              <w:rPr>
                <w:rFonts w:ascii="Courier New" w:hAnsi="Courier New" w:cs="Courier New"/>
                <w:sz w:val="20"/>
                <w:szCs w:val="20"/>
              </w:rPr>
              <w:tab/>
              <w:t>}</w:t>
            </w:r>
          </w:p>
          <w:p w14:paraId="21F9D030"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 xml:space="preserve">    }</w:t>
            </w:r>
          </w:p>
          <w:p w14:paraId="07B481BB"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 xml:space="preserve">    return true;</w:t>
            </w:r>
          </w:p>
          <w:p w14:paraId="32E19091"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w:t>
            </w:r>
          </w:p>
          <w:p w14:paraId="1273D5E8"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00E1E6D9"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public static int[][] getArray()</w:t>
            </w:r>
          </w:p>
          <w:p w14:paraId="7561C3D5"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42A2BAA4"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 xml:space="preserve">    Scanner hs = new Scanner(System.in);</w:t>
            </w:r>
          </w:p>
          <w:p w14:paraId="77DEF91F"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 xml:space="preserve">    int[][] m = new int[3][3];</w:t>
            </w:r>
          </w:p>
          <w:p w14:paraId="40080868"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 xml:space="preserve">    for (int i = 0; i &lt; m.length; i++) </w:t>
            </w:r>
          </w:p>
          <w:p w14:paraId="0F375839"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59403F66"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r>
            <w:r w:rsidRPr="009A3B24">
              <w:rPr>
                <w:rFonts w:ascii="Courier New" w:hAnsi="Courier New" w:cs="Courier New"/>
                <w:sz w:val="20"/>
                <w:szCs w:val="20"/>
              </w:rPr>
              <w:tab/>
              <w:t xml:space="preserve">for (int j = 0; j &lt; m[i].length; j++) </w:t>
            </w:r>
          </w:p>
          <w:p w14:paraId="10CD0AD8"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 xml:space="preserve">                {</w:t>
            </w:r>
          </w:p>
          <w:p w14:paraId="2525AB54"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r>
            <w:r w:rsidRPr="009A3B24">
              <w:rPr>
                <w:rFonts w:ascii="Courier New" w:hAnsi="Courier New" w:cs="Courier New"/>
                <w:sz w:val="20"/>
                <w:szCs w:val="20"/>
              </w:rPr>
              <w:tab/>
              <w:t xml:space="preserve">    m[i][j] = hs.nextInt();</w:t>
            </w:r>
          </w:p>
          <w:p w14:paraId="312A8B76"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r>
            <w:r w:rsidRPr="009A3B24">
              <w:rPr>
                <w:rFonts w:ascii="Courier New" w:hAnsi="Courier New" w:cs="Courier New"/>
                <w:sz w:val="20"/>
                <w:szCs w:val="20"/>
              </w:rPr>
              <w:tab/>
              <w:t>}</w:t>
            </w:r>
          </w:p>
          <w:p w14:paraId="4834EE75"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 xml:space="preserve">    }</w:t>
            </w:r>
          </w:p>
          <w:p w14:paraId="31ACC802"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 xml:space="preserve">    return m;</w:t>
            </w:r>
          </w:p>
          <w:p w14:paraId="4C81D5D5" w14:textId="77777777" w:rsidR="009A3B24" w:rsidRPr="009A3B24" w:rsidRDefault="009A3B24" w:rsidP="009A3B24">
            <w:pPr>
              <w:rPr>
                <w:rFonts w:ascii="Courier New" w:hAnsi="Courier New" w:cs="Courier New"/>
                <w:sz w:val="20"/>
                <w:szCs w:val="20"/>
              </w:rPr>
            </w:pPr>
            <w:r w:rsidRPr="009A3B24">
              <w:rPr>
                <w:rFonts w:ascii="Courier New" w:hAnsi="Courier New" w:cs="Courier New"/>
                <w:sz w:val="20"/>
                <w:szCs w:val="20"/>
              </w:rPr>
              <w:tab/>
              <w:t>}</w:t>
            </w:r>
          </w:p>
          <w:p w14:paraId="0B62AFD7" w14:textId="2BF535CE" w:rsidR="009A3B24" w:rsidRDefault="009A3B24" w:rsidP="009A3B24">
            <w:pPr>
              <w:rPr>
                <w:rFonts w:ascii="Times New Roman" w:hAnsi="Times New Roman" w:cs="Times New Roman"/>
                <w:sz w:val="24"/>
                <w:szCs w:val="24"/>
              </w:rPr>
            </w:pPr>
            <w:r w:rsidRPr="009A3B24">
              <w:rPr>
                <w:rFonts w:ascii="Courier New" w:hAnsi="Courier New" w:cs="Courier New"/>
                <w:sz w:val="20"/>
                <w:szCs w:val="20"/>
              </w:rPr>
              <w:t>}</w:t>
            </w:r>
          </w:p>
        </w:tc>
      </w:tr>
    </w:tbl>
    <w:p w14:paraId="71F000A3" w14:textId="77777777" w:rsidR="00EF7527" w:rsidRDefault="00EF7527">
      <w:pPr>
        <w:rPr>
          <w:rFonts w:ascii="Times New Roman" w:hAnsi="Times New Roman" w:cs="Times New Roman"/>
          <w:sz w:val="24"/>
          <w:szCs w:val="24"/>
        </w:rPr>
      </w:pPr>
    </w:p>
    <w:p w14:paraId="25B066B9" w14:textId="0ABC3954" w:rsidR="009A3B24" w:rsidRDefault="009A3B24">
      <w:pPr>
        <w:rPr>
          <w:rFonts w:ascii="Times New Roman" w:hAnsi="Times New Roman" w:cs="Times New Roman"/>
          <w:sz w:val="24"/>
          <w:szCs w:val="24"/>
        </w:rPr>
      </w:pPr>
      <w:r>
        <w:rPr>
          <w:rFonts w:ascii="Times New Roman" w:hAnsi="Times New Roman" w:cs="Times New Roman"/>
          <w:sz w:val="24"/>
          <w:szCs w:val="24"/>
        </w:rPr>
        <w:t>Output:</w:t>
      </w:r>
    </w:p>
    <w:p w14:paraId="6D1533F9" w14:textId="77777777" w:rsidR="009A3B24" w:rsidRDefault="009A3B24">
      <w:pPr>
        <w:rPr>
          <w:rFonts w:ascii="Times New Roman" w:hAnsi="Times New Roman" w:cs="Times New Roman"/>
          <w:sz w:val="24"/>
          <w:szCs w:val="24"/>
        </w:rPr>
      </w:pPr>
      <w:r>
        <w:rPr>
          <w:noProof/>
        </w:rPr>
        <w:drawing>
          <wp:inline distT="0" distB="0" distL="0" distR="0" wp14:anchorId="5DBFF52E" wp14:editId="282DC5D9">
            <wp:extent cx="4543425" cy="15049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43425" cy="1504950"/>
                    </a:xfrm>
                    <a:prstGeom prst="rect">
                      <a:avLst/>
                    </a:prstGeom>
                  </pic:spPr>
                </pic:pic>
              </a:graphicData>
            </a:graphic>
          </wp:inline>
        </w:drawing>
      </w:r>
    </w:p>
    <w:p w14:paraId="443F7AF7" w14:textId="221715F6" w:rsidR="009A3B24" w:rsidRDefault="009A3B24">
      <w:pPr>
        <w:rPr>
          <w:rFonts w:ascii="Times New Roman" w:hAnsi="Times New Roman" w:cs="Times New Roman"/>
          <w:sz w:val="24"/>
          <w:szCs w:val="24"/>
        </w:rPr>
      </w:pPr>
      <w:r>
        <w:rPr>
          <w:noProof/>
        </w:rPr>
        <w:drawing>
          <wp:inline distT="0" distB="0" distL="0" distR="0" wp14:anchorId="6AB241BA" wp14:editId="539061B9">
            <wp:extent cx="4600575" cy="16192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00575" cy="1619250"/>
                    </a:xfrm>
                    <a:prstGeom prst="rect">
                      <a:avLst/>
                    </a:prstGeom>
                  </pic:spPr>
                </pic:pic>
              </a:graphicData>
            </a:graphic>
          </wp:inline>
        </w:drawing>
      </w:r>
      <w:r>
        <w:rPr>
          <w:rFonts w:ascii="Times New Roman" w:hAnsi="Times New Roman" w:cs="Times New Roman"/>
          <w:sz w:val="24"/>
          <w:szCs w:val="24"/>
        </w:rPr>
        <w:br w:type="page"/>
      </w:r>
    </w:p>
    <w:p w14:paraId="27FA73D8" w14:textId="77777777" w:rsidR="00A16A22" w:rsidRPr="00542A01" w:rsidRDefault="00A16A22" w:rsidP="00542A01">
      <w:pPr>
        <w:autoSpaceDE w:val="0"/>
        <w:autoSpaceDN w:val="0"/>
        <w:adjustRightInd w:val="0"/>
        <w:spacing w:after="0" w:line="240" w:lineRule="auto"/>
        <w:jc w:val="both"/>
        <w:rPr>
          <w:rFonts w:ascii="Times New Roman" w:hAnsi="Times New Roman" w:cs="Times New Roman"/>
          <w:sz w:val="24"/>
          <w:szCs w:val="24"/>
        </w:rPr>
      </w:pPr>
    </w:p>
    <w:p w14:paraId="09EBCD88" w14:textId="77777777" w:rsidR="0056083E" w:rsidRPr="00653F87" w:rsidRDefault="00542A01" w:rsidP="004850EB">
      <w:pPr>
        <w:pStyle w:val="ListParagraph"/>
        <w:numPr>
          <w:ilvl w:val="0"/>
          <w:numId w:val="2"/>
        </w:numPr>
        <w:autoSpaceDE w:val="0"/>
        <w:autoSpaceDN w:val="0"/>
        <w:adjustRightInd w:val="0"/>
        <w:spacing w:after="0" w:line="240" w:lineRule="auto"/>
        <w:jc w:val="both"/>
        <w:rPr>
          <w:rFonts w:ascii="Courier New" w:hAnsi="Courier New" w:cs="Courier New"/>
          <w:b/>
          <w:sz w:val="24"/>
          <w:szCs w:val="24"/>
        </w:rPr>
      </w:pPr>
      <w:r>
        <w:rPr>
          <w:rFonts w:ascii="Times New Roman" w:hAnsi="Times New Roman" w:cs="Times New Roman"/>
          <w:sz w:val="24"/>
          <w:szCs w:val="24"/>
        </w:rPr>
        <w:t>(10-Points) (Array List)</w:t>
      </w:r>
      <w:r w:rsidR="001A25A2">
        <w:rPr>
          <w:rFonts w:ascii="Times New Roman" w:hAnsi="Times New Roman" w:cs="Times New Roman"/>
          <w:sz w:val="24"/>
          <w:szCs w:val="24"/>
        </w:rPr>
        <w:t xml:space="preserve"> </w:t>
      </w:r>
      <w:r w:rsidR="004850EB" w:rsidRPr="004850EB">
        <w:rPr>
          <w:rFonts w:ascii="Times New Roman" w:hAnsi="Times New Roman" w:cs="Times New Roman"/>
          <w:sz w:val="24"/>
          <w:szCs w:val="24"/>
        </w:rPr>
        <w:t xml:space="preserve">Write a program that creates an ArrayList and adds a </w:t>
      </w:r>
      <w:r w:rsidR="004850EB" w:rsidRPr="004850EB">
        <w:rPr>
          <w:rFonts w:ascii="Courier New" w:hAnsi="Courier New" w:cs="Courier New"/>
          <w:b/>
          <w:sz w:val="24"/>
          <w:szCs w:val="24"/>
        </w:rPr>
        <w:t>Loan</w:t>
      </w:r>
      <w:r w:rsidR="004850EB" w:rsidRPr="004850EB">
        <w:rPr>
          <w:rFonts w:ascii="Times New Roman" w:hAnsi="Times New Roman" w:cs="Times New Roman"/>
          <w:sz w:val="24"/>
          <w:szCs w:val="24"/>
        </w:rPr>
        <w:t xml:space="preserve"> object, a </w:t>
      </w:r>
      <w:r w:rsidR="004850EB" w:rsidRPr="004850EB">
        <w:rPr>
          <w:rFonts w:ascii="Courier New" w:hAnsi="Courier New" w:cs="Courier New"/>
          <w:b/>
          <w:sz w:val="24"/>
          <w:szCs w:val="24"/>
        </w:rPr>
        <w:t>Date</w:t>
      </w:r>
      <w:r w:rsidR="004850EB" w:rsidRPr="004850EB">
        <w:rPr>
          <w:rFonts w:ascii="Times New Roman" w:hAnsi="Times New Roman" w:cs="Times New Roman"/>
          <w:sz w:val="24"/>
          <w:szCs w:val="24"/>
        </w:rPr>
        <w:t xml:space="preserve"> object</w:t>
      </w:r>
      <w:r w:rsidR="00A16A22">
        <w:rPr>
          <w:rFonts w:ascii="Times New Roman" w:hAnsi="Times New Roman" w:cs="Times New Roman"/>
          <w:sz w:val="24"/>
          <w:szCs w:val="24"/>
        </w:rPr>
        <w:t xml:space="preserve"> (Use inbuilt method. No need to create separate class)</w:t>
      </w:r>
      <w:r w:rsidR="004850EB" w:rsidRPr="004850EB">
        <w:rPr>
          <w:rFonts w:ascii="Times New Roman" w:hAnsi="Times New Roman" w:cs="Times New Roman"/>
          <w:sz w:val="24"/>
          <w:szCs w:val="24"/>
        </w:rPr>
        <w:t xml:space="preserve">, a string, and a </w:t>
      </w:r>
      <w:r w:rsidR="004850EB" w:rsidRPr="004850EB">
        <w:rPr>
          <w:rFonts w:ascii="Courier New" w:hAnsi="Courier New" w:cs="Courier New"/>
          <w:b/>
          <w:sz w:val="24"/>
          <w:szCs w:val="24"/>
        </w:rPr>
        <w:t>Circle</w:t>
      </w:r>
      <w:r w:rsidR="004850EB" w:rsidRPr="004850EB">
        <w:rPr>
          <w:rFonts w:ascii="Times New Roman" w:hAnsi="Times New Roman" w:cs="Times New Roman"/>
          <w:sz w:val="24"/>
          <w:szCs w:val="24"/>
        </w:rPr>
        <w:t xml:space="preserve"> object to the list, and use a loop</w:t>
      </w:r>
      <w:r w:rsidR="004850EB">
        <w:rPr>
          <w:rFonts w:ascii="Times New Roman" w:hAnsi="Times New Roman" w:cs="Times New Roman"/>
          <w:sz w:val="24"/>
          <w:szCs w:val="24"/>
        </w:rPr>
        <w:t xml:space="preserve"> </w:t>
      </w:r>
      <w:r w:rsidR="004850EB" w:rsidRPr="004850EB">
        <w:rPr>
          <w:rFonts w:ascii="Times New Roman" w:hAnsi="Times New Roman" w:cs="Times New Roman"/>
          <w:sz w:val="24"/>
          <w:szCs w:val="24"/>
        </w:rPr>
        <w:t xml:space="preserve">to display all the elements in the list </w:t>
      </w:r>
      <w:r w:rsidR="004850EB" w:rsidRPr="004850EB">
        <w:rPr>
          <w:rFonts w:ascii="Courier New" w:hAnsi="Courier New" w:cs="Courier New"/>
          <w:b/>
          <w:sz w:val="24"/>
          <w:szCs w:val="24"/>
        </w:rPr>
        <w:t>by</w:t>
      </w:r>
      <w:r w:rsidR="004850EB" w:rsidRPr="004850EB">
        <w:rPr>
          <w:rFonts w:ascii="Times New Roman" w:hAnsi="Times New Roman" w:cs="Times New Roman"/>
          <w:sz w:val="24"/>
          <w:szCs w:val="24"/>
        </w:rPr>
        <w:t xml:space="preserve"> invoking the object’s </w:t>
      </w:r>
      <w:r w:rsidR="004850EB" w:rsidRPr="004850EB">
        <w:rPr>
          <w:rFonts w:ascii="Courier New" w:hAnsi="Courier New" w:cs="Courier New"/>
          <w:b/>
          <w:sz w:val="24"/>
          <w:szCs w:val="24"/>
        </w:rPr>
        <w:t>toString</w:t>
      </w:r>
      <w:r w:rsidR="004850EB" w:rsidRPr="004850EB">
        <w:rPr>
          <w:rFonts w:ascii="Times New Roman" w:hAnsi="Times New Roman" w:cs="Times New Roman"/>
          <w:sz w:val="24"/>
          <w:szCs w:val="24"/>
        </w:rPr>
        <w:t>()</w:t>
      </w:r>
      <w:r w:rsidR="004850EB">
        <w:rPr>
          <w:rFonts w:ascii="Times New Roman" w:hAnsi="Times New Roman" w:cs="Times New Roman"/>
          <w:sz w:val="24"/>
          <w:szCs w:val="24"/>
        </w:rPr>
        <w:t xml:space="preserve"> </w:t>
      </w:r>
      <w:r w:rsidR="004850EB" w:rsidRPr="004850EB">
        <w:rPr>
          <w:rFonts w:ascii="Times New Roman" w:hAnsi="Times New Roman" w:cs="Times New Roman"/>
          <w:sz w:val="24"/>
          <w:szCs w:val="24"/>
        </w:rPr>
        <w:t>method.</w:t>
      </w:r>
    </w:p>
    <w:p w14:paraId="363891DB" w14:textId="77777777" w:rsidR="00653F87" w:rsidRDefault="00653F87" w:rsidP="00653F87">
      <w:pPr>
        <w:autoSpaceDE w:val="0"/>
        <w:autoSpaceDN w:val="0"/>
        <w:adjustRightInd w:val="0"/>
        <w:spacing w:after="0" w:line="240" w:lineRule="auto"/>
        <w:ind w:left="1080"/>
        <w:jc w:val="both"/>
        <w:rPr>
          <w:rFonts w:ascii="Courier New" w:hAnsi="Courier New" w:cs="Courier New"/>
          <w:b/>
          <w:sz w:val="24"/>
          <w:szCs w:val="24"/>
        </w:rPr>
      </w:pPr>
    </w:p>
    <w:p w14:paraId="334041EC" w14:textId="65063FEE" w:rsidR="00653F87" w:rsidRDefault="00653F87" w:rsidP="00653F87">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ote: </w:t>
      </w:r>
      <w:r w:rsidRPr="00653F87">
        <w:rPr>
          <w:rFonts w:ascii="Times New Roman" w:hAnsi="Times New Roman" w:cs="Times New Roman"/>
          <w:sz w:val="24"/>
          <w:szCs w:val="24"/>
        </w:rPr>
        <w:t xml:space="preserve">For </w:t>
      </w:r>
      <w:r w:rsidRPr="00653F87">
        <w:rPr>
          <w:rFonts w:ascii="Courier New" w:hAnsi="Courier New" w:cs="Courier New"/>
          <w:b/>
          <w:sz w:val="24"/>
          <w:szCs w:val="24"/>
        </w:rPr>
        <w:t>Loan</w:t>
      </w:r>
      <w:r w:rsidRPr="00653F87">
        <w:rPr>
          <w:rFonts w:ascii="Times New Roman" w:hAnsi="Times New Roman" w:cs="Times New Roman"/>
          <w:sz w:val="24"/>
          <w:szCs w:val="24"/>
        </w:rPr>
        <w:t xml:space="preserve"> and </w:t>
      </w:r>
      <w:r w:rsidRPr="00653F87">
        <w:rPr>
          <w:rFonts w:ascii="Courier New" w:hAnsi="Courier New" w:cs="Courier New"/>
          <w:b/>
          <w:sz w:val="24"/>
          <w:szCs w:val="24"/>
        </w:rPr>
        <w:t>Circle</w:t>
      </w:r>
      <w:r w:rsidRPr="00653F87">
        <w:rPr>
          <w:rFonts w:ascii="Times New Roman" w:hAnsi="Times New Roman" w:cs="Times New Roman"/>
          <w:sz w:val="24"/>
          <w:szCs w:val="24"/>
        </w:rPr>
        <w:t xml:space="preserve"> you can use your own attributes and methods. </w:t>
      </w:r>
      <w:r w:rsidRPr="00653F87">
        <w:rPr>
          <w:rFonts w:ascii="Courier New" w:hAnsi="Courier New" w:cs="Courier New"/>
          <w:b/>
          <w:sz w:val="24"/>
          <w:szCs w:val="24"/>
        </w:rPr>
        <w:t>Constructor</w:t>
      </w:r>
      <w:r w:rsidRPr="00653F87">
        <w:rPr>
          <w:rFonts w:ascii="Times New Roman" w:hAnsi="Times New Roman" w:cs="Times New Roman"/>
          <w:sz w:val="24"/>
          <w:szCs w:val="24"/>
        </w:rPr>
        <w:t xml:space="preserve"> and </w:t>
      </w:r>
      <w:r w:rsidRPr="00653F87">
        <w:rPr>
          <w:rFonts w:ascii="Courier New" w:hAnsi="Courier New" w:cs="Courier New"/>
          <w:b/>
          <w:sz w:val="24"/>
          <w:szCs w:val="24"/>
        </w:rPr>
        <w:t>tostring</w:t>
      </w:r>
      <w:r w:rsidR="001A25A2">
        <w:rPr>
          <w:rFonts w:ascii="Courier New" w:hAnsi="Courier New" w:cs="Courier New"/>
          <w:b/>
          <w:sz w:val="24"/>
          <w:szCs w:val="24"/>
        </w:rPr>
        <w:t>()</w:t>
      </w:r>
      <w:r w:rsidRPr="00653F87">
        <w:rPr>
          <w:rFonts w:ascii="Times New Roman" w:hAnsi="Times New Roman" w:cs="Times New Roman"/>
          <w:sz w:val="24"/>
          <w:szCs w:val="24"/>
        </w:rPr>
        <w:t xml:space="preserve"> are mandatory requirements</w:t>
      </w:r>
    </w:p>
    <w:p w14:paraId="62526687" w14:textId="77777777" w:rsidR="009A3B24" w:rsidRDefault="009A3B24">
      <w:pPr>
        <w:rPr>
          <w:rFonts w:ascii="Times New Roman" w:hAnsi="Times New Roman" w:cs="Times New Roman"/>
          <w:sz w:val="24"/>
          <w:szCs w:val="24"/>
        </w:rPr>
      </w:pPr>
      <w:r>
        <w:rPr>
          <w:rFonts w:ascii="Times New Roman" w:hAnsi="Times New Roman" w:cs="Times New Roman"/>
          <w:sz w:val="24"/>
          <w:szCs w:val="24"/>
        </w:rPr>
        <w:t>Answer:</w:t>
      </w:r>
    </w:p>
    <w:tbl>
      <w:tblPr>
        <w:tblStyle w:val="TableGrid"/>
        <w:tblW w:w="0" w:type="auto"/>
        <w:tblLook w:val="04A0" w:firstRow="1" w:lastRow="0" w:firstColumn="1" w:lastColumn="0" w:noHBand="0" w:noVBand="1"/>
      </w:tblPr>
      <w:tblGrid>
        <w:gridCol w:w="10070"/>
      </w:tblGrid>
      <w:tr w:rsidR="009A3B24" w14:paraId="0021FE41" w14:textId="77777777" w:rsidTr="009A3B24">
        <w:tc>
          <w:tcPr>
            <w:tcW w:w="10070" w:type="dxa"/>
          </w:tcPr>
          <w:p w14:paraId="550A3BB7"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w:t>
            </w:r>
          </w:p>
          <w:p w14:paraId="04A1C61B"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 To change this license header, choose License Headers in Project Properties.</w:t>
            </w:r>
          </w:p>
          <w:p w14:paraId="4D39BF7E"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 To change this template file, choose Tools | Templates</w:t>
            </w:r>
          </w:p>
          <w:p w14:paraId="3B741BC4"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 and open the template in the editor.</w:t>
            </w:r>
          </w:p>
          <w:p w14:paraId="705A039E"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w:t>
            </w:r>
          </w:p>
          <w:p w14:paraId="4849C74C"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package Exam02_Q3;</w:t>
            </w:r>
          </w:p>
          <w:p w14:paraId="516F9509" w14:textId="77777777" w:rsidR="00B55CA8" w:rsidRPr="004E7D3F" w:rsidRDefault="00B55CA8" w:rsidP="00B55CA8">
            <w:pPr>
              <w:rPr>
                <w:rFonts w:ascii="Courier New" w:hAnsi="Courier New" w:cs="Courier New"/>
                <w:sz w:val="20"/>
                <w:szCs w:val="20"/>
              </w:rPr>
            </w:pPr>
          </w:p>
          <w:p w14:paraId="40B55FB9"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w:t>
            </w:r>
          </w:p>
          <w:p w14:paraId="092613CD"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w:t>
            </w:r>
          </w:p>
          <w:p w14:paraId="14D25FEA"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 @author Saisumithra Jagarlamudi</w:t>
            </w:r>
          </w:p>
          <w:p w14:paraId="65B64F93"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w:t>
            </w:r>
          </w:p>
          <w:p w14:paraId="1E17A3C1"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public class Circle {</w:t>
            </w:r>
          </w:p>
          <w:p w14:paraId="0BF1E56E"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private int radius = 5;</w:t>
            </w:r>
          </w:p>
          <w:p w14:paraId="59FB56EB"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private static final double pi=3.14;</w:t>
            </w:r>
          </w:p>
          <w:p w14:paraId="1A426AC9" w14:textId="77777777" w:rsidR="00B55CA8" w:rsidRPr="004E7D3F" w:rsidRDefault="00B55CA8" w:rsidP="00B55CA8">
            <w:pPr>
              <w:rPr>
                <w:rFonts w:ascii="Courier New" w:hAnsi="Courier New" w:cs="Courier New"/>
                <w:sz w:val="20"/>
                <w:szCs w:val="20"/>
              </w:rPr>
            </w:pPr>
          </w:p>
          <w:p w14:paraId="01076CB4"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public Circle() {</w:t>
            </w:r>
          </w:p>
          <w:p w14:paraId="14E1D40A"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w:t>
            </w:r>
          </w:p>
          <w:p w14:paraId="36904246"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w:t>
            </w:r>
          </w:p>
          <w:p w14:paraId="574B5713" w14:textId="77777777" w:rsidR="00B55CA8" w:rsidRPr="004E7D3F" w:rsidRDefault="00B55CA8" w:rsidP="00B55CA8">
            <w:pPr>
              <w:rPr>
                <w:rFonts w:ascii="Courier New" w:hAnsi="Courier New" w:cs="Courier New"/>
                <w:sz w:val="20"/>
                <w:szCs w:val="20"/>
              </w:rPr>
            </w:pPr>
          </w:p>
          <w:p w14:paraId="00585BC2"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public int getRadius() {</w:t>
            </w:r>
          </w:p>
          <w:p w14:paraId="58C4CB83"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return radius;</w:t>
            </w:r>
          </w:p>
          <w:p w14:paraId="10C0369D"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w:t>
            </w:r>
          </w:p>
          <w:p w14:paraId="38FBD49E" w14:textId="77777777" w:rsidR="00B55CA8" w:rsidRPr="004E7D3F" w:rsidRDefault="00B55CA8" w:rsidP="00B55CA8">
            <w:pPr>
              <w:rPr>
                <w:rFonts w:ascii="Courier New" w:hAnsi="Courier New" w:cs="Courier New"/>
                <w:sz w:val="20"/>
                <w:szCs w:val="20"/>
              </w:rPr>
            </w:pPr>
          </w:p>
          <w:p w14:paraId="301871FD"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public static double getPi() {</w:t>
            </w:r>
          </w:p>
          <w:p w14:paraId="34D9C06A"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return pi;</w:t>
            </w:r>
          </w:p>
          <w:p w14:paraId="20B7839E"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w:t>
            </w:r>
          </w:p>
          <w:p w14:paraId="3B410776" w14:textId="77777777" w:rsidR="00B55CA8" w:rsidRPr="004E7D3F" w:rsidRDefault="00B55CA8" w:rsidP="00B55CA8">
            <w:pPr>
              <w:rPr>
                <w:rFonts w:ascii="Courier New" w:hAnsi="Courier New" w:cs="Courier New"/>
                <w:sz w:val="20"/>
                <w:szCs w:val="20"/>
              </w:rPr>
            </w:pPr>
          </w:p>
          <w:p w14:paraId="48C80326"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public Circle(int radius) {</w:t>
            </w:r>
          </w:p>
          <w:p w14:paraId="3C2D9502"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this.radius = radius;</w:t>
            </w:r>
          </w:p>
          <w:p w14:paraId="3BBA3D27"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w:t>
            </w:r>
          </w:p>
          <w:p w14:paraId="72C8C952"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w:t>
            </w:r>
          </w:p>
          <w:p w14:paraId="1BE04BEC"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public double getArea()</w:t>
            </w:r>
          </w:p>
          <w:p w14:paraId="06CD5D67"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w:t>
            </w:r>
          </w:p>
          <w:p w14:paraId="0F84E288"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return pi*radius*radius;</w:t>
            </w:r>
          </w:p>
          <w:p w14:paraId="77F33207"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w:t>
            </w:r>
          </w:p>
          <w:p w14:paraId="47D32057"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public double getPerimeter()</w:t>
            </w:r>
          </w:p>
          <w:p w14:paraId="098C95BB"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w:t>
            </w:r>
          </w:p>
          <w:p w14:paraId="7158DE87"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return 2*pi*radius;</w:t>
            </w:r>
          </w:p>
          <w:p w14:paraId="795DD8B3"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w:t>
            </w:r>
          </w:p>
          <w:p w14:paraId="204F4E61" w14:textId="77777777" w:rsidR="00B55CA8" w:rsidRPr="004E7D3F" w:rsidRDefault="00B55CA8" w:rsidP="00B55CA8">
            <w:pPr>
              <w:rPr>
                <w:rFonts w:ascii="Courier New" w:hAnsi="Courier New" w:cs="Courier New"/>
                <w:sz w:val="20"/>
                <w:szCs w:val="20"/>
              </w:rPr>
            </w:pPr>
          </w:p>
          <w:p w14:paraId="1D7EA2C0"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Override</w:t>
            </w:r>
          </w:p>
          <w:p w14:paraId="1E366C7B"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public String toString() {</w:t>
            </w:r>
          </w:p>
          <w:p w14:paraId="28EC5E29"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w:t>
            </w:r>
          </w:p>
          <w:p w14:paraId="0EE51C92"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lastRenderedPageBreak/>
              <w:t xml:space="preserve">        return "Area of Circle: " +getArea() + "\nPerimeter of circle: "+getPerimeter();</w:t>
            </w:r>
          </w:p>
          <w:p w14:paraId="0685C012" w14:textId="77777777" w:rsidR="00B55CA8" w:rsidRPr="004E7D3F" w:rsidRDefault="00B55CA8" w:rsidP="00B55CA8">
            <w:pPr>
              <w:rPr>
                <w:rFonts w:ascii="Courier New" w:hAnsi="Courier New" w:cs="Courier New"/>
                <w:sz w:val="20"/>
                <w:szCs w:val="20"/>
              </w:rPr>
            </w:pPr>
            <w:r w:rsidRPr="004E7D3F">
              <w:rPr>
                <w:rFonts w:ascii="Courier New" w:hAnsi="Courier New" w:cs="Courier New"/>
                <w:sz w:val="20"/>
                <w:szCs w:val="20"/>
              </w:rPr>
              <w:t xml:space="preserve">    }</w:t>
            </w:r>
          </w:p>
          <w:p w14:paraId="17C3056D" w14:textId="77777777" w:rsidR="004E7D3F" w:rsidRPr="004E7D3F" w:rsidRDefault="00B55CA8" w:rsidP="00B55CA8">
            <w:pPr>
              <w:rPr>
                <w:rFonts w:ascii="Courier New" w:hAnsi="Courier New" w:cs="Courier New"/>
                <w:sz w:val="20"/>
                <w:szCs w:val="20"/>
              </w:rPr>
            </w:pPr>
            <w:r w:rsidRPr="004E7D3F">
              <w:rPr>
                <w:rFonts w:ascii="Courier New" w:hAnsi="Courier New" w:cs="Courier New"/>
                <w:sz w:val="20"/>
                <w:szCs w:val="20"/>
              </w:rPr>
              <w:t>}</w:t>
            </w:r>
          </w:p>
          <w:p w14:paraId="240C4232" w14:textId="77777777" w:rsidR="004E7D3F" w:rsidRPr="004E7D3F" w:rsidRDefault="004E7D3F" w:rsidP="00B55CA8">
            <w:pPr>
              <w:rPr>
                <w:rFonts w:ascii="Courier New" w:hAnsi="Courier New" w:cs="Courier New"/>
                <w:sz w:val="20"/>
                <w:szCs w:val="20"/>
              </w:rPr>
            </w:pPr>
          </w:p>
          <w:p w14:paraId="56A235D9"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w:t>
            </w:r>
          </w:p>
          <w:p w14:paraId="27F8ACB6"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 xml:space="preserve"> * To change this license header, choose License Headers in Project Properties.</w:t>
            </w:r>
          </w:p>
          <w:p w14:paraId="0A0684A8"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 xml:space="preserve"> * To change this template file, choose Tools | Templates</w:t>
            </w:r>
          </w:p>
          <w:p w14:paraId="371BDFE6"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 xml:space="preserve"> * and open the template in the editor.</w:t>
            </w:r>
          </w:p>
          <w:p w14:paraId="43693D3E"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 xml:space="preserve"> */</w:t>
            </w:r>
          </w:p>
          <w:p w14:paraId="375F4053"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package Exam02_Q3;</w:t>
            </w:r>
          </w:p>
          <w:p w14:paraId="5C3390F5"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import java.util.Date;</w:t>
            </w:r>
          </w:p>
          <w:p w14:paraId="414CFAEB"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w:t>
            </w:r>
          </w:p>
          <w:p w14:paraId="4142E323"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 xml:space="preserve"> *</w:t>
            </w:r>
          </w:p>
          <w:p w14:paraId="3E10806B"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 xml:space="preserve"> * @author Saisumithra Jagarlamudi</w:t>
            </w:r>
          </w:p>
          <w:p w14:paraId="1A1B6662"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 xml:space="preserve"> */</w:t>
            </w:r>
          </w:p>
          <w:p w14:paraId="28338B74"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public class Loan {</w:t>
            </w:r>
          </w:p>
          <w:p w14:paraId="5C79B06A"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 xml:space="preserve">       </w:t>
            </w:r>
          </w:p>
          <w:p w14:paraId="4371B317"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ab/>
              <w:t>private int loanAmount;</w:t>
            </w:r>
          </w:p>
          <w:p w14:paraId="7BF0585C" w14:textId="77777777" w:rsidR="004E7D3F" w:rsidRPr="004E7D3F" w:rsidRDefault="004E7D3F" w:rsidP="004E7D3F">
            <w:pPr>
              <w:rPr>
                <w:rFonts w:ascii="Courier New" w:hAnsi="Courier New" w:cs="Courier New"/>
                <w:sz w:val="20"/>
                <w:szCs w:val="20"/>
              </w:rPr>
            </w:pPr>
          </w:p>
          <w:p w14:paraId="4E7ACDE9"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 xml:space="preserve">    public Loan(int loanAmount) {</w:t>
            </w:r>
          </w:p>
          <w:p w14:paraId="583A53A9"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 xml:space="preserve">        this.loanAmount = loanAmount;</w:t>
            </w:r>
          </w:p>
          <w:p w14:paraId="50A86970"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 xml:space="preserve">    }</w:t>
            </w:r>
          </w:p>
          <w:p w14:paraId="67E1CEDE" w14:textId="77777777" w:rsidR="004E7D3F" w:rsidRPr="004E7D3F" w:rsidRDefault="004E7D3F" w:rsidP="004E7D3F">
            <w:pPr>
              <w:rPr>
                <w:rFonts w:ascii="Courier New" w:hAnsi="Courier New" w:cs="Courier New"/>
                <w:sz w:val="20"/>
                <w:szCs w:val="20"/>
              </w:rPr>
            </w:pPr>
          </w:p>
          <w:p w14:paraId="5CCA0B0A"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 xml:space="preserve">    public int getLoanAmount() {</w:t>
            </w:r>
          </w:p>
          <w:p w14:paraId="4E166A28"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 xml:space="preserve">        return loanAmount;</w:t>
            </w:r>
          </w:p>
          <w:p w14:paraId="4CF34D1C"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 xml:space="preserve">    }</w:t>
            </w:r>
          </w:p>
          <w:p w14:paraId="2CE1F713" w14:textId="77777777" w:rsidR="004E7D3F" w:rsidRPr="004E7D3F" w:rsidRDefault="004E7D3F" w:rsidP="004E7D3F">
            <w:pPr>
              <w:rPr>
                <w:rFonts w:ascii="Courier New" w:hAnsi="Courier New" w:cs="Courier New"/>
                <w:sz w:val="20"/>
                <w:szCs w:val="20"/>
              </w:rPr>
            </w:pPr>
          </w:p>
          <w:p w14:paraId="73D06DD0"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 xml:space="preserve">    @Override</w:t>
            </w:r>
          </w:p>
          <w:p w14:paraId="1E11C391"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 xml:space="preserve">    public String toString() {</w:t>
            </w:r>
          </w:p>
          <w:p w14:paraId="2A886705"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 xml:space="preserve">        return "LoanAmount=" + loanAmount ;</w:t>
            </w:r>
          </w:p>
          <w:p w14:paraId="4DE50062"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 xml:space="preserve">    }</w:t>
            </w:r>
          </w:p>
          <w:p w14:paraId="0AF58DFD" w14:textId="77777777" w:rsidR="004E7D3F" w:rsidRPr="004E7D3F" w:rsidRDefault="004E7D3F" w:rsidP="004E7D3F">
            <w:pPr>
              <w:rPr>
                <w:rFonts w:ascii="Courier New" w:hAnsi="Courier New" w:cs="Courier New"/>
                <w:sz w:val="20"/>
                <w:szCs w:val="20"/>
              </w:rPr>
            </w:pPr>
            <w:r w:rsidRPr="004E7D3F">
              <w:rPr>
                <w:rFonts w:ascii="Courier New" w:hAnsi="Courier New" w:cs="Courier New"/>
                <w:sz w:val="20"/>
                <w:szCs w:val="20"/>
              </w:rPr>
              <w:t>}</w:t>
            </w:r>
          </w:p>
          <w:p w14:paraId="16106CE2" w14:textId="77777777" w:rsidR="004E7D3F" w:rsidRPr="004E7D3F" w:rsidRDefault="004E7D3F" w:rsidP="004E7D3F">
            <w:pPr>
              <w:rPr>
                <w:rFonts w:ascii="Courier New" w:hAnsi="Courier New" w:cs="Courier New"/>
                <w:sz w:val="20"/>
                <w:szCs w:val="20"/>
              </w:rPr>
            </w:pPr>
          </w:p>
          <w:p w14:paraId="0842B27D"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w:t>
            </w:r>
          </w:p>
          <w:p w14:paraId="01C62DB8"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 xml:space="preserve"> * To change this license header, choose License Headers in Project Properties.</w:t>
            </w:r>
          </w:p>
          <w:p w14:paraId="2AD4AA30"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 xml:space="preserve"> * To change this template file, choose Tools | Templates</w:t>
            </w:r>
          </w:p>
          <w:p w14:paraId="3B91ABB6"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 xml:space="preserve"> * and open the template in the editor.</w:t>
            </w:r>
          </w:p>
          <w:p w14:paraId="5E753F67"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 xml:space="preserve"> */</w:t>
            </w:r>
          </w:p>
          <w:p w14:paraId="530E4DE6"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package Exam02_Q3;</w:t>
            </w:r>
          </w:p>
          <w:p w14:paraId="66CF5794"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import java.util.ArrayList;</w:t>
            </w:r>
          </w:p>
          <w:p w14:paraId="3B5FBF9A"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import java.util.Date;</w:t>
            </w:r>
          </w:p>
          <w:p w14:paraId="634653EE"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w:t>
            </w:r>
          </w:p>
          <w:p w14:paraId="1C0EBB43"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 xml:space="preserve"> *</w:t>
            </w:r>
          </w:p>
          <w:p w14:paraId="7C32BF18"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 xml:space="preserve"> * @author Saisumithra Jagarlamudi</w:t>
            </w:r>
          </w:p>
          <w:p w14:paraId="41DA000B"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 xml:space="preserve"> */</w:t>
            </w:r>
          </w:p>
          <w:p w14:paraId="63407771"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public class Question_3 {</w:t>
            </w:r>
          </w:p>
          <w:p w14:paraId="3B3314E6" w14:textId="77777777" w:rsidR="007B4697" w:rsidRPr="007B4697" w:rsidRDefault="007B4697" w:rsidP="007B4697">
            <w:pPr>
              <w:rPr>
                <w:rFonts w:ascii="Courier New" w:hAnsi="Courier New" w:cs="Courier New"/>
                <w:sz w:val="20"/>
                <w:szCs w:val="20"/>
              </w:rPr>
            </w:pPr>
          </w:p>
          <w:p w14:paraId="31B59625"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 xml:space="preserve">    /**</w:t>
            </w:r>
          </w:p>
          <w:p w14:paraId="1E4DD413"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 xml:space="preserve">     * @param args the command line arguments</w:t>
            </w:r>
          </w:p>
          <w:p w14:paraId="2ACD8D15"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 xml:space="preserve">     */</w:t>
            </w:r>
          </w:p>
          <w:p w14:paraId="2AAA309A"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 xml:space="preserve">    public static void main(String[] args) {</w:t>
            </w:r>
          </w:p>
          <w:p w14:paraId="5E1752D8"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 xml:space="preserve">        // TODO code application logic here</w:t>
            </w:r>
          </w:p>
          <w:p w14:paraId="3FD20C93"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 xml:space="preserve">        System.out.println("Answer For Question3: Saisumithra Jagarlamudi");</w:t>
            </w:r>
          </w:p>
          <w:p w14:paraId="783930A6"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 xml:space="preserve">        ArrayList&lt;Object&gt; o = new ArrayList&lt;Object&gt;();</w:t>
            </w:r>
          </w:p>
          <w:p w14:paraId="450C5AEC"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 xml:space="preserve">        Loan loan = new Loan(25000);</w:t>
            </w:r>
          </w:p>
          <w:p w14:paraId="0608EB13"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 xml:space="preserve">        Circle circle = new Circle();</w:t>
            </w:r>
          </w:p>
          <w:p w14:paraId="1F2EFB7D"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lastRenderedPageBreak/>
              <w:t xml:space="preserve">        Date date = new Date();</w:t>
            </w:r>
          </w:p>
          <w:p w14:paraId="6872BE1A"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 xml:space="preserve">        String string = new String("New String");</w:t>
            </w:r>
          </w:p>
          <w:p w14:paraId="14F3E788"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 xml:space="preserve">                o.add(date);</w:t>
            </w:r>
            <w:r w:rsidRPr="007B4697">
              <w:rPr>
                <w:rFonts w:ascii="Courier New" w:hAnsi="Courier New" w:cs="Courier New"/>
                <w:sz w:val="20"/>
                <w:szCs w:val="20"/>
              </w:rPr>
              <w:tab/>
            </w:r>
            <w:r w:rsidRPr="007B4697">
              <w:rPr>
                <w:rFonts w:ascii="Courier New" w:hAnsi="Courier New" w:cs="Courier New"/>
                <w:sz w:val="20"/>
                <w:szCs w:val="20"/>
              </w:rPr>
              <w:tab/>
            </w:r>
          </w:p>
          <w:p w14:paraId="6C05F816"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ab/>
            </w:r>
            <w:r w:rsidRPr="007B4697">
              <w:rPr>
                <w:rFonts w:ascii="Courier New" w:hAnsi="Courier New" w:cs="Courier New"/>
                <w:sz w:val="20"/>
                <w:szCs w:val="20"/>
              </w:rPr>
              <w:tab/>
              <w:t>o.add(string);</w:t>
            </w:r>
          </w:p>
          <w:p w14:paraId="3C0B6039"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ab/>
            </w:r>
            <w:r w:rsidRPr="007B4697">
              <w:rPr>
                <w:rFonts w:ascii="Courier New" w:hAnsi="Courier New" w:cs="Courier New"/>
                <w:sz w:val="20"/>
                <w:szCs w:val="20"/>
              </w:rPr>
              <w:tab/>
              <w:t>o.add(loan);</w:t>
            </w:r>
            <w:r w:rsidRPr="007B4697">
              <w:rPr>
                <w:rFonts w:ascii="Courier New" w:hAnsi="Courier New" w:cs="Courier New"/>
                <w:sz w:val="20"/>
                <w:szCs w:val="20"/>
              </w:rPr>
              <w:tab/>
            </w:r>
            <w:r w:rsidRPr="007B4697">
              <w:rPr>
                <w:rFonts w:ascii="Courier New" w:hAnsi="Courier New" w:cs="Courier New"/>
                <w:sz w:val="20"/>
                <w:szCs w:val="20"/>
              </w:rPr>
              <w:tab/>
            </w:r>
            <w:r w:rsidRPr="007B4697">
              <w:rPr>
                <w:rFonts w:ascii="Courier New" w:hAnsi="Courier New" w:cs="Courier New"/>
                <w:sz w:val="20"/>
                <w:szCs w:val="20"/>
              </w:rPr>
              <w:tab/>
            </w:r>
          </w:p>
          <w:p w14:paraId="1B774AD8"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ab/>
            </w:r>
            <w:r w:rsidRPr="007B4697">
              <w:rPr>
                <w:rFonts w:ascii="Courier New" w:hAnsi="Courier New" w:cs="Courier New"/>
                <w:sz w:val="20"/>
                <w:szCs w:val="20"/>
              </w:rPr>
              <w:tab/>
              <w:t>o.add(circle);</w:t>
            </w:r>
            <w:r w:rsidRPr="007B4697">
              <w:rPr>
                <w:rFonts w:ascii="Courier New" w:hAnsi="Courier New" w:cs="Courier New"/>
                <w:sz w:val="20"/>
                <w:szCs w:val="20"/>
              </w:rPr>
              <w:tab/>
            </w:r>
          </w:p>
          <w:p w14:paraId="4A7EF5AB"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 xml:space="preserve">            for (int i = 0; i &lt; o.size(); i++) </w:t>
            </w:r>
          </w:p>
          <w:p w14:paraId="03A3799E"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 xml:space="preserve">            {</w:t>
            </w:r>
          </w:p>
          <w:p w14:paraId="317D435E"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ab/>
            </w:r>
            <w:r w:rsidRPr="007B4697">
              <w:rPr>
                <w:rFonts w:ascii="Courier New" w:hAnsi="Courier New" w:cs="Courier New"/>
                <w:sz w:val="20"/>
                <w:szCs w:val="20"/>
              </w:rPr>
              <w:tab/>
            </w:r>
            <w:r w:rsidRPr="007B4697">
              <w:rPr>
                <w:rFonts w:ascii="Courier New" w:hAnsi="Courier New" w:cs="Courier New"/>
                <w:sz w:val="20"/>
                <w:szCs w:val="20"/>
              </w:rPr>
              <w:tab/>
              <w:t>System.out.println((o.get(i)).toString());</w:t>
            </w:r>
          </w:p>
          <w:p w14:paraId="2D8E43FE"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ab/>
              <w:t xml:space="preserve">    }</w:t>
            </w:r>
          </w:p>
          <w:p w14:paraId="45D32EC1"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ab/>
              <w:t>}</w:t>
            </w:r>
          </w:p>
          <w:p w14:paraId="51B586E4" w14:textId="77777777" w:rsidR="007B4697" w:rsidRPr="007B4697" w:rsidRDefault="007B4697" w:rsidP="007B4697">
            <w:pPr>
              <w:rPr>
                <w:rFonts w:ascii="Courier New" w:hAnsi="Courier New" w:cs="Courier New"/>
                <w:sz w:val="20"/>
                <w:szCs w:val="20"/>
              </w:rPr>
            </w:pPr>
            <w:r w:rsidRPr="007B4697">
              <w:rPr>
                <w:rFonts w:ascii="Courier New" w:hAnsi="Courier New" w:cs="Courier New"/>
                <w:sz w:val="20"/>
                <w:szCs w:val="20"/>
              </w:rPr>
              <w:t>}</w:t>
            </w:r>
          </w:p>
          <w:p w14:paraId="20A1F433" w14:textId="606891B6" w:rsidR="00CE2EA8" w:rsidRDefault="00CE2EA8" w:rsidP="004E7D3F">
            <w:pPr>
              <w:rPr>
                <w:rFonts w:ascii="Times New Roman" w:hAnsi="Times New Roman" w:cs="Times New Roman"/>
                <w:sz w:val="24"/>
                <w:szCs w:val="24"/>
              </w:rPr>
            </w:pPr>
          </w:p>
        </w:tc>
      </w:tr>
    </w:tbl>
    <w:p w14:paraId="4132B265" w14:textId="77777777" w:rsidR="00FB756D" w:rsidRDefault="00FB756D">
      <w:pPr>
        <w:rPr>
          <w:rFonts w:ascii="Times New Roman" w:hAnsi="Times New Roman" w:cs="Times New Roman"/>
          <w:sz w:val="24"/>
          <w:szCs w:val="24"/>
        </w:rPr>
      </w:pPr>
    </w:p>
    <w:p w14:paraId="19A5E23C" w14:textId="1F3B4E2C" w:rsidR="004E7D3F" w:rsidRDefault="004E7D3F">
      <w:pPr>
        <w:rPr>
          <w:rFonts w:ascii="Times New Roman" w:hAnsi="Times New Roman" w:cs="Times New Roman"/>
          <w:sz w:val="24"/>
          <w:szCs w:val="24"/>
        </w:rPr>
      </w:pPr>
      <w:r>
        <w:rPr>
          <w:rFonts w:ascii="Times New Roman" w:hAnsi="Times New Roman" w:cs="Times New Roman"/>
          <w:sz w:val="24"/>
          <w:szCs w:val="24"/>
        </w:rPr>
        <w:t>Output:</w:t>
      </w:r>
    </w:p>
    <w:p w14:paraId="760D426E" w14:textId="0A2F27F3" w:rsidR="009A3B24" w:rsidRPr="00CC4694" w:rsidRDefault="007B4697" w:rsidP="00CC4694">
      <w:pPr>
        <w:rPr>
          <w:rFonts w:ascii="Times New Roman" w:hAnsi="Times New Roman" w:cs="Times New Roman"/>
          <w:sz w:val="24"/>
          <w:szCs w:val="24"/>
        </w:rPr>
      </w:pPr>
      <w:r>
        <w:rPr>
          <w:noProof/>
        </w:rPr>
        <w:drawing>
          <wp:inline distT="0" distB="0" distL="0" distR="0" wp14:anchorId="30BBB436" wp14:editId="2BFD3D68">
            <wp:extent cx="4552950" cy="21240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52950" cy="2124075"/>
                    </a:xfrm>
                    <a:prstGeom prst="rect">
                      <a:avLst/>
                    </a:prstGeom>
                  </pic:spPr>
                </pic:pic>
              </a:graphicData>
            </a:graphic>
          </wp:inline>
        </w:drawing>
      </w:r>
      <w:r w:rsidR="009A3B24">
        <w:rPr>
          <w:rFonts w:ascii="Times New Roman" w:hAnsi="Times New Roman" w:cs="Times New Roman"/>
          <w:sz w:val="24"/>
          <w:szCs w:val="24"/>
        </w:rPr>
        <w:br w:type="page"/>
      </w:r>
    </w:p>
    <w:p w14:paraId="432DB986" w14:textId="77777777" w:rsidR="00962CE5" w:rsidRPr="00962CE5" w:rsidRDefault="00962CE5"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4C332BC3" w14:textId="5FA4C2B3" w:rsidR="00962CE5" w:rsidRPr="00CE2EA8" w:rsidRDefault="00542A01" w:rsidP="004850EB">
      <w:pPr>
        <w:pStyle w:val="ListParagraph"/>
        <w:numPr>
          <w:ilvl w:val="0"/>
          <w:numId w:val="2"/>
        </w:numPr>
        <w:autoSpaceDE w:val="0"/>
        <w:autoSpaceDN w:val="0"/>
        <w:adjustRightInd w:val="0"/>
        <w:spacing w:after="0" w:line="240" w:lineRule="auto"/>
        <w:jc w:val="both"/>
        <w:rPr>
          <w:rFonts w:ascii="Courier New" w:hAnsi="Courier New" w:cs="Courier New"/>
          <w:b/>
          <w:sz w:val="24"/>
          <w:szCs w:val="24"/>
        </w:rPr>
      </w:pPr>
      <w:r>
        <w:rPr>
          <w:rFonts w:ascii="Times New Roman" w:hAnsi="Times New Roman" w:cs="Times New Roman"/>
          <w:sz w:val="24"/>
          <w:szCs w:val="24"/>
        </w:rPr>
        <w:t>(1</w:t>
      </w:r>
      <w:r w:rsidR="00713855">
        <w:rPr>
          <w:rFonts w:ascii="Times New Roman" w:hAnsi="Times New Roman" w:cs="Times New Roman"/>
          <w:sz w:val="24"/>
          <w:szCs w:val="24"/>
        </w:rPr>
        <w:t>5</w:t>
      </w:r>
      <w:r>
        <w:rPr>
          <w:rFonts w:ascii="Times New Roman" w:hAnsi="Times New Roman" w:cs="Times New Roman"/>
          <w:sz w:val="24"/>
          <w:szCs w:val="24"/>
        </w:rPr>
        <w:t xml:space="preserve">-Points) </w:t>
      </w:r>
      <w:r w:rsidR="00962CE5">
        <w:rPr>
          <w:rFonts w:ascii="Times New Roman" w:hAnsi="Times New Roman" w:cs="Times New Roman"/>
          <w:sz w:val="24"/>
          <w:szCs w:val="24"/>
        </w:rPr>
        <w:t>What is Inheritance, Polymorphism</w:t>
      </w:r>
      <w:r w:rsidR="00653F87">
        <w:rPr>
          <w:rFonts w:ascii="Times New Roman" w:hAnsi="Times New Roman" w:cs="Times New Roman"/>
          <w:sz w:val="24"/>
          <w:szCs w:val="24"/>
        </w:rPr>
        <w:t xml:space="preserve"> and Late bind</w:t>
      </w:r>
      <w:r w:rsidR="00E51F21">
        <w:rPr>
          <w:rFonts w:ascii="Times New Roman" w:hAnsi="Times New Roman" w:cs="Times New Roman"/>
          <w:sz w:val="24"/>
          <w:szCs w:val="24"/>
        </w:rPr>
        <w:t>ing</w:t>
      </w:r>
      <w:r w:rsidR="00653F87">
        <w:rPr>
          <w:rFonts w:ascii="Times New Roman" w:hAnsi="Times New Roman" w:cs="Times New Roman"/>
          <w:sz w:val="24"/>
          <w:szCs w:val="24"/>
        </w:rPr>
        <w:t xml:space="preserve"> polymorphism</w:t>
      </w:r>
      <w:r w:rsidR="00962CE5">
        <w:rPr>
          <w:rFonts w:ascii="Times New Roman" w:hAnsi="Times New Roman" w:cs="Times New Roman"/>
          <w:sz w:val="24"/>
          <w:szCs w:val="24"/>
        </w:rPr>
        <w:t>? Explain and demonstrate with examples.</w:t>
      </w:r>
      <w:r w:rsidR="006D5A98">
        <w:rPr>
          <w:rFonts w:ascii="Times New Roman" w:hAnsi="Times New Roman" w:cs="Times New Roman"/>
          <w:sz w:val="24"/>
          <w:szCs w:val="24"/>
        </w:rPr>
        <w:t xml:space="preserve"> Provide executable code screenshots for examples.</w:t>
      </w:r>
    </w:p>
    <w:p w14:paraId="04336A91" w14:textId="59AC2AAA" w:rsidR="001976F1" w:rsidRDefault="001976F1" w:rsidP="00CE2EA8">
      <w:pPr>
        <w:rPr>
          <w:rFonts w:ascii="Times New Roman" w:hAnsi="Times New Roman" w:cs="Times New Roman"/>
          <w:sz w:val="24"/>
          <w:szCs w:val="24"/>
        </w:rPr>
      </w:pPr>
      <w:r>
        <w:rPr>
          <w:rFonts w:ascii="Times New Roman" w:hAnsi="Times New Roman" w:cs="Times New Roman"/>
          <w:sz w:val="24"/>
          <w:szCs w:val="24"/>
        </w:rPr>
        <w:t>Answer:</w:t>
      </w:r>
    </w:p>
    <w:p w14:paraId="3CED9A78" w14:textId="7DB8F68F" w:rsidR="00772F34" w:rsidRDefault="00772F34" w:rsidP="00CE2EA8">
      <w:pPr>
        <w:rPr>
          <w:rFonts w:ascii="Times New Roman" w:hAnsi="Times New Roman" w:cs="Times New Roman"/>
          <w:sz w:val="24"/>
          <w:szCs w:val="24"/>
        </w:rPr>
      </w:pPr>
      <w:r>
        <w:rPr>
          <w:rFonts w:ascii="Times New Roman" w:hAnsi="Times New Roman" w:cs="Times New Roman"/>
          <w:sz w:val="24"/>
          <w:szCs w:val="24"/>
        </w:rPr>
        <w:t>Inheritance:</w:t>
      </w:r>
      <w:r w:rsidR="00FB756D">
        <w:rPr>
          <w:rFonts w:ascii="Times New Roman" w:hAnsi="Times New Roman" w:cs="Times New Roman"/>
          <w:sz w:val="24"/>
          <w:szCs w:val="24"/>
        </w:rPr>
        <w:t xml:space="preserve"> Acquiring the properties of one class to another class. In inheritance we use class, subclass, superclass. There are three types of inheritance single inheritance, multilevel inheritance, </w:t>
      </w:r>
      <w:r w:rsidR="00FB756D" w:rsidRPr="00FB756D">
        <w:rPr>
          <w:rFonts w:ascii="Times New Roman" w:hAnsi="Times New Roman" w:cs="Times New Roman"/>
          <w:color w:val="000000"/>
          <w:sz w:val="24"/>
          <w:szCs w:val="24"/>
          <w:shd w:val="clear" w:color="auto" w:fill="FFFFFF"/>
        </w:rPr>
        <w:t>hierarchical</w:t>
      </w:r>
      <w:r w:rsidR="00FB756D" w:rsidRPr="00FB756D">
        <w:rPr>
          <w:rFonts w:ascii="Times New Roman" w:hAnsi="Times New Roman" w:cs="Times New Roman"/>
          <w:sz w:val="24"/>
          <w:szCs w:val="24"/>
        </w:rPr>
        <w:t xml:space="preserve"> </w:t>
      </w:r>
      <w:r w:rsidR="00FB756D">
        <w:rPr>
          <w:rFonts w:ascii="Times New Roman" w:hAnsi="Times New Roman" w:cs="Times New Roman"/>
          <w:sz w:val="24"/>
          <w:szCs w:val="24"/>
        </w:rPr>
        <w:t>inheritance.</w:t>
      </w:r>
    </w:p>
    <w:p w14:paraId="3BD7CCE7" w14:textId="062BE43D" w:rsidR="00D273B2" w:rsidRDefault="00D273B2" w:rsidP="00CE2EA8">
      <w:pPr>
        <w:rPr>
          <w:rFonts w:ascii="Times New Roman" w:hAnsi="Times New Roman" w:cs="Times New Roman"/>
          <w:sz w:val="24"/>
          <w:szCs w:val="24"/>
        </w:rPr>
      </w:pPr>
      <w:r>
        <w:rPr>
          <w:rFonts w:ascii="Times New Roman" w:hAnsi="Times New Roman" w:cs="Times New Roman"/>
          <w:sz w:val="24"/>
          <w:szCs w:val="24"/>
        </w:rPr>
        <w:t>Explanation:</w:t>
      </w:r>
    </w:p>
    <w:p w14:paraId="5CDF99BA" w14:textId="6810272C" w:rsidR="00D273B2" w:rsidRDefault="004C1D3D" w:rsidP="00CE2EA8">
      <w:pPr>
        <w:rPr>
          <w:rFonts w:ascii="Times New Roman" w:hAnsi="Times New Roman" w:cs="Times New Roman"/>
          <w:sz w:val="24"/>
          <w:szCs w:val="24"/>
        </w:rPr>
      </w:pPr>
      <w:r>
        <w:rPr>
          <w:rFonts w:ascii="Times New Roman" w:hAnsi="Times New Roman" w:cs="Times New Roman"/>
          <w:sz w:val="24"/>
          <w:szCs w:val="24"/>
        </w:rPr>
        <w:t>I have created a super class as Bags and given variables as cost and discount. And a subclass as HandBag for Bags</w:t>
      </w:r>
      <w:r w:rsidR="00D45FAD">
        <w:rPr>
          <w:rFonts w:ascii="Times New Roman" w:hAnsi="Times New Roman" w:cs="Times New Roman"/>
          <w:sz w:val="24"/>
          <w:szCs w:val="24"/>
        </w:rPr>
        <w:t xml:space="preserve"> where it extends the super class. And the main method for creating objects for Bags and to print the cost of and bag and to display the cost of bag after discount.</w:t>
      </w:r>
    </w:p>
    <w:tbl>
      <w:tblPr>
        <w:tblStyle w:val="TableGrid"/>
        <w:tblW w:w="0" w:type="auto"/>
        <w:tblLook w:val="04A0" w:firstRow="1" w:lastRow="0" w:firstColumn="1" w:lastColumn="0" w:noHBand="0" w:noVBand="1"/>
      </w:tblPr>
      <w:tblGrid>
        <w:gridCol w:w="10070"/>
      </w:tblGrid>
      <w:tr w:rsidR="003C1477" w14:paraId="0FD9D7C5" w14:textId="77777777" w:rsidTr="003C1477">
        <w:tc>
          <w:tcPr>
            <w:tcW w:w="10070" w:type="dxa"/>
          </w:tcPr>
          <w:p w14:paraId="37D8DB6B"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w:t>
            </w:r>
          </w:p>
          <w:p w14:paraId="156667E6"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 To change this license header, choose License Headers in Project Properties.</w:t>
            </w:r>
          </w:p>
          <w:p w14:paraId="14AC95BC"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 To change this template file, choose Tools | Templates</w:t>
            </w:r>
          </w:p>
          <w:p w14:paraId="3BF90319"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 and open the template in the editor.</w:t>
            </w:r>
          </w:p>
          <w:p w14:paraId="5AF89997"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w:t>
            </w:r>
          </w:p>
          <w:p w14:paraId="0E2928F3"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package Exam02_Q4_I;</w:t>
            </w:r>
          </w:p>
          <w:p w14:paraId="5C14A5C0" w14:textId="77777777" w:rsidR="003C1477" w:rsidRPr="003C1477" w:rsidRDefault="003C1477" w:rsidP="003C1477">
            <w:pPr>
              <w:rPr>
                <w:rFonts w:ascii="Courier New" w:hAnsi="Courier New" w:cs="Courier New"/>
                <w:sz w:val="20"/>
                <w:szCs w:val="20"/>
              </w:rPr>
            </w:pPr>
          </w:p>
          <w:p w14:paraId="1F27AECA"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w:t>
            </w:r>
          </w:p>
          <w:p w14:paraId="50692E69"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w:t>
            </w:r>
          </w:p>
          <w:p w14:paraId="6E26405E"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 @author Saisumithra Jagarlamudi</w:t>
            </w:r>
          </w:p>
          <w:p w14:paraId="4C804844"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w:t>
            </w:r>
          </w:p>
          <w:p w14:paraId="706124C1"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public class Bags {</w:t>
            </w:r>
          </w:p>
          <w:p w14:paraId="59CBE7F6"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public int cost = 500;</w:t>
            </w:r>
          </w:p>
          <w:p w14:paraId="7E8EBF46"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private double discount = 25;</w:t>
            </w:r>
          </w:p>
          <w:p w14:paraId="454CEABF" w14:textId="77777777" w:rsidR="003C1477" w:rsidRPr="003C1477" w:rsidRDefault="003C1477" w:rsidP="003C1477">
            <w:pPr>
              <w:rPr>
                <w:rFonts w:ascii="Courier New" w:hAnsi="Courier New" w:cs="Courier New"/>
                <w:sz w:val="20"/>
                <w:szCs w:val="20"/>
              </w:rPr>
            </w:pPr>
          </w:p>
          <w:p w14:paraId="32D68737"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public Bags() {</w:t>
            </w:r>
          </w:p>
          <w:p w14:paraId="6B0E1D0C"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w:t>
            </w:r>
          </w:p>
          <w:p w14:paraId="177D4DEC" w14:textId="77777777" w:rsidR="003C1477" w:rsidRPr="003C1477" w:rsidRDefault="003C1477" w:rsidP="003C1477">
            <w:pPr>
              <w:rPr>
                <w:rFonts w:ascii="Courier New" w:hAnsi="Courier New" w:cs="Courier New"/>
                <w:sz w:val="20"/>
                <w:szCs w:val="20"/>
              </w:rPr>
            </w:pPr>
          </w:p>
          <w:p w14:paraId="3D231440"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public int getCost() {</w:t>
            </w:r>
          </w:p>
          <w:p w14:paraId="05CCB9F7"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return cost;</w:t>
            </w:r>
          </w:p>
          <w:p w14:paraId="1A06DCA0"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w:t>
            </w:r>
          </w:p>
          <w:p w14:paraId="144A99D4" w14:textId="77777777" w:rsidR="003C1477" w:rsidRPr="003C1477" w:rsidRDefault="003C1477" w:rsidP="003C1477">
            <w:pPr>
              <w:rPr>
                <w:rFonts w:ascii="Courier New" w:hAnsi="Courier New" w:cs="Courier New"/>
                <w:sz w:val="20"/>
                <w:szCs w:val="20"/>
              </w:rPr>
            </w:pPr>
          </w:p>
          <w:p w14:paraId="0CFC1A3C"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public double getDiscount() {</w:t>
            </w:r>
          </w:p>
          <w:p w14:paraId="3E871676"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return discount;</w:t>
            </w:r>
          </w:p>
          <w:p w14:paraId="5F757C37"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w:t>
            </w:r>
          </w:p>
          <w:p w14:paraId="392B3188" w14:textId="77777777" w:rsidR="003C1477" w:rsidRPr="003C1477" w:rsidRDefault="003C1477" w:rsidP="003C1477">
            <w:pPr>
              <w:rPr>
                <w:rFonts w:ascii="Courier New" w:hAnsi="Courier New" w:cs="Courier New"/>
                <w:sz w:val="20"/>
                <w:szCs w:val="20"/>
              </w:rPr>
            </w:pPr>
          </w:p>
          <w:p w14:paraId="4918094B"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public double getpriceAfterDiscount()</w:t>
            </w:r>
          </w:p>
          <w:p w14:paraId="3A2968C0"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w:t>
            </w:r>
          </w:p>
          <w:p w14:paraId="61A453CE"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return cost - (cost*discount/100);</w:t>
            </w:r>
          </w:p>
          <w:p w14:paraId="782FFFAB"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w:t>
            </w:r>
          </w:p>
          <w:p w14:paraId="64702A4C"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w:t>
            </w:r>
          </w:p>
          <w:p w14:paraId="03162A64"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w:t>
            </w:r>
          </w:p>
          <w:p w14:paraId="315AC977" w14:textId="77777777" w:rsidR="003C1477" w:rsidRPr="003C1477" w:rsidRDefault="003C1477" w:rsidP="003C1477">
            <w:pPr>
              <w:rPr>
                <w:rFonts w:ascii="Courier New" w:hAnsi="Courier New" w:cs="Courier New"/>
                <w:sz w:val="20"/>
                <w:szCs w:val="20"/>
              </w:rPr>
            </w:pPr>
          </w:p>
          <w:p w14:paraId="019F84FC"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w:t>
            </w:r>
          </w:p>
          <w:p w14:paraId="5FBD646D"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 To change this license header, choose License Headers in Project Properties.</w:t>
            </w:r>
          </w:p>
          <w:p w14:paraId="7FC2A23B"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 To change this template file, choose Tools | Templates</w:t>
            </w:r>
          </w:p>
          <w:p w14:paraId="68D6A7AB"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 and open the template in the editor.</w:t>
            </w:r>
          </w:p>
          <w:p w14:paraId="0DEB3D3E"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w:t>
            </w:r>
          </w:p>
          <w:p w14:paraId="14991924"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package Exam02_Q4_I;</w:t>
            </w:r>
          </w:p>
          <w:p w14:paraId="50663499" w14:textId="77777777" w:rsidR="003C1477" w:rsidRPr="003C1477" w:rsidRDefault="003C1477" w:rsidP="003C1477">
            <w:pPr>
              <w:rPr>
                <w:rFonts w:ascii="Courier New" w:hAnsi="Courier New" w:cs="Courier New"/>
                <w:sz w:val="20"/>
                <w:szCs w:val="20"/>
              </w:rPr>
            </w:pPr>
          </w:p>
          <w:p w14:paraId="7BFCA619"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lastRenderedPageBreak/>
              <w:t>/**</w:t>
            </w:r>
          </w:p>
          <w:p w14:paraId="267D0917"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w:t>
            </w:r>
          </w:p>
          <w:p w14:paraId="25D28283"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 @author Saisumithra Jagarlamudi</w:t>
            </w:r>
          </w:p>
          <w:p w14:paraId="17E59630"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w:t>
            </w:r>
          </w:p>
          <w:p w14:paraId="5DBF648F"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public class Handbag extends Bags {</w:t>
            </w:r>
          </w:p>
          <w:p w14:paraId="1281B9D6" w14:textId="77777777" w:rsidR="003C1477" w:rsidRPr="003C1477" w:rsidRDefault="003C1477" w:rsidP="003C1477">
            <w:pPr>
              <w:rPr>
                <w:rFonts w:ascii="Courier New" w:hAnsi="Courier New" w:cs="Courier New"/>
                <w:sz w:val="20"/>
                <w:szCs w:val="20"/>
              </w:rPr>
            </w:pPr>
          </w:p>
          <w:p w14:paraId="15C31233"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public Handbag() {</w:t>
            </w:r>
          </w:p>
          <w:p w14:paraId="779DDEA1"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w:t>
            </w:r>
          </w:p>
          <w:p w14:paraId="687F2B72"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w:t>
            </w:r>
          </w:p>
          <w:p w14:paraId="6AF3DAAE" w14:textId="77777777" w:rsidR="003C1477" w:rsidRPr="003C1477" w:rsidRDefault="003C1477" w:rsidP="003C1477">
            <w:pPr>
              <w:rPr>
                <w:rFonts w:ascii="Courier New" w:hAnsi="Courier New" w:cs="Courier New"/>
                <w:sz w:val="20"/>
                <w:szCs w:val="20"/>
              </w:rPr>
            </w:pPr>
          </w:p>
          <w:p w14:paraId="2B7DC2D3"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w:t>
            </w:r>
          </w:p>
          <w:p w14:paraId="12A7F1E5"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 To change this license header, choose License Headers in Project Properties.</w:t>
            </w:r>
          </w:p>
          <w:p w14:paraId="4FF79E7B"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 To change this template file, choose Tools | Templates</w:t>
            </w:r>
          </w:p>
          <w:p w14:paraId="6987A8AD"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 and open the template in the editor.</w:t>
            </w:r>
          </w:p>
          <w:p w14:paraId="145EE671"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w:t>
            </w:r>
          </w:p>
          <w:p w14:paraId="17BB3E9E"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package Exam02_Q4_I;</w:t>
            </w:r>
          </w:p>
          <w:p w14:paraId="055DE468" w14:textId="77777777" w:rsidR="003C1477" w:rsidRPr="003C1477" w:rsidRDefault="003C1477" w:rsidP="003C1477">
            <w:pPr>
              <w:rPr>
                <w:rFonts w:ascii="Courier New" w:hAnsi="Courier New" w:cs="Courier New"/>
                <w:sz w:val="20"/>
                <w:szCs w:val="20"/>
              </w:rPr>
            </w:pPr>
          </w:p>
          <w:p w14:paraId="7E101550"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w:t>
            </w:r>
          </w:p>
          <w:p w14:paraId="4A0E8C5B"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w:t>
            </w:r>
          </w:p>
          <w:p w14:paraId="2B2B6749"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 @author Saisumithra Jagarlamudi</w:t>
            </w:r>
          </w:p>
          <w:p w14:paraId="3B262866"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w:t>
            </w:r>
          </w:p>
          <w:p w14:paraId="41E89278"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public class Driver {</w:t>
            </w:r>
          </w:p>
          <w:p w14:paraId="1247CF07" w14:textId="77777777" w:rsidR="003C1477" w:rsidRPr="003C1477" w:rsidRDefault="003C1477" w:rsidP="003C1477">
            <w:pPr>
              <w:rPr>
                <w:rFonts w:ascii="Courier New" w:hAnsi="Courier New" w:cs="Courier New"/>
                <w:sz w:val="20"/>
                <w:szCs w:val="20"/>
              </w:rPr>
            </w:pPr>
          </w:p>
          <w:p w14:paraId="67DDF351"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w:t>
            </w:r>
          </w:p>
          <w:p w14:paraId="48CC57F9"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 @param args the command line arguments</w:t>
            </w:r>
          </w:p>
          <w:p w14:paraId="6257B45C"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w:t>
            </w:r>
          </w:p>
          <w:p w14:paraId="59AF2382"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public static void main(String[] args) {</w:t>
            </w:r>
          </w:p>
          <w:p w14:paraId="2EF21642"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 TODO code application logic here</w:t>
            </w:r>
          </w:p>
          <w:p w14:paraId="184CA843"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Handbag h = new Handbag();</w:t>
            </w:r>
          </w:p>
          <w:p w14:paraId="4FDFD45A"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System.out.println("Answer for Question4: Saisumithra Jagarlamudi");</w:t>
            </w:r>
          </w:p>
          <w:p w14:paraId="58E25B82"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System.out.println("Cost of Bag:"+h.cost);</w:t>
            </w:r>
          </w:p>
          <w:p w14:paraId="7EDD69C2"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System.out.println("Price After discount: "+h.getpriceAfterDiscount());</w:t>
            </w:r>
          </w:p>
          <w:p w14:paraId="0F2F2806"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w:t>
            </w:r>
          </w:p>
          <w:p w14:paraId="1F1F1B10" w14:textId="77777777" w:rsidR="003C1477" w:rsidRPr="003C1477" w:rsidRDefault="003C1477" w:rsidP="003C1477">
            <w:pPr>
              <w:rPr>
                <w:rFonts w:ascii="Courier New" w:hAnsi="Courier New" w:cs="Courier New"/>
                <w:sz w:val="20"/>
                <w:szCs w:val="20"/>
              </w:rPr>
            </w:pPr>
            <w:r w:rsidRPr="003C1477">
              <w:rPr>
                <w:rFonts w:ascii="Courier New" w:hAnsi="Courier New" w:cs="Courier New"/>
                <w:sz w:val="20"/>
                <w:szCs w:val="20"/>
              </w:rPr>
              <w:t xml:space="preserve">    </w:t>
            </w:r>
          </w:p>
          <w:p w14:paraId="75F33F8C" w14:textId="075E0716" w:rsidR="003C1477" w:rsidRDefault="003C1477" w:rsidP="003C1477">
            <w:pPr>
              <w:rPr>
                <w:rFonts w:ascii="Times New Roman" w:hAnsi="Times New Roman" w:cs="Times New Roman"/>
                <w:sz w:val="24"/>
                <w:szCs w:val="24"/>
              </w:rPr>
            </w:pPr>
            <w:r w:rsidRPr="003C1477">
              <w:rPr>
                <w:rFonts w:ascii="Courier New" w:hAnsi="Courier New" w:cs="Courier New"/>
                <w:sz w:val="20"/>
                <w:szCs w:val="20"/>
              </w:rPr>
              <w:t>}</w:t>
            </w:r>
          </w:p>
        </w:tc>
      </w:tr>
    </w:tbl>
    <w:p w14:paraId="6FA1A06A" w14:textId="3253D9A7" w:rsidR="00772F34" w:rsidRDefault="003C1477" w:rsidP="00CE2EA8">
      <w:pPr>
        <w:rPr>
          <w:rFonts w:ascii="Times New Roman" w:hAnsi="Times New Roman" w:cs="Times New Roman"/>
          <w:sz w:val="24"/>
          <w:szCs w:val="24"/>
        </w:rPr>
      </w:pPr>
      <w:r>
        <w:rPr>
          <w:rFonts w:ascii="Times New Roman" w:hAnsi="Times New Roman" w:cs="Times New Roman"/>
          <w:sz w:val="24"/>
          <w:szCs w:val="24"/>
        </w:rPr>
        <w:lastRenderedPageBreak/>
        <w:t>Output:</w:t>
      </w:r>
    </w:p>
    <w:p w14:paraId="55D1AF10" w14:textId="6847DB0B" w:rsidR="003C1477" w:rsidRDefault="003C1477" w:rsidP="00CE2EA8">
      <w:pPr>
        <w:rPr>
          <w:rFonts w:ascii="Times New Roman" w:hAnsi="Times New Roman" w:cs="Times New Roman"/>
          <w:sz w:val="24"/>
          <w:szCs w:val="24"/>
        </w:rPr>
      </w:pPr>
      <w:r>
        <w:rPr>
          <w:noProof/>
        </w:rPr>
        <w:drawing>
          <wp:inline distT="0" distB="0" distL="0" distR="0" wp14:anchorId="4A99F3AB" wp14:editId="0F25C6F5">
            <wp:extent cx="4581525" cy="1466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81525" cy="1466850"/>
                    </a:xfrm>
                    <a:prstGeom prst="rect">
                      <a:avLst/>
                    </a:prstGeom>
                  </pic:spPr>
                </pic:pic>
              </a:graphicData>
            </a:graphic>
          </wp:inline>
        </w:drawing>
      </w:r>
    </w:p>
    <w:p w14:paraId="1258EFD7" w14:textId="77777777" w:rsidR="00D45FAD" w:rsidRDefault="00D45FAD" w:rsidP="00CE2EA8">
      <w:pPr>
        <w:rPr>
          <w:rFonts w:ascii="Times New Roman" w:hAnsi="Times New Roman" w:cs="Times New Roman"/>
          <w:sz w:val="24"/>
          <w:szCs w:val="24"/>
        </w:rPr>
      </w:pPr>
    </w:p>
    <w:p w14:paraId="06D0E97A" w14:textId="77777777" w:rsidR="00D45FAD" w:rsidRDefault="00D45FAD" w:rsidP="00CE2EA8">
      <w:pPr>
        <w:rPr>
          <w:rFonts w:ascii="Times New Roman" w:hAnsi="Times New Roman" w:cs="Times New Roman"/>
          <w:sz w:val="24"/>
          <w:szCs w:val="24"/>
        </w:rPr>
      </w:pPr>
    </w:p>
    <w:p w14:paraId="7C0B0028" w14:textId="77777777" w:rsidR="00D45FAD" w:rsidRDefault="00D45FAD" w:rsidP="00CE2EA8">
      <w:pPr>
        <w:rPr>
          <w:rFonts w:ascii="Times New Roman" w:hAnsi="Times New Roman" w:cs="Times New Roman"/>
          <w:sz w:val="24"/>
          <w:szCs w:val="24"/>
        </w:rPr>
      </w:pPr>
    </w:p>
    <w:p w14:paraId="46498556" w14:textId="77777777" w:rsidR="00D45FAD" w:rsidRDefault="00D45FAD" w:rsidP="00CE2EA8">
      <w:pPr>
        <w:rPr>
          <w:rFonts w:ascii="Times New Roman" w:hAnsi="Times New Roman" w:cs="Times New Roman"/>
          <w:sz w:val="24"/>
          <w:szCs w:val="24"/>
        </w:rPr>
      </w:pPr>
    </w:p>
    <w:p w14:paraId="27AB2BD6" w14:textId="0D8D1773" w:rsidR="002E52F0" w:rsidRDefault="002E52F0" w:rsidP="00CE2EA8">
      <w:pPr>
        <w:rPr>
          <w:rFonts w:ascii="Times New Roman" w:hAnsi="Times New Roman" w:cs="Times New Roman"/>
          <w:sz w:val="24"/>
          <w:szCs w:val="24"/>
        </w:rPr>
      </w:pPr>
      <w:r>
        <w:rPr>
          <w:rFonts w:ascii="Times New Roman" w:hAnsi="Times New Roman" w:cs="Times New Roman"/>
          <w:sz w:val="24"/>
          <w:szCs w:val="24"/>
        </w:rPr>
        <w:lastRenderedPageBreak/>
        <w:t>Polymorphism:</w:t>
      </w:r>
      <w:r w:rsidR="00681F4D">
        <w:rPr>
          <w:rFonts w:ascii="Times New Roman" w:hAnsi="Times New Roman" w:cs="Times New Roman"/>
          <w:sz w:val="24"/>
          <w:szCs w:val="24"/>
        </w:rPr>
        <w:t xml:space="preserve"> </w:t>
      </w:r>
      <w:r w:rsidR="0091446D">
        <w:rPr>
          <w:rFonts w:ascii="Times New Roman" w:hAnsi="Times New Roman" w:cs="Times New Roman"/>
          <w:sz w:val="24"/>
          <w:szCs w:val="24"/>
        </w:rPr>
        <w:t>Polymorphisms means having many forms, the print statement to be displayed in more than one form. There are two types runtime polymorphism and compile time polymorphism.</w:t>
      </w:r>
    </w:p>
    <w:p w14:paraId="74BFADAF" w14:textId="71FDC389" w:rsidR="00D45FAD" w:rsidRDefault="00D45FAD" w:rsidP="00CE2EA8">
      <w:pPr>
        <w:rPr>
          <w:rFonts w:ascii="Times New Roman" w:hAnsi="Times New Roman" w:cs="Times New Roman"/>
          <w:sz w:val="24"/>
          <w:szCs w:val="24"/>
        </w:rPr>
      </w:pPr>
      <w:r>
        <w:rPr>
          <w:rFonts w:ascii="Times New Roman" w:hAnsi="Times New Roman" w:cs="Times New Roman"/>
          <w:sz w:val="24"/>
          <w:szCs w:val="24"/>
        </w:rPr>
        <w:t>Explanation: Created a class  and methods to initialize the variable inside the methods and displaying the conditions of the statements. And created one more method with variables and displayed the statement. In main method  in which we create objects and returned statements by using method name.</w:t>
      </w:r>
    </w:p>
    <w:tbl>
      <w:tblPr>
        <w:tblStyle w:val="TableGrid"/>
        <w:tblW w:w="0" w:type="auto"/>
        <w:tblLook w:val="04A0" w:firstRow="1" w:lastRow="0" w:firstColumn="1" w:lastColumn="0" w:noHBand="0" w:noVBand="1"/>
      </w:tblPr>
      <w:tblGrid>
        <w:gridCol w:w="10070"/>
      </w:tblGrid>
      <w:tr w:rsidR="002E52F0" w14:paraId="0D59CD98" w14:textId="77777777" w:rsidTr="002E52F0">
        <w:tc>
          <w:tcPr>
            <w:tcW w:w="10070" w:type="dxa"/>
          </w:tcPr>
          <w:p w14:paraId="2CA82D26"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w:t>
            </w:r>
          </w:p>
          <w:p w14:paraId="4AD8DDC0"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 To change this license header, choose License Headers in Project Properties.</w:t>
            </w:r>
          </w:p>
          <w:p w14:paraId="7CBFEB82"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 To change this template file, choose Tools | Templates</w:t>
            </w:r>
          </w:p>
          <w:p w14:paraId="69BAD57B"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 and open the template in the editor.</w:t>
            </w:r>
          </w:p>
          <w:p w14:paraId="3F9CC83E"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w:t>
            </w:r>
          </w:p>
          <w:p w14:paraId="7CBAD653"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package Exam02_Q4;</w:t>
            </w:r>
          </w:p>
          <w:p w14:paraId="26BD2C42" w14:textId="77777777" w:rsidR="002E52F0" w:rsidRPr="002E52F0" w:rsidRDefault="002E52F0" w:rsidP="002E52F0">
            <w:pPr>
              <w:rPr>
                <w:rFonts w:ascii="Courier New" w:hAnsi="Courier New" w:cs="Courier New"/>
                <w:sz w:val="20"/>
                <w:szCs w:val="20"/>
              </w:rPr>
            </w:pPr>
          </w:p>
          <w:p w14:paraId="4257AE6D"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w:t>
            </w:r>
          </w:p>
          <w:p w14:paraId="38CB6C42"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w:t>
            </w:r>
          </w:p>
          <w:p w14:paraId="6F04DF97"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 @author Saisumithra Jagarlamudi</w:t>
            </w:r>
          </w:p>
          <w:p w14:paraId="290285DD"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w:t>
            </w:r>
          </w:p>
          <w:p w14:paraId="60D6393D"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public class Bags {</w:t>
            </w:r>
          </w:p>
          <w:p w14:paraId="155EBDB8"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public static class bags</w:t>
            </w:r>
          </w:p>
          <w:p w14:paraId="6EA0E62D"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w:t>
            </w:r>
          </w:p>
          <w:p w14:paraId="2DAB3E3D"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public static void bag()</w:t>
            </w:r>
          </w:p>
          <w:p w14:paraId="1D7F8799"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w:t>
            </w:r>
          </w:p>
          <w:p w14:paraId="4081BF77"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System.out.println("Bag Models");</w:t>
            </w:r>
          </w:p>
          <w:p w14:paraId="4C9B0BA0"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w:t>
            </w:r>
          </w:p>
          <w:p w14:paraId="7319D955"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w:t>
            </w:r>
          </w:p>
          <w:p w14:paraId="41B37469" w14:textId="77777777" w:rsidR="002E52F0" w:rsidRPr="002E52F0" w:rsidRDefault="002E52F0" w:rsidP="002E52F0">
            <w:pPr>
              <w:rPr>
                <w:rFonts w:ascii="Courier New" w:hAnsi="Courier New" w:cs="Courier New"/>
                <w:sz w:val="20"/>
                <w:szCs w:val="20"/>
              </w:rPr>
            </w:pPr>
          </w:p>
          <w:p w14:paraId="1C85B497"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public static class TravelBag extends bags</w:t>
            </w:r>
          </w:p>
          <w:p w14:paraId="506DD388"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w:t>
            </w:r>
          </w:p>
          <w:p w14:paraId="2058D79C"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w:t>
            </w:r>
          </w:p>
          <w:p w14:paraId="0B542EED"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public static void bag()</w:t>
            </w:r>
          </w:p>
          <w:p w14:paraId="3798F6DE"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w:t>
            </w:r>
          </w:p>
          <w:p w14:paraId="0243620B"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System.out.println("TravelBag is a kind of bag");</w:t>
            </w:r>
          </w:p>
          <w:p w14:paraId="6E14E6BB"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w:t>
            </w:r>
          </w:p>
          <w:p w14:paraId="32E4909E"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w:t>
            </w:r>
          </w:p>
          <w:p w14:paraId="058CD18C"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public static class BackpackBag extends bags</w:t>
            </w:r>
          </w:p>
          <w:p w14:paraId="064F9AAA"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w:t>
            </w:r>
          </w:p>
          <w:p w14:paraId="36ED2514"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w:t>
            </w:r>
          </w:p>
          <w:p w14:paraId="42B44862"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public static void bag()</w:t>
            </w:r>
          </w:p>
          <w:p w14:paraId="1949A275"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w:t>
            </w:r>
          </w:p>
          <w:p w14:paraId="38EA2797"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System.out.println("Backpack Bag is a type of bag");</w:t>
            </w:r>
          </w:p>
          <w:p w14:paraId="09FD9178"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w:t>
            </w:r>
          </w:p>
          <w:p w14:paraId="5FC25241"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w:t>
            </w:r>
          </w:p>
          <w:p w14:paraId="3CDA6127"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public static void main(String[] args)</w:t>
            </w:r>
          </w:p>
          <w:p w14:paraId="20CDF155"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w:t>
            </w:r>
          </w:p>
          <w:p w14:paraId="17B00D64"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System.out.println("Answer for Question4:Saisumithra Jagarlamudi");</w:t>
            </w:r>
          </w:p>
          <w:p w14:paraId="57FE820E"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bags b1=new bags();</w:t>
            </w:r>
          </w:p>
          <w:p w14:paraId="59D02CEC"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bags b2=new TravelBag();</w:t>
            </w:r>
          </w:p>
          <w:p w14:paraId="225851C6"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bags b3=new BackpackBag();</w:t>
            </w:r>
          </w:p>
          <w:p w14:paraId="3145CBF5"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b1.bag();</w:t>
            </w:r>
          </w:p>
          <w:p w14:paraId="5DAE443A"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b2.bag();</w:t>
            </w:r>
          </w:p>
          <w:p w14:paraId="017C5731"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b3.bag();</w:t>
            </w:r>
          </w:p>
          <w:p w14:paraId="1A29986B"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w:t>
            </w:r>
          </w:p>
          <w:p w14:paraId="48C8FB64" w14:textId="77777777" w:rsidR="002E52F0" w:rsidRPr="002E52F0" w:rsidRDefault="002E52F0" w:rsidP="002E52F0">
            <w:pPr>
              <w:rPr>
                <w:rFonts w:ascii="Courier New" w:hAnsi="Courier New" w:cs="Courier New"/>
                <w:sz w:val="20"/>
                <w:szCs w:val="20"/>
              </w:rPr>
            </w:pPr>
            <w:r w:rsidRPr="002E52F0">
              <w:rPr>
                <w:rFonts w:ascii="Courier New" w:hAnsi="Courier New" w:cs="Courier New"/>
                <w:sz w:val="20"/>
                <w:szCs w:val="20"/>
              </w:rPr>
              <w:t xml:space="preserve">    </w:t>
            </w:r>
          </w:p>
          <w:p w14:paraId="02E103C2" w14:textId="61610B59" w:rsidR="002E52F0" w:rsidRDefault="002E52F0" w:rsidP="002E52F0">
            <w:pPr>
              <w:rPr>
                <w:rFonts w:ascii="Times New Roman" w:hAnsi="Times New Roman" w:cs="Times New Roman"/>
                <w:sz w:val="24"/>
                <w:szCs w:val="24"/>
              </w:rPr>
            </w:pPr>
            <w:r w:rsidRPr="002E52F0">
              <w:rPr>
                <w:rFonts w:ascii="Courier New" w:hAnsi="Courier New" w:cs="Courier New"/>
                <w:sz w:val="20"/>
                <w:szCs w:val="20"/>
              </w:rPr>
              <w:t>}</w:t>
            </w:r>
          </w:p>
        </w:tc>
      </w:tr>
    </w:tbl>
    <w:p w14:paraId="30190F23" w14:textId="22B11788" w:rsidR="002E52F0" w:rsidRDefault="002E52F0" w:rsidP="00CE2EA8">
      <w:pPr>
        <w:rPr>
          <w:rFonts w:ascii="Times New Roman" w:hAnsi="Times New Roman" w:cs="Times New Roman"/>
          <w:sz w:val="24"/>
          <w:szCs w:val="24"/>
        </w:rPr>
      </w:pPr>
      <w:r>
        <w:rPr>
          <w:rFonts w:ascii="Times New Roman" w:hAnsi="Times New Roman" w:cs="Times New Roman"/>
          <w:sz w:val="24"/>
          <w:szCs w:val="24"/>
        </w:rPr>
        <w:lastRenderedPageBreak/>
        <w:t>Output:</w:t>
      </w:r>
    </w:p>
    <w:p w14:paraId="7EE0780C" w14:textId="00F714D0" w:rsidR="002E52F0" w:rsidRDefault="002E52F0" w:rsidP="00CE2EA8">
      <w:pPr>
        <w:rPr>
          <w:rFonts w:ascii="Times New Roman" w:hAnsi="Times New Roman" w:cs="Times New Roman"/>
          <w:sz w:val="24"/>
          <w:szCs w:val="24"/>
        </w:rPr>
      </w:pPr>
      <w:r>
        <w:rPr>
          <w:noProof/>
        </w:rPr>
        <w:drawing>
          <wp:inline distT="0" distB="0" distL="0" distR="0" wp14:anchorId="0ECB68A9" wp14:editId="2C7AE02E">
            <wp:extent cx="4495800" cy="17049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95800" cy="1704975"/>
                    </a:xfrm>
                    <a:prstGeom prst="rect">
                      <a:avLst/>
                    </a:prstGeom>
                  </pic:spPr>
                </pic:pic>
              </a:graphicData>
            </a:graphic>
          </wp:inline>
        </w:drawing>
      </w:r>
    </w:p>
    <w:p w14:paraId="21E629B6" w14:textId="2F43480C" w:rsidR="002E52F0" w:rsidRDefault="002E52F0" w:rsidP="00CE2EA8">
      <w:pPr>
        <w:rPr>
          <w:rFonts w:ascii="Times New Roman" w:hAnsi="Times New Roman" w:cs="Times New Roman"/>
          <w:sz w:val="24"/>
          <w:szCs w:val="24"/>
        </w:rPr>
      </w:pPr>
      <w:r>
        <w:rPr>
          <w:rFonts w:ascii="Times New Roman" w:hAnsi="Times New Roman" w:cs="Times New Roman"/>
          <w:sz w:val="24"/>
          <w:szCs w:val="24"/>
        </w:rPr>
        <w:t>Lat</w:t>
      </w:r>
      <w:r w:rsidR="0091446D">
        <w:rPr>
          <w:rFonts w:ascii="Times New Roman" w:hAnsi="Times New Roman" w:cs="Times New Roman"/>
          <w:sz w:val="24"/>
          <w:szCs w:val="24"/>
        </w:rPr>
        <w:t xml:space="preserve">e </w:t>
      </w:r>
      <w:r>
        <w:rPr>
          <w:rFonts w:ascii="Times New Roman" w:hAnsi="Times New Roman" w:cs="Times New Roman"/>
          <w:sz w:val="24"/>
          <w:szCs w:val="24"/>
        </w:rPr>
        <w:t>Binding</w:t>
      </w:r>
      <w:r w:rsidR="0091446D">
        <w:rPr>
          <w:rFonts w:ascii="Times New Roman" w:hAnsi="Times New Roman" w:cs="Times New Roman"/>
          <w:sz w:val="24"/>
          <w:szCs w:val="24"/>
        </w:rPr>
        <w:t xml:space="preserve"> </w:t>
      </w:r>
      <w:r>
        <w:rPr>
          <w:rFonts w:ascii="Times New Roman" w:hAnsi="Times New Roman" w:cs="Times New Roman"/>
          <w:sz w:val="24"/>
          <w:szCs w:val="24"/>
        </w:rPr>
        <w:t>Polymorphisms:</w:t>
      </w:r>
      <w:r w:rsidR="0091446D">
        <w:rPr>
          <w:rFonts w:ascii="Times New Roman" w:hAnsi="Times New Roman" w:cs="Times New Roman"/>
          <w:sz w:val="24"/>
          <w:szCs w:val="24"/>
        </w:rPr>
        <w:t xml:space="preserve"> The compiler does not decide the method to be called. Overriding should be done in polymorphism. In overriding both parent and child have same methods.</w:t>
      </w:r>
    </w:p>
    <w:p w14:paraId="432FAFC7" w14:textId="4C86E1C0" w:rsidR="00D45FAD" w:rsidRDefault="00D45FAD" w:rsidP="00CE2EA8">
      <w:pPr>
        <w:rPr>
          <w:rFonts w:ascii="Times New Roman" w:hAnsi="Times New Roman" w:cs="Times New Roman"/>
          <w:sz w:val="24"/>
          <w:szCs w:val="24"/>
        </w:rPr>
      </w:pPr>
      <w:r>
        <w:rPr>
          <w:rFonts w:ascii="Times New Roman" w:hAnsi="Times New Roman" w:cs="Times New Roman"/>
          <w:sz w:val="24"/>
          <w:szCs w:val="24"/>
        </w:rPr>
        <w:t>Explanation:</w:t>
      </w:r>
    </w:p>
    <w:p w14:paraId="6D8F67C0" w14:textId="361A1F25" w:rsidR="00D45FAD" w:rsidRDefault="00D45FAD" w:rsidP="00CE2EA8">
      <w:pPr>
        <w:rPr>
          <w:rFonts w:ascii="Times New Roman" w:hAnsi="Times New Roman" w:cs="Times New Roman"/>
          <w:sz w:val="24"/>
          <w:szCs w:val="24"/>
        </w:rPr>
      </w:pPr>
      <w:r>
        <w:rPr>
          <w:rFonts w:ascii="Times New Roman" w:hAnsi="Times New Roman" w:cs="Times New Roman"/>
          <w:sz w:val="24"/>
          <w:szCs w:val="24"/>
        </w:rPr>
        <w:t>Created a class bags and defined methods to print the brandname and year of the bag. In main method created a super class object with subclass objects and returned statements</w:t>
      </w:r>
      <w:r w:rsidR="00A16816">
        <w:rPr>
          <w:rFonts w:ascii="Times New Roman" w:hAnsi="Times New Roman" w:cs="Times New Roman"/>
          <w:sz w:val="24"/>
          <w:szCs w:val="24"/>
        </w:rPr>
        <w:t xml:space="preserve"> and creating subclass object with super class and returns the brandname, year and isbagavailable.</w:t>
      </w:r>
      <w:r>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10070"/>
      </w:tblGrid>
      <w:tr w:rsidR="002E52F0" w14:paraId="07317E21" w14:textId="77777777" w:rsidTr="002E52F0">
        <w:tc>
          <w:tcPr>
            <w:tcW w:w="10070" w:type="dxa"/>
          </w:tcPr>
          <w:p w14:paraId="45085C42"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w:t>
            </w:r>
          </w:p>
          <w:p w14:paraId="6CC82EAF"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 To change this license header, choose License Headers in Project Properties.</w:t>
            </w:r>
          </w:p>
          <w:p w14:paraId="56B3E031"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 To change this template file, choose Tools | Templates</w:t>
            </w:r>
          </w:p>
          <w:p w14:paraId="4DAC91F0"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 and open the template in the editor.</w:t>
            </w:r>
          </w:p>
          <w:p w14:paraId="706791BB"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504EA234"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package Exam02_Q4.I;</w:t>
            </w:r>
          </w:p>
          <w:p w14:paraId="73B174B0" w14:textId="77777777" w:rsidR="000935E5" w:rsidRPr="000935E5" w:rsidRDefault="000935E5" w:rsidP="000935E5">
            <w:pPr>
              <w:rPr>
                <w:rFonts w:ascii="Courier New" w:hAnsi="Courier New" w:cs="Courier New"/>
                <w:sz w:val="20"/>
                <w:szCs w:val="20"/>
              </w:rPr>
            </w:pPr>
          </w:p>
          <w:p w14:paraId="79D66EEF"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w:t>
            </w:r>
          </w:p>
          <w:p w14:paraId="326AAF5A"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41D5D228"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 @author Saisumithra Jagarlamudi</w:t>
            </w:r>
          </w:p>
          <w:p w14:paraId="42EC26CB"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7899008D"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public class bags {</w:t>
            </w:r>
          </w:p>
          <w:p w14:paraId="20B71404"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private String BrandName;</w:t>
            </w:r>
          </w:p>
          <w:p w14:paraId="2A879B6C"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private String year;</w:t>
            </w:r>
          </w:p>
          <w:p w14:paraId="2F623A07" w14:textId="77777777" w:rsidR="000935E5" w:rsidRPr="000935E5" w:rsidRDefault="000935E5" w:rsidP="000935E5">
            <w:pPr>
              <w:rPr>
                <w:rFonts w:ascii="Courier New" w:hAnsi="Courier New" w:cs="Courier New"/>
                <w:sz w:val="20"/>
                <w:szCs w:val="20"/>
              </w:rPr>
            </w:pPr>
          </w:p>
          <w:p w14:paraId="6658F66F"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public bags(String BrandName, String year) {</w:t>
            </w:r>
          </w:p>
          <w:p w14:paraId="7DF2DCA2"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this.BrandName = BrandName;</w:t>
            </w:r>
          </w:p>
          <w:p w14:paraId="69072AA9"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this.year = year;</w:t>
            </w:r>
          </w:p>
          <w:p w14:paraId="52FC8051"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3BD384FC" w14:textId="77777777" w:rsidR="000935E5" w:rsidRPr="000935E5" w:rsidRDefault="000935E5" w:rsidP="000935E5">
            <w:pPr>
              <w:rPr>
                <w:rFonts w:ascii="Courier New" w:hAnsi="Courier New" w:cs="Courier New"/>
                <w:sz w:val="20"/>
                <w:szCs w:val="20"/>
              </w:rPr>
            </w:pPr>
          </w:p>
          <w:p w14:paraId="3CA17E0E"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public String getBrandName() {</w:t>
            </w:r>
          </w:p>
          <w:p w14:paraId="1A6DB601"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return BrandName;</w:t>
            </w:r>
          </w:p>
          <w:p w14:paraId="7DEC12CF"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649A9638" w14:textId="77777777" w:rsidR="000935E5" w:rsidRPr="000935E5" w:rsidRDefault="000935E5" w:rsidP="000935E5">
            <w:pPr>
              <w:rPr>
                <w:rFonts w:ascii="Courier New" w:hAnsi="Courier New" w:cs="Courier New"/>
                <w:sz w:val="20"/>
                <w:szCs w:val="20"/>
              </w:rPr>
            </w:pPr>
          </w:p>
          <w:p w14:paraId="1981C879"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public String getYear() {</w:t>
            </w:r>
          </w:p>
          <w:p w14:paraId="22F4938A"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return year;</w:t>
            </w:r>
          </w:p>
          <w:p w14:paraId="1BCCD6D9"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1C5B01C6" w14:textId="77777777" w:rsidR="000935E5" w:rsidRPr="000935E5" w:rsidRDefault="000935E5" w:rsidP="000935E5">
            <w:pPr>
              <w:rPr>
                <w:rFonts w:ascii="Courier New" w:hAnsi="Courier New" w:cs="Courier New"/>
                <w:sz w:val="20"/>
                <w:szCs w:val="20"/>
              </w:rPr>
            </w:pPr>
          </w:p>
          <w:p w14:paraId="6A5FD295"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public String toString() {</w:t>
            </w:r>
          </w:p>
          <w:p w14:paraId="791E8D2B"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return "Bags:" + "\nBrandName: " + BrandName + "\nyear: " + year ;</w:t>
            </w:r>
          </w:p>
          <w:p w14:paraId="241AB22B"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2F31E5BA"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public void isAvailable()</w:t>
            </w:r>
          </w:p>
          <w:p w14:paraId="2846DCB3"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lastRenderedPageBreak/>
              <w:t xml:space="preserve">    {</w:t>
            </w:r>
          </w:p>
          <w:p w14:paraId="418D877C"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System.out.println("Bags are available");</w:t>
            </w:r>
          </w:p>
          <w:p w14:paraId="6D936C52"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20334A20" w14:textId="77777777" w:rsidR="000935E5" w:rsidRDefault="000935E5" w:rsidP="000935E5">
            <w:pPr>
              <w:rPr>
                <w:rFonts w:ascii="Courier New" w:hAnsi="Courier New" w:cs="Courier New"/>
                <w:sz w:val="20"/>
                <w:szCs w:val="20"/>
              </w:rPr>
            </w:pPr>
            <w:r w:rsidRPr="000935E5">
              <w:rPr>
                <w:rFonts w:ascii="Courier New" w:hAnsi="Courier New" w:cs="Courier New"/>
                <w:sz w:val="20"/>
                <w:szCs w:val="20"/>
              </w:rPr>
              <w:t>}</w:t>
            </w:r>
            <w:r w:rsidRPr="000935E5">
              <w:rPr>
                <w:rFonts w:ascii="Courier New" w:hAnsi="Courier New" w:cs="Courier New"/>
                <w:sz w:val="20"/>
                <w:szCs w:val="20"/>
              </w:rPr>
              <w:t xml:space="preserve"> </w:t>
            </w:r>
          </w:p>
          <w:p w14:paraId="6A293AB2" w14:textId="77777777" w:rsidR="000935E5" w:rsidRDefault="000935E5" w:rsidP="000935E5">
            <w:pPr>
              <w:rPr>
                <w:rFonts w:ascii="Courier New" w:hAnsi="Courier New" w:cs="Courier New"/>
                <w:sz w:val="20"/>
                <w:szCs w:val="20"/>
              </w:rPr>
            </w:pPr>
          </w:p>
          <w:p w14:paraId="5C224057" w14:textId="6AAF825E"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w:t>
            </w:r>
          </w:p>
          <w:p w14:paraId="290B416B"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 To change this license header, choose License Headers in Project Properties.</w:t>
            </w:r>
          </w:p>
          <w:p w14:paraId="2FD96A5B"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 To change this template file, choose Tools | Templates</w:t>
            </w:r>
          </w:p>
          <w:p w14:paraId="42D1FFA6"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 and open the template in the editor.</w:t>
            </w:r>
          </w:p>
          <w:p w14:paraId="0D494DF0"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503FA05E"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package Exam02_Q4.I;</w:t>
            </w:r>
          </w:p>
          <w:p w14:paraId="33F8081F" w14:textId="77777777" w:rsidR="000935E5" w:rsidRPr="000935E5" w:rsidRDefault="000935E5" w:rsidP="000935E5">
            <w:pPr>
              <w:rPr>
                <w:rFonts w:ascii="Courier New" w:hAnsi="Courier New" w:cs="Courier New"/>
                <w:sz w:val="20"/>
                <w:szCs w:val="20"/>
              </w:rPr>
            </w:pPr>
          </w:p>
          <w:p w14:paraId="4D5C5C29"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w:t>
            </w:r>
          </w:p>
          <w:p w14:paraId="6B4874FF"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55BD4E40"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 @author Saisumithra Jagarlamudi</w:t>
            </w:r>
          </w:p>
          <w:p w14:paraId="5A6FD194"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0EC7FCED"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public class HandBag extends bags {</w:t>
            </w:r>
          </w:p>
          <w:p w14:paraId="293EC1A1"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private String Availblemall;</w:t>
            </w:r>
          </w:p>
          <w:p w14:paraId="6796F36F" w14:textId="77777777" w:rsidR="000935E5" w:rsidRPr="000935E5" w:rsidRDefault="000935E5" w:rsidP="000935E5">
            <w:pPr>
              <w:rPr>
                <w:rFonts w:ascii="Courier New" w:hAnsi="Courier New" w:cs="Courier New"/>
                <w:sz w:val="20"/>
                <w:szCs w:val="20"/>
              </w:rPr>
            </w:pPr>
          </w:p>
          <w:p w14:paraId="2505E123"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public HandBag(String Availblemall, String BrandName, String year) {</w:t>
            </w:r>
          </w:p>
          <w:p w14:paraId="6D9AC032"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super(BrandName, year);</w:t>
            </w:r>
          </w:p>
          <w:p w14:paraId="64CC3F1D"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this.Availblemall = Availblemall;</w:t>
            </w:r>
          </w:p>
          <w:p w14:paraId="0A9E2C9B"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7121ED74" w14:textId="77777777" w:rsidR="000935E5" w:rsidRPr="000935E5" w:rsidRDefault="000935E5" w:rsidP="000935E5">
            <w:pPr>
              <w:rPr>
                <w:rFonts w:ascii="Courier New" w:hAnsi="Courier New" w:cs="Courier New"/>
                <w:sz w:val="20"/>
                <w:szCs w:val="20"/>
              </w:rPr>
            </w:pPr>
          </w:p>
          <w:p w14:paraId="3D9F6F5B"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public String getAvailblemall() {</w:t>
            </w:r>
          </w:p>
          <w:p w14:paraId="287FC569"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return Availblemall;</w:t>
            </w:r>
          </w:p>
          <w:p w14:paraId="48C50E55"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4AC3ADC4" w14:textId="77777777" w:rsidR="000935E5" w:rsidRPr="000935E5" w:rsidRDefault="000935E5" w:rsidP="000935E5">
            <w:pPr>
              <w:rPr>
                <w:rFonts w:ascii="Courier New" w:hAnsi="Courier New" w:cs="Courier New"/>
                <w:sz w:val="20"/>
                <w:szCs w:val="20"/>
              </w:rPr>
            </w:pPr>
          </w:p>
          <w:p w14:paraId="4FEE1EB4"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7D1CCBCF"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Override</w:t>
            </w:r>
          </w:p>
          <w:p w14:paraId="54C3BE08"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public String toString() {</w:t>
            </w:r>
          </w:p>
          <w:p w14:paraId="745E203B"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return "HandBag" + "\nAvailblemall: " + Availblemall ;</w:t>
            </w:r>
          </w:p>
          <w:p w14:paraId="5A0763C7"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688BBC4E" w14:textId="77777777" w:rsidR="000935E5" w:rsidRPr="000935E5" w:rsidRDefault="000935E5" w:rsidP="000935E5">
            <w:pPr>
              <w:rPr>
                <w:rFonts w:ascii="Courier New" w:hAnsi="Courier New" w:cs="Courier New"/>
                <w:sz w:val="20"/>
                <w:szCs w:val="20"/>
              </w:rPr>
            </w:pPr>
          </w:p>
          <w:p w14:paraId="53C3F592"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Override</w:t>
            </w:r>
          </w:p>
          <w:p w14:paraId="1FB0B7D6"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public void isAvailable()</w:t>
            </w:r>
          </w:p>
          <w:p w14:paraId="59893F64"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0151D771"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System.out.println("HandBag is Available");</w:t>
            </w:r>
          </w:p>
          <w:p w14:paraId="3BC2C40C"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22F36E52"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6638308B" w14:textId="77777777" w:rsidR="000935E5" w:rsidRPr="000935E5" w:rsidRDefault="000935E5" w:rsidP="000935E5">
            <w:pPr>
              <w:rPr>
                <w:rFonts w:ascii="Courier New" w:hAnsi="Courier New" w:cs="Courier New"/>
                <w:sz w:val="20"/>
                <w:szCs w:val="20"/>
              </w:rPr>
            </w:pPr>
          </w:p>
          <w:p w14:paraId="677DE186"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w:t>
            </w:r>
          </w:p>
          <w:p w14:paraId="6341B7BB"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 To change this license header, choose License Headers in Project Properties.</w:t>
            </w:r>
          </w:p>
          <w:p w14:paraId="6B3269E8"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 To change this template file, choose Tools | Templates</w:t>
            </w:r>
          </w:p>
          <w:p w14:paraId="0815D57B"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 and open the template in the editor.</w:t>
            </w:r>
          </w:p>
          <w:p w14:paraId="48AB8E40"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787CFA6C"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package Exam02_Q4.I;</w:t>
            </w:r>
          </w:p>
          <w:p w14:paraId="6DA004E2" w14:textId="77777777" w:rsidR="000935E5" w:rsidRPr="000935E5" w:rsidRDefault="000935E5" w:rsidP="000935E5">
            <w:pPr>
              <w:rPr>
                <w:rFonts w:ascii="Courier New" w:hAnsi="Courier New" w:cs="Courier New"/>
                <w:sz w:val="20"/>
                <w:szCs w:val="20"/>
              </w:rPr>
            </w:pPr>
          </w:p>
          <w:p w14:paraId="2EE8317D"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w:t>
            </w:r>
          </w:p>
          <w:p w14:paraId="1CBF44BB"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70BC75E0"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 @author Saisumithra Jagarlamudi</w:t>
            </w:r>
          </w:p>
          <w:p w14:paraId="0902F835"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51F8B709"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public class driver </w:t>
            </w:r>
          </w:p>
          <w:p w14:paraId="4D92AD6F"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w:t>
            </w:r>
          </w:p>
          <w:p w14:paraId="0F145B03"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public static void main(String[] args)</w:t>
            </w:r>
          </w:p>
          <w:p w14:paraId="1AF433D8"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2575B053"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System.out.println("Answer for Question4:Saisumithra Jagarlamudi");</w:t>
            </w:r>
          </w:p>
          <w:p w14:paraId="2EFA253D"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lastRenderedPageBreak/>
              <w:t xml:space="preserve">    bags h1=new HandBag("Overland","2105","Louisvuitton");</w:t>
            </w:r>
          </w:p>
          <w:p w14:paraId="4D735AC5"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bags b1 = new bags("Guicc","2020");</w:t>
            </w:r>
          </w:p>
          <w:p w14:paraId="5D6E0797"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System.out.println( h1);</w:t>
            </w:r>
          </w:p>
          <w:p w14:paraId="61260565"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System.out.println(b1);</w:t>
            </w:r>
          </w:p>
          <w:p w14:paraId="0AA9CFDB"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b1.isAvailable();</w:t>
            </w:r>
          </w:p>
          <w:p w14:paraId="2F97C812"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h1.isAvailable();</w:t>
            </w:r>
          </w:p>
          <w:p w14:paraId="6CE32743"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6166358A"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2920E73F"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68184C3C" w14:textId="6E5415E1" w:rsidR="000935E5" w:rsidRDefault="000935E5" w:rsidP="000935E5">
            <w:pPr>
              <w:rPr>
                <w:rFonts w:ascii="Times New Roman" w:hAnsi="Times New Roman" w:cs="Times New Roman"/>
                <w:sz w:val="24"/>
                <w:szCs w:val="24"/>
              </w:rPr>
            </w:pPr>
            <w:r w:rsidRPr="000935E5">
              <w:rPr>
                <w:rFonts w:ascii="Courier New" w:hAnsi="Courier New" w:cs="Courier New"/>
                <w:sz w:val="20"/>
                <w:szCs w:val="20"/>
              </w:rPr>
              <w:t>}</w:t>
            </w:r>
          </w:p>
        </w:tc>
      </w:tr>
    </w:tbl>
    <w:p w14:paraId="32CC5C1F" w14:textId="4ABDA3BE" w:rsidR="002E52F0" w:rsidRDefault="000935E5" w:rsidP="00CE2EA8">
      <w:pPr>
        <w:rPr>
          <w:rFonts w:ascii="Times New Roman" w:hAnsi="Times New Roman" w:cs="Times New Roman"/>
          <w:sz w:val="24"/>
          <w:szCs w:val="24"/>
        </w:rPr>
      </w:pPr>
      <w:r>
        <w:rPr>
          <w:rFonts w:ascii="Times New Roman" w:hAnsi="Times New Roman" w:cs="Times New Roman"/>
          <w:sz w:val="24"/>
          <w:szCs w:val="24"/>
        </w:rPr>
        <w:lastRenderedPageBreak/>
        <w:t>Output:</w:t>
      </w:r>
    </w:p>
    <w:p w14:paraId="683F8B22" w14:textId="523C2B3A" w:rsidR="000935E5" w:rsidRDefault="000935E5" w:rsidP="00CE2EA8">
      <w:pPr>
        <w:rPr>
          <w:rFonts w:ascii="Times New Roman" w:hAnsi="Times New Roman" w:cs="Times New Roman"/>
          <w:sz w:val="24"/>
          <w:szCs w:val="24"/>
        </w:rPr>
      </w:pPr>
      <w:r>
        <w:rPr>
          <w:noProof/>
        </w:rPr>
        <w:drawing>
          <wp:inline distT="0" distB="0" distL="0" distR="0" wp14:anchorId="695332F9" wp14:editId="37D771AB">
            <wp:extent cx="4591050" cy="26098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91050" cy="2609850"/>
                    </a:xfrm>
                    <a:prstGeom prst="rect">
                      <a:avLst/>
                    </a:prstGeom>
                  </pic:spPr>
                </pic:pic>
              </a:graphicData>
            </a:graphic>
          </wp:inline>
        </w:drawing>
      </w:r>
    </w:p>
    <w:p w14:paraId="5DA151DE" w14:textId="77777777" w:rsidR="000935E5" w:rsidRDefault="000935E5" w:rsidP="00CE2EA8">
      <w:pPr>
        <w:rPr>
          <w:rFonts w:ascii="Times New Roman" w:hAnsi="Times New Roman" w:cs="Times New Roman"/>
          <w:sz w:val="24"/>
          <w:szCs w:val="24"/>
        </w:rPr>
      </w:pPr>
    </w:p>
    <w:p w14:paraId="63A7FDAF" w14:textId="492DE32B" w:rsidR="00962CE5" w:rsidRPr="00F22221" w:rsidRDefault="000935E5" w:rsidP="00F22221">
      <w:pPr>
        <w:rPr>
          <w:rFonts w:ascii="Courier New" w:hAnsi="Courier New" w:cs="Courier New"/>
          <w:b/>
          <w:sz w:val="24"/>
          <w:szCs w:val="24"/>
        </w:rPr>
      </w:pPr>
      <w:r>
        <w:rPr>
          <w:rFonts w:ascii="Courier New" w:hAnsi="Courier New" w:cs="Courier New"/>
          <w:b/>
          <w:sz w:val="24"/>
          <w:szCs w:val="24"/>
        </w:rPr>
        <w:br w:type="page"/>
      </w:r>
    </w:p>
    <w:p w14:paraId="66B12145" w14:textId="7381C5FE" w:rsidR="00962CE5" w:rsidRPr="00962CE5" w:rsidRDefault="00542A01" w:rsidP="00962CE5">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w:t>
      </w:r>
      <w:r w:rsidR="001A48A7">
        <w:rPr>
          <w:rFonts w:ascii="Times New Roman" w:hAnsi="Times New Roman" w:cs="Times New Roman"/>
          <w:sz w:val="24"/>
          <w:szCs w:val="24"/>
        </w:rPr>
        <w:t>10</w:t>
      </w:r>
      <w:r>
        <w:rPr>
          <w:rFonts w:ascii="Times New Roman" w:hAnsi="Times New Roman" w:cs="Times New Roman"/>
          <w:sz w:val="24"/>
          <w:szCs w:val="24"/>
        </w:rPr>
        <w:t xml:space="preserve">-Points) </w:t>
      </w:r>
      <w:r w:rsidR="00962CE5" w:rsidRPr="00962CE5">
        <w:rPr>
          <w:rFonts w:ascii="Times New Roman" w:hAnsi="Times New Roman" w:cs="Times New Roman"/>
          <w:sz w:val="24"/>
          <w:szCs w:val="24"/>
        </w:rPr>
        <w:t xml:space="preserve">Design a class named </w:t>
      </w:r>
      <w:r w:rsidR="00962CE5" w:rsidRPr="00962CE5">
        <w:rPr>
          <w:rFonts w:ascii="Courier New" w:hAnsi="Courier New" w:cs="Courier New"/>
          <w:b/>
          <w:sz w:val="24"/>
          <w:szCs w:val="24"/>
        </w:rPr>
        <w:t>Person</w:t>
      </w:r>
      <w:r w:rsidR="00962CE5" w:rsidRPr="00962CE5">
        <w:rPr>
          <w:rFonts w:ascii="Times New Roman" w:hAnsi="Times New Roman" w:cs="Times New Roman"/>
          <w:sz w:val="24"/>
          <w:szCs w:val="24"/>
        </w:rPr>
        <w:t xml:space="preserve"> and its two subclasses named </w:t>
      </w:r>
      <w:r w:rsidR="00962CE5" w:rsidRPr="00962CE5">
        <w:rPr>
          <w:rFonts w:ascii="Courier New" w:hAnsi="Courier New" w:cs="Courier New"/>
          <w:b/>
          <w:sz w:val="24"/>
          <w:szCs w:val="24"/>
        </w:rPr>
        <w:t>Student</w:t>
      </w:r>
      <w:r w:rsidR="00962CE5" w:rsidRPr="00962CE5">
        <w:rPr>
          <w:rFonts w:ascii="Times New Roman" w:hAnsi="Times New Roman" w:cs="Times New Roman"/>
          <w:sz w:val="24"/>
          <w:szCs w:val="24"/>
        </w:rPr>
        <w:t xml:space="preserve"> and </w:t>
      </w:r>
      <w:r w:rsidR="00962CE5" w:rsidRPr="00962CE5">
        <w:rPr>
          <w:rFonts w:ascii="Courier New" w:hAnsi="Courier New" w:cs="Courier New"/>
          <w:b/>
          <w:sz w:val="24"/>
          <w:szCs w:val="24"/>
        </w:rPr>
        <w:t>Employee</w:t>
      </w:r>
      <w:r w:rsidR="00962CE5" w:rsidRPr="00962CE5">
        <w:rPr>
          <w:rFonts w:ascii="Times New Roman" w:hAnsi="Times New Roman" w:cs="Times New Roman"/>
          <w:sz w:val="24"/>
          <w:szCs w:val="24"/>
        </w:rPr>
        <w:t xml:space="preserve">. Make </w:t>
      </w:r>
      <w:r w:rsidR="00962CE5" w:rsidRPr="00962CE5">
        <w:rPr>
          <w:rFonts w:ascii="Courier New" w:hAnsi="Courier New" w:cs="Courier New"/>
          <w:b/>
          <w:sz w:val="24"/>
          <w:szCs w:val="24"/>
        </w:rPr>
        <w:t>Faculty</w:t>
      </w:r>
      <w:r w:rsidR="00962CE5" w:rsidRPr="00962CE5">
        <w:rPr>
          <w:rFonts w:ascii="Times New Roman" w:hAnsi="Times New Roman" w:cs="Times New Roman"/>
          <w:sz w:val="24"/>
          <w:szCs w:val="24"/>
        </w:rPr>
        <w:t xml:space="preserve"> and </w:t>
      </w:r>
      <w:r w:rsidR="00962CE5" w:rsidRPr="00962CE5">
        <w:rPr>
          <w:rFonts w:ascii="Courier New" w:hAnsi="Courier New" w:cs="Courier New"/>
          <w:b/>
          <w:sz w:val="24"/>
          <w:szCs w:val="24"/>
        </w:rPr>
        <w:t>Staff</w:t>
      </w:r>
      <w:r w:rsidR="00962CE5" w:rsidRPr="00962CE5">
        <w:rPr>
          <w:rFonts w:ascii="Times New Roman" w:hAnsi="Times New Roman" w:cs="Times New Roman"/>
          <w:sz w:val="24"/>
          <w:szCs w:val="24"/>
        </w:rPr>
        <w:t xml:space="preserve"> subclasses of </w:t>
      </w:r>
      <w:r w:rsidR="00962CE5" w:rsidRPr="00962CE5">
        <w:rPr>
          <w:rFonts w:ascii="Courier New" w:hAnsi="Courier New" w:cs="Courier New"/>
          <w:b/>
          <w:sz w:val="24"/>
          <w:szCs w:val="24"/>
        </w:rPr>
        <w:t>Employee</w:t>
      </w:r>
      <w:r w:rsidR="00962CE5" w:rsidRPr="00962CE5">
        <w:rPr>
          <w:rFonts w:ascii="Times New Roman" w:hAnsi="Times New Roman" w:cs="Times New Roman"/>
          <w:sz w:val="24"/>
          <w:szCs w:val="24"/>
        </w:rPr>
        <w:t xml:space="preserve">. A person has a name, address, phone number, and email address. A student has a </w:t>
      </w:r>
      <w:r w:rsidR="00AC2494">
        <w:rPr>
          <w:rFonts w:ascii="Times New Roman" w:hAnsi="Times New Roman" w:cs="Times New Roman"/>
          <w:sz w:val="24"/>
          <w:szCs w:val="24"/>
        </w:rPr>
        <w:t xml:space="preserve">grade and </w:t>
      </w:r>
      <w:r w:rsidR="00962CE5" w:rsidRPr="00962CE5">
        <w:rPr>
          <w:rFonts w:ascii="Times New Roman" w:hAnsi="Times New Roman" w:cs="Times New Roman"/>
          <w:sz w:val="24"/>
          <w:szCs w:val="24"/>
        </w:rPr>
        <w:t>class status (</w:t>
      </w:r>
      <w:r w:rsidR="00653F87">
        <w:rPr>
          <w:rFonts w:ascii="Times New Roman" w:hAnsi="Times New Roman" w:cs="Times New Roman"/>
          <w:sz w:val="24"/>
          <w:szCs w:val="24"/>
        </w:rPr>
        <w:t>Graduate</w:t>
      </w:r>
      <w:r w:rsidR="00962CE5" w:rsidRPr="00962CE5">
        <w:rPr>
          <w:rFonts w:ascii="Times New Roman" w:hAnsi="Times New Roman" w:cs="Times New Roman"/>
          <w:sz w:val="24"/>
          <w:szCs w:val="24"/>
        </w:rPr>
        <w:t>). Define the status as a constant. An employee has an office, salary, and date hired. A faculty member has office hours an</w:t>
      </w:r>
      <w:r w:rsidR="00653F87">
        <w:rPr>
          <w:rFonts w:ascii="Times New Roman" w:hAnsi="Times New Roman" w:cs="Times New Roman"/>
          <w:sz w:val="24"/>
          <w:szCs w:val="24"/>
        </w:rPr>
        <w:t>d number of teaching subjects</w:t>
      </w:r>
      <w:r w:rsidR="00962CE5" w:rsidRPr="00962CE5">
        <w:rPr>
          <w:rFonts w:ascii="Times New Roman" w:hAnsi="Times New Roman" w:cs="Times New Roman"/>
          <w:sz w:val="24"/>
          <w:szCs w:val="24"/>
        </w:rPr>
        <w:t xml:space="preserve">. A staff member has a title. Override the </w:t>
      </w:r>
      <w:r w:rsidR="00962CE5" w:rsidRPr="00962CE5">
        <w:rPr>
          <w:rFonts w:ascii="Courier New" w:hAnsi="Courier New" w:cs="Courier New"/>
          <w:b/>
          <w:sz w:val="24"/>
          <w:szCs w:val="24"/>
        </w:rPr>
        <w:t>toString</w:t>
      </w:r>
      <w:r w:rsidR="00962CE5" w:rsidRPr="00962CE5">
        <w:rPr>
          <w:rFonts w:ascii="Times New Roman" w:hAnsi="Times New Roman" w:cs="Times New Roman"/>
          <w:sz w:val="24"/>
          <w:szCs w:val="24"/>
        </w:rPr>
        <w:t xml:space="preserve"> method in each class to display the class name and the person’s name.</w:t>
      </w:r>
    </w:p>
    <w:p w14:paraId="34564B81" w14:textId="77777777" w:rsidR="004850EB" w:rsidRDefault="00962CE5"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r w:rsidRPr="00962CE5">
        <w:rPr>
          <w:rFonts w:ascii="Times New Roman" w:hAnsi="Times New Roman" w:cs="Times New Roman"/>
          <w:sz w:val="24"/>
          <w:szCs w:val="24"/>
        </w:rPr>
        <w:t xml:space="preserve">Draw the UML diagram for the classes and implement them. Write a test program that creates a </w:t>
      </w:r>
      <w:r w:rsidRPr="00962CE5">
        <w:rPr>
          <w:rFonts w:ascii="Courier New" w:hAnsi="Courier New" w:cs="Courier New"/>
          <w:b/>
          <w:sz w:val="24"/>
          <w:szCs w:val="24"/>
        </w:rPr>
        <w:t>Person</w:t>
      </w:r>
      <w:r w:rsidRPr="00962CE5">
        <w:rPr>
          <w:rFonts w:ascii="Times New Roman" w:hAnsi="Times New Roman" w:cs="Times New Roman"/>
          <w:sz w:val="24"/>
          <w:szCs w:val="24"/>
        </w:rPr>
        <w:t xml:space="preserve">, </w:t>
      </w:r>
      <w:r w:rsidRPr="00962CE5">
        <w:rPr>
          <w:rFonts w:ascii="Courier New" w:hAnsi="Courier New" w:cs="Courier New"/>
          <w:b/>
          <w:sz w:val="24"/>
          <w:szCs w:val="24"/>
        </w:rPr>
        <w:t>Student</w:t>
      </w:r>
      <w:r w:rsidRPr="00962CE5">
        <w:rPr>
          <w:rFonts w:ascii="Times New Roman" w:hAnsi="Times New Roman" w:cs="Times New Roman"/>
          <w:sz w:val="24"/>
          <w:szCs w:val="24"/>
        </w:rPr>
        <w:t xml:space="preserve">, </w:t>
      </w:r>
      <w:r w:rsidRPr="00962CE5">
        <w:rPr>
          <w:rFonts w:ascii="Courier New" w:hAnsi="Courier New" w:cs="Courier New"/>
          <w:b/>
          <w:sz w:val="24"/>
          <w:szCs w:val="24"/>
        </w:rPr>
        <w:t>Employee</w:t>
      </w:r>
      <w:r w:rsidRPr="00962CE5">
        <w:rPr>
          <w:rFonts w:ascii="Times New Roman" w:hAnsi="Times New Roman" w:cs="Times New Roman"/>
          <w:sz w:val="24"/>
          <w:szCs w:val="24"/>
        </w:rPr>
        <w:t xml:space="preserve">, </w:t>
      </w:r>
      <w:r w:rsidRPr="00962CE5">
        <w:rPr>
          <w:rFonts w:ascii="Courier New" w:hAnsi="Courier New" w:cs="Courier New"/>
          <w:b/>
          <w:sz w:val="24"/>
          <w:szCs w:val="24"/>
        </w:rPr>
        <w:t>Faculty</w:t>
      </w:r>
      <w:r w:rsidRPr="00962CE5">
        <w:rPr>
          <w:rFonts w:ascii="Times New Roman" w:hAnsi="Times New Roman" w:cs="Times New Roman"/>
          <w:sz w:val="24"/>
          <w:szCs w:val="24"/>
        </w:rPr>
        <w:t xml:space="preserve">, and </w:t>
      </w:r>
      <w:r w:rsidRPr="00962CE5">
        <w:rPr>
          <w:rFonts w:ascii="Courier New" w:hAnsi="Courier New" w:cs="Courier New"/>
          <w:b/>
          <w:sz w:val="24"/>
          <w:szCs w:val="24"/>
        </w:rPr>
        <w:t>Staff</w:t>
      </w:r>
      <w:r w:rsidRPr="00962CE5">
        <w:rPr>
          <w:rFonts w:ascii="Times New Roman" w:hAnsi="Times New Roman" w:cs="Times New Roman"/>
          <w:sz w:val="24"/>
          <w:szCs w:val="24"/>
        </w:rPr>
        <w:t xml:space="preserve">, and invokes their </w:t>
      </w:r>
      <w:r w:rsidRPr="00962CE5">
        <w:rPr>
          <w:rFonts w:ascii="Courier New" w:hAnsi="Courier New" w:cs="Courier New"/>
          <w:b/>
          <w:sz w:val="24"/>
          <w:szCs w:val="24"/>
        </w:rPr>
        <w:t>toString</w:t>
      </w:r>
      <w:r w:rsidRPr="00962CE5">
        <w:rPr>
          <w:rFonts w:ascii="Times New Roman" w:hAnsi="Times New Roman" w:cs="Times New Roman"/>
          <w:sz w:val="24"/>
          <w:szCs w:val="24"/>
        </w:rPr>
        <w:t>() methods.</w:t>
      </w:r>
    </w:p>
    <w:p w14:paraId="6D9B5BDE" w14:textId="77777777" w:rsidR="00AC2494" w:rsidRDefault="00AC2494"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7C2042D7" w14:textId="22C1C19B" w:rsidR="00AC2494" w:rsidRDefault="00AC2494"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ote: All classes should have </w:t>
      </w:r>
      <w:r w:rsidRPr="00AC2494">
        <w:rPr>
          <w:rFonts w:ascii="Courier New" w:hAnsi="Courier New" w:cs="Courier New"/>
          <w:b/>
          <w:sz w:val="24"/>
          <w:szCs w:val="24"/>
        </w:rPr>
        <w:t>toString()</w:t>
      </w:r>
      <w:r>
        <w:rPr>
          <w:rFonts w:ascii="Times New Roman" w:hAnsi="Times New Roman" w:cs="Times New Roman"/>
          <w:sz w:val="24"/>
          <w:szCs w:val="24"/>
        </w:rPr>
        <w:t xml:space="preserve"> Method.</w:t>
      </w:r>
    </w:p>
    <w:p w14:paraId="257DFCA5" w14:textId="77777777" w:rsidR="00F22221" w:rsidRDefault="00326B01" w:rsidP="00326B0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E2D2E99" w14:textId="76C2AD44" w:rsidR="00CE2EA8" w:rsidRPr="00326B01" w:rsidRDefault="00326B01" w:rsidP="00326B0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E2EA8" w:rsidRPr="00326B01">
        <w:rPr>
          <w:rFonts w:ascii="Times New Roman" w:hAnsi="Times New Roman" w:cs="Times New Roman"/>
          <w:sz w:val="24"/>
          <w:szCs w:val="24"/>
        </w:rPr>
        <w:t>Answer:</w:t>
      </w:r>
    </w:p>
    <w:p w14:paraId="00892521"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54A034F0"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427C06F8"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246908D9"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4A748587"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13B0799B"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55D661D3"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1E4B7158"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183BBBEE"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50FDC868"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5AE828E5"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1BE5EE9D"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11B6282E"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15B71E75"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128EA3D7"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248E6A13"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3205F294"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5DB34D3A"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0B5879B7"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6C8CDF4C"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2AD8EF43"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7636EF0D"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586F6339"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283970CD"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790C6629"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14A13700"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15F2A82A"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7BC1726F"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614E9335"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204B999F"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3A07D00B"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18DE0EDC"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2C708475" w14:textId="77777777" w:rsidR="00F22221" w:rsidRDefault="00F22221" w:rsidP="00F22221">
      <w:pPr>
        <w:autoSpaceDE w:val="0"/>
        <w:autoSpaceDN w:val="0"/>
        <w:adjustRightInd w:val="0"/>
        <w:spacing w:after="0" w:line="240" w:lineRule="auto"/>
        <w:jc w:val="both"/>
        <w:rPr>
          <w:rFonts w:ascii="Times New Roman" w:hAnsi="Times New Roman" w:cs="Times New Roman"/>
          <w:sz w:val="24"/>
          <w:szCs w:val="24"/>
        </w:rPr>
      </w:pPr>
    </w:p>
    <w:p w14:paraId="28725EAF" w14:textId="19ECCC91" w:rsidR="00FB756D" w:rsidRPr="00F22221" w:rsidRDefault="00326B01" w:rsidP="00F22221">
      <w:pPr>
        <w:autoSpaceDE w:val="0"/>
        <w:autoSpaceDN w:val="0"/>
        <w:adjustRightInd w:val="0"/>
        <w:spacing w:after="0" w:line="240" w:lineRule="auto"/>
        <w:jc w:val="both"/>
        <w:rPr>
          <w:rFonts w:ascii="Times New Roman" w:hAnsi="Times New Roman" w:cs="Times New Roman"/>
          <w:sz w:val="24"/>
          <w:szCs w:val="24"/>
        </w:rPr>
      </w:pPr>
      <w:r w:rsidRPr="00F22221">
        <w:rPr>
          <w:rFonts w:ascii="Times New Roman" w:hAnsi="Times New Roman" w:cs="Times New Roman"/>
          <w:sz w:val="24"/>
          <w:szCs w:val="24"/>
        </w:rPr>
        <w:lastRenderedPageBreak/>
        <w:t>UML Diagram:</w:t>
      </w:r>
    </w:p>
    <w:p w14:paraId="74CEDFD4" w14:textId="132165DB" w:rsidR="00382BDF" w:rsidRDefault="00DC2849"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34D4DCA" wp14:editId="39583351">
            <wp:extent cx="5943801" cy="6401016"/>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801" cy="6401016"/>
                    </a:xfrm>
                    <a:prstGeom prst="rect">
                      <a:avLst/>
                    </a:prstGeom>
                  </pic:spPr>
                </pic:pic>
              </a:graphicData>
            </a:graphic>
          </wp:inline>
        </w:drawing>
      </w:r>
    </w:p>
    <w:p w14:paraId="76F04EEC" w14:textId="6E40BEE0" w:rsidR="00326B01" w:rsidRDefault="00326B01"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0A401C02" w14:textId="77777777" w:rsidR="00FB756D" w:rsidRDefault="00FB756D"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tbl>
      <w:tblPr>
        <w:tblStyle w:val="TableGrid"/>
        <w:tblW w:w="0" w:type="auto"/>
        <w:tblInd w:w="1080" w:type="dxa"/>
        <w:tblLook w:val="04A0" w:firstRow="1" w:lastRow="0" w:firstColumn="1" w:lastColumn="0" w:noHBand="0" w:noVBand="1"/>
      </w:tblPr>
      <w:tblGrid>
        <w:gridCol w:w="8990"/>
      </w:tblGrid>
      <w:tr w:rsidR="00CE2EA8" w14:paraId="118F15CC" w14:textId="77777777" w:rsidTr="00CE2EA8">
        <w:tc>
          <w:tcPr>
            <w:tcW w:w="8990" w:type="dxa"/>
          </w:tcPr>
          <w:p w14:paraId="2B30B107"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w:t>
            </w:r>
          </w:p>
          <w:p w14:paraId="06041B09"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 To change this license header, choose License Headers in Project Properties.</w:t>
            </w:r>
          </w:p>
          <w:p w14:paraId="668DD24D"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 To change this template file, choose Tools | Templates</w:t>
            </w:r>
          </w:p>
          <w:p w14:paraId="69C9D05A"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 and open the template in the editor.</w:t>
            </w:r>
          </w:p>
          <w:p w14:paraId="7E4AFA9D"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w:t>
            </w:r>
          </w:p>
          <w:p w14:paraId="1D7D44C9"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package Exam02_Q5;</w:t>
            </w:r>
          </w:p>
          <w:p w14:paraId="69C48E49"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p>
          <w:p w14:paraId="34937A5C"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lastRenderedPageBreak/>
              <w:t>/**</w:t>
            </w:r>
          </w:p>
          <w:p w14:paraId="18C9EE38"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w:t>
            </w:r>
          </w:p>
          <w:p w14:paraId="15C4A92C"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 @author Saisumithra Jagarlamudi</w:t>
            </w:r>
          </w:p>
          <w:p w14:paraId="349AB3C2"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w:t>
            </w:r>
          </w:p>
          <w:p w14:paraId="2DEEEADA"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public class Person {</w:t>
            </w:r>
          </w:p>
          <w:p w14:paraId="41B46AB6"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private String name;</w:t>
            </w:r>
          </w:p>
          <w:p w14:paraId="416EA6D4"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ab/>
              <w:t>private String address;</w:t>
            </w:r>
          </w:p>
          <w:p w14:paraId="4D02DD45"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ab/>
              <w:t>private String phoneNumber;</w:t>
            </w:r>
          </w:p>
          <w:p w14:paraId="01EF7A22"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ab/>
              <w:t>private String emailAddress;</w:t>
            </w:r>
          </w:p>
          <w:p w14:paraId="5B2D2A90"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p>
          <w:p w14:paraId="6EC6C9B4"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public Person(String name, String address, String phoneNumber, String emailAddress) {</w:t>
            </w:r>
          </w:p>
          <w:p w14:paraId="5B34E4BE"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this.name = name;</w:t>
            </w:r>
          </w:p>
          <w:p w14:paraId="17382BA9"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this.address = address;</w:t>
            </w:r>
          </w:p>
          <w:p w14:paraId="60EFB5AE"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this.phoneNumber = phoneNumber;</w:t>
            </w:r>
          </w:p>
          <w:p w14:paraId="6719B265"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this.emailAddress = emailAddress;</w:t>
            </w:r>
          </w:p>
          <w:p w14:paraId="5FDDB2E4"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w:t>
            </w:r>
          </w:p>
          <w:p w14:paraId="5724CBBD"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p>
          <w:p w14:paraId="39A8F59D"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w:t>
            </w:r>
          </w:p>
          <w:p w14:paraId="21E36DB7"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p>
          <w:p w14:paraId="2CF4CB9D"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public String getName() {</w:t>
            </w:r>
          </w:p>
          <w:p w14:paraId="46342079"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return name;</w:t>
            </w:r>
          </w:p>
          <w:p w14:paraId="58CEA503"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w:t>
            </w:r>
          </w:p>
          <w:p w14:paraId="0A9D42E1"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p>
          <w:p w14:paraId="4E1B5C99"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public String getAddress() {</w:t>
            </w:r>
          </w:p>
          <w:p w14:paraId="0ABC2F87"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return address;</w:t>
            </w:r>
          </w:p>
          <w:p w14:paraId="70780EA1"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w:t>
            </w:r>
          </w:p>
          <w:p w14:paraId="48D6265B"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p>
          <w:p w14:paraId="5A8A523D"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public String getPhoneNumber() {</w:t>
            </w:r>
          </w:p>
          <w:p w14:paraId="0781DE8E"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return phoneNumber;</w:t>
            </w:r>
          </w:p>
          <w:p w14:paraId="1C43B2BF"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w:t>
            </w:r>
          </w:p>
          <w:p w14:paraId="6C2D15F6"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p>
          <w:p w14:paraId="18B070A3"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public String getEmailAddress() {</w:t>
            </w:r>
          </w:p>
          <w:p w14:paraId="43DDD0D7"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return emailAddress;</w:t>
            </w:r>
          </w:p>
          <w:p w14:paraId="2FA1A7B7"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w:t>
            </w:r>
          </w:p>
          <w:p w14:paraId="67ABE8A0"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p>
          <w:p w14:paraId="49083776"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Override</w:t>
            </w:r>
          </w:p>
          <w:p w14:paraId="5B4494F0"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public String toString() {</w:t>
            </w:r>
          </w:p>
          <w:p w14:paraId="7112AAAE"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return "Person Name: " + name ;</w:t>
            </w:r>
          </w:p>
          <w:p w14:paraId="742AB9D6"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 xml:space="preserve">    }</w:t>
            </w:r>
          </w:p>
          <w:p w14:paraId="262844D9" w14:textId="77777777" w:rsidR="002C04A9" w:rsidRPr="002C04A9" w:rsidRDefault="002C04A9" w:rsidP="002C04A9">
            <w:pPr>
              <w:pStyle w:val="ListParagraph"/>
              <w:autoSpaceDE w:val="0"/>
              <w:autoSpaceDN w:val="0"/>
              <w:adjustRightInd w:val="0"/>
              <w:jc w:val="both"/>
              <w:rPr>
                <w:rFonts w:ascii="Courier New" w:hAnsi="Courier New" w:cs="Courier New"/>
                <w:sz w:val="20"/>
                <w:szCs w:val="20"/>
              </w:rPr>
            </w:pPr>
            <w:r w:rsidRPr="002C04A9">
              <w:rPr>
                <w:rFonts w:ascii="Courier New" w:hAnsi="Courier New" w:cs="Courier New"/>
                <w:sz w:val="20"/>
                <w:szCs w:val="20"/>
              </w:rPr>
              <w:t>}</w:t>
            </w:r>
          </w:p>
          <w:p w14:paraId="7971CF90" w14:textId="77777777" w:rsidR="007E60F5" w:rsidRDefault="007E60F5" w:rsidP="00382BDF">
            <w:pPr>
              <w:autoSpaceDE w:val="0"/>
              <w:autoSpaceDN w:val="0"/>
              <w:adjustRightInd w:val="0"/>
              <w:jc w:val="both"/>
              <w:rPr>
                <w:rFonts w:ascii="Courier New" w:hAnsi="Courier New" w:cs="Courier New"/>
                <w:sz w:val="20"/>
                <w:szCs w:val="20"/>
              </w:rPr>
            </w:pPr>
          </w:p>
          <w:p w14:paraId="677E1FCD" w14:textId="77777777" w:rsidR="00382BDF" w:rsidRDefault="00382BDF" w:rsidP="00382BDF">
            <w:pPr>
              <w:autoSpaceDE w:val="0"/>
              <w:autoSpaceDN w:val="0"/>
              <w:adjustRightInd w:val="0"/>
              <w:jc w:val="both"/>
              <w:rPr>
                <w:rFonts w:ascii="Courier New" w:hAnsi="Courier New" w:cs="Courier New"/>
                <w:sz w:val="20"/>
                <w:szCs w:val="20"/>
              </w:rPr>
            </w:pPr>
          </w:p>
          <w:p w14:paraId="0985DFC6"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w:t>
            </w:r>
          </w:p>
          <w:p w14:paraId="6FE674AF"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To change this license header, choose License Headers in Project Properties.</w:t>
            </w:r>
          </w:p>
          <w:p w14:paraId="771761E5"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To change this template file, choose Tools | Templates</w:t>
            </w:r>
          </w:p>
          <w:p w14:paraId="57138600"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and open the template in the editor.</w:t>
            </w:r>
          </w:p>
          <w:p w14:paraId="230898ED"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1BDF774B"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package Exam02_Q5;</w:t>
            </w:r>
          </w:p>
          <w:p w14:paraId="66F03EC0" w14:textId="77777777" w:rsidR="00382BDF" w:rsidRPr="00382BDF" w:rsidRDefault="00382BDF" w:rsidP="00382BDF">
            <w:pPr>
              <w:autoSpaceDE w:val="0"/>
              <w:autoSpaceDN w:val="0"/>
              <w:adjustRightInd w:val="0"/>
              <w:jc w:val="both"/>
              <w:rPr>
                <w:rFonts w:ascii="Courier New" w:hAnsi="Courier New" w:cs="Courier New"/>
                <w:sz w:val="20"/>
                <w:szCs w:val="20"/>
              </w:rPr>
            </w:pPr>
          </w:p>
          <w:p w14:paraId="29A44908"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w:t>
            </w:r>
          </w:p>
          <w:p w14:paraId="1E92865C"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763931B7"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author Saisumithra Jagarlamudi</w:t>
            </w:r>
          </w:p>
          <w:p w14:paraId="0B351F76"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1004AD97"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public class Employee extends Person {</w:t>
            </w:r>
          </w:p>
          <w:p w14:paraId="1E84246B"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ab/>
              <w:t>private String office;</w:t>
            </w:r>
          </w:p>
          <w:p w14:paraId="4E75D6F1"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lastRenderedPageBreak/>
              <w:tab/>
              <w:t>private double salary;</w:t>
            </w:r>
          </w:p>
          <w:p w14:paraId="19C3ACA0"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ab/>
              <w:t>private String dateHired;</w:t>
            </w:r>
          </w:p>
          <w:p w14:paraId="02C23E23" w14:textId="77777777" w:rsidR="00382BDF" w:rsidRPr="00382BDF" w:rsidRDefault="00382BDF" w:rsidP="00382BDF">
            <w:pPr>
              <w:autoSpaceDE w:val="0"/>
              <w:autoSpaceDN w:val="0"/>
              <w:adjustRightInd w:val="0"/>
              <w:jc w:val="both"/>
              <w:rPr>
                <w:rFonts w:ascii="Courier New" w:hAnsi="Courier New" w:cs="Courier New"/>
                <w:sz w:val="20"/>
                <w:szCs w:val="20"/>
              </w:rPr>
            </w:pPr>
          </w:p>
          <w:p w14:paraId="70D6672E"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public Employee(String office, double salary, String dateHired, String name, String address, String phoneNumber, String emailAddress) {</w:t>
            </w:r>
          </w:p>
          <w:p w14:paraId="6C413ED4"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super(name, address, phoneNumber, emailAddress);</w:t>
            </w:r>
          </w:p>
          <w:p w14:paraId="1E144A2C"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this.office = office;</w:t>
            </w:r>
          </w:p>
          <w:p w14:paraId="0B6E36E8"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this.salary = salary;</w:t>
            </w:r>
          </w:p>
          <w:p w14:paraId="1E3D093F"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this.dateHired = dateHired;</w:t>
            </w:r>
          </w:p>
          <w:p w14:paraId="26987ABF"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42A9C874" w14:textId="77777777" w:rsidR="00382BDF" w:rsidRPr="00382BDF" w:rsidRDefault="00382BDF" w:rsidP="00382BDF">
            <w:pPr>
              <w:autoSpaceDE w:val="0"/>
              <w:autoSpaceDN w:val="0"/>
              <w:adjustRightInd w:val="0"/>
              <w:jc w:val="both"/>
              <w:rPr>
                <w:rFonts w:ascii="Courier New" w:hAnsi="Courier New" w:cs="Courier New"/>
                <w:sz w:val="20"/>
                <w:szCs w:val="20"/>
              </w:rPr>
            </w:pPr>
          </w:p>
          <w:p w14:paraId="067BE688"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public String getOffice() {</w:t>
            </w:r>
          </w:p>
          <w:p w14:paraId="5A47A175"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return office;</w:t>
            </w:r>
          </w:p>
          <w:p w14:paraId="0909EC3C"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5CB86E65" w14:textId="77777777" w:rsidR="00382BDF" w:rsidRPr="00382BDF" w:rsidRDefault="00382BDF" w:rsidP="00382BDF">
            <w:pPr>
              <w:autoSpaceDE w:val="0"/>
              <w:autoSpaceDN w:val="0"/>
              <w:adjustRightInd w:val="0"/>
              <w:jc w:val="both"/>
              <w:rPr>
                <w:rFonts w:ascii="Courier New" w:hAnsi="Courier New" w:cs="Courier New"/>
                <w:sz w:val="20"/>
                <w:szCs w:val="20"/>
              </w:rPr>
            </w:pPr>
          </w:p>
          <w:p w14:paraId="2A70062A"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public double getSalary() {</w:t>
            </w:r>
          </w:p>
          <w:p w14:paraId="26A93B32"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return salary;</w:t>
            </w:r>
          </w:p>
          <w:p w14:paraId="4550C102"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46094D62" w14:textId="77777777" w:rsidR="00382BDF" w:rsidRPr="00382BDF" w:rsidRDefault="00382BDF" w:rsidP="00382BDF">
            <w:pPr>
              <w:autoSpaceDE w:val="0"/>
              <w:autoSpaceDN w:val="0"/>
              <w:adjustRightInd w:val="0"/>
              <w:jc w:val="both"/>
              <w:rPr>
                <w:rFonts w:ascii="Courier New" w:hAnsi="Courier New" w:cs="Courier New"/>
                <w:sz w:val="20"/>
                <w:szCs w:val="20"/>
              </w:rPr>
            </w:pPr>
          </w:p>
          <w:p w14:paraId="6DEA7267"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public String getDateHired() {</w:t>
            </w:r>
          </w:p>
          <w:p w14:paraId="5633D666"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return dateHired;</w:t>
            </w:r>
          </w:p>
          <w:p w14:paraId="1DB4DFFF"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3F02046A" w14:textId="77777777" w:rsidR="00382BDF" w:rsidRPr="00382BDF" w:rsidRDefault="00382BDF" w:rsidP="00382BDF">
            <w:pPr>
              <w:autoSpaceDE w:val="0"/>
              <w:autoSpaceDN w:val="0"/>
              <w:adjustRightInd w:val="0"/>
              <w:jc w:val="both"/>
              <w:rPr>
                <w:rFonts w:ascii="Courier New" w:hAnsi="Courier New" w:cs="Courier New"/>
                <w:sz w:val="20"/>
                <w:szCs w:val="20"/>
              </w:rPr>
            </w:pPr>
          </w:p>
          <w:p w14:paraId="4B703AFC"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Override</w:t>
            </w:r>
          </w:p>
          <w:p w14:paraId="2B93C5A4"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public String toString() {</w:t>
            </w:r>
          </w:p>
          <w:p w14:paraId="5F11F43A"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return "Employee Name: "+super.getName();</w:t>
            </w:r>
          </w:p>
          <w:p w14:paraId="4ED33221"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17370CC2"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35F1301D" w14:textId="77777777" w:rsidR="00382BDF" w:rsidRPr="00382BDF" w:rsidRDefault="00382BDF" w:rsidP="00382BDF">
            <w:pPr>
              <w:autoSpaceDE w:val="0"/>
              <w:autoSpaceDN w:val="0"/>
              <w:adjustRightInd w:val="0"/>
              <w:jc w:val="both"/>
              <w:rPr>
                <w:rFonts w:ascii="Courier New" w:hAnsi="Courier New" w:cs="Courier New"/>
                <w:sz w:val="20"/>
                <w:szCs w:val="20"/>
              </w:rPr>
            </w:pPr>
          </w:p>
          <w:p w14:paraId="21DCBBB1" w14:textId="77777777" w:rsid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w:t>
            </w:r>
          </w:p>
          <w:p w14:paraId="5F96C56D" w14:textId="77777777" w:rsidR="00382BDF" w:rsidRDefault="00382BDF" w:rsidP="00382BDF">
            <w:pPr>
              <w:autoSpaceDE w:val="0"/>
              <w:autoSpaceDN w:val="0"/>
              <w:adjustRightInd w:val="0"/>
              <w:jc w:val="both"/>
              <w:rPr>
                <w:rFonts w:ascii="Courier New" w:hAnsi="Courier New" w:cs="Courier New"/>
                <w:sz w:val="20"/>
                <w:szCs w:val="20"/>
              </w:rPr>
            </w:pPr>
          </w:p>
          <w:p w14:paraId="72887991"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w:t>
            </w:r>
          </w:p>
          <w:p w14:paraId="78ACB14C"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To change this license header, choose License Headers in Project Properties.</w:t>
            </w:r>
          </w:p>
          <w:p w14:paraId="141ABA1B"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To change this template file, choose Tools | Templates</w:t>
            </w:r>
          </w:p>
          <w:p w14:paraId="60625D45"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and open the template in the editor.</w:t>
            </w:r>
          </w:p>
          <w:p w14:paraId="38A11A80"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178272B3"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package Exam02_Q5;</w:t>
            </w:r>
          </w:p>
          <w:p w14:paraId="0276FA79" w14:textId="77777777" w:rsidR="00382BDF" w:rsidRPr="00382BDF" w:rsidRDefault="00382BDF" w:rsidP="00382BDF">
            <w:pPr>
              <w:autoSpaceDE w:val="0"/>
              <w:autoSpaceDN w:val="0"/>
              <w:adjustRightInd w:val="0"/>
              <w:jc w:val="both"/>
              <w:rPr>
                <w:rFonts w:ascii="Courier New" w:hAnsi="Courier New" w:cs="Courier New"/>
                <w:sz w:val="20"/>
                <w:szCs w:val="20"/>
              </w:rPr>
            </w:pPr>
          </w:p>
          <w:p w14:paraId="2973A556"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w:t>
            </w:r>
          </w:p>
          <w:p w14:paraId="549AA29E"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4B5D7817"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author Saisumithra Jagarlamudi</w:t>
            </w:r>
          </w:p>
          <w:p w14:paraId="5BD4EB63"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1257176C"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public class Student extends Person{</w:t>
            </w:r>
          </w:p>
          <w:p w14:paraId="322A57A3"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private String grade;</w:t>
            </w:r>
          </w:p>
          <w:p w14:paraId="1D70D40B"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private final String classStatus= "Graduate";</w:t>
            </w:r>
          </w:p>
          <w:p w14:paraId="0C837CF2" w14:textId="77777777" w:rsidR="00382BDF" w:rsidRPr="00382BDF" w:rsidRDefault="00382BDF" w:rsidP="00382BDF">
            <w:pPr>
              <w:autoSpaceDE w:val="0"/>
              <w:autoSpaceDN w:val="0"/>
              <w:adjustRightInd w:val="0"/>
              <w:jc w:val="both"/>
              <w:rPr>
                <w:rFonts w:ascii="Courier New" w:hAnsi="Courier New" w:cs="Courier New"/>
                <w:sz w:val="20"/>
                <w:szCs w:val="20"/>
              </w:rPr>
            </w:pPr>
          </w:p>
          <w:p w14:paraId="2B5D0650"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public Student(String grade, String name, String address, String phoneNumber, String emailAddress) {</w:t>
            </w:r>
          </w:p>
          <w:p w14:paraId="2AC7FFF5"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super(name, address, phoneNumber, emailAddress);</w:t>
            </w:r>
          </w:p>
          <w:p w14:paraId="55B32C20"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this.grade = grade;</w:t>
            </w:r>
          </w:p>
          <w:p w14:paraId="55B0A476"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74A21EBA" w14:textId="77777777" w:rsidR="00382BDF" w:rsidRPr="00382BDF" w:rsidRDefault="00382BDF" w:rsidP="00382BDF">
            <w:pPr>
              <w:autoSpaceDE w:val="0"/>
              <w:autoSpaceDN w:val="0"/>
              <w:adjustRightInd w:val="0"/>
              <w:jc w:val="both"/>
              <w:rPr>
                <w:rFonts w:ascii="Courier New" w:hAnsi="Courier New" w:cs="Courier New"/>
                <w:sz w:val="20"/>
                <w:szCs w:val="20"/>
              </w:rPr>
            </w:pPr>
          </w:p>
          <w:p w14:paraId="0A81B9F0"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public String getGrade() {</w:t>
            </w:r>
          </w:p>
          <w:p w14:paraId="2DC6E31D"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return grade;</w:t>
            </w:r>
          </w:p>
          <w:p w14:paraId="4203887B"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1C97B253" w14:textId="77777777" w:rsidR="00382BDF" w:rsidRPr="00382BDF" w:rsidRDefault="00382BDF" w:rsidP="00382BDF">
            <w:pPr>
              <w:autoSpaceDE w:val="0"/>
              <w:autoSpaceDN w:val="0"/>
              <w:adjustRightInd w:val="0"/>
              <w:jc w:val="both"/>
              <w:rPr>
                <w:rFonts w:ascii="Courier New" w:hAnsi="Courier New" w:cs="Courier New"/>
                <w:sz w:val="20"/>
                <w:szCs w:val="20"/>
              </w:rPr>
            </w:pPr>
          </w:p>
          <w:p w14:paraId="02A0D340"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lastRenderedPageBreak/>
              <w:t xml:space="preserve">    public String getclassStatus() {</w:t>
            </w:r>
          </w:p>
          <w:p w14:paraId="6ED50175"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return classStatus;</w:t>
            </w:r>
          </w:p>
          <w:p w14:paraId="7CA5E315"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03059E09" w14:textId="77777777" w:rsidR="00382BDF" w:rsidRPr="00382BDF" w:rsidRDefault="00382BDF" w:rsidP="00382BDF">
            <w:pPr>
              <w:autoSpaceDE w:val="0"/>
              <w:autoSpaceDN w:val="0"/>
              <w:adjustRightInd w:val="0"/>
              <w:jc w:val="both"/>
              <w:rPr>
                <w:rFonts w:ascii="Courier New" w:hAnsi="Courier New" w:cs="Courier New"/>
                <w:sz w:val="20"/>
                <w:szCs w:val="20"/>
              </w:rPr>
            </w:pPr>
          </w:p>
          <w:p w14:paraId="098C670F"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Override</w:t>
            </w:r>
          </w:p>
          <w:p w14:paraId="6A5A6F3C"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public String toString() {</w:t>
            </w:r>
          </w:p>
          <w:p w14:paraId="2A6A37E4"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return "Student Name: " +super.getName();</w:t>
            </w:r>
          </w:p>
          <w:p w14:paraId="47EEEDFC"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342CB351"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w:t>
            </w:r>
          </w:p>
          <w:p w14:paraId="39EA4B39" w14:textId="77777777" w:rsid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317B002E" w14:textId="292CE217" w:rsid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3D7DC2A2"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w:t>
            </w:r>
          </w:p>
          <w:p w14:paraId="1CA0A389"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To change this license header, choose License Headers in Project Properties.</w:t>
            </w:r>
          </w:p>
          <w:p w14:paraId="59AE7AB6"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To change this template file, choose Tools | Templates</w:t>
            </w:r>
          </w:p>
          <w:p w14:paraId="15A67DF3"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and open the template in the editor.</w:t>
            </w:r>
          </w:p>
          <w:p w14:paraId="2F3A80FC"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727315BE"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package Exam02_Q5;</w:t>
            </w:r>
          </w:p>
          <w:p w14:paraId="4415FDD4" w14:textId="77777777" w:rsidR="00382BDF" w:rsidRPr="00382BDF" w:rsidRDefault="00382BDF" w:rsidP="00382BDF">
            <w:pPr>
              <w:autoSpaceDE w:val="0"/>
              <w:autoSpaceDN w:val="0"/>
              <w:adjustRightInd w:val="0"/>
              <w:jc w:val="both"/>
              <w:rPr>
                <w:rFonts w:ascii="Courier New" w:hAnsi="Courier New" w:cs="Courier New"/>
                <w:sz w:val="20"/>
                <w:szCs w:val="20"/>
              </w:rPr>
            </w:pPr>
          </w:p>
          <w:p w14:paraId="1AB785C2"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w:t>
            </w:r>
          </w:p>
          <w:p w14:paraId="0D9331DB"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62EC51E2"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author Saisumithra Jagarlamudi</w:t>
            </w:r>
          </w:p>
          <w:p w14:paraId="1F0E3534"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7F1BC728"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public class Faculty extends Employee {</w:t>
            </w:r>
          </w:p>
          <w:p w14:paraId="67B43D5E"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ab/>
            </w:r>
          </w:p>
          <w:p w14:paraId="08A33876"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ab/>
              <w:t>private String officeHours;</w:t>
            </w:r>
          </w:p>
          <w:p w14:paraId="78B9BD43"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ab/>
              <w:t>private int numberofteachingsubjects;</w:t>
            </w:r>
          </w:p>
          <w:p w14:paraId="089EAE9A" w14:textId="77777777" w:rsidR="00382BDF" w:rsidRPr="00382BDF" w:rsidRDefault="00382BDF" w:rsidP="00382BDF">
            <w:pPr>
              <w:autoSpaceDE w:val="0"/>
              <w:autoSpaceDN w:val="0"/>
              <w:adjustRightInd w:val="0"/>
              <w:jc w:val="both"/>
              <w:rPr>
                <w:rFonts w:ascii="Courier New" w:hAnsi="Courier New" w:cs="Courier New"/>
                <w:sz w:val="20"/>
                <w:szCs w:val="20"/>
              </w:rPr>
            </w:pPr>
          </w:p>
          <w:p w14:paraId="4A9CF5C7"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public Faculty(String officeHours, int numberofTeachingHours, String office, double salary, String dateHired, String name, String address, String phoneNumber, String emailAddress) {</w:t>
            </w:r>
          </w:p>
          <w:p w14:paraId="028DB71A"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super(office, salary, dateHired, name, address, phoneNumber, emailAddress);</w:t>
            </w:r>
          </w:p>
          <w:p w14:paraId="11B611D4"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this.officeHours = officeHours;</w:t>
            </w:r>
          </w:p>
          <w:p w14:paraId="10D69A08"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this.numberofteachingsubjects = numberofTeachingHours;</w:t>
            </w:r>
          </w:p>
          <w:p w14:paraId="13DFEF3D"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10E9B1D5" w14:textId="77777777" w:rsidR="00382BDF" w:rsidRPr="00382BDF" w:rsidRDefault="00382BDF" w:rsidP="00382BDF">
            <w:pPr>
              <w:autoSpaceDE w:val="0"/>
              <w:autoSpaceDN w:val="0"/>
              <w:adjustRightInd w:val="0"/>
              <w:jc w:val="both"/>
              <w:rPr>
                <w:rFonts w:ascii="Courier New" w:hAnsi="Courier New" w:cs="Courier New"/>
                <w:sz w:val="20"/>
                <w:szCs w:val="20"/>
              </w:rPr>
            </w:pPr>
          </w:p>
          <w:p w14:paraId="7057F478"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public String getOfficeHours() {</w:t>
            </w:r>
          </w:p>
          <w:p w14:paraId="794A935B"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return officeHours;</w:t>
            </w:r>
          </w:p>
          <w:p w14:paraId="3D03FC53"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5CF3D624" w14:textId="77777777" w:rsidR="00382BDF" w:rsidRPr="00382BDF" w:rsidRDefault="00382BDF" w:rsidP="00382BDF">
            <w:pPr>
              <w:autoSpaceDE w:val="0"/>
              <w:autoSpaceDN w:val="0"/>
              <w:adjustRightInd w:val="0"/>
              <w:jc w:val="both"/>
              <w:rPr>
                <w:rFonts w:ascii="Courier New" w:hAnsi="Courier New" w:cs="Courier New"/>
                <w:sz w:val="20"/>
                <w:szCs w:val="20"/>
              </w:rPr>
            </w:pPr>
          </w:p>
          <w:p w14:paraId="116B02B1"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public int getNumberofteachingsubjects() {</w:t>
            </w:r>
          </w:p>
          <w:p w14:paraId="5152EB16"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return numberofteachingsubjects;</w:t>
            </w:r>
          </w:p>
          <w:p w14:paraId="751179F7"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3A80E3CE" w14:textId="77777777" w:rsidR="00382BDF" w:rsidRPr="00382BDF" w:rsidRDefault="00382BDF" w:rsidP="00382BDF">
            <w:pPr>
              <w:autoSpaceDE w:val="0"/>
              <w:autoSpaceDN w:val="0"/>
              <w:adjustRightInd w:val="0"/>
              <w:jc w:val="both"/>
              <w:rPr>
                <w:rFonts w:ascii="Courier New" w:hAnsi="Courier New" w:cs="Courier New"/>
                <w:sz w:val="20"/>
                <w:szCs w:val="20"/>
              </w:rPr>
            </w:pPr>
          </w:p>
          <w:p w14:paraId="7DB01F0A"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Override</w:t>
            </w:r>
          </w:p>
          <w:p w14:paraId="68A3AE3A"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public String toString() {</w:t>
            </w:r>
          </w:p>
          <w:p w14:paraId="6A5FE0FA"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return "Faculty Name: " +super.getName();</w:t>
            </w:r>
          </w:p>
          <w:p w14:paraId="7B46C4F6"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64FF1204"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w:t>
            </w:r>
          </w:p>
          <w:p w14:paraId="6A48EE8F" w14:textId="77777777" w:rsid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3678F36A"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w:t>
            </w:r>
          </w:p>
          <w:p w14:paraId="591F048B"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To change this license header, choose License Headers in Project Properties.</w:t>
            </w:r>
          </w:p>
          <w:p w14:paraId="15FE3CF0"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To change this template file, choose Tools | Templates</w:t>
            </w:r>
          </w:p>
          <w:p w14:paraId="55748101"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and open the template in the editor.</w:t>
            </w:r>
          </w:p>
          <w:p w14:paraId="7185D794"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36AC4F43"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lastRenderedPageBreak/>
              <w:t>package Exam02_Q5;</w:t>
            </w:r>
          </w:p>
          <w:p w14:paraId="0B6998FB" w14:textId="77777777" w:rsidR="00382BDF" w:rsidRPr="00382BDF" w:rsidRDefault="00382BDF" w:rsidP="00382BDF">
            <w:pPr>
              <w:autoSpaceDE w:val="0"/>
              <w:autoSpaceDN w:val="0"/>
              <w:adjustRightInd w:val="0"/>
              <w:jc w:val="both"/>
              <w:rPr>
                <w:rFonts w:ascii="Courier New" w:hAnsi="Courier New" w:cs="Courier New"/>
                <w:sz w:val="20"/>
                <w:szCs w:val="20"/>
              </w:rPr>
            </w:pPr>
          </w:p>
          <w:p w14:paraId="6D1E8E47"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w:t>
            </w:r>
          </w:p>
          <w:p w14:paraId="4845235E"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1F6AA471"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author Saisumithra Jagarlamudi</w:t>
            </w:r>
          </w:p>
          <w:p w14:paraId="59334DFA"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2043623D"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public class Staff extends Employee {</w:t>
            </w:r>
          </w:p>
          <w:p w14:paraId="541C7FA6"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ab/>
            </w:r>
          </w:p>
          <w:p w14:paraId="6459D3B3"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ab/>
              <w:t>private String title;</w:t>
            </w:r>
          </w:p>
          <w:p w14:paraId="651B7668" w14:textId="77777777" w:rsidR="00382BDF" w:rsidRPr="00382BDF" w:rsidRDefault="00382BDF" w:rsidP="00382BDF">
            <w:pPr>
              <w:autoSpaceDE w:val="0"/>
              <w:autoSpaceDN w:val="0"/>
              <w:adjustRightInd w:val="0"/>
              <w:jc w:val="both"/>
              <w:rPr>
                <w:rFonts w:ascii="Courier New" w:hAnsi="Courier New" w:cs="Courier New"/>
                <w:sz w:val="20"/>
                <w:szCs w:val="20"/>
              </w:rPr>
            </w:pPr>
          </w:p>
          <w:p w14:paraId="699A61B3"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public Staff(String title, String office, double salary, String dateHired, String name, String address, String phoneNumber, String emailAddress) {</w:t>
            </w:r>
          </w:p>
          <w:p w14:paraId="62A2FBC6"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super(office, salary, dateHired, name, address, phoneNumber, emailAddress);</w:t>
            </w:r>
          </w:p>
          <w:p w14:paraId="21A1BC6A"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this.title = title;</w:t>
            </w:r>
          </w:p>
          <w:p w14:paraId="54C5EE0C"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484A1D66" w14:textId="77777777" w:rsidR="00382BDF" w:rsidRPr="00382BDF" w:rsidRDefault="00382BDF" w:rsidP="00382BDF">
            <w:pPr>
              <w:autoSpaceDE w:val="0"/>
              <w:autoSpaceDN w:val="0"/>
              <w:adjustRightInd w:val="0"/>
              <w:jc w:val="both"/>
              <w:rPr>
                <w:rFonts w:ascii="Courier New" w:hAnsi="Courier New" w:cs="Courier New"/>
                <w:sz w:val="20"/>
                <w:szCs w:val="20"/>
              </w:rPr>
            </w:pPr>
          </w:p>
          <w:p w14:paraId="5E56A021"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public String getTitle() {</w:t>
            </w:r>
          </w:p>
          <w:p w14:paraId="3C49F62B"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return title;</w:t>
            </w:r>
          </w:p>
          <w:p w14:paraId="7C75A3D6"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481B4F3D" w14:textId="77777777" w:rsidR="00382BDF" w:rsidRPr="00382BDF" w:rsidRDefault="00382BDF" w:rsidP="00382BDF">
            <w:pPr>
              <w:autoSpaceDE w:val="0"/>
              <w:autoSpaceDN w:val="0"/>
              <w:adjustRightInd w:val="0"/>
              <w:jc w:val="both"/>
              <w:rPr>
                <w:rFonts w:ascii="Courier New" w:hAnsi="Courier New" w:cs="Courier New"/>
                <w:sz w:val="20"/>
                <w:szCs w:val="20"/>
              </w:rPr>
            </w:pPr>
          </w:p>
          <w:p w14:paraId="5ABBB2CC"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Override</w:t>
            </w:r>
          </w:p>
          <w:p w14:paraId="6DC71B91"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public String toString() {</w:t>
            </w:r>
          </w:p>
          <w:p w14:paraId="0A797341"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return "Staff Name: "+super.getName();</w:t>
            </w:r>
          </w:p>
          <w:p w14:paraId="7047358A"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0A35A53C" w14:textId="77777777" w:rsid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w:t>
            </w:r>
          </w:p>
          <w:p w14:paraId="468385CD"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w:t>
            </w:r>
          </w:p>
          <w:p w14:paraId="3EB0D693"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To change this license header, choose License Headers in Project Properties.</w:t>
            </w:r>
          </w:p>
          <w:p w14:paraId="21249BB9"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To change this template file, choose Tools | Templates</w:t>
            </w:r>
          </w:p>
          <w:p w14:paraId="1476C547"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and open the template in the editor.</w:t>
            </w:r>
          </w:p>
          <w:p w14:paraId="2B7AE9B2"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25640E48"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package Exam02_Q5;</w:t>
            </w:r>
          </w:p>
          <w:p w14:paraId="0A84B7FA" w14:textId="77777777" w:rsidR="00382BDF" w:rsidRPr="00382BDF" w:rsidRDefault="00382BDF" w:rsidP="00382BDF">
            <w:pPr>
              <w:autoSpaceDE w:val="0"/>
              <w:autoSpaceDN w:val="0"/>
              <w:adjustRightInd w:val="0"/>
              <w:jc w:val="both"/>
              <w:rPr>
                <w:rFonts w:ascii="Courier New" w:hAnsi="Courier New" w:cs="Courier New"/>
                <w:sz w:val="20"/>
                <w:szCs w:val="20"/>
              </w:rPr>
            </w:pPr>
          </w:p>
          <w:p w14:paraId="2092A0CD"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w:t>
            </w:r>
          </w:p>
          <w:p w14:paraId="342FAE0B"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2434A01C"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author Saisumithra Jagarlamudi</w:t>
            </w:r>
          </w:p>
          <w:p w14:paraId="11EF09EC"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1A5C5B9C"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public class Driver {</w:t>
            </w:r>
          </w:p>
          <w:p w14:paraId="64331DFA" w14:textId="77777777" w:rsidR="00382BDF" w:rsidRPr="00382BDF" w:rsidRDefault="00382BDF" w:rsidP="00382BDF">
            <w:pPr>
              <w:autoSpaceDE w:val="0"/>
              <w:autoSpaceDN w:val="0"/>
              <w:adjustRightInd w:val="0"/>
              <w:jc w:val="both"/>
              <w:rPr>
                <w:rFonts w:ascii="Courier New" w:hAnsi="Courier New" w:cs="Courier New"/>
                <w:sz w:val="20"/>
                <w:szCs w:val="20"/>
              </w:rPr>
            </w:pPr>
          </w:p>
          <w:p w14:paraId="1811E367"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014DA942"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param args the command line arguments</w:t>
            </w:r>
          </w:p>
          <w:p w14:paraId="1B62FD5B"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3F9E3E43"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public static void main(String[] args) {</w:t>
            </w:r>
          </w:p>
          <w:p w14:paraId="34C76A24"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 TODO code application logic here</w:t>
            </w:r>
          </w:p>
          <w:p w14:paraId="613FC87C"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System.out.println("Answer for Question 5: Saisumithra Jagarlamudi");</w:t>
            </w:r>
          </w:p>
          <w:p w14:paraId="66FB1BFB" w14:textId="029ACB7F"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Person</w:t>
            </w:r>
            <w:r>
              <w:rPr>
                <w:rFonts w:ascii="Courier New" w:hAnsi="Courier New" w:cs="Courier New"/>
                <w:sz w:val="20"/>
                <w:szCs w:val="20"/>
              </w:rPr>
              <w:t xml:space="preserve"> </w:t>
            </w:r>
            <w:r w:rsidRPr="00382BDF">
              <w:rPr>
                <w:rFonts w:ascii="Courier New" w:hAnsi="Courier New" w:cs="Courier New"/>
                <w:sz w:val="20"/>
                <w:szCs w:val="20"/>
              </w:rPr>
              <w:t>p = new Person("Sai", "1215 West,Apt:29","1234567898","Sumithra@gmail.com");</w:t>
            </w:r>
          </w:p>
          <w:p w14:paraId="4A6D4B58"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Employee E = new Employee("IBM",2000,"21-3-2019","Sumithra","Maryville","3446778787","Cbs@gmail.com");</w:t>
            </w:r>
          </w:p>
          <w:p w14:paraId="5DF03CAB"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Faculty F = new Faculty("2:00 to 3:20",3,"professor",5000,"3/4/2015","Jagarlamudi","nashville","8387883654","sj@gmail.com");</w:t>
            </w:r>
          </w:p>
          <w:p w14:paraId="645453D2"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lastRenderedPageBreak/>
              <w:t xml:space="preserve">        Staff s = new Staff("Admin","TCS",60000,"4/23/2018","Harish","Texas","7366553765","efg@gmail.com");</w:t>
            </w:r>
          </w:p>
          <w:p w14:paraId="1220881E"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Student d = new Student("A","Varsha","Virginia","8373674673","Ammu@gmail.com");</w:t>
            </w:r>
          </w:p>
          <w:p w14:paraId="05129ECD"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System.out.println(p.toString());</w:t>
            </w:r>
          </w:p>
          <w:p w14:paraId="3662BEEB"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System.out.println(E.toString());</w:t>
            </w:r>
          </w:p>
          <w:p w14:paraId="054309CD"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System.out.println(d.toString());</w:t>
            </w:r>
          </w:p>
          <w:p w14:paraId="77DBBB6F"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System.out.println(F.toString());</w:t>
            </w:r>
          </w:p>
          <w:p w14:paraId="43B299D8"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System.out.println(s.toString());</w:t>
            </w:r>
          </w:p>
          <w:p w14:paraId="35C4CB83"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59C02479"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3B442587"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w:t>
            </w:r>
          </w:p>
          <w:p w14:paraId="40607147" w14:textId="77777777" w:rsidR="00382BDF" w:rsidRPr="00382BDF" w:rsidRDefault="00382BDF" w:rsidP="00382BDF">
            <w:pPr>
              <w:autoSpaceDE w:val="0"/>
              <w:autoSpaceDN w:val="0"/>
              <w:adjustRightInd w:val="0"/>
              <w:jc w:val="both"/>
              <w:rPr>
                <w:rFonts w:ascii="Courier New" w:hAnsi="Courier New" w:cs="Courier New"/>
                <w:sz w:val="20"/>
                <w:szCs w:val="20"/>
              </w:rPr>
            </w:pPr>
          </w:p>
          <w:p w14:paraId="4EE68456"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7C6FC562"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66F44140" w14:textId="77777777" w:rsidR="00382BDF" w:rsidRPr="00382BDF" w:rsidRDefault="00382BDF" w:rsidP="00382BDF">
            <w:pPr>
              <w:autoSpaceDE w:val="0"/>
              <w:autoSpaceDN w:val="0"/>
              <w:adjustRightInd w:val="0"/>
              <w:jc w:val="both"/>
              <w:rPr>
                <w:rFonts w:ascii="Courier New" w:hAnsi="Courier New" w:cs="Courier New"/>
                <w:sz w:val="20"/>
                <w:szCs w:val="20"/>
              </w:rPr>
            </w:pPr>
            <w:r w:rsidRPr="00382BDF">
              <w:rPr>
                <w:rFonts w:ascii="Courier New" w:hAnsi="Courier New" w:cs="Courier New"/>
                <w:sz w:val="20"/>
                <w:szCs w:val="20"/>
              </w:rPr>
              <w:t xml:space="preserve">    </w:t>
            </w:r>
          </w:p>
          <w:p w14:paraId="44948A6B" w14:textId="072E8120" w:rsidR="00382BDF" w:rsidRPr="00382BDF" w:rsidRDefault="00382BDF" w:rsidP="00382BDF">
            <w:pPr>
              <w:autoSpaceDE w:val="0"/>
              <w:autoSpaceDN w:val="0"/>
              <w:adjustRightInd w:val="0"/>
              <w:jc w:val="both"/>
              <w:rPr>
                <w:rFonts w:ascii="Courier New" w:hAnsi="Courier New" w:cs="Courier New"/>
                <w:sz w:val="20"/>
                <w:szCs w:val="20"/>
              </w:rPr>
            </w:pPr>
          </w:p>
        </w:tc>
      </w:tr>
    </w:tbl>
    <w:p w14:paraId="435B668E" w14:textId="77777777" w:rsidR="00E05AFA" w:rsidRDefault="00E05AFA"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7D2CC945" w14:textId="77777777" w:rsidR="00E05AFA" w:rsidRDefault="00E05AFA"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35DFF949" w14:textId="77777777" w:rsidR="00E05AFA" w:rsidRDefault="00E05AFA"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665401A8" w14:textId="77777777" w:rsidR="00E05AFA" w:rsidRDefault="00E05AFA"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3BA21082" w14:textId="77777777" w:rsidR="00E05AFA" w:rsidRDefault="00E05AFA"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29279E1C" w14:textId="77777777" w:rsidR="00E05AFA" w:rsidRDefault="00E05AFA"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67D94501" w14:textId="77777777" w:rsidR="00E05AFA" w:rsidRDefault="00E05AFA"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4C07AA86" w14:textId="77777777" w:rsidR="00E05AFA" w:rsidRDefault="00E05AFA"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0B226249" w14:textId="77777777" w:rsidR="00E05AFA" w:rsidRDefault="00E05AFA"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3109CBB1" w14:textId="77777777" w:rsidR="00E05AFA" w:rsidRDefault="00E05AFA"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51EF936F" w14:textId="41212EB6" w:rsidR="00CE2EA8" w:rsidRDefault="007E60F5"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Output:</w:t>
      </w:r>
    </w:p>
    <w:p w14:paraId="684812E1" w14:textId="541BCE5C" w:rsidR="007E60F5" w:rsidRDefault="00E05AFA"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r>
        <w:rPr>
          <w:noProof/>
        </w:rPr>
        <w:drawing>
          <wp:inline distT="0" distB="0" distL="0" distR="0" wp14:anchorId="49C87511" wp14:editId="2A3FD841">
            <wp:extent cx="4667250" cy="1962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67250" cy="1962150"/>
                    </a:xfrm>
                    <a:prstGeom prst="rect">
                      <a:avLst/>
                    </a:prstGeom>
                  </pic:spPr>
                </pic:pic>
              </a:graphicData>
            </a:graphic>
          </wp:inline>
        </w:drawing>
      </w:r>
    </w:p>
    <w:p w14:paraId="7CB12139" w14:textId="5FD81B64" w:rsidR="00E05AFA" w:rsidRDefault="00E05AFA">
      <w:pPr>
        <w:rPr>
          <w:rFonts w:ascii="Times New Roman" w:hAnsi="Times New Roman" w:cs="Times New Roman"/>
          <w:sz w:val="24"/>
          <w:szCs w:val="24"/>
        </w:rPr>
      </w:pPr>
      <w:r>
        <w:rPr>
          <w:rFonts w:ascii="Times New Roman" w:hAnsi="Times New Roman" w:cs="Times New Roman"/>
          <w:sz w:val="24"/>
          <w:szCs w:val="24"/>
        </w:rPr>
        <w:br w:type="page"/>
      </w:r>
    </w:p>
    <w:p w14:paraId="009FC038" w14:textId="77777777" w:rsidR="00962CE5" w:rsidRDefault="00962CE5"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32546FEF" w14:textId="21C2D155" w:rsidR="002F2159" w:rsidRDefault="00542A01" w:rsidP="00653F87">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0-Points) </w:t>
      </w:r>
      <w:r w:rsidR="002F2159" w:rsidRPr="002F2159">
        <w:rPr>
          <w:rFonts w:ascii="Times New Roman" w:hAnsi="Times New Roman" w:cs="Times New Roman"/>
          <w:sz w:val="24"/>
          <w:szCs w:val="24"/>
        </w:rPr>
        <w:t xml:space="preserve">Design a new </w:t>
      </w:r>
      <w:r w:rsidR="002F2159" w:rsidRPr="002F2159">
        <w:rPr>
          <w:rFonts w:ascii="Courier New" w:hAnsi="Courier New" w:cs="Courier New"/>
          <w:b/>
          <w:sz w:val="24"/>
          <w:szCs w:val="24"/>
        </w:rPr>
        <w:t>Triangle</w:t>
      </w:r>
      <w:r w:rsidR="002F2159" w:rsidRPr="002F2159">
        <w:rPr>
          <w:rFonts w:ascii="Times New Roman" w:hAnsi="Times New Roman" w:cs="Times New Roman"/>
          <w:sz w:val="24"/>
          <w:szCs w:val="24"/>
        </w:rPr>
        <w:t xml:space="preserve"> class that extends the abstract</w:t>
      </w:r>
      <w:r w:rsidR="002F2159">
        <w:rPr>
          <w:rFonts w:ascii="Times New Roman" w:hAnsi="Times New Roman" w:cs="Times New Roman"/>
          <w:sz w:val="24"/>
          <w:szCs w:val="24"/>
        </w:rPr>
        <w:t xml:space="preserve"> </w:t>
      </w:r>
      <w:r w:rsidR="002F2159" w:rsidRPr="002F2159">
        <w:rPr>
          <w:rFonts w:ascii="Courier New" w:hAnsi="Courier New" w:cs="Courier New"/>
          <w:b/>
          <w:sz w:val="24"/>
          <w:szCs w:val="24"/>
        </w:rPr>
        <w:t>GeometricObject</w:t>
      </w:r>
      <w:r w:rsidR="002F2159" w:rsidRPr="002F2159">
        <w:rPr>
          <w:rFonts w:ascii="Times New Roman" w:hAnsi="Times New Roman" w:cs="Times New Roman"/>
          <w:sz w:val="24"/>
          <w:szCs w:val="24"/>
        </w:rPr>
        <w:t xml:space="preserve"> class. Draw the UML diagram for the classes </w:t>
      </w:r>
      <w:r w:rsidR="002F2159" w:rsidRPr="002F2159">
        <w:rPr>
          <w:rFonts w:ascii="Courier New" w:hAnsi="Courier New" w:cs="Courier New"/>
          <w:b/>
          <w:sz w:val="24"/>
          <w:szCs w:val="24"/>
        </w:rPr>
        <w:t>Triangle</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 xml:space="preserve">and </w:t>
      </w:r>
      <w:r w:rsidR="002F2159" w:rsidRPr="002F2159">
        <w:rPr>
          <w:rFonts w:ascii="Courier New" w:hAnsi="Courier New" w:cs="Courier New"/>
          <w:b/>
          <w:sz w:val="24"/>
          <w:szCs w:val="24"/>
        </w:rPr>
        <w:t>GeometricObject</w:t>
      </w:r>
      <w:r w:rsidR="002F2159" w:rsidRPr="002F2159">
        <w:rPr>
          <w:rFonts w:ascii="Times New Roman" w:hAnsi="Times New Roman" w:cs="Times New Roman"/>
          <w:sz w:val="24"/>
          <w:szCs w:val="24"/>
        </w:rPr>
        <w:t xml:space="preserve"> and then implement the </w:t>
      </w:r>
      <w:r w:rsidR="002F2159" w:rsidRPr="002F2159">
        <w:rPr>
          <w:rFonts w:ascii="Courier New" w:hAnsi="Courier New" w:cs="Courier New"/>
          <w:b/>
          <w:sz w:val="24"/>
          <w:szCs w:val="24"/>
        </w:rPr>
        <w:t>Triangle</w:t>
      </w:r>
      <w:r w:rsidR="002F2159" w:rsidRPr="002F2159">
        <w:rPr>
          <w:rFonts w:ascii="Times New Roman" w:hAnsi="Times New Roman" w:cs="Times New Roman"/>
          <w:sz w:val="24"/>
          <w:szCs w:val="24"/>
        </w:rPr>
        <w:t xml:space="preserve"> class. Write a test</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program that prompts the user to enter three sides of the triangle, a color, and a</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Boolean value to indicate whether the triangle is filled. The program should create</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 xml:space="preserve">a </w:t>
      </w:r>
      <w:r w:rsidR="002F2159" w:rsidRPr="002F2159">
        <w:rPr>
          <w:rFonts w:ascii="Courier New" w:hAnsi="Courier New" w:cs="Courier New"/>
          <w:b/>
          <w:sz w:val="24"/>
          <w:szCs w:val="24"/>
        </w:rPr>
        <w:t>Triangle</w:t>
      </w:r>
      <w:r w:rsidR="002F2159" w:rsidRPr="002F2159">
        <w:rPr>
          <w:rFonts w:ascii="Times New Roman" w:hAnsi="Times New Roman" w:cs="Times New Roman"/>
          <w:sz w:val="24"/>
          <w:szCs w:val="24"/>
        </w:rPr>
        <w:t xml:space="preserve"> object with these sides and set the color and filled properties using</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the input. The program should display the area, perimeter, color, and true or false</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to indicate whether it is filled or not.</w:t>
      </w:r>
      <w:r w:rsidR="00FD487E">
        <w:rPr>
          <w:rFonts w:ascii="Times New Roman" w:hAnsi="Times New Roman" w:cs="Times New Roman"/>
          <w:sz w:val="24"/>
          <w:szCs w:val="24"/>
        </w:rPr>
        <w:t xml:space="preserve"> Provide screenshot of executable code with input and output.</w:t>
      </w:r>
    </w:p>
    <w:p w14:paraId="49E57EFF" w14:textId="77777777" w:rsidR="00326B01" w:rsidRDefault="00326B01" w:rsidP="00326B01">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1C7D8336" w14:textId="0445E3AB" w:rsidR="004E7D3F" w:rsidRDefault="004E7D3F">
      <w:pPr>
        <w:rPr>
          <w:rFonts w:ascii="Times New Roman" w:hAnsi="Times New Roman" w:cs="Times New Roman"/>
          <w:sz w:val="24"/>
          <w:szCs w:val="24"/>
        </w:rPr>
      </w:pPr>
      <w:r>
        <w:rPr>
          <w:rFonts w:ascii="Times New Roman" w:hAnsi="Times New Roman" w:cs="Times New Roman"/>
          <w:sz w:val="24"/>
          <w:szCs w:val="24"/>
        </w:rPr>
        <w:t>Answer:</w:t>
      </w:r>
    </w:p>
    <w:p w14:paraId="083BC13C" w14:textId="401C80D6" w:rsidR="00326B01" w:rsidRDefault="00326B01">
      <w:pPr>
        <w:rPr>
          <w:rFonts w:ascii="Times New Roman" w:hAnsi="Times New Roman" w:cs="Times New Roman"/>
          <w:sz w:val="24"/>
          <w:szCs w:val="24"/>
        </w:rPr>
      </w:pPr>
      <w:r>
        <w:rPr>
          <w:rFonts w:ascii="Times New Roman" w:hAnsi="Times New Roman" w:cs="Times New Roman"/>
          <w:sz w:val="24"/>
          <w:szCs w:val="24"/>
        </w:rPr>
        <w:t>UML Diagram:</w:t>
      </w:r>
    </w:p>
    <w:p w14:paraId="20876284" w14:textId="1AFEDDC7" w:rsidR="001D484C" w:rsidRDefault="001D484C" w:rsidP="001D484C">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D9BD4F9" wp14:editId="7C563FEE">
            <wp:extent cx="1943166" cy="4086363"/>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943166" cy="4086363"/>
                    </a:xfrm>
                    <a:prstGeom prst="rect">
                      <a:avLst/>
                    </a:prstGeom>
                  </pic:spPr>
                </pic:pic>
              </a:graphicData>
            </a:graphic>
          </wp:inline>
        </w:drawing>
      </w:r>
    </w:p>
    <w:p w14:paraId="46714652" w14:textId="77777777" w:rsidR="00326B01" w:rsidRDefault="00326B01">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070"/>
      </w:tblGrid>
      <w:tr w:rsidR="004E7D3F" w14:paraId="3B81BBF6" w14:textId="77777777" w:rsidTr="004E7D3F">
        <w:tc>
          <w:tcPr>
            <w:tcW w:w="10070" w:type="dxa"/>
          </w:tcPr>
          <w:p w14:paraId="5094DB8D"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w:t>
            </w:r>
          </w:p>
          <w:p w14:paraId="79B7924D"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 To change this license header, choose License Headers in Project Properties.</w:t>
            </w:r>
          </w:p>
          <w:p w14:paraId="12748B43"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 To change this template file, choose Tools | Templates</w:t>
            </w:r>
          </w:p>
          <w:p w14:paraId="1C0F4369"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 and open the template in the editor.</w:t>
            </w:r>
          </w:p>
          <w:p w14:paraId="1099E438"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w:t>
            </w:r>
          </w:p>
          <w:p w14:paraId="7AD50059"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package Exam02_Q6;</w:t>
            </w:r>
          </w:p>
          <w:p w14:paraId="587B4586" w14:textId="77777777" w:rsidR="001D484C" w:rsidRPr="001D484C" w:rsidRDefault="001D484C" w:rsidP="001D484C">
            <w:pPr>
              <w:rPr>
                <w:rFonts w:ascii="Courier New" w:hAnsi="Courier New" w:cs="Courier New"/>
                <w:sz w:val="20"/>
                <w:szCs w:val="20"/>
              </w:rPr>
            </w:pPr>
          </w:p>
          <w:p w14:paraId="0C2714CD"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w:t>
            </w:r>
          </w:p>
          <w:p w14:paraId="5255BE42"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w:t>
            </w:r>
          </w:p>
          <w:p w14:paraId="3E70D640"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lastRenderedPageBreak/>
              <w:t xml:space="preserve"> * @author Saisumithra Jagarlamudi</w:t>
            </w:r>
          </w:p>
          <w:p w14:paraId="09D81AC9"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w:t>
            </w:r>
          </w:p>
          <w:p w14:paraId="42885A13"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public abstract class GeometricObject {</w:t>
            </w:r>
          </w:p>
          <w:p w14:paraId="03F46891"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private String color;</w:t>
            </w:r>
          </w:p>
          <w:p w14:paraId="525C3819"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t>private boolean filled;</w:t>
            </w:r>
          </w:p>
          <w:p w14:paraId="36E1047A" w14:textId="77777777" w:rsidR="001D484C" w:rsidRPr="001D484C" w:rsidRDefault="001D484C" w:rsidP="001D484C">
            <w:pPr>
              <w:rPr>
                <w:rFonts w:ascii="Courier New" w:hAnsi="Courier New" w:cs="Courier New"/>
                <w:sz w:val="20"/>
                <w:szCs w:val="20"/>
              </w:rPr>
            </w:pPr>
          </w:p>
          <w:p w14:paraId="71759DA6"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public GeometricObject(String color, boolean filled) {</w:t>
            </w:r>
          </w:p>
          <w:p w14:paraId="482DE7A2"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this.color = color;</w:t>
            </w:r>
          </w:p>
          <w:p w14:paraId="241C1549"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this.filled = filled;</w:t>
            </w:r>
          </w:p>
          <w:p w14:paraId="6469466B"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w:t>
            </w:r>
          </w:p>
          <w:p w14:paraId="35BF59DA" w14:textId="77777777" w:rsidR="001D484C" w:rsidRPr="001D484C" w:rsidRDefault="001D484C" w:rsidP="001D484C">
            <w:pPr>
              <w:rPr>
                <w:rFonts w:ascii="Courier New" w:hAnsi="Courier New" w:cs="Courier New"/>
                <w:sz w:val="20"/>
                <w:szCs w:val="20"/>
              </w:rPr>
            </w:pPr>
          </w:p>
          <w:p w14:paraId="08E6D804"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public String getColor() {</w:t>
            </w:r>
          </w:p>
          <w:p w14:paraId="1AF9C070"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return color;</w:t>
            </w:r>
          </w:p>
          <w:p w14:paraId="7A5837E4"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w:t>
            </w:r>
          </w:p>
          <w:p w14:paraId="2565104E" w14:textId="77777777" w:rsidR="001D484C" w:rsidRPr="001D484C" w:rsidRDefault="001D484C" w:rsidP="001D484C">
            <w:pPr>
              <w:rPr>
                <w:rFonts w:ascii="Courier New" w:hAnsi="Courier New" w:cs="Courier New"/>
                <w:sz w:val="20"/>
                <w:szCs w:val="20"/>
              </w:rPr>
            </w:pPr>
          </w:p>
          <w:p w14:paraId="312F3829"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public boolean isFilled() {</w:t>
            </w:r>
          </w:p>
          <w:p w14:paraId="7B8A3CBB"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return filled;</w:t>
            </w:r>
          </w:p>
          <w:p w14:paraId="0148C8D9"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w:t>
            </w:r>
          </w:p>
          <w:p w14:paraId="604DEA7F"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public abstract double getArea();</w:t>
            </w:r>
          </w:p>
          <w:p w14:paraId="2829F6C9"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public abstract double getPerimeter();</w:t>
            </w:r>
          </w:p>
          <w:p w14:paraId="6CED4A7E" w14:textId="77777777" w:rsidR="001D484C" w:rsidRPr="001D484C" w:rsidRDefault="001D484C" w:rsidP="001D484C">
            <w:pPr>
              <w:rPr>
                <w:rFonts w:ascii="Courier New" w:hAnsi="Courier New" w:cs="Courier New"/>
                <w:sz w:val="20"/>
                <w:szCs w:val="20"/>
              </w:rPr>
            </w:pPr>
          </w:p>
          <w:p w14:paraId="664FBCEE"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Override</w:t>
            </w:r>
          </w:p>
          <w:p w14:paraId="1C0FEBBA"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public String toString() {</w:t>
            </w:r>
          </w:p>
          <w:p w14:paraId="29D2FC50"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return "Color: " + color + "\nFilled: " + filled ;</w:t>
            </w:r>
          </w:p>
          <w:p w14:paraId="1882000D" w14:textId="4E48A84C"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w:t>
            </w:r>
          </w:p>
          <w:p w14:paraId="7E5346DA" w14:textId="77777777" w:rsidR="00731E88" w:rsidRPr="001D484C" w:rsidRDefault="001D484C" w:rsidP="001D484C">
            <w:pPr>
              <w:rPr>
                <w:rFonts w:ascii="Courier New" w:hAnsi="Courier New" w:cs="Courier New"/>
                <w:sz w:val="20"/>
                <w:szCs w:val="20"/>
              </w:rPr>
            </w:pPr>
            <w:r w:rsidRPr="001D484C">
              <w:rPr>
                <w:rFonts w:ascii="Courier New" w:hAnsi="Courier New" w:cs="Courier New"/>
                <w:sz w:val="20"/>
                <w:szCs w:val="20"/>
              </w:rPr>
              <w:t>}</w:t>
            </w:r>
          </w:p>
          <w:p w14:paraId="25FA11AB" w14:textId="77777777" w:rsidR="001D484C" w:rsidRPr="001D484C" w:rsidRDefault="001D484C" w:rsidP="001D484C">
            <w:pPr>
              <w:rPr>
                <w:rFonts w:ascii="Courier New" w:hAnsi="Courier New" w:cs="Courier New"/>
                <w:sz w:val="20"/>
                <w:szCs w:val="20"/>
              </w:rPr>
            </w:pPr>
          </w:p>
          <w:p w14:paraId="4AB8B78D" w14:textId="77777777" w:rsidR="001D484C" w:rsidRPr="001D484C" w:rsidRDefault="001D484C" w:rsidP="001D484C">
            <w:pPr>
              <w:rPr>
                <w:rFonts w:ascii="Courier New" w:hAnsi="Courier New" w:cs="Courier New"/>
                <w:sz w:val="20"/>
                <w:szCs w:val="20"/>
              </w:rPr>
            </w:pPr>
          </w:p>
          <w:p w14:paraId="2F8E09DF"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w:t>
            </w:r>
          </w:p>
          <w:p w14:paraId="771D8594"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 To change this license header, choose License Headers in Project Properties.</w:t>
            </w:r>
          </w:p>
          <w:p w14:paraId="429A693D"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 To change this template file, choose Tools | Templates</w:t>
            </w:r>
          </w:p>
          <w:p w14:paraId="38C42759"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 and open the template in the editor.</w:t>
            </w:r>
          </w:p>
          <w:p w14:paraId="5826412B"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w:t>
            </w:r>
          </w:p>
          <w:p w14:paraId="4E9F0588"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package Exam02_Q6;</w:t>
            </w:r>
          </w:p>
          <w:p w14:paraId="45A4165C"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import java.lang.*;</w:t>
            </w:r>
          </w:p>
          <w:p w14:paraId="42FAAD1A" w14:textId="77777777" w:rsidR="001D484C" w:rsidRPr="001D484C" w:rsidRDefault="001D484C" w:rsidP="001D484C">
            <w:pPr>
              <w:rPr>
                <w:rFonts w:ascii="Courier New" w:hAnsi="Courier New" w:cs="Courier New"/>
                <w:sz w:val="20"/>
                <w:szCs w:val="20"/>
              </w:rPr>
            </w:pPr>
          </w:p>
          <w:p w14:paraId="25CF8495"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w:t>
            </w:r>
          </w:p>
          <w:p w14:paraId="251DFC35"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w:t>
            </w:r>
          </w:p>
          <w:p w14:paraId="0A6139F3"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 @author Saisumithra Jagarlamudi</w:t>
            </w:r>
          </w:p>
          <w:p w14:paraId="4EF8D7B3"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w:t>
            </w:r>
          </w:p>
          <w:p w14:paraId="3B77BF40"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public class Triangle extends GeometricObject {</w:t>
            </w:r>
          </w:p>
          <w:p w14:paraId="7BF0D030"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t xml:space="preserve">private double a; </w:t>
            </w:r>
          </w:p>
          <w:p w14:paraId="606FCEC0"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t xml:space="preserve">private double b; </w:t>
            </w:r>
          </w:p>
          <w:p w14:paraId="3C5B8BC5"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t>private double c;</w:t>
            </w:r>
          </w:p>
          <w:p w14:paraId="1F0DCD40" w14:textId="77777777" w:rsidR="001D484C" w:rsidRPr="001D484C" w:rsidRDefault="001D484C" w:rsidP="001D484C">
            <w:pPr>
              <w:rPr>
                <w:rFonts w:ascii="Courier New" w:hAnsi="Courier New" w:cs="Courier New"/>
                <w:sz w:val="20"/>
                <w:szCs w:val="20"/>
              </w:rPr>
            </w:pPr>
          </w:p>
          <w:p w14:paraId="6F87CB11"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public Triangle(String color, boolean filled) {</w:t>
            </w:r>
          </w:p>
          <w:p w14:paraId="47863B91"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super(color, filled);</w:t>
            </w:r>
          </w:p>
          <w:p w14:paraId="03A81534"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w:t>
            </w:r>
          </w:p>
          <w:p w14:paraId="6242121A" w14:textId="77777777" w:rsidR="001D484C" w:rsidRPr="001D484C" w:rsidRDefault="001D484C" w:rsidP="001D484C">
            <w:pPr>
              <w:rPr>
                <w:rFonts w:ascii="Courier New" w:hAnsi="Courier New" w:cs="Courier New"/>
                <w:sz w:val="20"/>
                <w:szCs w:val="20"/>
              </w:rPr>
            </w:pPr>
          </w:p>
          <w:p w14:paraId="1BBD61B7"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public Triangle(double a, double b, double c, String color, boolean filled) {</w:t>
            </w:r>
          </w:p>
          <w:p w14:paraId="4B5A5D08"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super(color, filled);</w:t>
            </w:r>
          </w:p>
          <w:p w14:paraId="64AFD48B"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this.a = a;</w:t>
            </w:r>
          </w:p>
          <w:p w14:paraId="4879D421"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this.b = b;</w:t>
            </w:r>
          </w:p>
          <w:p w14:paraId="04CBC498"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this.c = c;</w:t>
            </w:r>
          </w:p>
          <w:p w14:paraId="18419D17"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w:t>
            </w:r>
          </w:p>
          <w:p w14:paraId="283432BB" w14:textId="77777777" w:rsidR="001D484C" w:rsidRPr="001D484C" w:rsidRDefault="001D484C" w:rsidP="001D484C">
            <w:pPr>
              <w:rPr>
                <w:rFonts w:ascii="Courier New" w:hAnsi="Courier New" w:cs="Courier New"/>
                <w:sz w:val="20"/>
                <w:szCs w:val="20"/>
              </w:rPr>
            </w:pPr>
          </w:p>
          <w:p w14:paraId="758AEC53"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public double getA() {</w:t>
            </w:r>
          </w:p>
          <w:p w14:paraId="6D99156D"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lastRenderedPageBreak/>
              <w:t xml:space="preserve">        return a;</w:t>
            </w:r>
          </w:p>
          <w:p w14:paraId="24D7D862"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w:t>
            </w:r>
          </w:p>
          <w:p w14:paraId="0794DCBB"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public double getB() {</w:t>
            </w:r>
          </w:p>
          <w:p w14:paraId="74E49D17"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return b;</w:t>
            </w:r>
          </w:p>
          <w:p w14:paraId="016B6D2D"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w:t>
            </w:r>
          </w:p>
          <w:p w14:paraId="11480788"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public double getC() {</w:t>
            </w:r>
          </w:p>
          <w:p w14:paraId="13559805"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return c;</w:t>
            </w:r>
          </w:p>
          <w:p w14:paraId="55B5ABDA"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w:t>
            </w:r>
          </w:p>
          <w:p w14:paraId="358EBCF3"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public double getArea() {</w:t>
            </w:r>
          </w:p>
          <w:p w14:paraId="3FF383E7"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double s = (a+b+c) / 2;</w:t>
            </w:r>
          </w:p>
          <w:p w14:paraId="7C1815A6"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t>return Math.sqrt(s * (s - a) * (s - b) * (s - c));</w:t>
            </w:r>
          </w:p>
          <w:p w14:paraId="43036E40"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w:t>
            </w:r>
          </w:p>
          <w:p w14:paraId="75A96B48" w14:textId="77777777" w:rsidR="001D484C" w:rsidRPr="001D484C" w:rsidRDefault="001D484C" w:rsidP="001D484C">
            <w:pPr>
              <w:rPr>
                <w:rFonts w:ascii="Courier New" w:hAnsi="Courier New" w:cs="Courier New"/>
                <w:sz w:val="20"/>
                <w:szCs w:val="20"/>
              </w:rPr>
            </w:pPr>
          </w:p>
          <w:p w14:paraId="7F85A7C8"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public double getPerimeter() {</w:t>
            </w:r>
          </w:p>
          <w:p w14:paraId="4582A2F6"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t>return a + b + c;</w:t>
            </w:r>
          </w:p>
          <w:p w14:paraId="3FB28239"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w:t>
            </w:r>
          </w:p>
          <w:p w14:paraId="3E3A89CB" w14:textId="77777777" w:rsidR="001D484C" w:rsidRPr="001D484C" w:rsidRDefault="001D484C" w:rsidP="001D484C">
            <w:pPr>
              <w:rPr>
                <w:rFonts w:ascii="Courier New" w:hAnsi="Courier New" w:cs="Courier New"/>
                <w:sz w:val="20"/>
                <w:szCs w:val="20"/>
              </w:rPr>
            </w:pPr>
          </w:p>
          <w:p w14:paraId="66C4F65A"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public String toString() {</w:t>
            </w:r>
          </w:p>
          <w:p w14:paraId="2D2BD115"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r>
            <w:r w:rsidRPr="001D484C">
              <w:rPr>
                <w:rFonts w:ascii="Courier New" w:hAnsi="Courier New" w:cs="Courier New"/>
                <w:sz w:val="20"/>
                <w:szCs w:val="20"/>
              </w:rPr>
              <w:tab/>
              <w:t xml:space="preserve">return super.toString() + "\nArea:" + getArea() + </w:t>
            </w:r>
          </w:p>
          <w:p w14:paraId="0500EC2C"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r>
            <w:r w:rsidRPr="001D484C">
              <w:rPr>
                <w:rFonts w:ascii="Courier New" w:hAnsi="Courier New" w:cs="Courier New"/>
                <w:sz w:val="20"/>
                <w:szCs w:val="20"/>
              </w:rPr>
              <w:tab/>
            </w:r>
            <w:r w:rsidRPr="001D484C">
              <w:rPr>
                <w:rFonts w:ascii="Courier New" w:hAnsi="Courier New" w:cs="Courier New"/>
                <w:sz w:val="20"/>
                <w:szCs w:val="20"/>
              </w:rPr>
              <w:tab/>
              <w:t xml:space="preserve">"\nPerimeter:" + getPerimeter(); </w:t>
            </w:r>
          </w:p>
          <w:p w14:paraId="77109F58" w14:textId="53BDE78E"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w:t>
            </w:r>
          </w:p>
          <w:p w14:paraId="57B1D95E"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w:t>
            </w:r>
          </w:p>
          <w:p w14:paraId="035C236E" w14:textId="77777777" w:rsidR="001D484C" w:rsidRPr="001D484C" w:rsidRDefault="001D484C" w:rsidP="001D484C">
            <w:pPr>
              <w:rPr>
                <w:rFonts w:ascii="Courier New" w:hAnsi="Courier New" w:cs="Courier New"/>
                <w:sz w:val="20"/>
                <w:szCs w:val="20"/>
              </w:rPr>
            </w:pPr>
          </w:p>
          <w:p w14:paraId="0F3F2F9B" w14:textId="77777777" w:rsidR="001D484C" w:rsidRPr="001D484C" w:rsidRDefault="001D484C" w:rsidP="001D484C">
            <w:pPr>
              <w:rPr>
                <w:rFonts w:ascii="Courier New" w:hAnsi="Courier New" w:cs="Courier New"/>
                <w:sz w:val="20"/>
                <w:szCs w:val="20"/>
              </w:rPr>
            </w:pPr>
          </w:p>
          <w:p w14:paraId="022F2F8C"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w:t>
            </w:r>
          </w:p>
          <w:p w14:paraId="673FC84D"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 To change this license header, choose License Headers in Project Properties.</w:t>
            </w:r>
          </w:p>
          <w:p w14:paraId="14F425E4"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 To change this template file, choose Tools | Templates</w:t>
            </w:r>
          </w:p>
          <w:p w14:paraId="755E663B"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 and open the template in the editor.</w:t>
            </w:r>
          </w:p>
          <w:p w14:paraId="4184CD6F"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w:t>
            </w:r>
          </w:p>
          <w:p w14:paraId="1EC9F9A9"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package Exam02_Q6;</w:t>
            </w:r>
          </w:p>
          <w:p w14:paraId="457B962C" w14:textId="77777777" w:rsidR="001D484C" w:rsidRPr="001D484C" w:rsidRDefault="001D484C" w:rsidP="001D484C">
            <w:pPr>
              <w:rPr>
                <w:rFonts w:ascii="Courier New" w:hAnsi="Courier New" w:cs="Courier New"/>
                <w:sz w:val="20"/>
                <w:szCs w:val="20"/>
              </w:rPr>
            </w:pPr>
          </w:p>
          <w:p w14:paraId="313CDE4B"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import java.util.Scanner;</w:t>
            </w:r>
          </w:p>
          <w:p w14:paraId="0728A197"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w:t>
            </w:r>
          </w:p>
          <w:p w14:paraId="3CCBD621"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w:t>
            </w:r>
          </w:p>
          <w:p w14:paraId="72E27345"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 @author Saisumithra Jagarlamudi</w:t>
            </w:r>
          </w:p>
          <w:p w14:paraId="746D229D"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w:t>
            </w:r>
          </w:p>
          <w:p w14:paraId="19D5C751"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public class Driver {</w:t>
            </w:r>
          </w:p>
          <w:p w14:paraId="394C1FA8"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r>
          </w:p>
          <w:p w14:paraId="38673078"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t>public static void main(String[] args) {</w:t>
            </w:r>
          </w:p>
          <w:p w14:paraId="69BB4D86"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r>
            <w:r w:rsidRPr="001D484C">
              <w:rPr>
                <w:rFonts w:ascii="Courier New" w:hAnsi="Courier New" w:cs="Courier New"/>
                <w:sz w:val="20"/>
                <w:szCs w:val="20"/>
              </w:rPr>
              <w:tab/>
            </w:r>
          </w:p>
          <w:p w14:paraId="5199F707"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r>
            <w:r w:rsidRPr="001D484C">
              <w:rPr>
                <w:rFonts w:ascii="Courier New" w:hAnsi="Courier New" w:cs="Courier New"/>
                <w:sz w:val="20"/>
                <w:szCs w:val="20"/>
              </w:rPr>
              <w:tab/>
              <w:t>Scanner input = new Scanner(System.in);</w:t>
            </w:r>
          </w:p>
          <w:p w14:paraId="1AA6B038" w14:textId="77777777" w:rsidR="001D484C" w:rsidRPr="001D484C" w:rsidRDefault="001D484C" w:rsidP="001D484C">
            <w:pPr>
              <w:rPr>
                <w:rFonts w:ascii="Courier New" w:hAnsi="Courier New" w:cs="Courier New"/>
                <w:sz w:val="20"/>
                <w:szCs w:val="20"/>
              </w:rPr>
            </w:pPr>
          </w:p>
          <w:p w14:paraId="07C324AC"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r>
            <w:r w:rsidRPr="001D484C">
              <w:rPr>
                <w:rFonts w:ascii="Courier New" w:hAnsi="Courier New" w:cs="Courier New"/>
                <w:sz w:val="20"/>
                <w:szCs w:val="20"/>
              </w:rPr>
              <w:tab/>
            </w:r>
          </w:p>
          <w:p w14:paraId="6462832B"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System.out.println("Answer For Question6: Saisumithra Jagarlamudi");</w:t>
            </w:r>
          </w:p>
          <w:p w14:paraId="324EFAAA"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r>
            <w:r w:rsidRPr="001D484C">
              <w:rPr>
                <w:rFonts w:ascii="Courier New" w:hAnsi="Courier New" w:cs="Courier New"/>
                <w:sz w:val="20"/>
                <w:szCs w:val="20"/>
              </w:rPr>
              <w:tab/>
              <w:t>System.out.print("Enter a value of the triangle: ");</w:t>
            </w:r>
          </w:p>
          <w:p w14:paraId="1AF310C5"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r>
            <w:r w:rsidRPr="001D484C">
              <w:rPr>
                <w:rFonts w:ascii="Courier New" w:hAnsi="Courier New" w:cs="Courier New"/>
                <w:sz w:val="20"/>
                <w:szCs w:val="20"/>
              </w:rPr>
              <w:tab/>
              <w:t>double a = input.nextDouble();</w:t>
            </w:r>
          </w:p>
          <w:p w14:paraId="79D71434"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System.out.print("Enter b value of the triangle: ");</w:t>
            </w:r>
          </w:p>
          <w:p w14:paraId="4B2F0966"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r>
            <w:r w:rsidRPr="001D484C">
              <w:rPr>
                <w:rFonts w:ascii="Courier New" w:hAnsi="Courier New" w:cs="Courier New"/>
                <w:sz w:val="20"/>
                <w:szCs w:val="20"/>
              </w:rPr>
              <w:tab/>
              <w:t>double b = input.nextDouble();</w:t>
            </w:r>
          </w:p>
          <w:p w14:paraId="6688674B"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 xml:space="preserve">                System.out.print("Enter c value of the triangle: ");</w:t>
            </w:r>
          </w:p>
          <w:p w14:paraId="19EF8EE7"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r>
            <w:r w:rsidRPr="001D484C">
              <w:rPr>
                <w:rFonts w:ascii="Courier New" w:hAnsi="Courier New" w:cs="Courier New"/>
                <w:sz w:val="20"/>
                <w:szCs w:val="20"/>
              </w:rPr>
              <w:tab/>
              <w:t>double c = input.nextDouble();</w:t>
            </w:r>
          </w:p>
          <w:p w14:paraId="1649E18D" w14:textId="77777777" w:rsidR="001D484C" w:rsidRPr="001D484C" w:rsidRDefault="001D484C" w:rsidP="001D484C">
            <w:pPr>
              <w:rPr>
                <w:rFonts w:ascii="Courier New" w:hAnsi="Courier New" w:cs="Courier New"/>
                <w:sz w:val="20"/>
                <w:szCs w:val="20"/>
              </w:rPr>
            </w:pPr>
          </w:p>
          <w:p w14:paraId="2B5EA974"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r>
            <w:r w:rsidRPr="001D484C">
              <w:rPr>
                <w:rFonts w:ascii="Courier New" w:hAnsi="Courier New" w:cs="Courier New"/>
                <w:sz w:val="20"/>
                <w:szCs w:val="20"/>
              </w:rPr>
              <w:tab/>
              <w:t>System.out.print("Enter a color: ");</w:t>
            </w:r>
          </w:p>
          <w:p w14:paraId="699788B3"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r>
            <w:r w:rsidRPr="001D484C">
              <w:rPr>
                <w:rFonts w:ascii="Courier New" w:hAnsi="Courier New" w:cs="Courier New"/>
                <w:sz w:val="20"/>
                <w:szCs w:val="20"/>
              </w:rPr>
              <w:tab/>
              <w:t>String color = input.next();</w:t>
            </w:r>
          </w:p>
          <w:p w14:paraId="756438C1" w14:textId="77777777" w:rsidR="001D484C" w:rsidRPr="001D484C" w:rsidRDefault="001D484C" w:rsidP="001D484C">
            <w:pPr>
              <w:rPr>
                <w:rFonts w:ascii="Courier New" w:hAnsi="Courier New" w:cs="Courier New"/>
                <w:sz w:val="20"/>
                <w:szCs w:val="20"/>
              </w:rPr>
            </w:pPr>
          </w:p>
          <w:p w14:paraId="20E23C60"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r>
            <w:r w:rsidRPr="001D484C">
              <w:rPr>
                <w:rFonts w:ascii="Courier New" w:hAnsi="Courier New" w:cs="Courier New"/>
                <w:sz w:val="20"/>
                <w:szCs w:val="20"/>
              </w:rPr>
              <w:tab/>
              <w:t>System.out.print("Is the triangle filled (true / false)? ");</w:t>
            </w:r>
          </w:p>
          <w:p w14:paraId="2232F6E2"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r>
            <w:r w:rsidRPr="001D484C">
              <w:rPr>
                <w:rFonts w:ascii="Courier New" w:hAnsi="Courier New" w:cs="Courier New"/>
                <w:sz w:val="20"/>
                <w:szCs w:val="20"/>
              </w:rPr>
              <w:tab/>
              <w:t>boolean filled = input.nextBoolean();</w:t>
            </w:r>
          </w:p>
          <w:p w14:paraId="183604EF" w14:textId="77777777" w:rsidR="001D484C" w:rsidRPr="001D484C" w:rsidRDefault="001D484C" w:rsidP="001D484C">
            <w:pPr>
              <w:rPr>
                <w:rFonts w:ascii="Courier New" w:hAnsi="Courier New" w:cs="Courier New"/>
                <w:sz w:val="20"/>
                <w:szCs w:val="20"/>
              </w:rPr>
            </w:pPr>
          </w:p>
          <w:p w14:paraId="6B680D94"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r>
            <w:r w:rsidRPr="001D484C">
              <w:rPr>
                <w:rFonts w:ascii="Courier New" w:hAnsi="Courier New" w:cs="Courier New"/>
                <w:sz w:val="20"/>
                <w:szCs w:val="20"/>
              </w:rPr>
              <w:tab/>
            </w:r>
          </w:p>
          <w:p w14:paraId="11DDCEEB"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r>
            <w:r w:rsidRPr="001D484C">
              <w:rPr>
                <w:rFonts w:ascii="Courier New" w:hAnsi="Courier New" w:cs="Courier New"/>
                <w:sz w:val="20"/>
                <w:szCs w:val="20"/>
              </w:rPr>
              <w:tab/>
              <w:t>Triangle triangle = new Triangle(a, b, c, color, filled);</w:t>
            </w:r>
          </w:p>
          <w:p w14:paraId="0557D36F" w14:textId="77777777" w:rsidR="001D484C" w:rsidRPr="001D484C" w:rsidRDefault="001D484C" w:rsidP="001D484C">
            <w:pPr>
              <w:rPr>
                <w:rFonts w:ascii="Courier New" w:hAnsi="Courier New" w:cs="Courier New"/>
                <w:sz w:val="20"/>
                <w:szCs w:val="20"/>
              </w:rPr>
            </w:pPr>
          </w:p>
          <w:p w14:paraId="1556F66F"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r>
            <w:r w:rsidRPr="001D484C">
              <w:rPr>
                <w:rFonts w:ascii="Courier New" w:hAnsi="Courier New" w:cs="Courier New"/>
                <w:sz w:val="20"/>
                <w:szCs w:val="20"/>
              </w:rPr>
              <w:tab/>
              <w:t>System.out.println(triangle);</w:t>
            </w:r>
          </w:p>
          <w:p w14:paraId="4438C123" w14:textId="77777777" w:rsidR="001D484C" w:rsidRPr="001D484C" w:rsidRDefault="001D484C" w:rsidP="001D484C">
            <w:pPr>
              <w:rPr>
                <w:rFonts w:ascii="Courier New" w:hAnsi="Courier New" w:cs="Courier New"/>
                <w:sz w:val="20"/>
                <w:szCs w:val="20"/>
              </w:rPr>
            </w:pPr>
            <w:r w:rsidRPr="001D484C">
              <w:rPr>
                <w:rFonts w:ascii="Courier New" w:hAnsi="Courier New" w:cs="Courier New"/>
                <w:sz w:val="20"/>
                <w:szCs w:val="20"/>
              </w:rPr>
              <w:tab/>
              <w:t>}</w:t>
            </w:r>
          </w:p>
          <w:p w14:paraId="73C08380" w14:textId="50563A20" w:rsidR="001D484C" w:rsidRDefault="001D484C" w:rsidP="001D484C">
            <w:pPr>
              <w:rPr>
                <w:rFonts w:ascii="Times New Roman" w:hAnsi="Times New Roman" w:cs="Times New Roman"/>
                <w:sz w:val="24"/>
                <w:szCs w:val="24"/>
              </w:rPr>
            </w:pPr>
            <w:r w:rsidRPr="001D484C">
              <w:rPr>
                <w:rFonts w:ascii="Courier New" w:hAnsi="Courier New" w:cs="Courier New"/>
                <w:sz w:val="20"/>
                <w:szCs w:val="20"/>
              </w:rPr>
              <w:t>}</w:t>
            </w:r>
          </w:p>
        </w:tc>
      </w:tr>
    </w:tbl>
    <w:p w14:paraId="0CF9BC1B" w14:textId="77777777" w:rsidR="004E7D3F" w:rsidRDefault="004E7D3F">
      <w:pPr>
        <w:rPr>
          <w:rFonts w:ascii="Times New Roman" w:hAnsi="Times New Roman" w:cs="Times New Roman"/>
          <w:sz w:val="24"/>
          <w:szCs w:val="24"/>
        </w:rPr>
      </w:pPr>
    </w:p>
    <w:p w14:paraId="349CF885" w14:textId="0CF8F498" w:rsidR="004E7D3F" w:rsidRDefault="004E7D3F">
      <w:pPr>
        <w:rPr>
          <w:rFonts w:ascii="Times New Roman" w:hAnsi="Times New Roman" w:cs="Times New Roman"/>
          <w:sz w:val="24"/>
          <w:szCs w:val="24"/>
        </w:rPr>
      </w:pPr>
      <w:r>
        <w:rPr>
          <w:rFonts w:ascii="Times New Roman" w:hAnsi="Times New Roman" w:cs="Times New Roman"/>
          <w:sz w:val="24"/>
          <w:szCs w:val="24"/>
        </w:rPr>
        <w:t>Output:</w:t>
      </w:r>
    </w:p>
    <w:p w14:paraId="2D294229" w14:textId="27C67927" w:rsidR="007A60E7" w:rsidRDefault="007B4697" w:rsidP="00731E88">
      <w:pPr>
        <w:rPr>
          <w:rFonts w:ascii="Times New Roman" w:hAnsi="Times New Roman" w:cs="Times New Roman"/>
          <w:sz w:val="24"/>
          <w:szCs w:val="24"/>
        </w:rPr>
      </w:pPr>
      <w:r>
        <w:rPr>
          <w:noProof/>
        </w:rPr>
        <w:drawing>
          <wp:inline distT="0" distB="0" distL="0" distR="0" wp14:anchorId="2880D38A" wp14:editId="71401E7C">
            <wp:extent cx="4562475" cy="26955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62475" cy="2695575"/>
                    </a:xfrm>
                    <a:prstGeom prst="rect">
                      <a:avLst/>
                    </a:prstGeom>
                  </pic:spPr>
                </pic:pic>
              </a:graphicData>
            </a:graphic>
          </wp:inline>
        </w:drawing>
      </w:r>
    </w:p>
    <w:p w14:paraId="04228B5D" w14:textId="77777777" w:rsidR="007A60E7" w:rsidRDefault="007A60E7" w:rsidP="00731E88">
      <w:pPr>
        <w:rPr>
          <w:rFonts w:ascii="Times New Roman" w:hAnsi="Times New Roman" w:cs="Times New Roman"/>
          <w:sz w:val="24"/>
          <w:szCs w:val="24"/>
        </w:rPr>
      </w:pPr>
    </w:p>
    <w:p w14:paraId="55C7D346" w14:textId="77777777" w:rsidR="0033326B" w:rsidRDefault="007A60E7" w:rsidP="0033326B">
      <w:pPr>
        <w:rPr>
          <w:rFonts w:ascii="Times New Roman" w:hAnsi="Times New Roman" w:cs="Times New Roman"/>
          <w:sz w:val="24"/>
          <w:szCs w:val="24"/>
        </w:rPr>
      </w:pPr>
      <w:r>
        <w:rPr>
          <w:noProof/>
        </w:rPr>
        <w:drawing>
          <wp:inline distT="0" distB="0" distL="0" distR="0" wp14:anchorId="55E27060" wp14:editId="6AFDEFC9">
            <wp:extent cx="4505325" cy="27717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05325" cy="2771775"/>
                    </a:xfrm>
                    <a:prstGeom prst="rect">
                      <a:avLst/>
                    </a:prstGeom>
                  </pic:spPr>
                </pic:pic>
              </a:graphicData>
            </a:graphic>
          </wp:inline>
        </w:drawing>
      </w:r>
      <w:r>
        <w:rPr>
          <w:rFonts w:ascii="Times New Roman" w:hAnsi="Times New Roman" w:cs="Times New Roman"/>
          <w:sz w:val="24"/>
          <w:szCs w:val="24"/>
        </w:rPr>
        <w:t xml:space="preserve"> </w:t>
      </w:r>
    </w:p>
    <w:p w14:paraId="37EDC5D1" w14:textId="77777777" w:rsidR="0033326B" w:rsidRDefault="0033326B" w:rsidP="0033326B">
      <w:pPr>
        <w:rPr>
          <w:rFonts w:ascii="Times New Roman" w:hAnsi="Times New Roman" w:cs="Times New Roman"/>
          <w:sz w:val="24"/>
          <w:szCs w:val="24"/>
        </w:rPr>
      </w:pPr>
    </w:p>
    <w:p w14:paraId="5E5FCAAC" w14:textId="4DC45FB5" w:rsidR="00FD487E" w:rsidRPr="0033326B" w:rsidRDefault="00542A01" w:rsidP="0033326B">
      <w:pPr>
        <w:pStyle w:val="ListParagraph"/>
        <w:numPr>
          <w:ilvl w:val="0"/>
          <w:numId w:val="2"/>
        </w:numPr>
        <w:rPr>
          <w:rFonts w:ascii="Times New Roman" w:hAnsi="Times New Roman" w:cs="Times New Roman"/>
          <w:sz w:val="24"/>
          <w:szCs w:val="24"/>
        </w:rPr>
      </w:pPr>
      <w:r w:rsidRPr="0033326B">
        <w:rPr>
          <w:rFonts w:ascii="Times New Roman" w:hAnsi="Times New Roman" w:cs="Times New Roman"/>
          <w:sz w:val="24"/>
          <w:szCs w:val="24"/>
        </w:rPr>
        <w:lastRenderedPageBreak/>
        <w:t>(1</w:t>
      </w:r>
      <w:r w:rsidR="001A48A7" w:rsidRPr="0033326B">
        <w:rPr>
          <w:rFonts w:ascii="Times New Roman" w:hAnsi="Times New Roman" w:cs="Times New Roman"/>
          <w:sz w:val="24"/>
          <w:szCs w:val="24"/>
        </w:rPr>
        <w:t>0</w:t>
      </w:r>
      <w:r w:rsidRPr="0033326B">
        <w:rPr>
          <w:rFonts w:ascii="Times New Roman" w:hAnsi="Times New Roman" w:cs="Times New Roman"/>
          <w:sz w:val="24"/>
          <w:szCs w:val="24"/>
        </w:rPr>
        <w:t xml:space="preserve">-Points) </w:t>
      </w:r>
      <w:r w:rsidR="005A67E6" w:rsidRPr="0033326B">
        <w:rPr>
          <w:rFonts w:ascii="Times New Roman" w:hAnsi="Times New Roman" w:cs="Times New Roman"/>
          <w:sz w:val="24"/>
          <w:szCs w:val="24"/>
        </w:rPr>
        <w:t xml:space="preserve">What is an Enum in Java? </w:t>
      </w:r>
      <w:r w:rsidRPr="0033326B">
        <w:rPr>
          <w:rFonts w:ascii="Times New Roman" w:hAnsi="Times New Roman" w:cs="Times New Roman"/>
          <w:sz w:val="24"/>
          <w:szCs w:val="24"/>
        </w:rPr>
        <w:t>Explain</w:t>
      </w:r>
      <w:r w:rsidR="005A67E6" w:rsidRPr="0033326B">
        <w:rPr>
          <w:rFonts w:ascii="Times New Roman" w:hAnsi="Times New Roman" w:cs="Times New Roman"/>
          <w:sz w:val="24"/>
          <w:szCs w:val="24"/>
        </w:rPr>
        <w:t xml:space="preserve"> and demonstrate with some examples.</w:t>
      </w:r>
      <w:r w:rsidR="00FD487E" w:rsidRPr="0033326B">
        <w:rPr>
          <w:rFonts w:ascii="Times New Roman" w:hAnsi="Times New Roman" w:cs="Times New Roman"/>
          <w:sz w:val="24"/>
          <w:szCs w:val="24"/>
        </w:rPr>
        <w:t xml:space="preserve"> Provide executable code screenshots for examples.</w:t>
      </w:r>
    </w:p>
    <w:p w14:paraId="2A4791A0" w14:textId="65D790F2" w:rsidR="00731E88" w:rsidRDefault="00731E88">
      <w:pPr>
        <w:rPr>
          <w:rFonts w:ascii="Times New Roman" w:hAnsi="Times New Roman" w:cs="Times New Roman"/>
          <w:sz w:val="24"/>
          <w:szCs w:val="24"/>
        </w:rPr>
      </w:pPr>
      <w:r>
        <w:rPr>
          <w:rFonts w:ascii="Times New Roman" w:hAnsi="Times New Roman" w:cs="Times New Roman"/>
          <w:sz w:val="24"/>
          <w:szCs w:val="24"/>
        </w:rPr>
        <w:t>Answer:</w:t>
      </w:r>
    </w:p>
    <w:p w14:paraId="3333C88E" w14:textId="77777777" w:rsidR="00E33DD5" w:rsidRDefault="00E33DD5">
      <w:pPr>
        <w:rPr>
          <w:rFonts w:ascii="Times New Roman" w:hAnsi="Times New Roman" w:cs="Times New Roman"/>
          <w:sz w:val="24"/>
          <w:szCs w:val="24"/>
        </w:rPr>
      </w:pPr>
      <w:r>
        <w:rPr>
          <w:rFonts w:ascii="Times New Roman" w:hAnsi="Times New Roman" w:cs="Times New Roman"/>
          <w:sz w:val="24"/>
          <w:szCs w:val="24"/>
        </w:rPr>
        <w:t>Enum: enum is a special class which contains constants. We use keyword enum.</w:t>
      </w:r>
    </w:p>
    <w:p w14:paraId="19E07F37" w14:textId="537A3BB5" w:rsidR="00E33DD5" w:rsidRDefault="00E33DD5">
      <w:pPr>
        <w:rPr>
          <w:rFonts w:ascii="Times New Roman" w:hAnsi="Times New Roman" w:cs="Times New Roman"/>
          <w:sz w:val="24"/>
          <w:szCs w:val="24"/>
        </w:rPr>
      </w:pPr>
      <w:r>
        <w:rPr>
          <w:rFonts w:ascii="Times New Roman" w:hAnsi="Times New Roman" w:cs="Times New Roman"/>
          <w:sz w:val="24"/>
          <w:szCs w:val="24"/>
        </w:rPr>
        <w:t>Explanation: I have created a</w:t>
      </w:r>
      <w:r w:rsidR="00657307">
        <w:rPr>
          <w:rFonts w:ascii="Times New Roman" w:hAnsi="Times New Roman" w:cs="Times New Roman"/>
          <w:sz w:val="24"/>
          <w:szCs w:val="24"/>
        </w:rPr>
        <w:t xml:space="preserve"> class</w:t>
      </w:r>
      <w:r>
        <w:rPr>
          <w:rFonts w:ascii="Times New Roman" w:hAnsi="Times New Roman" w:cs="Times New Roman"/>
          <w:sz w:val="24"/>
          <w:szCs w:val="24"/>
        </w:rPr>
        <w:t xml:space="preserve"> enum with</w:t>
      </w:r>
      <w:r w:rsidR="00657307">
        <w:rPr>
          <w:rFonts w:ascii="Times New Roman" w:hAnsi="Times New Roman" w:cs="Times New Roman"/>
          <w:sz w:val="24"/>
          <w:szCs w:val="24"/>
        </w:rPr>
        <w:t xml:space="preserve"> </w:t>
      </w:r>
      <w:r>
        <w:rPr>
          <w:rFonts w:ascii="Times New Roman" w:hAnsi="Times New Roman" w:cs="Times New Roman"/>
          <w:sz w:val="24"/>
          <w:szCs w:val="24"/>
        </w:rPr>
        <w:t xml:space="preserve"> </w:t>
      </w:r>
      <w:r w:rsidR="00657307">
        <w:rPr>
          <w:rFonts w:ascii="Times New Roman" w:hAnsi="Times New Roman" w:cs="Times New Roman"/>
          <w:sz w:val="24"/>
          <w:szCs w:val="24"/>
        </w:rPr>
        <w:t xml:space="preserve">name </w:t>
      </w:r>
      <w:r>
        <w:rPr>
          <w:rFonts w:ascii="Times New Roman" w:hAnsi="Times New Roman" w:cs="Times New Roman"/>
          <w:sz w:val="24"/>
          <w:szCs w:val="24"/>
        </w:rPr>
        <w:t>BagsBrand and used names of brands as constants.</w:t>
      </w:r>
      <w:r w:rsidR="00657307">
        <w:rPr>
          <w:rFonts w:ascii="Times New Roman" w:hAnsi="Times New Roman" w:cs="Times New Roman"/>
          <w:sz w:val="24"/>
          <w:szCs w:val="24"/>
        </w:rPr>
        <w:t xml:space="preserve"> And declared managername, phonenumber, city and pincode. Of bags.</w:t>
      </w:r>
      <w:r w:rsidR="00D45EC3">
        <w:rPr>
          <w:rFonts w:ascii="Times New Roman" w:hAnsi="Times New Roman" w:cs="Times New Roman"/>
          <w:sz w:val="24"/>
          <w:szCs w:val="24"/>
        </w:rPr>
        <w:t xml:space="preserve"> And created constructor, getter methods.</w:t>
      </w:r>
      <w:r w:rsidR="00657307">
        <w:rPr>
          <w:rFonts w:ascii="Times New Roman" w:hAnsi="Times New Roman" w:cs="Times New Roman"/>
          <w:sz w:val="24"/>
          <w:szCs w:val="24"/>
        </w:rPr>
        <w:t xml:space="preserve"> Here I have use a method to display listofshowrooms where bags are available where it returns the cityname where the bags are available.</w:t>
      </w:r>
      <w:r w:rsidR="00B67BFF">
        <w:rPr>
          <w:rFonts w:ascii="Times New Roman" w:hAnsi="Times New Roman" w:cs="Times New Roman"/>
          <w:sz w:val="24"/>
          <w:szCs w:val="24"/>
        </w:rPr>
        <w:t xml:space="preserve"> In Driver class I have used enhanced for loop</w:t>
      </w:r>
      <w:r w:rsidR="00D45EC3">
        <w:rPr>
          <w:rFonts w:ascii="Times New Roman" w:hAnsi="Times New Roman" w:cs="Times New Roman"/>
          <w:sz w:val="24"/>
          <w:szCs w:val="24"/>
        </w:rPr>
        <w:t xml:space="preserve"> which will </w:t>
      </w:r>
      <w:r w:rsidR="00B67BFF">
        <w:rPr>
          <w:rFonts w:ascii="Times New Roman" w:hAnsi="Times New Roman" w:cs="Times New Roman"/>
          <w:sz w:val="24"/>
          <w:szCs w:val="24"/>
        </w:rPr>
        <w:t>display enum class of BagBrands details.</w:t>
      </w:r>
    </w:p>
    <w:tbl>
      <w:tblPr>
        <w:tblStyle w:val="TableGrid"/>
        <w:tblW w:w="0" w:type="auto"/>
        <w:tblLook w:val="04A0" w:firstRow="1" w:lastRow="0" w:firstColumn="1" w:lastColumn="0" w:noHBand="0" w:noVBand="1"/>
      </w:tblPr>
      <w:tblGrid>
        <w:gridCol w:w="10070"/>
      </w:tblGrid>
      <w:tr w:rsidR="00731E88" w14:paraId="37BCB3D3" w14:textId="77777777" w:rsidTr="00731E88">
        <w:tc>
          <w:tcPr>
            <w:tcW w:w="10070" w:type="dxa"/>
          </w:tcPr>
          <w:p w14:paraId="6F76C789"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w:t>
            </w:r>
          </w:p>
          <w:p w14:paraId="3AD1CABB"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 To change this license header, choose License Headers in Project Properties.</w:t>
            </w:r>
          </w:p>
          <w:p w14:paraId="1D5B3A6F"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 To change this template file, choose Tools | Templates</w:t>
            </w:r>
          </w:p>
          <w:p w14:paraId="4FDD6746"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 and open the template in the editor.</w:t>
            </w:r>
          </w:p>
          <w:p w14:paraId="7BCFD60C"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6F538098"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package Exam02_Q7;</w:t>
            </w:r>
          </w:p>
          <w:p w14:paraId="71793955" w14:textId="77777777" w:rsidR="00731E88" w:rsidRPr="00FC77E7" w:rsidRDefault="00731E88" w:rsidP="00731E88">
            <w:pPr>
              <w:rPr>
                <w:rFonts w:ascii="Courier New" w:hAnsi="Courier New" w:cs="Courier New"/>
                <w:sz w:val="20"/>
                <w:szCs w:val="20"/>
              </w:rPr>
            </w:pPr>
          </w:p>
          <w:p w14:paraId="5299644B"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import java.util.ArrayList;</w:t>
            </w:r>
          </w:p>
          <w:p w14:paraId="61A9792B"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import java.util.List;</w:t>
            </w:r>
          </w:p>
          <w:p w14:paraId="3D9A645A" w14:textId="77777777" w:rsidR="00731E88" w:rsidRPr="00FC77E7" w:rsidRDefault="00731E88" w:rsidP="00731E88">
            <w:pPr>
              <w:rPr>
                <w:rFonts w:ascii="Courier New" w:hAnsi="Courier New" w:cs="Courier New"/>
                <w:sz w:val="20"/>
                <w:szCs w:val="20"/>
              </w:rPr>
            </w:pPr>
          </w:p>
          <w:p w14:paraId="6708A297"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w:t>
            </w:r>
          </w:p>
          <w:p w14:paraId="51526926"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6198BF07" w14:textId="70F5418C"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 @author </w:t>
            </w:r>
            <w:r w:rsidR="0033326B">
              <w:rPr>
                <w:rFonts w:ascii="Courier New" w:hAnsi="Courier New" w:cs="Courier New"/>
                <w:sz w:val="20"/>
                <w:szCs w:val="20"/>
              </w:rPr>
              <w:t>Saisumithra Jagarlamudi</w:t>
            </w:r>
          </w:p>
          <w:p w14:paraId="3BE562C9"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6A0B7A6E"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public enum BagsBrand {</w:t>
            </w:r>
          </w:p>
          <w:p w14:paraId="5564BDC1" w14:textId="77777777" w:rsidR="00731E88" w:rsidRPr="00FC77E7" w:rsidRDefault="00731E88" w:rsidP="00731E88">
            <w:pPr>
              <w:rPr>
                <w:rFonts w:ascii="Courier New" w:hAnsi="Courier New" w:cs="Courier New"/>
                <w:sz w:val="20"/>
                <w:szCs w:val="20"/>
              </w:rPr>
            </w:pPr>
          </w:p>
          <w:p w14:paraId="14D06F41"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1B48D7CC"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548B7604"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053B472E"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GUCCI("ABC", 52436775, "Kansas", 3456),</w:t>
            </w:r>
          </w:p>
          <w:p w14:paraId="4E266D60" w14:textId="77777777" w:rsidR="00731E88" w:rsidRPr="00FC77E7" w:rsidRDefault="00731E88" w:rsidP="00731E88">
            <w:pPr>
              <w:rPr>
                <w:rFonts w:ascii="Courier New" w:hAnsi="Courier New" w:cs="Courier New"/>
                <w:sz w:val="20"/>
                <w:szCs w:val="20"/>
              </w:rPr>
            </w:pPr>
          </w:p>
          <w:p w14:paraId="333EE886"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0F6B1EB2"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1B85471E"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63060311"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PRADA("CDA", 4095990, "Maryville", 1053),</w:t>
            </w:r>
          </w:p>
          <w:p w14:paraId="78B093B7" w14:textId="77777777" w:rsidR="00731E88" w:rsidRPr="00FC77E7" w:rsidRDefault="00731E88" w:rsidP="00731E88">
            <w:pPr>
              <w:rPr>
                <w:rFonts w:ascii="Courier New" w:hAnsi="Courier New" w:cs="Courier New"/>
                <w:sz w:val="20"/>
                <w:szCs w:val="20"/>
              </w:rPr>
            </w:pPr>
          </w:p>
          <w:p w14:paraId="291FCCF1"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4405FDF6"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34EC99FD"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73DC4DA8"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LOUISVUITTON( "FGH", 7655321, "Kansas", 54321);</w:t>
            </w:r>
          </w:p>
          <w:p w14:paraId="659C228F"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31E6C3F5"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private final String Managername;</w:t>
            </w:r>
          </w:p>
          <w:p w14:paraId="7CF85914"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private final long phonenumber;</w:t>
            </w:r>
          </w:p>
          <w:p w14:paraId="5E7E549E"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private final String city;</w:t>
            </w:r>
          </w:p>
          <w:p w14:paraId="2F811115"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private final long pincode;</w:t>
            </w:r>
          </w:p>
          <w:p w14:paraId="05792AC0" w14:textId="77777777" w:rsidR="00731E88" w:rsidRPr="00FC77E7" w:rsidRDefault="00731E88" w:rsidP="00731E88">
            <w:pPr>
              <w:rPr>
                <w:rFonts w:ascii="Courier New" w:hAnsi="Courier New" w:cs="Courier New"/>
                <w:sz w:val="20"/>
                <w:szCs w:val="20"/>
              </w:rPr>
            </w:pPr>
          </w:p>
          <w:p w14:paraId="1469AC3E"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private BagsBrand(String Managername, long phonenumber, String city, long pincode) {</w:t>
            </w:r>
          </w:p>
          <w:p w14:paraId="35018B9C"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this.Managername = Managername;</w:t>
            </w:r>
          </w:p>
          <w:p w14:paraId="1755A548"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this.phonenumber = phonenumber;</w:t>
            </w:r>
          </w:p>
          <w:p w14:paraId="4BB28B2E"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this.city = city;</w:t>
            </w:r>
          </w:p>
          <w:p w14:paraId="1B923D41"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this.pincode = pincode;</w:t>
            </w:r>
          </w:p>
          <w:p w14:paraId="54449C69"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lastRenderedPageBreak/>
              <w:t xml:space="preserve">    }</w:t>
            </w:r>
          </w:p>
          <w:p w14:paraId="67315204" w14:textId="77777777" w:rsidR="00731E88" w:rsidRPr="00FC77E7" w:rsidRDefault="00731E88" w:rsidP="00731E88">
            <w:pPr>
              <w:rPr>
                <w:rFonts w:ascii="Courier New" w:hAnsi="Courier New" w:cs="Courier New"/>
                <w:sz w:val="20"/>
                <w:szCs w:val="20"/>
              </w:rPr>
            </w:pPr>
          </w:p>
          <w:p w14:paraId="6A24568A"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public static BagsBrand getGUCCI() {</w:t>
            </w:r>
          </w:p>
          <w:p w14:paraId="0F18EC57"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return GUCCI;</w:t>
            </w:r>
          </w:p>
          <w:p w14:paraId="4A2F70EA"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190B9A66" w14:textId="77777777" w:rsidR="00731E88" w:rsidRPr="00FC77E7" w:rsidRDefault="00731E88" w:rsidP="00731E88">
            <w:pPr>
              <w:rPr>
                <w:rFonts w:ascii="Courier New" w:hAnsi="Courier New" w:cs="Courier New"/>
                <w:sz w:val="20"/>
                <w:szCs w:val="20"/>
              </w:rPr>
            </w:pPr>
          </w:p>
          <w:p w14:paraId="6D2F0947"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public static BagsBrand getPRADA() {</w:t>
            </w:r>
          </w:p>
          <w:p w14:paraId="4083DAE9"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return PRADA;</w:t>
            </w:r>
          </w:p>
          <w:p w14:paraId="1D71E8B3"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35F8DC84" w14:textId="77777777" w:rsidR="00731E88" w:rsidRPr="00FC77E7" w:rsidRDefault="00731E88" w:rsidP="00731E88">
            <w:pPr>
              <w:rPr>
                <w:rFonts w:ascii="Courier New" w:hAnsi="Courier New" w:cs="Courier New"/>
                <w:sz w:val="20"/>
                <w:szCs w:val="20"/>
              </w:rPr>
            </w:pPr>
          </w:p>
          <w:p w14:paraId="2730845A"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public static BagsBrand getLOUISVUITTON() {</w:t>
            </w:r>
          </w:p>
          <w:p w14:paraId="0B5246B7"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return LOUISVUITTON;</w:t>
            </w:r>
          </w:p>
          <w:p w14:paraId="6E6FA209"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4BA81F04" w14:textId="77777777" w:rsidR="00731E88" w:rsidRPr="00FC77E7" w:rsidRDefault="00731E88" w:rsidP="00731E88">
            <w:pPr>
              <w:rPr>
                <w:rFonts w:ascii="Courier New" w:hAnsi="Courier New" w:cs="Courier New"/>
                <w:sz w:val="20"/>
                <w:szCs w:val="20"/>
              </w:rPr>
            </w:pPr>
          </w:p>
          <w:p w14:paraId="0BBABE17"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public String getManagername() {</w:t>
            </w:r>
          </w:p>
          <w:p w14:paraId="161B1F79"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return Managername;</w:t>
            </w:r>
          </w:p>
          <w:p w14:paraId="29931164"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0A0EF828" w14:textId="77777777" w:rsidR="00731E88" w:rsidRPr="00FC77E7" w:rsidRDefault="00731E88" w:rsidP="00731E88">
            <w:pPr>
              <w:rPr>
                <w:rFonts w:ascii="Courier New" w:hAnsi="Courier New" w:cs="Courier New"/>
                <w:sz w:val="20"/>
                <w:szCs w:val="20"/>
              </w:rPr>
            </w:pPr>
          </w:p>
          <w:p w14:paraId="7B52CD4D"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public long getPhonenumber() {</w:t>
            </w:r>
          </w:p>
          <w:p w14:paraId="329AFAB6"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return phonenumber;</w:t>
            </w:r>
          </w:p>
          <w:p w14:paraId="7E90D5C8"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1566464E" w14:textId="77777777" w:rsidR="00731E88" w:rsidRPr="00FC77E7" w:rsidRDefault="00731E88" w:rsidP="00731E88">
            <w:pPr>
              <w:rPr>
                <w:rFonts w:ascii="Courier New" w:hAnsi="Courier New" w:cs="Courier New"/>
                <w:sz w:val="20"/>
                <w:szCs w:val="20"/>
              </w:rPr>
            </w:pPr>
          </w:p>
          <w:p w14:paraId="0FA3E080"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public String getCity() {</w:t>
            </w:r>
          </w:p>
          <w:p w14:paraId="1CE850E4"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return city;</w:t>
            </w:r>
          </w:p>
          <w:p w14:paraId="1773EBC2"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55283C67" w14:textId="77777777" w:rsidR="00731E88" w:rsidRPr="00FC77E7" w:rsidRDefault="00731E88" w:rsidP="00731E88">
            <w:pPr>
              <w:rPr>
                <w:rFonts w:ascii="Courier New" w:hAnsi="Courier New" w:cs="Courier New"/>
                <w:sz w:val="20"/>
                <w:szCs w:val="20"/>
              </w:rPr>
            </w:pPr>
          </w:p>
          <w:p w14:paraId="03A22DD6"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public long getPincode() {</w:t>
            </w:r>
          </w:p>
          <w:p w14:paraId="7FC52C3A"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return pincode;</w:t>
            </w:r>
          </w:p>
          <w:p w14:paraId="4A3EA3D5"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601FF878"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public static List&lt;BagsBrand&gt; getListofShowrooms(String cityname)</w:t>
            </w:r>
          </w:p>
          <w:p w14:paraId="458C087B"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282E3E50"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List&lt;BagsBrand&gt; hs = new ArrayList&lt;&gt;();</w:t>
            </w:r>
          </w:p>
          <w:p w14:paraId="11193E8F"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for(BagsBrand i :BagsBrand.values() )</w:t>
            </w:r>
          </w:p>
          <w:p w14:paraId="1081AFF8"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5A488386"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if(i.getCity().equalsIgnoreCase(cityname)){</w:t>
            </w:r>
          </w:p>
          <w:p w14:paraId="2AEAA1FE"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hs.add(i);</w:t>
            </w:r>
          </w:p>
          <w:p w14:paraId="06555FD9"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144AC1C1"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12F7CC41"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return hs;</w:t>
            </w:r>
          </w:p>
          <w:p w14:paraId="47638380"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4FB88D95" w14:textId="77777777" w:rsidR="00731E88" w:rsidRPr="00FC77E7" w:rsidRDefault="00731E88" w:rsidP="00731E88">
            <w:pPr>
              <w:rPr>
                <w:rFonts w:ascii="Courier New" w:hAnsi="Courier New" w:cs="Courier New"/>
                <w:sz w:val="20"/>
                <w:szCs w:val="20"/>
              </w:rPr>
            </w:pPr>
          </w:p>
          <w:p w14:paraId="7C53103E"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w:t>
            </w:r>
          </w:p>
          <w:p w14:paraId="1DC16BE0" w14:textId="77777777" w:rsidR="00731E88" w:rsidRPr="00FC77E7" w:rsidRDefault="00731E88" w:rsidP="00731E88">
            <w:pPr>
              <w:rPr>
                <w:rFonts w:ascii="Courier New" w:hAnsi="Courier New" w:cs="Courier New"/>
                <w:sz w:val="20"/>
                <w:szCs w:val="20"/>
              </w:rPr>
            </w:pPr>
          </w:p>
          <w:p w14:paraId="37201DC1"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w:t>
            </w:r>
          </w:p>
          <w:p w14:paraId="662234CD"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 To change this license header, choose License Headers in Project Properties.</w:t>
            </w:r>
          </w:p>
          <w:p w14:paraId="49508572"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 To change this template file, choose Tools | Templates</w:t>
            </w:r>
          </w:p>
          <w:p w14:paraId="311C529D"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 and open the template in the editor.</w:t>
            </w:r>
          </w:p>
          <w:p w14:paraId="269A0F9A"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7F55541E"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package Exam02_Q7;</w:t>
            </w:r>
          </w:p>
          <w:p w14:paraId="0789068D" w14:textId="77777777" w:rsidR="00731E88" w:rsidRPr="00FC77E7" w:rsidRDefault="00731E88" w:rsidP="00731E88">
            <w:pPr>
              <w:rPr>
                <w:rFonts w:ascii="Courier New" w:hAnsi="Courier New" w:cs="Courier New"/>
                <w:sz w:val="20"/>
                <w:szCs w:val="20"/>
              </w:rPr>
            </w:pPr>
          </w:p>
          <w:p w14:paraId="2ECD083F"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w:t>
            </w:r>
          </w:p>
          <w:p w14:paraId="0AC21522"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52B16E53"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 @author Saisumithra Jagarlamudi</w:t>
            </w:r>
          </w:p>
          <w:p w14:paraId="7BE25019"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3427C924"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public class Driver {</w:t>
            </w:r>
          </w:p>
          <w:p w14:paraId="755C3FDE" w14:textId="77777777" w:rsidR="00731E88" w:rsidRPr="00FC77E7" w:rsidRDefault="00731E88" w:rsidP="00731E88">
            <w:pPr>
              <w:rPr>
                <w:rFonts w:ascii="Courier New" w:hAnsi="Courier New" w:cs="Courier New"/>
                <w:sz w:val="20"/>
                <w:szCs w:val="20"/>
              </w:rPr>
            </w:pPr>
          </w:p>
          <w:p w14:paraId="6F0B2706"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19E5094B"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lastRenderedPageBreak/>
              <w:t xml:space="preserve">     * @param args the command line arguments</w:t>
            </w:r>
          </w:p>
          <w:p w14:paraId="02A23C52"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24F0C080"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public static void main(String[] args) {</w:t>
            </w:r>
          </w:p>
          <w:p w14:paraId="4315B682"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 TODO code application logic here</w:t>
            </w:r>
          </w:p>
          <w:p w14:paraId="33077910"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System.out.println("Answer for Question 7: Saisumithra Jagarlamudi\n");</w:t>
            </w:r>
          </w:p>
          <w:p w14:paraId="40BC1A80"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for(BagsBrand hs : BagsBrand.values())</w:t>
            </w:r>
          </w:p>
          <w:p w14:paraId="0B51897A"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5213D327"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System.out.println(hs+ "\nBag Brand is:"+hs.toString()+"\n"+"Manager name: "+hs.getManagername() + "\n"+"PhonrNumber: "+hs.getPhonenumber()+"\n"+"pincode: "+hs.getPincode()+"\ncity: "+hs.getCity()+"\n");</w:t>
            </w:r>
          </w:p>
          <w:p w14:paraId="5D986418"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3A44E042"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System.out.println("*******************");</w:t>
            </w:r>
          </w:p>
          <w:p w14:paraId="7F5C2142"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System.out.println("ListofBrandsinKAnsas"+BagsBrand.getListofShowrooms("kansas").toString());</w:t>
            </w:r>
          </w:p>
          <w:p w14:paraId="0C74E6A7" w14:textId="77777777" w:rsidR="00731E88" w:rsidRPr="00FC77E7" w:rsidRDefault="00731E88" w:rsidP="00731E88">
            <w:pPr>
              <w:rPr>
                <w:rFonts w:ascii="Courier New" w:hAnsi="Courier New" w:cs="Courier New"/>
                <w:sz w:val="20"/>
                <w:szCs w:val="20"/>
              </w:rPr>
            </w:pPr>
            <w:r w:rsidRPr="00FC77E7">
              <w:rPr>
                <w:rFonts w:ascii="Courier New" w:hAnsi="Courier New" w:cs="Courier New"/>
                <w:sz w:val="20"/>
                <w:szCs w:val="20"/>
              </w:rPr>
              <w:t xml:space="preserve">    }</w:t>
            </w:r>
          </w:p>
          <w:p w14:paraId="16A44A22" w14:textId="7BC149F0" w:rsidR="00731E88" w:rsidRDefault="00731E88" w:rsidP="00731E88">
            <w:pPr>
              <w:rPr>
                <w:rFonts w:ascii="Times New Roman" w:hAnsi="Times New Roman" w:cs="Times New Roman"/>
                <w:sz w:val="24"/>
                <w:szCs w:val="24"/>
              </w:rPr>
            </w:pPr>
            <w:r w:rsidRPr="00FC77E7">
              <w:rPr>
                <w:rFonts w:ascii="Courier New" w:hAnsi="Courier New" w:cs="Courier New"/>
                <w:sz w:val="20"/>
                <w:szCs w:val="20"/>
              </w:rPr>
              <w:t>}</w:t>
            </w:r>
          </w:p>
        </w:tc>
      </w:tr>
    </w:tbl>
    <w:p w14:paraId="32FEA226" w14:textId="77777777" w:rsidR="0088782F" w:rsidRDefault="0088782F">
      <w:pPr>
        <w:rPr>
          <w:rFonts w:ascii="Times New Roman" w:hAnsi="Times New Roman" w:cs="Times New Roman"/>
          <w:sz w:val="24"/>
          <w:szCs w:val="24"/>
        </w:rPr>
      </w:pPr>
    </w:p>
    <w:p w14:paraId="15F1894A" w14:textId="77777777" w:rsidR="0088782F" w:rsidRDefault="0088782F">
      <w:pPr>
        <w:rPr>
          <w:rFonts w:ascii="Times New Roman" w:hAnsi="Times New Roman" w:cs="Times New Roman"/>
          <w:sz w:val="24"/>
          <w:szCs w:val="24"/>
        </w:rPr>
      </w:pPr>
    </w:p>
    <w:p w14:paraId="417B6BF4" w14:textId="77777777" w:rsidR="0088782F" w:rsidRDefault="0088782F">
      <w:pPr>
        <w:rPr>
          <w:rFonts w:ascii="Times New Roman" w:hAnsi="Times New Roman" w:cs="Times New Roman"/>
          <w:sz w:val="24"/>
          <w:szCs w:val="24"/>
        </w:rPr>
      </w:pPr>
    </w:p>
    <w:p w14:paraId="2C985DAC" w14:textId="77777777" w:rsidR="0088782F" w:rsidRDefault="0088782F">
      <w:pPr>
        <w:rPr>
          <w:rFonts w:ascii="Times New Roman" w:hAnsi="Times New Roman" w:cs="Times New Roman"/>
          <w:sz w:val="24"/>
          <w:szCs w:val="24"/>
        </w:rPr>
      </w:pPr>
    </w:p>
    <w:p w14:paraId="1279DCE3" w14:textId="77777777" w:rsidR="0088782F" w:rsidRDefault="0088782F">
      <w:pPr>
        <w:rPr>
          <w:rFonts w:ascii="Times New Roman" w:hAnsi="Times New Roman" w:cs="Times New Roman"/>
          <w:sz w:val="24"/>
          <w:szCs w:val="24"/>
        </w:rPr>
      </w:pPr>
    </w:p>
    <w:p w14:paraId="06CC2D78" w14:textId="77777777" w:rsidR="0088782F" w:rsidRDefault="0088782F">
      <w:pPr>
        <w:rPr>
          <w:rFonts w:ascii="Times New Roman" w:hAnsi="Times New Roman" w:cs="Times New Roman"/>
          <w:sz w:val="24"/>
          <w:szCs w:val="24"/>
        </w:rPr>
      </w:pPr>
    </w:p>
    <w:p w14:paraId="29BD2BF4" w14:textId="77777777" w:rsidR="0088782F" w:rsidRDefault="0088782F">
      <w:pPr>
        <w:rPr>
          <w:rFonts w:ascii="Times New Roman" w:hAnsi="Times New Roman" w:cs="Times New Roman"/>
          <w:sz w:val="24"/>
          <w:szCs w:val="24"/>
        </w:rPr>
      </w:pPr>
    </w:p>
    <w:p w14:paraId="53C7145B" w14:textId="77777777" w:rsidR="0088782F" w:rsidRDefault="0088782F">
      <w:pPr>
        <w:rPr>
          <w:rFonts w:ascii="Times New Roman" w:hAnsi="Times New Roman" w:cs="Times New Roman"/>
          <w:sz w:val="24"/>
          <w:szCs w:val="24"/>
        </w:rPr>
      </w:pPr>
    </w:p>
    <w:p w14:paraId="11DE2B7C" w14:textId="77777777" w:rsidR="0088782F" w:rsidRDefault="0088782F">
      <w:pPr>
        <w:rPr>
          <w:rFonts w:ascii="Times New Roman" w:hAnsi="Times New Roman" w:cs="Times New Roman"/>
          <w:sz w:val="24"/>
          <w:szCs w:val="24"/>
        </w:rPr>
      </w:pPr>
    </w:p>
    <w:p w14:paraId="3DFABEBB" w14:textId="77777777" w:rsidR="0088782F" w:rsidRDefault="0088782F">
      <w:pPr>
        <w:rPr>
          <w:rFonts w:ascii="Times New Roman" w:hAnsi="Times New Roman" w:cs="Times New Roman"/>
          <w:sz w:val="24"/>
          <w:szCs w:val="24"/>
        </w:rPr>
      </w:pPr>
    </w:p>
    <w:p w14:paraId="117F8E6B" w14:textId="77777777" w:rsidR="0088782F" w:rsidRDefault="0088782F">
      <w:pPr>
        <w:rPr>
          <w:rFonts w:ascii="Times New Roman" w:hAnsi="Times New Roman" w:cs="Times New Roman"/>
          <w:sz w:val="24"/>
          <w:szCs w:val="24"/>
        </w:rPr>
      </w:pPr>
    </w:p>
    <w:p w14:paraId="15D05697" w14:textId="77777777" w:rsidR="0088782F" w:rsidRDefault="0088782F">
      <w:pPr>
        <w:rPr>
          <w:rFonts w:ascii="Times New Roman" w:hAnsi="Times New Roman" w:cs="Times New Roman"/>
          <w:sz w:val="24"/>
          <w:szCs w:val="24"/>
        </w:rPr>
      </w:pPr>
    </w:p>
    <w:p w14:paraId="50B4CA53" w14:textId="77777777" w:rsidR="0088782F" w:rsidRDefault="0088782F">
      <w:pPr>
        <w:rPr>
          <w:rFonts w:ascii="Times New Roman" w:hAnsi="Times New Roman" w:cs="Times New Roman"/>
          <w:sz w:val="24"/>
          <w:szCs w:val="24"/>
        </w:rPr>
      </w:pPr>
    </w:p>
    <w:p w14:paraId="4249F591" w14:textId="77777777" w:rsidR="0088782F" w:rsidRDefault="0088782F">
      <w:pPr>
        <w:rPr>
          <w:rFonts w:ascii="Times New Roman" w:hAnsi="Times New Roman" w:cs="Times New Roman"/>
          <w:sz w:val="24"/>
          <w:szCs w:val="24"/>
        </w:rPr>
      </w:pPr>
    </w:p>
    <w:p w14:paraId="06EE9969" w14:textId="77777777" w:rsidR="0088782F" w:rsidRDefault="0088782F">
      <w:pPr>
        <w:rPr>
          <w:rFonts w:ascii="Times New Roman" w:hAnsi="Times New Roman" w:cs="Times New Roman"/>
          <w:sz w:val="24"/>
          <w:szCs w:val="24"/>
        </w:rPr>
      </w:pPr>
    </w:p>
    <w:p w14:paraId="69AEB6EB" w14:textId="77777777" w:rsidR="0088782F" w:rsidRDefault="0088782F">
      <w:pPr>
        <w:rPr>
          <w:rFonts w:ascii="Times New Roman" w:hAnsi="Times New Roman" w:cs="Times New Roman"/>
          <w:sz w:val="24"/>
          <w:szCs w:val="24"/>
        </w:rPr>
      </w:pPr>
    </w:p>
    <w:p w14:paraId="615F1C79" w14:textId="77777777" w:rsidR="0088782F" w:rsidRDefault="0088782F">
      <w:pPr>
        <w:rPr>
          <w:rFonts w:ascii="Times New Roman" w:hAnsi="Times New Roman" w:cs="Times New Roman"/>
          <w:sz w:val="24"/>
          <w:szCs w:val="24"/>
        </w:rPr>
      </w:pPr>
    </w:p>
    <w:p w14:paraId="2143698A" w14:textId="77777777" w:rsidR="0088782F" w:rsidRDefault="0088782F">
      <w:pPr>
        <w:rPr>
          <w:rFonts w:ascii="Times New Roman" w:hAnsi="Times New Roman" w:cs="Times New Roman"/>
          <w:sz w:val="24"/>
          <w:szCs w:val="24"/>
        </w:rPr>
      </w:pPr>
    </w:p>
    <w:p w14:paraId="5F41EF11" w14:textId="77777777" w:rsidR="0088782F" w:rsidRDefault="0088782F">
      <w:pPr>
        <w:rPr>
          <w:rFonts w:ascii="Times New Roman" w:hAnsi="Times New Roman" w:cs="Times New Roman"/>
          <w:sz w:val="24"/>
          <w:szCs w:val="24"/>
        </w:rPr>
      </w:pPr>
    </w:p>
    <w:p w14:paraId="3A354C88" w14:textId="2D34D7A7" w:rsidR="00731E88" w:rsidRDefault="00FC77E7">
      <w:pPr>
        <w:rPr>
          <w:rFonts w:ascii="Times New Roman" w:hAnsi="Times New Roman" w:cs="Times New Roman"/>
          <w:sz w:val="24"/>
          <w:szCs w:val="24"/>
        </w:rPr>
      </w:pPr>
      <w:r>
        <w:rPr>
          <w:rFonts w:ascii="Times New Roman" w:hAnsi="Times New Roman" w:cs="Times New Roman"/>
          <w:sz w:val="24"/>
          <w:szCs w:val="24"/>
        </w:rPr>
        <w:lastRenderedPageBreak/>
        <w:t>Output:</w:t>
      </w:r>
    </w:p>
    <w:p w14:paraId="17DD8B6D" w14:textId="26228B4E" w:rsidR="00731E88" w:rsidRDefault="00FC77E7">
      <w:pPr>
        <w:rPr>
          <w:rFonts w:ascii="Times New Roman" w:hAnsi="Times New Roman" w:cs="Times New Roman"/>
          <w:sz w:val="24"/>
          <w:szCs w:val="24"/>
        </w:rPr>
      </w:pPr>
      <w:r>
        <w:rPr>
          <w:noProof/>
        </w:rPr>
        <w:drawing>
          <wp:inline distT="0" distB="0" distL="0" distR="0" wp14:anchorId="4136E470" wp14:editId="71E66571">
            <wp:extent cx="4762500" cy="61817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62500" cy="6181725"/>
                    </a:xfrm>
                    <a:prstGeom prst="rect">
                      <a:avLst/>
                    </a:prstGeom>
                  </pic:spPr>
                </pic:pic>
              </a:graphicData>
            </a:graphic>
          </wp:inline>
        </w:drawing>
      </w:r>
    </w:p>
    <w:p w14:paraId="1646F240" w14:textId="325A2398" w:rsidR="001B0200" w:rsidRDefault="001B0200">
      <w:pPr>
        <w:rPr>
          <w:rFonts w:ascii="Times New Roman" w:hAnsi="Times New Roman" w:cs="Times New Roman"/>
          <w:sz w:val="24"/>
          <w:szCs w:val="24"/>
        </w:rPr>
      </w:pPr>
      <w:r>
        <w:rPr>
          <w:rFonts w:ascii="Times New Roman" w:hAnsi="Times New Roman" w:cs="Times New Roman"/>
          <w:sz w:val="24"/>
          <w:szCs w:val="24"/>
        </w:rPr>
        <w:t>Example 2:</w:t>
      </w:r>
    </w:p>
    <w:p w14:paraId="47144148" w14:textId="7DE9B175" w:rsidR="00B67BFF" w:rsidRDefault="00B67BFF">
      <w:pPr>
        <w:rPr>
          <w:rFonts w:ascii="Times New Roman" w:hAnsi="Times New Roman" w:cs="Times New Roman"/>
          <w:sz w:val="24"/>
          <w:szCs w:val="24"/>
        </w:rPr>
      </w:pPr>
      <w:r>
        <w:rPr>
          <w:rFonts w:ascii="Times New Roman" w:hAnsi="Times New Roman" w:cs="Times New Roman"/>
          <w:sz w:val="24"/>
          <w:szCs w:val="24"/>
        </w:rPr>
        <w:t>Explanation: Here I have created enum with Cars where BENZ, AUDI, BMW will be constants. Which defines the condition of Car.</w:t>
      </w:r>
    </w:p>
    <w:tbl>
      <w:tblPr>
        <w:tblStyle w:val="TableGrid"/>
        <w:tblW w:w="0" w:type="auto"/>
        <w:tblInd w:w="1080" w:type="dxa"/>
        <w:tblLook w:val="04A0" w:firstRow="1" w:lastRow="0" w:firstColumn="1" w:lastColumn="0" w:noHBand="0" w:noVBand="1"/>
      </w:tblPr>
      <w:tblGrid>
        <w:gridCol w:w="8990"/>
      </w:tblGrid>
      <w:tr w:rsidR="005A4C39" w14:paraId="1DA03D67" w14:textId="77777777" w:rsidTr="005A4C39">
        <w:tc>
          <w:tcPr>
            <w:tcW w:w="10070" w:type="dxa"/>
          </w:tcPr>
          <w:p w14:paraId="10352507"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w:t>
            </w:r>
          </w:p>
          <w:p w14:paraId="61DA3B0F"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 To change this license header, choose License Headers in Project Properties.</w:t>
            </w:r>
          </w:p>
          <w:p w14:paraId="0C188D29"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 To change this template file, choose Tools | Templates</w:t>
            </w:r>
          </w:p>
          <w:p w14:paraId="24EC2827"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 and open the template in the editor.</w:t>
            </w:r>
          </w:p>
          <w:p w14:paraId="12CD13DF"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lastRenderedPageBreak/>
              <w:t xml:space="preserve"> */</w:t>
            </w:r>
          </w:p>
          <w:p w14:paraId="60801239"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package Exam02_Q7_2;</w:t>
            </w:r>
          </w:p>
          <w:p w14:paraId="2C480819"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p>
          <w:p w14:paraId="626B766E"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w:t>
            </w:r>
          </w:p>
          <w:p w14:paraId="4FAB4183"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w:t>
            </w:r>
          </w:p>
          <w:p w14:paraId="77FD197A"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 @author Saisumithra Jagarlamudi</w:t>
            </w:r>
          </w:p>
          <w:p w14:paraId="43C743D3"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w:t>
            </w:r>
          </w:p>
          <w:p w14:paraId="4E81BBB6"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public enum Cars {</w:t>
            </w:r>
          </w:p>
          <w:p w14:paraId="620B0896"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BENZ("Excellent"),AUDI("Average"),BMW("Good");</w:t>
            </w:r>
          </w:p>
          <w:p w14:paraId="5C5549AB"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private final String Model;</w:t>
            </w:r>
          </w:p>
          <w:p w14:paraId="4EF80388"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p>
          <w:p w14:paraId="1BAC4D27"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private Cars(String Model) {</w:t>
            </w:r>
          </w:p>
          <w:p w14:paraId="3C18955A"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this.Model = Model;</w:t>
            </w:r>
          </w:p>
          <w:p w14:paraId="162682C7"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w:t>
            </w:r>
          </w:p>
          <w:p w14:paraId="5E73C10A"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p>
          <w:p w14:paraId="19C1980B"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public String getModel() {</w:t>
            </w:r>
          </w:p>
          <w:p w14:paraId="32F297B1"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return Model;</w:t>
            </w:r>
          </w:p>
          <w:p w14:paraId="1FB235E6"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w:t>
            </w:r>
          </w:p>
          <w:p w14:paraId="12CA6ECE"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w:t>
            </w:r>
          </w:p>
          <w:p w14:paraId="7B099BCA"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p>
          <w:p w14:paraId="3AAA951C"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p>
          <w:p w14:paraId="3D272F69"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w:t>
            </w:r>
          </w:p>
          <w:p w14:paraId="235299A0"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w:t>
            </w:r>
          </w:p>
          <w:p w14:paraId="69234545"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w:t>
            </w:r>
          </w:p>
          <w:p w14:paraId="09255BC2"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 To change this license header, choose License Headers in Project Properties.</w:t>
            </w:r>
          </w:p>
          <w:p w14:paraId="793DE655"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 To change this template file, choose Tools | Templates</w:t>
            </w:r>
          </w:p>
          <w:p w14:paraId="56BA484F"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 and open the template in the editor.</w:t>
            </w:r>
          </w:p>
          <w:p w14:paraId="4374DB3C"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w:t>
            </w:r>
          </w:p>
          <w:p w14:paraId="750B7325"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package Exam02_Q7_2;</w:t>
            </w:r>
          </w:p>
          <w:p w14:paraId="534D574A"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p>
          <w:p w14:paraId="591A8DAB"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w:t>
            </w:r>
          </w:p>
          <w:p w14:paraId="6AB9C684"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w:t>
            </w:r>
          </w:p>
          <w:p w14:paraId="74019748"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 @author Saisumithra Jagarlamudi</w:t>
            </w:r>
          </w:p>
          <w:p w14:paraId="7C15A37B"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w:t>
            </w:r>
          </w:p>
          <w:p w14:paraId="652DAF7A"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public class Driver {</w:t>
            </w:r>
          </w:p>
          <w:p w14:paraId="24B1B6A9"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p>
          <w:p w14:paraId="50B934FB"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w:t>
            </w:r>
          </w:p>
          <w:p w14:paraId="6C3254E0"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 @param args the command line arguments</w:t>
            </w:r>
          </w:p>
          <w:p w14:paraId="61EF1174"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w:t>
            </w:r>
          </w:p>
          <w:p w14:paraId="2B7D878D"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public static void main(String[] args) {</w:t>
            </w:r>
          </w:p>
          <w:p w14:paraId="09C60218"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 TODO code application logic here</w:t>
            </w:r>
          </w:p>
          <w:p w14:paraId="0C4B0C58"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System.out.println("Answer for Question 7:Saisumithra");</w:t>
            </w:r>
          </w:p>
          <w:p w14:paraId="3625333B"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System.out.println("Model of Car: "+Cars.AUDI.getModel());</w:t>
            </w:r>
          </w:p>
          <w:p w14:paraId="4C2B3F2A" w14:textId="77777777" w:rsidR="005A4C39" w:rsidRPr="005A4C39" w:rsidRDefault="005A4C39" w:rsidP="005A4C39">
            <w:pPr>
              <w:pStyle w:val="ListParagraph"/>
              <w:autoSpaceDE w:val="0"/>
              <w:autoSpaceDN w:val="0"/>
              <w:adjustRightInd w:val="0"/>
              <w:jc w:val="both"/>
              <w:rPr>
                <w:rFonts w:ascii="Courier New" w:hAnsi="Courier New" w:cs="Courier New"/>
                <w:sz w:val="20"/>
                <w:szCs w:val="20"/>
              </w:rPr>
            </w:pPr>
            <w:r w:rsidRPr="005A4C39">
              <w:rPr>
                <w:rFonts w:ascii="Courier New" w:hAnsi="Courier New" w:cs="Courier New"/>
                <w:sz w:val="20"/>
                <w:szCs w:val="20"/>
              </w:rPr>
              <w:t xml:space="preserve">    }</w:t>
            </w:r>
          </w:p>
          <w:p w14:paraId="0E84F463" w14:textId="32231B34" w:rsidR="005A4C39" w:rsidRDefault="005A4C39" w:rsidP="005A4C39">
            <w:pPr>
              <w:pStyle w:val="ListParagraph"/>
              <w:autoSpaceDE w:val="0"/>
              <w:autoSpaceDN w:val="0"/>
              <w:adjustRightInd w:val="0"/>
              <w:ind w:left="0"/>
              <w:jc w:val="both"/>
              <w:rPr>
                <w:rFonts w:ascii="Times New Roman" w:hAnsi="Times New Roman" w:cs="Times New Roman"/>
                <w:sz w:val="24"/>
                <w:szCs w:val="24"/>
              </w:rPr>
            </w:pPr>
            <w:r w:rsidRPr="005A4C39">
              <w:rPr>
                <w:rFonts w:ascii="Courier New" w:hAnsi="Courier New" w:cs="Courier New"/>
                <w:sz w:val="20"/>
                <w:szCs w:val="20"/>
              </w:rPr>
              <w:t>}</w:t>
            </w:r>
          </w:p>
        </w:tc>
      </w:tr>
    </w:tbl>
    <w:p w14:paraId="69D628A5" w14:textId="77777777" w:rsidR="005A4C39" w:rsidRDefault="005A4C39" w:rsidP="00731E88">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25871C63" w14:textId="26590436" w:rsidR="00731E88" w:rsidRPr="00B67BFF" w:rsidRDefault="0088782F" w:rsidP="00B67BF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A4C39" w:rsidRPr="00B67BFF">
        <w:rPr>
          <w:rFonts w:ascii="Times New Roman" w:hAnsi="Times New Roman" w:cs="Times New Roman"/>
          <w:sz w:val="24"/>
          <w:szCs w:val="24"/>
        </w:rPr>
        <w:t>Output:</w:t>
      </w:r>
    </w:p>
    <w:p w14:paraId="79F4E49C" w14:textId="77777777" w:rsidR="005A4C39" w:rsidRDefault="005A4C39" w:rsidP="00731E88">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068EA2BD" w14:textId="42F31E8C" w:rsidR="005A4C39" w:rsidRDefault="005A4C39" w:rsidP="00731E88">
      <w:pPr>
        <w:pStyle w:val="ListParagraph"/>
        <w:autoSpaceDE w:val="0"/>
        <w:autoSpaceDN w:val="0"/>
        <w:adjustRightInd w:val="0"/>
        <w:spacing w:after="0" w:line="240" w:lineRule="auto"/>
        <w:ind w:left="1080"/>
        <w:jc w:val="both"/>
        <w:rPr>
          <w:rFonts w:ascii="Times New Roman" w:hAnsi="Times New Roman" w:cs="Times New Roman"/>
          <w:sz w:val="24"/>
          <w:szCs w:val="24"/>
        </w:rPr>
      </w:pPr>
      <w:r>
        <w:rPr>
          <w:noProof/>
        </w:rPr>
        <w:drawing>
          <wp:inline distT="0" distB="0" distL="0" distR="0" wp14:anchorId="7281C660" wp14:editId="77A451AC">
            <wp:extent cx="4076700" cy="971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76700" cy="971550"/>
                    </a:xfrm>
                    <a:prstGeom prst="rect">
                      <a:avLst/>
                    </a:prstGeom>
                  </pic:spPr>
                </pic:pic>
              </a:graphicData>
            </a:graphic>
          </wp:inline>
        </w:drawing>
      </w:r>
    </w:p>
    <w:p w14:paraId="03E7ADAA" w14:textId="032F5DA2" w:rsidR="005A4C39" w:rsidRDefault="005A4C39" w:rsidP="00731E88">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392071C0" w14:textId="65718377" w:rsidR="001A48A7" w:rsidRPr="00B67BFF" w:rsidRDefault="001A48A7" w:rsidP="00B67BFF">
      <w:pPr>
        <w:pStyle w:val="ListParagraph"/>
        <w:numPr>
          <w:ilvl w:val="0"/>
          <w:numId w:val="2"/>
        </w:numPr>
        <w:rPr>
          <w:rFonts w:ascii="Times New Roman" w:hAnsi="Times New Roman" w:cs="Times New Roman"/>
          <w:sz w:val="24"/>
          <w:szCs w:val="24"/>
        </w:rPr>
      </w:pPr>
      <w:r w:rsidRPr="00B67BFF">
        <w:rPr>
          <w:rFonts w:ascii="Times New Roman" w:hAnsi="Times New Roman" w:cs="Times New Roman"/>
          <w:sz w:val="24"/>
          <w:szCs w:val="24"/>
        </w:rPr>
        <w:t>(10-points) Define the term abstract class in java? Explain and demonstrate with some examples. Provide executable code screenshots for examples.</w:t>
      </w:r>
    </w:p>
    <w:p w14:paraId="7109DDB8" w14:textId="74DEFEC6" w:rsidR="00FC77E7" w:rsidRDefault="00FC77E7" w:rsidP="00FC77E7">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Answer:</w:t>
      </w:r>
    </w:p>
    <w:p w14:paraId="29E0EB8A" w14:textId="34B8DF7B" w:rsidR="00B67BFF" w:rsidRDefault="00B67BFF" w:rsidP="00FC77E7">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18AB6278" w14:textId="77777777" w:rsidR="00B67BFF" w:rsidRDefault="00B67BFF" w:rsidP="00B67BFF">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Abstract Class : In Abstract class we use keyword as abstract. It contains abstract methods </w:t>
      </w:r>
    </w:p>
    <w:p w14:paraId="7766F547" w14:textId="400E50DB" w:rsidR="00B67BFF" w:rsidRDefault="00B67BFF" w:rsidP="00B67BFF">
      <w:pPr>
        <w:pStyle w:val="ListParagraph"/>
        <w:autoSpaceDE w:val="0"/>
        <w:autoSpaceDN w:val="0"/>
        <w:adjustRightInd w:val="0"/>
        <w:spacing w:after="0" w:line="240" w:lineRule="auto"/>
        <w:ind w:left="1080"/>
        <w:jc w:val="both"/>
        <w:rPr>
          <w:rFonts w:ascii="Times New Roman" w:hAnsi="Times New Roman" w:cs="Times New Roman"/>
          <w:sz w:val="24"/>
          <w:szCs w:val="24"/>
        </w:rPr>
      </w:pPr>
      <w:proofErr w:type="spellStart"/>
      <w:r>
        <w:rPr>
          <w:rFonts w:ascii="Times New Roman" w:hAnsi="Times New Roman" w:cs="Times New Roman"/>
          <w:sz w:val="24"/>
          <w:szCs w:val="24"/>
        </w:rPr>
        <w:t>With out</w:t>
      </w:r>
      <w:proofErr w:type="spellEnd"/>
      <w:r>
        <w:rPr>
          <w:rFonts w:ascii="Times New Roman" w:hAnsi="Times New Roman" w:cs="Times New Roman"/>
          <w:sz w:val="24"/>
          <w:szCs w:val="24"/>
        </w:rPr>
        <w:t xml:space="preserve"> body.</w:t>
      </w:r>
    </w:p>
    <w:p w14:paraId="0040AA65" w14:textId="77777777" w:rsidR="003F3859" w:rsidRDefault="003F3859" w:rsidP="00B67BFF">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3EFC9E8A" w14:textId="77777777" w:rsidR="001A5160" w:rsidRDefault="00B67BFF" w:rsidP="00B67BFF">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Explanation: Here I have created abstract class for Bags.</w:t>
      </w:r>
      <w:r w:rsidR="00D45EC3">
        <w:rPr>
          <w:rFonts w:ascii="Times New Roman" w:hAnsi="Times New Roman" w:cs="Times New Roman"/>
          <w:sz w:val="24"/>
          <w:szCs w:val="24"/>
        </w:rPr>
        <w:t xml:space="preserve"> Here I have given abstract method as getvolume and getprice of bag based on height, width, depth, costpercubicmeter.Where Bags extends Travelbag and </w:t>
      </w:r>
      <w:r w:rsidR="001A5160">
        <w:rPr>
          <w:rFonts w:ascii="Times New Roman" w:hAnsi="Times New Roman" w:cs="Times New Roman"/>
          <w:sz w:val="24"/>
          <w:szCs w:val="24"/>
        </w:rPr>
        <w:t xml:space="preserve">Backpackbag. In TravelBag I have given methods to find the volume and price of bag. </w:t>
      </w:r>
      <w:r w:rsidR="00D45EC3">
        <w:rPr>
          <w:rFonts w:ascii="Times New Roman" w:hAnsi="Times New Roman" w:cs="Times New Roman"/>
          <w:sz w:val="24"/>
          <w:szCs w:val="24"/>
        </w:rPr>
        <w:t xml:space="preserve"> </w:t>
      </w:r>
      <w:r w:rsidR="001A5160">
        <w:rPr>
          <w:rFonts w:ascii="Times New Roman" w:hAnsi="Times New Roman" w:cs="Times New Roman"/>
          <w:sz w:val="24"/>
          <w:szCs w:val="24"/>
        </w:rPr>
        <w:t>Where BackPack extends Bags here also we declare method volume and price of bag where I have given fixed value for volume. AmericanTourist extends BackPack.</w:t>
      </w:r>
    </w:p>
    <w:p w14:paraId="5347DB5D" w14:textId="64E72467" w:rsidR="00B67BFF" w:rsidRDefault="001A5160" w:rsidP="00B67BFF">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In driver class I have created an objects for TravelBag and AmericanTourist bag classes. With objects created I have calculated the price, volume, number of wheels, is lock available for </w:t>
      </w:r>
      <w:r w:rsidR="00A02C50">
        <w:rPr>
          <w:rFonts w:ascii="Times New Roman" w:hAnsi="Times New Roman" w:cs="Times New Roman"/>
          <w:sz w:val="24"/>
          <w:szCs w:val="24"/>
        </w:rPr>
        <w:t>travelbag and brand name and volume for Americantourist bag.</w:t>
      </w:r>
      <w:r>
        <w:rPr>
          <w:rFonts w:ascii="Times New Roman" w:hAnsi="Times New Roman" w:cs="Times New Roman"/>
          <w:sz w:val="24"/>
          <w:szCs w:val="24"/>
        </w:rPr>
        <w:t xml:space="preserve"> </w:t>
      </w:r>
    </w:p>
    <w:p w14:paraId="7B0C22EF" w14:textId="77777777" w:rsidR="00B67BFF" w:rsidRPr="00B67BFF" w:rsidRDefault="00B67BFF" w:rsidP="00B67BFF">
      <w:pPr>
        <w:pStyle w:val="ListParagraph"/>
        <w:autoSpaceDE w:val="0"/>
        <w:autoSpaceDN w:val="0"/>
        <w:adjustRightInd w:val="0"/>
        <w:spacing w:after="0" w:line="240" w:lineRule="auto"/>
        <w:ind w:left="1080"/>
        <w:jc w:val="both"/>
        <w:rPr>
          <w:rFonts w:ascii="Times New Roman" w:hAnsi="Times New Roman" w:cs="Times New Roman"/>
          <w:sz w:val="24"/>
          <w:szCs w:val="24"/>
        </w:rPr>
      </w:pPr>
    </w:p>
    <w:tbl>
      <w:tblPr>
        <w:tblStyle w:val="TableGrid"/>
        <w:tblW w:w="0" w:type="auto"/>
        <w:tblInd w:w="1080" w:type="dxa"/>
        <w:tblLook w:val="04A0" w:firstRow="1" w:lastRow="0" w:firstColumn="1" w:lastColumn="0" w:noHBand="0" w:noVBand="1"/>
      </w:tblPr>
      <w:tblGrid>
        <w:gridCol w:w="8990"/>
      </w:tblGrid>
      <w:tr w:rsidR="005A4C39" w14:paraId="3BC261CC" w14:textId="77777777" w:rsidTr="005A4C39">
        <w:tc>
          <w:tcPr>
            <w:tcW w:w="10070" w:type="dxa"/>
          </w:tcPr>
          <w:p w14:paraId="482CEF50"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w:t>
            </w:r>
          </w:p>
          <w:p w14:paraId="7EE5A57A"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To change this license header, choose License Headers in Project Properties.</w:t>
            </w:r>
          </w:p>
          <w:p w14:paraId="4B0A3C38"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To change this template file, choose Tools | Templates</w:t>
            </w:r>
          </w:p>
          <w:p w14:paraId="62B516C5"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and open the template in the editor.</w:t>
            </w:r>
          </w:p>
          <w:p w14:paraId="58376905"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60C4BC68"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package Exam02_Q8;</w:t>
            </w:r>
          </w:p>
          <w:p w14:paraId="767CC894"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2C27DE10"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w:t>
            </w:r>
          </w:p>
          <w:p w14:paraId="107ECEE0"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6BD330A7"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author Saisumithra Jagarlamudi</w:t>
            </w:r>
          </w:p>
          <w:p w14:paraId="1FFE693C"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7E17F24B"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public abstract class Bags {</w:t>
            </w:r>
          </w:p>
          <w:p w14:paraId="77B71CBB"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46D62AF1"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rivate double height;</w:t>
            </w:r>
          </w:p>
          <w:p w14:paraId="213A46E1"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rivate double width;</w:t>
            </w:r>
          </w:p>
          <w:p w14:paraId="53BDEBB8"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rivate double depth;</w:t>
            </w:r>
          </w:p>
          <w:p w14:paraId="3808E4B6"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rivate double costpercubicmeter;</w:t>
            </w:r>
          </w:p>
          <w:p w14:paraId="483ADF0D"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rivate String brandname;</w:t>
            </w:r>
          </w:p>
          <w:p w14:paraId="158BD3C3"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304791BE"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ublic Bags(double height, double width, double depth, double costpercubicmeter, String brandname) {</w:t>
            </w:r>
          </w:p>
          <w:p w14:paraId="44AEFED0"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this.height = height;</w:t>
            </w:r>
          </w:p>
          <w:p w14:paraId="087254C5"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this.width = width;</w:t>
            </w:r>
          </w:p>
          <w:p w14:paraId="252ACFED"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this.depth = depth;</w:t>
            </w:r>
          </w:p>
          <w:p w14:paraId="76778013"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this.costpercubicmeter = costpercubicmeter;</w:t>
            </w:r>
          </w:p>
          <w:p w14:paraId="617955F5"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this.brandname = brandname;</w:t>
            </w:r>
          </w:p>
          <w:p w14:paraId="06E377FE"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5F7EF289"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242B5281"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ublic abstract double getvolume();</w:t>
            </w:r>
          </w:p>
          <w:p w14:paraId="2D08E572"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ublic abstract double getprice();</w:t>
            </w:r>
          </w:p>
          <w:p w14:paraId="4957244D"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2F18684E"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ublic double getHeight() {</w:t>
            </w:r>
          </w:p>
          <w:p w14:paraId="56663301"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return height;</w:t>
            </w:r>
          </w:p>
          <w:p w14:paraId="29BF8FD2"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34FD38B1"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7174AA20"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lastRenderedPageBreak/>
              <w:t xml:space="preserve">    public double getWidth() {</w:t>
            </w:r>
          </w:p>
          <w:p w14:paraId="23AF86F0"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return width;</w:t>
            </w:r>
          </w:p>
          <w:p w14:paraId="1FD85BAA"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4A413E42"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43FE37FA"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ublic double getDepth() {</w:t>
            </w:r>
          </w:p>
          <w:p w14:paraId="0AB64F09"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return depth;</w:t>
            </w:r>
          </w:p>
          <w:p w14:paraId="0F02BE40"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774956A4"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538DD706"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ublic double getCostpercubicmeter() {</w:t>
            </w:r>
          </w:p>
          <w:p w14:paraId="037EEE5B"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return costpercubicmeter;</w:t>
            </w:r>
          </w:p>
          <w:p w14:paraId="378ABF1F"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60D2EC97"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16CB3F04"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ublic String getBrandname() {</w:t>
            </w:r>
          </w:p>
          <w:p w14:paraId="0E3D2DFC"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return brandname;</w:t>
            </w:r>
          </w:p>
          <w:p w14:paraId="5C19D27E"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65AD2395"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w:t>
            </w:r>
          </w:p>
          <w:p w14:paraId="3E3AF5FA"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76FB5268"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43495559"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w:t>
            </w:r>
          </w:p>
          <w:p w14:paraId="6F5C20FA"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To change this license header, choose License Headers in Project Properties.</w:t>
            </w:r>
          </w:p>
          <w:p w14:paraId="3C6A1B5E"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To change this template file, choose Tools | Templates</w:t>
            </w:r>
          </w:p>
          <w:p w14:paraId="4DA8CB6D"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and open the template in the editor.</w:t>
            </w:r>
          </w:p>
          <w:p w14:paraId="5F90EC1D"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55BEF45E"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package Exam02_Q8;</w:t>
            </w:r>
          </w:p>
          <w:p w14:paraId="19B1A034"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4E5BAD80"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w:t>
            </w:r>
          </w:p>
          <w:p w14:paraId="2E1BF3B3"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0160D899"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author Saisumithra Jagarlamudi</w:t>
            </w:r>
          </w:p>
          <w:p w14:paraId="7B620C64"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7B825BFA"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ublic class TravelBag extends Bags</w:t>
            </w:r>
          </w:p>
          <w:p w14:paraId="530F70BE"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12650AA8"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rivate boolean hasnumberlock;</w:t>
            </w:r>
          </w:p>
          <w:p w14:paraId="49569C82"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rivate int wheels;</w:t>
            </w:r>
          </w:p>
          <w:p w14:paraId="1ABEFA06"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2B8A8701"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ublic TravelBag(boolean hasnumberlock, int wheels, double height, double width, double depth, double costpercubicmeter, String brandname) {</w:t>
            </w:r>
          </w:p>
          <w:p w14:paraId="7C6A0E7F"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super(height, width, depth, costpercubicmeter, brandname);</w:t>
            </w:r>
          </w:p>
          <w:p w14:paraId="0BBB15E0"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this.hasnumberlock = hasnumberlock;</w:t>
            </w:r>
          </w:p>
          <w:p w14:paraId="2342F00B"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this.wheels = wheels;</w:t>
            </w:r>
          </w:p>
          <w:p w14:paraId="59FF9C47"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3E1B382B"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3546A46F"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ublic boolean isHasnumberlock() {</w:t>
            </w:r>
          </w:p>
          <w:p w14:paraId="721F15DB"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return hasnumberlock;</w:t>
            </w:r>
          </w:p>
          <w:p w14:paraId="2D96631A"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7D64AFB0"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1AB4EB93"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ublic int getWheels() {</w:t>
            </w:r>
          </w:p>
          <w:p w14:paraId="29BE2AF7"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return wheels;</w:t>
            </w:r>
          </w:p>
          <w:p w14:paraId="7F8300EC"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5FC74A9B"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7B85F34C"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Override</w:t>
            </w:r>
          </w:p>
          <w:p w14:paraId="5CD3A664"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ublic double getvolume() {</w:t>
            </w:r>
          </w:p>
          <w:p w14:paraId="3EA326DD"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return getHeight()*getWidth()*getDepth();</w:t>
            </w:r>
          </w:p>
          <w:p w14:paraId="1416D2A4"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4A9B95B3"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4DCACFBD"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Override</w:t>
            </w:r>
          </w:p>
          <w:p w14:paraId="78906C16"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lastRenderedPageBreak/>
              <w:t xml:space="preserve">    public double getprice() {</w:t>
            </w:r>
          </w:p>
          <w:p w14:paraId="578F6D72"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return getvolume()*getCostpercubicmeter();</w:t>
            </w:r>
          </w:p>
          <w:p w14:paraId="34668628"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5C357AE8"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w:t>
            </w:r>
          </w:p>
          <w:p w14:paraId="0AB8EFF9"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73DAE730"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79C54D1E"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212C75C8"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To change this license header, choose License Headers in Project Properties.</w:t>
            </w:r>
          </w:p>
          <w:p w14:paraId="41AF3320"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To change this template file, choose Tools | Templates</w:t>
            </w:r>
          </w:p>
          <w:p w14:paraId="794938AD"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and open the template in the editor.</w:t>
            </w:r>
          </w:p>
          <w:p w14:paraId="09102DD3"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4CBABD8F"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package Exam02_Q8;</w:t>
            </w:r>
          </w:p>
          <w:p w14:paraId="330702D9"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2F0507E3"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w:t>
            </w:r>
          </w:p>
          <w:p w14:paraId="6F0C6D1F"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4AC34069"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author Saisumithra Jagarlamudi</w:t>
            </w:r>
          </w:p>
          <w:p w14:paraId="3F8AE99D"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4F311456"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public class BackPack extends Bags  {</w:t>
            </w:r>
          </w:p>
          <w:p w14:paraId="28E5FB17"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19DE5EA6"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ublic BackPack(double height, double width, double depth, double costpercubicmeter, String brandname) {</w:t>
            </w:r>
          </w:p>
          <w:p w14:paraId="02E1D01D"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super(height, width, depth, costpercubicmeter, brandname);</w:t>
            </w:r>
          </w:p>
          <w:p w14:paraId="2BF998CA"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21675654"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14678FF0"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Override</w:t>
            </w:r>
          </w:p>
          <w:p w14:paraId="64099F3C"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ublic double getvolume() {</w:t>
            </w:r>
          </w:p>
          <w:p w14:paraId="602EB1B6"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return 21; </w:t>
            </w:r>
          </w:p>
          <w:p w14:paraId="7A64890D"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7DEAB42D"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300F1750"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Override</w:t>
            </w:r>
          </w:p>
          <w:p w14:paraId="4DFE205E"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ublic double getprice() {</w:t>
            </w:r>
          </w:p>
          <w:p w14:paraId="292C9ADB"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return getvolume()*getCostpercubicmeter() ;</w:t>
            </w:r>
          </w:p>
          <w:p w14:paraId="2F3D7BD5"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64C45DAA"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5C4A20F1"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075C7E5A" w14:textId="77777777" w:rsidR="005A4C39" w:rsidRPr="00D45EC3" w:rsidRDefault="00D45EC3" w:rsidP="00D45EC3">
            <w:pPr>
              <w:pStyle w:val="ListParagraph"/>
              <w:autoSpaceDE w:val="0"/>
              <w:autoSpaceDN w:val="0"/>
              <w:adjustRightInd w:val="0"/>
              <w:ind w:left="0"/>
              <w:jc w:val="both"/>
              <w:rPr>
                <w:rFonts w:ascii="Courier New" w:hAnsi="Courier New" w:cs="Courier New"/>
                <w:sz w:val="20"/>
                <w:szCs w:val="20"/>
              </w:rPr>
            </w:pPr>
            <w:r w:rsidRPr="00D45EC3">
              <w:rPr>
                <w:rFonts w:ascii="Courier New" w:hAnsi="Courier New" w:cs="Courier New"/>
                <w:sz w:val="20"/>
                <w:szCs w:val="20"/>
              </w:rPr>
              <w:t>}</w:t>
            </w:r>
          </w:p>
          <w:p w14:paraId="6B21F338" w14:textId="77777777" w:rsidR="00D45EC3" w:rsidRPr="00D45EC3" w:rsidRDefault="00D45EC3" w:rsidP="00D45EC3">
            <w:pPr>
              <w:pStyle w:val="ListParagraph"/>
              <w:autoSpaceDE w:val="0"/>
              <w:autoSpaceDN w:val="0"/>
              <w:adjustRightInd w:val="0"/>
              <w:ind w:left="0"/>
              <w:jc w:val="both"/>
              <w:rPr>
                <w:rFonts w:ascii="Courier New" w:hAnsi="Courier New" w:cs="Courier New"/>
                <w:sz w:val="20"/>
                <w:szCs w:val="20"/>
              </w:rPr>
            </w:pPr>
          </w:p>
          <w:p w14:paraId="19E50181" w14:textId="77777777" w:rsidR="00D45EC3" w:rsidRPr="00D45EC3" w:rsidRDefault="00D45EC3" w:rsidP="00D45EC3">
            <w:pPr>
              <w:pStyle w:val="ListParagraph"/>
              <w:autoSpaceDE w:val="0"/>
              <w:autoSpaceDN w:val="0"/>
              <w:adjustRightInd w:val="0"/>
              <w:ind w:left="0"/>
              <w:jc w:val="both"/>
              <w:rPr>
                <w:rFonts w:ascii="Courier New" w:hAnsi="Courier New" w:cs="Courier New"/>
                <w:sz w:val="20"/>
                <w:szCs w:val="20"/>
              </w:rPr>
            </w:pPr>
          </w:p>
          <w:p w14:paraId="184FB5D1"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w:t>
            </w:r>
          </w:p>
          <w:p w14:paraId="44FEE413"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To change this license header, choose License Headers in Project Properties.</w:t>
            </w:r>
          </w:p>
          <w:p w14:paraId="01807BE2"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To change this template file, choose Tools | Templates</w:t>
            </w:r>
          </w:p>
          <w:p w14:paraId="391D2B73"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and open the template in the editor.</w:t>
            </w:r>
          </w:p>
          <w:p w14:paraId="2F18A3E9"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5F54EB5F"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package Exam02_Q8;</w:t>
            </w:r>
          </w:p>
          <w:p w14:paraId="57D69186"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5D999EBD"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w:t>
            </w:r>
          </w:p>
          <w:p w14:paraId="696BA96D"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624FA299"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author Saisumithra Jagarlamudi</w:t>
            </w:r>
          </w:p>
          <w:p w14:paraId="241DA5EB"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2072F626"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public class AmericanTourist extends BackPack {</w:t>
            </w:r>
          </w:p>
          <w:p w14:paraId="7559D81C"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12C48EE1"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ublic AmericanTourist(double height, double width, double depth, double costpercubicmeter) </w:t>
            </w:r>
          </w:p>
          <w:p w14:paraId="19AA0603"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2AB56461"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super(height,width,depth,costpercubicmeter,"WildCraft");</w:t>
            </w:r>
          </w:p>
          <w:p w14:paraId="0BD89510"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lastRenderedPageBreak/>
              <w:t xml:space="preserve">    }</w:t>
            </w:r>
          </w:p>
          <w:p w14:paraId="0EDB46A8"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092CE081" w14:textId="77777777" w:rsidR="00D45EC3" w:rsidRPr="00D45EC3" w:rsidRDefault="00D45EC3" w:rsidP="00D45EC3">
            <w:pPr>
              <w:pStyle w:val="ListParagraph"/>
              <w:autoSpaceDE w:val="0"/>
              <w:autoSpaceDN w:val="0"/>
              <w:adjustRightInd w:val="0"/>
              <w:ind w:left="0"/>
              <w:jc w:val="both"/>
              <w:rPr>
                <w:rFonts w:ascii="Courier New" w:hAnsi="Courier New" w:cs="Courier New"/>
                <w:sz w:val="20"/>
                <w:szCs w:val="20"/>
              </w:rPr>
            </w:pPr>
            <w:r w:rsidRPr="00D45EC3">
              <w:rPr>
                <w:rFonts w:ascii="Courier New" w:hAnsi="Courier New" w:cs="Courier New"/>
                <w:sz w:val="20"/>
                <w:szCs w:val="20"/>
              </w:rPr>
              <w:t>}</w:t>
            </w:r>
          </w:p>
          <w:p w14:paraId="076AEA3A" w14:textId="21C8DB46" w:rsidR="00D45EC3" w:rsidRPr="0088782F" w:rsidRDefault="0088782F" w:rsidP="0088782F">
            <w:pPr>
              <w:autoSpaceDE w:val="0"/>
              <w:autoSpaceDN w:val="0"/>
              <w:adjustRightInd w:val="0"/>
              <w:jc w:val="both"/>
              <w:rPr>
                <w:rFonts w:ascii="Courier New" w:hAnsi="Courier New" w:cs="Courier New"/>
                <w:sz w:val="20"/>
                <w:szCs w:val="20"/>
              </w:rPr>
            </w:pPr>
            <w:r>
              <w:rPr>
                <w:rFonts w:ascii="Courier New" w:hAnsi="Courier New" w:cs="Courier New"/>
                <w:sz w:val="20"/>
                <w:szCs w:val="20"/>
              </w:rPr>
              <w:t xml:space="preserve">      </w:t>
            </w:r>
            <w:r w:rsidR="00D45EC3" w:rsidRPr="0088782F">
              <w:rPr>
                <w:rFonts w:ascii="Courier New" w:hAnsi="Courier New" w:cs="Courier New"/>
                <w:sz w:val="20"/>
                <w:szCs w:val="20"/>
              </w:rPr>
              <w:t>/*</w:t>
            </w:r>
          </w:p>
          <w:p w14:paraId="2BA879BB"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To change this license header, choose License Headers in Project Properties.</w:t>
            </w:r>
          </w:p>
          <w:p w14:paraId="7952B96C"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To change this template file, choose Tools | Templates</w:t>
            </w:r>
          </w:p>
          <w:p w14:paraId="75A050CD"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and open the template in the editor.</w:t>
            </w:r>
          </w:p>
          <w:p w14:paraId="2248D052"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5E6C9967"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package Exam02_Q8;</w:t>
            </w:r>
          </w:p>
          <w:p w14:paraId="0745E66E"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1FA5AD8E"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w:t>
            </w:r>
          </w:p>
          <w:p w14:paraId="31FFDEC7"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401248FE"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author Saisumithra Jagarlamudi</w:t>
            </w:r>
          </w:p>
          <w:p w14:paraId="188703CE"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0EA9ACE9"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public class Driver {</w:t>
            </w:r>
          </w:p>
          <w:p w14:paraId="1E5B2D87"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p>
          <w:p w14:paraId="2AEE6771"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170313E6"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param args the command line arguments</w:t>
            </w:r>
          </w:p>
          <w:p w14:paraId="6C1F1AB8"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0050FF95"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public static void main(String[] args) {</w:t>
            </w:r>
          </w:p>
          <w:p w14:paraId="3E69989F"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 TODO code application logic here</w:t>
            </w:r>
          </w:p>
          <w:p w14:paraId="7410ED04"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System.out.println("Answer For Question8: Saisumithra Jagarlamudi");</w:t>
            </w:r>
          </w:p>
          <w:p w14:paraId="4861B833"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AmericanTourist sh = new AmericanTourist(12,34,54,1);</w:t>
            </w:r>
          </w:p>
          <w:p w14:paraId="67E45F35"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sh.getprice();</w:t>
            </w:r>
          </w:p>
          <w:p w14:paraId="3F25568F"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sh.getBrandname();</w:t>
            </w:r>
          </w:p>
          <w:p w14:paraId="167691C8"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sh.getvolume();</w:t>
            </w:r>
          </w:p>
          <w:p w14:paraId="5DC3535C"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2961E8FC"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TravelBag hs = new TravelBag(true,4,1,2,3,4,"totbag");</w:t>
            </w:r>
          </w:p>
          <w:p w14:paraId="2C33C8FD"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hs.getvolume();</w:t>
            </w:r>
          </w:p>
          <w:p w14:paraId="59B269A6"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hs.isHasnumberlock();</w:t>
            </w:r>
          </w:p>
          <w:p w14:paraId="2C8BFA0B"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hs.getWheels();</w:t>
            </w:r>
          </w:p>
          <w:p w14:paraId="110451B0"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hs.getprice();</w:t>
            </w:r>
          </w:p>
          <w:p w14:paraId="6DBE90AC"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42C0F81E"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System.out.println("Number of Wheels for Travel bag: "+hs.getWheels());</w:t>
            </w:r>
          </w:p>
          <w:p w14:paraId="7FFB6472"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System.out.println("Price of TravelBag:"+hs.getprice());</w:t>
            </w:r>
          </w:p>
          <w:p w14:paraId="6A49698A"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System.out.println( "Volume of Travelbag:"+hs.getvolume());</w:t>
            </w:r>
          </w:p>
          <w:p w14:paraId="1D62C45A"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System.out.println("Is Number Lock available:"+hs.isHasnumberlock());</w:t>
            </w:r>
          </w:p>
          <w:p w14:paraId="711375C7"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System.out.println("*****************");</w:t>
            </w:r>
          </w:p>
          <w:p w14:paraId="129A3F45"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System.out.println("Brand name of AmericanTourist:"+sh.getBrandname());</w:t>
            </w:r>
          </w:p>
          <w:p w14:paraId="4279E3CD"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System.out.println("Volume of AmericanTourist:"+sh.getvolume());</w:t>
            </w:r>
          </w:p>
          <w:p w14:paraId="59250FFB"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7DE2E839"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04F3BCF6" w14:textId="77777777" w:rsidR="00D45EC3" w:rsidRPr="00D45EC3" w:rsidRDefault="00D45EC3" w:rsidP="00D45EC3">
            <w:pPr>
              <w:pStyle w:val="ListParagraph"/>
              <w:autoSpaceDE w:val="0"/>
              <w:autoSpaceDN w:val="0"/>
              <w:adjustRightInd w:val="0"/>
              <w:jc w:val="both"/>
              <w:rPr>
                <w:rFonts w:ascii="Courier New" w:hAnsi="Courier New" w:cs="Courier New"/>
                <w:sz w:val="20"/>
                <w:szCs w:val="20"/>
              </w:rPr>
            </w:pPr>
            <w:r w:rsidRPr="00D45EC3">
              <w:rPr>
                <w:rFonts w:ascii="Courier New" w:hAnsi="Courier New" w:cs="Courier New"/>
                <w:sz w:val="20"/>
                <w:szCs w:val="20"/>
              </w:rPr>
              <w:t xml:space="preserve">    </w:t>
            </w:r>
          </w:p>
          <w:p w14:paraId="674E23DA" w14:textId="15A4CC5D" w:rsidR="00D45EC3" w:rsidRDefault="00D45EC3" w:rsidP="00D45EC3">
            <w:pPr>
              <w:pStyle w:val="ListParagraph"/>
              <w:autoSpaceDE w:val="0"/>
              <w:autoSpaceDN w:val="0"/>
              <w:adjustRightInd w:val="0"/>
              <w:ind w:left="0"/>
              <w:jc w:val="both"/>
              <w:rPr>
                <w:rFonts w:ascii="Times New Roman" w:hAnsi="Times New Roman" w:cs="Times New Roman"/>
                <w:sz w:val="24"/>
                <w:szCs w:val="24"/>
              </w:rPr>
            </w:pPr>
            <w:r w:rsidRPr="00D45EC3">
              <w:rPr>
                <w:rFonts w:ascii="Courier New" w:hAnsi="Courier New" w:cs="Courier New"/>
                <w:sz w:val="20"/>
                <w:szCs w:val="20"/>
              </w:rPr>
              <w:t>}</w:t>
            </w:r>
          </w:p>
        </w:tc>
      </w:tr>
    </w:tbl>
    <w:p w14:paraId="357074FD" w14:textId="77777777" w:rsidR="00446ACC" w:rsidRDefault="00446ACC" w:rsidP="00FC77E7">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73AE42CF" w14:textId="77777777" w:rsidR="00FC77E7" w:rsidRDefault="00FC77E7" w:rsidP="00FC77E7">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5E796C88" w14:textId="77777777" w:rsidR="001D484C" w:rsidRDefault="001D484C">
      <w:pPr>
        <w:rPr>
          <w:rFonts w:ascii="Times New Roman" w:hAnsi="Times New Roman" w:cs="Times New Roman"/>
          <w:sz w:val="24"/>
          <w:szCs w:val="24"/>
        </w:rPr>
      </w:pPr>
    </w:p>
    <w:p w14:paraId="66B1EB90" w14:textId="77777777" w:rsidR="00A02C50" w:rsidRDefault="00A02C50">
      <w:pPr>
        <w:rPr>
          <w:rFonts w:ascii="Times New Roman" w:hAnsi="Times New Roman" w:cs="Times New Roman"/>
          <w:sz w:val="24"/>
          <w:szCs w:val="24"/>
        </w:rPr>
      </w:pPr>
    </w:p>
    <w:p w14:paraId="079A2C29" w14:textId="126C7ADB" w:rsidR="00446ACC" w:rsidRDefault="005A4C39">
      <w:pPr>
        <w:rPr>
          <w:rFonts w:ascii="Times New Roman" w:hAnsi="Times New Roman" w:cs="Times New Roman"/>
          <w:sz w:val="24"/>
          <w:szCs w:val="24"/>
        </w:rPr>
      </w:pPr>
      <w:r>
        <w:rPr>
          <w:rFonts w:ascii="Times New Roman" w:hAnsi="Times New Roman" w:cs="Times New Roman"/>
          <w:sz w:val="24"/>
          <w:szCs w:val="24"/>
        </w:rPr>
        <w:lastRenderedPageBreak/>
        <w:t>Output:</w:t>
      </w:r>
    </w:p>
    <w:p w14:paraId="741452E7" w14:textId="770C2A70" w:rsidR="005A4C39" w:rsidRDefault="00D45EC3">
      <w:pPr>
        <w:rPr>
          <w:rFonts w:ascii="Times New Roman" w:hAnsi="Times New Roman" w:cs="Times New Roman"/>
          <w:sz w:val="24"/>
          <w:szCs w:val="24"/>
        </w:rPr>
      </w:pPr>
      <w:r>
        <w:rPr>
          <w:noProof/>
        </w:rPr>
        <w:drawing>
          <wp:inline distT="0" distB="0" distL="0" distR="0" wp14:anchorId="28C4F22A" wp14:editId="268B0941">
            <wp:extent cx="4695825" cy="26384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95825" cy="2638425"/>
                    </a:xfrm>
                    <a:prstGeom prst="rect">
                      <a:avLst/>
                    </a:prstGeom>
                  </pic:spPr>
                </pic:pic>
              </a:graphicData>
            </a:graphic>
          </wp:inline>
        </w:drawing>
      </w:r>
    </w:p>
    <w:p w14:paraId="3B195D2D" w14:textId="3E7E3D6F" w:rsidR="005A4C39" w:rsidRDefault="005A4C39">
      <w:pPr>
        <w:rPr>
          <w:rFonts w:ascii="Times New Roman" w:hAnsi="Times New Roman" w:cs="Times New Roman"/>
          <w:sz w:val="24"/>
          <w:szCs w:val="24"/>
        </w:rPr>
      </w:pPr>
      <w:r>
        <w:rPr>
          <w:rFonts w:ascii="Times New Roman" w:hAnsi="Times New Roman" w:cs="Times New Roman"/>
          <w:sz w:val="24"/>
          <w:szCs w:val="24"/>
        </w:rPr>
        <w:br w:type="page"/>
      </w:r>
    </w:p>
    <w:p w14:paraId="0C079F2C" w14:textId="52A6E281" w:rsidR="00FC77E7" w:rsidRDefault="001B0200">
      <w:pPr>
        <w:rPr>
          <w:rFonts w:ascii="Times New Roman" w:hAnsi="Times New Roman" w:cs="Times New Roman"/>
          <w:sz w:val="24"/>
          <w:szCs w:val="24"/>
        </w:rPr>
      </w:pPr>
      <w:r>
        <w:rPr>
          <w:rFonts w:ascii="Times New Roman" w:hAnsi="Times New Roman" w:cs="Times New Roman"/>
          <w:sz w:val="24"/>
          <w:szCs w:val="24"/>
        </w:rPr>
        <w:lastRenderedPageBreak/>
        <w:t>Example 2:</w:t>
      </w:r>
    </w:p>
    <w:p w14:paraId="674C5DFB" w14:textId="517BE674" w:rsidR="00A02C50" w:rsidRDefault="00A02C50">
      <w:pPr>
        <w:rPr>
          <w:rFonts w:ascii="Times New Roman" w:hAnsi="Times New Roman" w:cs="Times New Roman"/>
          <w:sz w:val="24"/>
          <w:szCs w:val="24"/>
        </w:rPr>
      </w:pPr>
      <w:r>
        <w:rPr>
          <w:rFonts w:ascii="Times New Roman" w:hAnsi="Times New Roman" w:cs="Times New Roman"/>
          <w:sz w:val="24"/>
          <w:szCs w:val="24"/>
        </w:rPr>
        <w:t>Explanation:</w:t>
      </w:r>
    </w:p>
    <w:p w14:paraId="1944DBAA" w14:textId="7B440E04" w:rsidR="00A02C50" w:rsidRDefault="00A02C50">
      <w:pPr>
        <w:rPr>
          <w:rFonts w:ascii="Times New Roman" w:hAnsi="Times New Roman" w:cs="Times New Roman"/>
          <w:sz w:val="24"/>
          <w:szCs w:val="24"/>
        </w:rPr>
      </w:pPr>
      <w:r>
        <w:rPr>
          <w:rFonts w:ascii="Times New Roman" w:hAnsi="Times New Roman" w:cs="Times New Roman"/>
          <w:sz w:val="24"/>
          <w:szCs w:val="24"/>
        </w:rPr>
        <w:t>In class Cars I have created an abstract methods of year and model of car. Created another class as Benz which extends Cars. Where I specified Year and model methods in Benz class and in driver I created an object and called methods.</w:t>
      </w:r>
    </w:p>
    <w:tbl>
      <w:tblPr>
        <w:tblStyle w:val="TableGrid"/>
        <w:tblW w:w="0" w:type="auto"/>
        <w:tblLook w:val="04A0" w:firstRow="1" w:lastRow="0" w:firstColumn="1" w:lastColumn="0" w:noHBand="0" w:noVBand="1"/>
      </w:tblPr>
      <w:tblGrid>
        <w:gridCol w:w="10070"/>
      </w:tblGrid>
      <w:tr w:rsidR="001B0200" w14:paraId="48F46BDC" w14:textId="77777777" w:rsidTr="001B0200">
        <w:tc>
          <w:tcPr>
            <w:tcW w:w="10070" w:type="dxa"/>
          </w:tcPr>
          <w:p w14:paraId="0A9C2DFA"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w:t>
            </w:r>
          </w:p>
          <w:p w14:paraId="249C9116"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To change this license header, choose License Headers in Project Properties.</w:t>
            </w:r>
          </w:p>
          <w:p w14:paraId="2576B47D"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To change this template file, choose Tools | Templates</w:t>
            </w:r>
          </w:p>
          <w:p w14:paraId="55F6DB6D"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and open the template in the editor.</w:t>
            </w:r>
          </w:p>
          <w:p w14:paraId="7A4CD164"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7009DFA3"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package Exam02_Q8_2;</w:t>
            </w:r>
          </w:p>
          <w:p w14:paraId="45D56939" w14:textId="77777777" w:rsidR="001B0200" w:rsidRPr="001B0200" w:rsidRDefault="001B0200" w:rsidP="001B0200">
            <w:pPr>
              <w:rPr>
                <w:rFonts w:ascii="Courier New" w:hAnsi="Courier New" w:cs="Courier New"/>
                <w:sz w:val="20"/>
                <w:szCs w:val="20"/>
              </w:rPr>
            </w:pPr>
          </w:p>
          <w:p w14:paraId="27329709"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w:t>
            </w:r>
          </w:p>
          <w:p w14:paraId="5AD8FA40"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51055C1D"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author Saisumithra Jagarlamudi</w:t>
            </w:r>
          </w:p>
          <w:p w14:paraId="55ABAFD5"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36855C6A" w14:textId="77777777" w:rsidR="001B0200" w:rsidRPr="001B0200" w:rsidRDefault="001B0200" w:rsidP="001B0200">
            <w:pPr>
              <w:rPr>
                <w:rFonts w:ascii="Courier New" w:hAnsi="Courier New" w:cs="Courier New"/>
                <w:sz w:val="20"/>
                <w:szCs w:val="20"/>
              </w:rPr>
            </w:pPr>
          </w:p>
          <w:p w14:paraId="353726C6"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public abstract class Cars {</w:t>
            </w:r>
          </w:p>
          <w:p w14:paraId="1FD752B9"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228D400D"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abstract void year();</w:t>
            </w:r>
          </w:p>
          <w:p w14:paraId="1FDEF915"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abstract void model();</w:t>
            </w:r>
          </w:p>
          <w:p w14:paraId="4806639C"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38282E5D"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w:t>
            </w:r>
          </w:p>
          <w:p w14:paraId="788785B1"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0220C453"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1581CE9B"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2FDFC908"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To change this license header, choose License Headers in Project Properties.</w:t>
            </w:r>
          </w:p>
          <w:p w14:paraId="372FFEA4"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To change this template file, choose Tools | Templates</w:t>
            </w:r>
          </w:p>
          <w:p w14:paraId="47489F09"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and open the template in the editor.</w:t>
            </w:r>
          </w:p>
          <w:p w14:paraId="480A04B8"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4363E8A0"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package Exam02_Q8_2;</w:t>
            </w:r>
          </w:p>
          <w:p w14:paraId="6AE01D89" w14:textId="77777777" w:rsidR="001B0200" w:rsidRPr="001B0200" w:rsidRDefault="001B0200" w:rsidP="001B0200">
            <w:pPr>
              <w:rPr>
                <w:rFonts w:ascii="Courier New" w:hAnsi="Courier New" w:cs="Courier New"/>
                <w:sz w:val="20"/>
                <w:szCs w:val="20"/>
              </w:rPr>
            </w:pPr>
          </w:p>
          <w:p w14:paraId="32DA01B0"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w:t>
            </w:r>
          </w:p>
          <w:p w14:paraId="707F8C95"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6841338D"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author Saisumithra Jagarlamudi</w:t>
            </w:r>
          </w:p>
          <w:p w14:paraId="28639924"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0FF6C9A8"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public class Benz extends Cars{</w:t>
            </w:r>
          </w:p>
          <w:p w14:paraId="09A2E1C4"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48BBC45D"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void model()</w:t>
            </w:r>
          </w:p>
          <w:p w14:paraId="66690B69"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66E79D00"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5E7EEB61"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System.out.println("AAA");</w:t>
            </w:r>
          </w:p>
          <w:p w14:paraId="4618D509"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41B18A38" w14:textId="77777777" w:rsidR="001B0200" w:rsidRPr="001B0200" w:rsidRDefault="001B0200" w:rsidP="001B0200">
            <w:pPr>
              <w:rPr>
                <w:rFonts w:ascii="Courier New" w:hAnsi="Courier New" w:cs="Courier New"/>
                <w:sz w:val="20"/>
                <w:szCs w:val="20"/>
              </w:rPr>
            </w:pPr>
          </w:p>
          <w:p w14:paraId="531058EA"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352FE94B" w14:textId="77777777" w:rsidR="001B0200" w:rsidRPr="001B0200" w:rsidRDefault="001B0200" w:rsidP="001B0200">
            <w:pPr>
              <w:rPr>
                <w:rFonts w:ascii="Courier New" w:hAnsi="Courier New" w:cs="Courier New"/>
                <w:sz w:val="20"/>
                <w:szCs w:val="20"/>
              </w:rPr>
            </w:pPr>
          </w:p>
          <w:p w14:paraId="0A15A563"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Override</w:t>
            </w:r>
          </w:p>
          <w:p w14:paraId="7B7670D9"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void year() {</w:t>
            </w:r>
          </w:p>
          <w:p w14:paraId="09D42348"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System.out.println("2020");</w:t>
            </w:r>
          </w:p>
          <w:p w14:paraId="2A5A2ABE"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693B77FF"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w:t>
            </w:r>
          </w:p>
          <w:p w14:paraId="64E72754" w14:textId="77777777" w:rsidR="001B0200" w:rsidRPr="001B0200" w:rsidRDefault="001B0200" w:rsidP="001B0200">
            <w:pPr>
              <w:rPr>
                <w:rFonts w:ascii="Courier New" w:hAnsi="Courier New" w:cs="Courier New"/>
                <w:sz w:val="20"/>
                <w:szCs w:val="20"/>
              </w:rPr>
            </w:pPr>
          </w:p>
          <w:p w14:paraId="0F02207A"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w:t>
            </w:r>
          </w:p>
          <w:p w14:paraId="5FA4A8AF"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lastRenderedPageBreak/>
              <w:t xml:space="preserve"> * To change this license header, choose License Headers in Project Properties.</w:t>
            </w:r>
          </w:p>
          <w:p w14:paraId="4AE81C89"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To change this template file, choose Tools | Templates</w:t>
            </w:r>
          </w:p>
          <w:p w14:paraId="459BA13D"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and open the template in the editor.</w:t>
            </w:r>
          </w:p>
          <w:p w14:paraId="7E858975"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63F747B6"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package Exam02_Q8_2;</w:t>
            </w:r>
          </w:p>
          <w:p w14:paraId="2086F4D9" w14:textId="77777777" w:rsidR="001B0200" w:rsidRPr="001B0200" w:rsidRDefault="001B0200" w:rsidP="001B0200">
            <w:pPr>
              <w:rPr>
                <w:rFonts w:ascii="Courier New" w:hAnsi="Courier New" w:cs="Courier New"/>
                <w:sz w:val="20"/>
                <w:szCs w:val="20"/>
              </w:rPr>
            </w:pPr>
          </w:p>
          <w:p w14:paraId="746BF99A"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w:t>
            </w:r>
          </w:p>
          <w:p w14:paraId="6D5381CD"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37A7953A"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author Saisumithra Jagarlamudi</w:t>
            </w:r>
          </w:p>
          <w:p w14:paraId="3314A05F"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39592F3C"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public class Driver {</w:t>
            </w:r>
          </w:p>
          <w:p w14:paraId="2D75D8A8" w14:textId="77777777" w:rsidR="001B0200" w:rsidRPr="001B0200" w:rsidRDefault="001B0200" w:rsidP="001B0200">
            <w:pPr>
              <w:rPr>
                <w:rFonts w:ascii="Courier New" w:hAnsi="Courier New" w:cs="Courier New"/>
                <w:sz w:val="20"/>
                <w:szCs w:val="20"/>
              </w:rPr>
            </w:pPr>
          </w:p>
          <w:p w14:paraId="1D055FED"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723DD818"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param args the command line arguments</w:t>
            </w:r>
          </w:p>
          <w:p w14:paraId="4997F81F"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66168A36"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static void main(String[] args) {</w:t>
            </w:r>
          </w:p>
          <w:p w14:paraId="09C1285D"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TODO code application logic here</w:t>
            </w:r>
          </w:p>
          <w:p w14:paraId="52363D18"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System.out.println("Answer for Question8:Saisumithra Jagarlamudi");</w:t>
            </w:r>
          </w:p>
          <w:p w14:paraId="05D29C3C"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Cars o = new Benz();</w:t>
            </w:r>
          </w:p>
          <w:p w14:paraId="7BC06D74"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o.model();</w:t>
            </w:r>
          </w:p>
          <w:p w14:paraId="2033FC2B"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o.year();</w:t>
            </w:r>
          </w:p>
          <w:p w14:paraId="055DCF5F"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7AE92981"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0295D40B" w14:textId="5DEA2A54" w:rsidR="001B0200" w:rsidRDefault="001B0200" w:rsidP="001B0200">
            <w:pPr>
              <w:rPr>
                <w:rFonts w:ascii="Times New Roman" w:hAnsi="Times New Roman" w:cs="Times New Roman"/>
                <w:sz w:val="24"/>
                <w:szCs w:val="24"/>
              </w:rPr>
            </w:pPr>
            <w:r w:rsidRPr="001B0200">
              <w:rPr>
                <w:rFonts w:ascii="Courier New" w:hAnsi="Courier New" w:cs="Courier New"/>
                <w:sz w:val="20"/>
                <w:szCs w:val="20"/>
              </w:rPr>
              <w:t>}</w:t>
            </w:r>
          </w:p>
        </w:tc>
      </w:tr>
    </w:tbl>
    <w:p w14:paraId="35C28AD9" w14:textId="5BBEC238" w:rsidR="001B0200" w:rsidRDefault="001B0200">
      <w:pPr>
        <w:rPr>
          <w:rFonts w:ascii="Times New Roman" w:hAnsi="Times New Roman" w:cs="Times New Roman"/>
          <w:sz w:val="24"/>
          <w:szCs w:val="24"/>
        </w:rPr>
      </w:pPr>
      <w:r>
        <w:rPr>
          <w:rFonts w:ascii="Times New Roman" w:hAnsi="Times New Roman" w:cs="Times New Roman"/>
          <w:sz w:val="24"/>
          <w:szCs w:val="24"/>
        </w:rPr>
        <w:lastRenderedPageBreak/>
        <w:t>Output:</w:t>
      </w:r>
    </w:p>
    <w:p w14:paraId="402DCD03" w14:textId="3176C869" w:rsidR="001B0200" w:rsidRDefault="001B0200">
      <w:pPr>
        <w:rPr>
          <w:rFonts w:ascii="Times New Roman" w:hAnsi="Times New Roman" w:cs="Times New Roman"/>
          <w:sz w:val="24"/>
          <w:szCs w:val="24"/>
        </w:rPr>
      </w:pPr>
      <w:r>
        <w:rPr>
          <w:noProof/>
        </w:rPr>
        <w:drawing>
          <wp:inline distT="0" distB="0" distL="0" distR="0" wp14:anchorId="1EC237CB" wp14:editId="1BE31AD3">
            <wp:extent cx="4486275" cy="13716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86275" cy="1371600"/>
                    </a:xfrm>
                    <a:prstGeom prst="rect">
                      <a:avLst/>
                    </a:prstGeom>
                  </pic:spPr>
                </pic:pic>
              </a:graphicData>
            </a:graphic>
          </wp:inline>
        </w:drawing>
      </w:r>
    </w:p>
    <w:p w14:paraId="319A55C0" w14:textId="3E6EDDE0" w:rsidR="001A48A7" w:rsidRPr="001B0200" w:rsidRDefault="001B0200" w:rsidP="001B0200">
      <w:pPr>
        <w:rPr>
          <w:rFonts w:ascii="Times New Roman" w:hAnsi="Times New Roman" w:cs="Times New Roman"/>
          <w:sz w:val="24"/>
          <w:szCs w:val="24"/>
        </w:rPr>
      </w:pPr>
      <w:r>
        <w:rPr>
          <w:rFonts w:ascii="Times New Roman" w:hAnsi="Times New Roman" w:cs="Times New Roman"/>
          <w:sz w:val="24"/>
          <w:szCs w:val="24"/>
        </w:rPr>
        <w:br w:type="page"/>
      </w:r>
    </w:p>
    <w:p w14:paraId="4E01EE22" w14:textId="2EB6195C" w:rsidR="001A48A7" w:rsidRPr="00FD487E" w:rsidRDefault="001A48A7" w:rsidP="00FD487E">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10-points) Define the term interface in java? Explain and demonstrate with some examples. Provide executable code screenshots for examples.</w:t>
      </w:r>
    </w:p>
    <w:p w14:paraId="1BEF144F" w14:textId="7CDAB7AB" w:rsidR="001B0200" w:rsidRDefault="001B0200">
      <w:pPr>
        <w:rPr>
          <w:rFonts w:ascii="Times New Roman" w:hAnsi="Times New Roman" w:cs="Times New Roman"/>
          <w:sz w:val="24"/>
          <w:szCs w:val="24"/>
        </w:rPr>
      </w:pPr>
      <w:r>
        <w:rPr>
          <w:rFonts w:ascii="Times New Roman" w:hAnsi="Times New Roman" w:cs="Times New Roman"/>
          <w:sz w:val="24"/>
          <w:szCs w:val="24"/>
        </w:rPr>
        <w:t>Answer:</w:t>
      </w:r>
    </w:p>
    <w:p w14:paraId="6DC52403" w14:textId="240D5E0A" w:rsidR="00A02C50" w:rsidRDefault="00A02C50">
      <w:pPr>
        <w:rPr>
          <w:rFonts w:ascii="Times New Roman" w:hAnsi="Times New Roman" w:cs="Times New Roman"/>
          <w:sz w:val="24"/>
          <w:szCs w:val="24"/>
        </w:rPr>
      </w:pPr>
      <w:r>
        <w:rPr>
          <w:rFonts w:ascii="Times New Roman" w:hAnsi="Times New Roman" w:cs="Times New Roman"/>
          <w:sz w:val="24"/>
          <w:szCs w:val="24"/>
        </w:rPr>
        <w:t>Interface:</w:t>
      </w:r>
    </w:p>
    <w:p w14:paraId="2FDD6B18" w14:textId="3EC74C62" w:rsidR="00A02C50" w:rsidRDefault="00A02C50">
      <w:pPr>
        <w:rPr>
          <w:rFonts w:ascii="Times New Roman" w:hAnsi="Times New Roman" w:cs="Times New Roman"/>
          <w:sz w:val="24"/>
          <w:szCs w:val="24"/>
        </w:rPr>
      </w:pPr>
      <w:r>
        <w:rPr>
          <w:rFonts w:ascii="Times New Roman" w:hAnsi="Times New Roman" w:cs="Times New Roman"/>
          <w:sz w:val="24"/>
          <w:szCs w:val="24"/>
        </w:rPr>
        <w:t>Interfaces defines methods. To access the interface methods, the interface must be implemented by another class with implements keyword.</w:t>
      </w:r>
    </w:p>
    <w:p w14:paraId="7ECA1DA5" w14:textId="253F4A42" w:rsidR="00A02C50" w:rsidRDefault="00A02C50">
      <w:pPr>
        <w:rPr>
          <w:rFonts w:ascii="Times New Roman" w:hAnsi="Times New Roman" w:cs="Times New Roman"/>
          <w:sz w:val="24"/>
          <w:szCs w:val="24"/>
        </w:rPr>
      </w:pPr>
      <w:r>
        <w:rPr>
          <w:rFonts w:ascii="Times New Roman" w:hAnsi="Times New Roman" w:cs="Times New Roman"/>
          <w:sz w:val="24"/>
          <w:szCs w:val="24"/>
        </w:rPr>
        <w:t>Explanation:</w:t>
      </w:r>
    </w:p>
    <w:p w14:paraId="08108033" w14:textId="343C2253" w:rsidR="00A02C50" w:rsidRDefault="00D273B2">
      <w:pPr>
        <w:rPr>
          <w:rFonts w:ascii="Times New Roman" w:hAnsi="Times New Roman" w:cs="Times New Roman"/>
          <w:sz w:val="24"/>
          <w:szCs w:val="24"/>
        </w:rPr>
      </w:pPr>
      <w:r>
        <w:rPr>
          <w:rFonts w:ascii="Times New Roman" w:hAnsi="Times New Roman" w:cs="Times New Roman"/>
          <w:sz w:val="24"/>
          <w:szCs w:val="24"/>
        </w:rPr>
        <w:t>I have created a Bags interface class. It specifies the quality, size of bags. And created a method to find the volume. Where Bags implements HandBags and TravelBags. In driver I have created an object to find the Quality, size, volume, material type of bags.</w:t>
      </w:r>
    </w:p>
    <w:p w14:paraId="52B3F5F0" w14:textId="565DCA4D" w:rsidR="001B0200" w:rsidRDefault="001B0200">
      <w:pPr>
        <w:rPr>
          <w:rFonts w:ascii="Times New Roman" w:hAnsi="Times New Roman" w:cs="Times New Roman"/>
          <w:sz w:val="24"/>
          <w:szCs w:val="24"/>
        </w:rPr>
      </w:pPr>
      <w:r>
        <w:rPr>
          <w:rFonts w:ascii="Times New Roman" w:hAnsi="Times New Roman" w:cs="Times New Roman"/>
          <w:sz w:val="24"/>
          <w:szCs w:val="24"/>
        </w:rPr>
        <w:t>Example 1:</w:t>
      </w:r>
    </w:p>
    <w:tbl>
      <w:tblPr>
        <w:tblStyle w:val="TableGrid"/>
        <w:tblW w:w="0" w:type="auto"/>
        <w:tblLook w:val="04A0" w:firstRow="1" w:lastRow="0" w:firstColumn="1" w:lastColumn="0" w:noHBand="0" w:noVBand="1"/>
      </w:tblPr>
      <w:tblGrid>
        <w:gridCol w:w="10070"/>
      </w:tblGrid>
      <w:tr w:rsidR="001B0200" w14:paraId="27E30649" w14:textId="77777777" w:rsidTr="001B0200">
        <w:tc>
          <w:tcPr>
            <w:tcW w:w="10070" w:type="dxa"/>
          </w:tcPr>
          <w:p w14:paraId="42B1F38C"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w:t>
            </w:r>
          </w:p>
          <w:p w14:paraId="3FD9261D"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To change this license header, choose License Headers in Project Properties.</w:t>
            </w:r>
          </w:p>
          <w:p w14:paraId="089801BA"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To change this template file, choose Tools | Templates</w:t>
            </w:r>
          </w:p>
          <w:p w14:paraId="4A86F238"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and open the template in the editor.</w:t>
            </w:r>
          </w:p>
          <w:p w14:paraId="36072A48"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4BEDE120"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package Exam02_Q9;</w:t>
            </w:r>
          </w:p>
          <w:p w14:paraId="7FE261B6" w14:textId="77777777" w:rsidR="001B0200" w:rsidRPr="001B0200" w:rsidRDefault="001B0200" w:rsidP="001B0200">
            <w:pPr>
              <w:rPr>
                <w:rFonts w:ascii="Courier New" w:hAnsi="Courier New" w:cs="Courier New"/>
                <w:sz w:val="20"/>
                <w:szCs w:val="20"/>
              </w:rPr>
            </w:pPr>
          </w:p>
          <w:p w14:paraId="2ACB8232"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w:t>
            </w:r>
          </w:p>
          <w:p w14:paraId="5C4E9466"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4D9FFDE5"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author Saisumithra Jagarlamudi</w:t>
            </w:r>
          </w:p>
          <w:p w14:paraId="0DDC292A"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5223E41B"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public interface Bags {</w:t>
            </w:r>
          </w:p>
          <w:p w14:paraId="45F2D452"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enum Quality {</w:t>
            </w:r>
          </w:p>
          <w:p w14:paraId="0FC838F1"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old,</w:t>
            </w:r>
          </w:p>
          <w:p w14:paraId="0F3D1F4A"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moderate,</w:t>
            </w:r>
          </w:p>
          <w:p w14:paraId="36E61407"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latest;</w:t>
            </w:r>
          </w:p>
          <w:p w14:paraId="339B2896"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6270C660"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enum Size {</w:t>
            </w:r>
          </w:p>
          <w:p w14:paraId="1B774072"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large,small,medium;</w:t>
            </w:r>
          </w:p>
          <w:p w14:paraId="48F01AA6"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3E3B25DA"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String Quality();</w:t>
            </w:r>
          </w:p>
          <w:p w14:paraId="7E27E3F9"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String Size();</w:t>
            </w:r>
          </w:p>
          <w:p w14:paraId="5B61C81C"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double getVolume();</w:t>
            </w:r>
          </w:p>
          <w:p w14:paraId="016D7503"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w:t>
            </w:r>
          </w:p>
          <w:p w14:paraId="1C665146" w14:textId="77777777" w:rsidR="001B0200" w:rsidRPr="001B0200" w:rsidRDefault="001B0200" w:rsidP="001B0200">
            <w:pPr>
              <w:rPr>
                <w:rFonts w:ascii="Courier New" w:hAnsi="Courier New" w:cs="Courier New"/>
                <w:sz w:val="20"/>
                <w:szCs w:val="20"/>
              </w:rPr>
            </w:pPr>
          </w:p>
          <w:p w14:paraId="77D2ACE8"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w:t>
            </w:r>
          </w:p>
          <w:p w14:paraId="68403278"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To change this license header, choose License Headers in Project Properties.</w:t>
            </w:r>
          </w:p>
          <w:p w14:paraId="01DD1EE8"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To change this template file, choose Tools | Templates</w:t>
            </w:r>
          </w:p>
          <w:p w14:paraId="1AF760AF"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and open the template in the editor.</w:t>
            </w:r>
          </w:p>
          <w:p w14:paraId="1F44C81C"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2CBD9CEF"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package Exam02_Q9;</w:t>
            </w:r>
          </w:p>
          <w:p w14:paraId="013A5099" w14:textId="77777777" w:rsidR="001B0200" w:rsidRPr="001B0200" w:rsidRDefault="001B0200" w:rsidP="001B0200">
            <w:pPr>
              <w:rPr>
                <w:rFonts w:ascii="Courier New" w:hAnsi="Courier New" w:cs="Courier New"/>
                <w:sz w:val="20"/>
                <w:szCs w:val="20"/>
              </w:rPr>
            </w:pPr>
          </w:p>
          <w:p w14:paraId="3532B3E8"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import static Exam02_Q9.Bags.Quality.latest;</w:t>
            </w:r>
          </w:p>
          <w:p w14:paraId="752C9934"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import static Exam02_Q9.Bags.Quality.moderate;</w:t>
            </w:r>
          </w:p>
          <w:p w14:paraId="4AFE67FF"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import static Exam02_Q9.Bags.Quality.old;</w:t>
            </w:r>
          </w:p>
          <w:p w14:paraId="1CE88CDD"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import static Exam02_Q9.Bags.Size.small;</w:t>
            </w:r>
          </w:p>
          <w:p w14:paraId="2070AAFE" w14:textId="77777777" w:rsidR="001B0200" w:rsidRPr="001B0200" w:rsidRDefault="001B0200" w:rsidP="001B0200">
            <w:pPr>
              <w:rPr>
                <w:rFonts w:ascii="Courier New" w:hAnsi="Courier New" w:cs="Courier New"/>
                <w:sz w:val="20"/>
                <w:szCs w:val="20"/>
              </w:rPr>
            </w:pPr>
          </w:p>
          <w:p w14:paraId="1D5C884D"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w:t>
            </w:r>
          </w:p>
          <w:p w14:paraId="01E5A407"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lastRenderedPageBreak/>
              <w:t xml:space="preserve"> *</w:t>
            </w:r>
          </w:p>
          <w:p w14:paraId="61D260E8"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author Saisumithra Jagarlamudi</w:t>
            </w:r>
          </w:p>
          <w:p w14:paraId="5EDC7F3F"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4C0A71FF"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public class HandBag implements Bags{</w:t>
            </w:r>
          </w:p>
          <w:p w14:paraId="47C422DF"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rivate double height;</w:t>
            </w:r>
          </w:p>
          <w:p w14:paraId="4A7A99AE"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rivate double width;</w:t>
            </w:r>
          </w:p>
          <w:p w14:paraId="5C668BCA"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rivate double depth;</w:t>
            </w:r>
          </w:p>
          <w:p w14:paraId="650DAD95"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rivate String brandname;</w:t>
            </w:r>
          </w:p>
          <w:p w14:paraId="58C907DE"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rivate double price;</w:t>
            </w:r>
          </w:p>
          <w:p w14:paraId="333FA837"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rivate int manufactureyear;</w:t>
            </w:r>
          </w:p>
          <w:p w14:paraId="2C251448"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rivate String material;</w:t>
            </w:r>
          </w:p>
          <w:p w14:paraId="2587E0E1" w14:textId="77777777" w:rsidR="001B0200" w:rsidRPr="001B0200" w:rsidRDefault="001B0200" w:rsidP="001B0200">
            <w:pPr>
              <w:rPr>
                <w:rFonts w:ascii="Courier New" w:hAnsi="Courier New" w:cs="Courier New"/>
                <w:sz w:val="20"/>
                <w:szCs w:val="20"/>
              </w:rPr>
            </w:pPr>
          </w:p>
          <w:p w14:paraId="68CADF98"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HandBag(double height, double width, double depth, String brandname, double price, int manufactureyear, String material) {</w:t>
            </w:r>
          </w:p>
          <w:p w14:paraId="49F0AB7A"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this.height = height;</w:t>
            </w:r>
          </w:p>
          <w:p w14:paraId="30EF3852"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this.width = width;</w:t>
            </w:r>
          </w:p>
          <w:p w14:paraId="645062D3"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this.depth = depth;</w:t>
            </w:r>
          </w:p>
          <w:p w14:paraId="7AEC2BF7"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this.brandname = brandname;</w:t>
            </w:r>
          </w:p>
          <w:p w14:paraId="515F9179"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this.price = price;</w:t>
            </w:r>
          </w:p>
          <w:p w14:paraId="5A5CBAC7"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this.manufactureyear = manufactureyear;</w:t>
            </w:r>
          </w:p>
          <w:p w14:paraId="32764CBF"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this.material = material;</w:t>
            </w:r>
          </w:p>
          <w:p w14:paraId="7F6AF6CD"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458B1840" w14:textId="77777777" w:rsidR="001B0200" w:rsidRPr="001B0200" w:rsidRDefault="001B0200" w:rsidP="001B0200">
            <w:pPr>
              <w:rPr>
                <w:rFonts w:ascii="Courier New" w:hAnsi="Courier New" w:cs="Courier New"/>
                <w:sz w:val="20"/>
                <w:szCs w:val="20"/>
              </w:rPr>
            </w:pPr>
          </w:p>
          <w:p w14:paraId="042E19CF"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double getHeight() {</w:t>
            </w:r>
          </w:p>
          <w:p w14:paraId="77A0C368"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return height;</w:t>
            </w:r>
          </w:p>
          <w:p w14:paraId="6D75693C"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4C5317C2" w14:textId="77777777" w:rsidR="001B0200" w:rsidRPr="001B0200" w:rsidRDefault="001B0200" w:rsidP="001B0200">
            <w:pPr>
              <w:rPr>
                <w:rFonts w:ascii="Courier New" w:hAnsi="Courier New" w:cs="Courier New"/>
                <w:sz w:val="20"/>
                <w:szCs w:val="20"/>
              </w:rPr>
            </w:pPr>
          </w:p>
          <w:p w14:paraId="2AC35C26"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double getWidth() {</w:t>
            </w:r>
          </w:p>
          <w:p w14:paraId="23B2DC26"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return width;</w:t>
            </w:r>
          </w:p>
          <w:p w14:paraId="1FB45614"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6457008D" w14:textId="77777777" w:rsidR="001B0200" w:rsidRPr="001B0200" w:rsidRDefault="001B0200" w:rsidP="001B0200">
            <w:pPr>
              <w:rPr>
                <w:rFonts w:ascii="Courier New" w:hAnsi="Courier New" w:cs="Courier New"/>
                <w:sz w:val="20"/>
                <w:szCs w:val="20"/>
              </w:rPr>
            </w:pPr>
          </w:p>
          <w:p w14:paraId="78BCFF68"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double getDepth() {</w:t>
            </w:r>
          </w:p>
          <w:p w14:paraId="059F1EFD"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return depth;</w:t>
            </w:r>
          </w:p>
          <w:p w14:paraId="44747A18"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437CCEAC" w14:textId="77777777" w:rsidR="001B0200" w:rsidRPr="001B0200" w:rsidRDefault="001B0200" w:rsidP="001B0200">
            <w:pPr>
              <w:rPr>
                <w:rFonts w:ascii="Courier New" w:hAnsi="Courier New" w:cs="Courier New"/>
                <w:sz w:val="20"/>
                <w:szCs w:val="20"/>
              </w:rPr>
            </w:pPr>
          </w:p>
          <w:p w14:paraId="2611822A"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String getBrandname() {</w:t>
            </w:r>
          </w:p>
          <w:p w14:paraId="08BB4B65"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return brandname;</w:t>
            </w:r>
          </w:p>
          <w:p w14:paraId="144815C5"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2C77E343" w14:textId="77777777" w:rsidR="001B0200" w:rsidRPr="001B0200" w:rsidRDefault="001B0200" w:rsidP="001B0200">
            <w:pPr>
              <w:rPr>
                <w:rFonts w:ascii="Courier New" w:hAnsi="Courier New" w:cs="Courier New"/>
                <w:sz w:val="20"/>
                <w:szCs w:val="20"/>
              </w:rPr>
            </w:pPr>
          </w:p>
          <w:p w14:paraId="0E5639C4"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double getPrice() {</w:t>
            </w:r>
          </w:p>
          <w:p w14:paraId="1CF2BF11"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return price;</w:t>
            </w:r>
          </w:p>
          <w:p w14:paraId="27989EC2"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250F3911" w14:textId="77777777" w:rsidR="001B0200" w:rsidRPr="001B0200" w:rsidRDefault="001B0200" w:rsidP="001B0200">
            <w:pPr>
              <w:rPr>
                <w:rFonts w:ascii="Courier New" w:hAnsi="Courier New" w:cs="Courier New"/>
                <w:sz w:val="20"/>
                <w:szCs w:val="20"/>
              </w:rPr>
            </w:pPr>
          </w:p>
          <w:p w14:paraId="540D0AAE"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int getManufactureyear() {</w:t>
            </w:r>
          </w:p>
          <w:p w14:paraId="135F9652"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return manufactureyear;</w:t>
            </w:r>
          </w:p>
          <w:p w14:paraId="55168AD9"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5CD99679" w14:textId="77777777" w:rsidR="001B0200" w:rsidRPr="001B0200" w:rsidRDefault="001B0200" w:rsidP="001B0200">
            <w:pPr>
              <w:rPr>
                <w:rFonts w:ascii="Courier New" w:hAnsi="Courier New" w:cs="Courier New"/>
                <w:sz w:val="20"/>
                <w:szCs w:val="20"/>
              </w:rPr>
            </w:pPr>
          </w:p>
          <w:p w14:paraId="226E9286"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String getMaterial() {</w:t>
            </w:r>
          </w:p>
          <w:p w14:paraId="06F7EE1C"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return material;</w:t>
            </w:r>
          </w:p>
          <w:p w14:paraId="707649F6"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05005F80"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7A5C7229"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Override</w:t>
            </w:r>
          </w:p>
          <w:p w14:paraId="479485BB"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String Quality() {</w:t>
            </w:r>
          </w:p>
          <w:p w14:paraId="27DB3412"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if(material.equalsIgnoreCase("Leather"))</w:t>
            </w:r>
          </w:p>
          <w:p w14:paraId="1F6967EA"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29C43987"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if(manufactureyear &gt; 2018)</w:t>
            </w:r>
          </w:p>
          <w:p w14:paraId="67DFA863"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0A4BCE96"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lastRenderedPageBreak/>
              <w:t xml:space="preserve">           return latest.toString();</w:t>
            </w:r>
          </w:p>
          <w:p w14:paraId="19410432"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else if(manufactureyear &gt; 2012)</w:t>
            </w:r>
          </w:p>
          <w:p w14:paraId="6E4AB260"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42AA0044"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return moderate.toString();</w:t>
            </w:r>
          </w:p>
          <w:p w14:paraId="0ED9000E"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35E3DA46"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else </w:t>
            </w:r>
          </w:p>
          <w:p w14:paraId="01398A52"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return old.toString(); </w:t>
            </w:r>
          </w:p>
          <w:p w14:paraId="177C2BEE"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else</w:t>
            </w:r>
          </w:p>
          <w:p w14:paraId="11AE0F86"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5D964049"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if(manufactureyear &gt; 2020)</w:t>
            </w:r>
          </w:p>
          <w:p w14:paraId="682D2658"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2724DCD4"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return latest.toString();</w:t>
            </w:r>
          </w:p>
          <w:p w14:paraId="4C388935"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else if(manufactureyear &gt; 2015)</w:t>
            </w:r>
          </w:p>
          <w:p w14:paraId="2FF48814"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5315283A"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return moderate.toString();</w:t>
            </w:r>
          </w:p>
          <w:p w14:paraId="6DB5256A"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5969465F"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else </w:t>
            </w:r>
          </w:p>
          <w:p w14:paraId="36BD95E3"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return old.toString();    </w:t>
            </w:r>
          </w:p>
          <w:p w14:paraId="222BE41B"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08DAB3F5"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493670CE" w14:textId="77777777" w:rsidR="001B0200" w:rsidRPr="001B0200" w:rsidRDefault="001B0200" w:rsidP="001B0200">
            <w:pPr>
              <w:rPr>
                <w:rFonts w:ascii="Courier New" w:hAnsi="Courier New" w:cs="Courier New"/>
                <w:sz w:val="20"/>
                <w:szCs w:val="20"/>
              </w:rPr>
            </w:pPr>
          </w:p>
          <w:p w14:paraId="48926E85"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Override</w:t>
            </w:r>
          </w:p>
          <w:p w14:paraId="34A6BC6F"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String Size() {</w:t>
            </w:r>
          </w:p>
          <w:p w14:paraId="7B97B92D"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return small.toString();</w:t>
            </w:r>
          </w:p>
          <w:p w14:paraId="06A7DECC"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711AFDDD" w14:textId="77777777" w:rsidR="001B0200" w:rsidRPr="001B0200" w:rsidRDefault="001B0200" w:rsidP="001B0200">
            <w:pPr>
              <w:rPr>
                <w:rFonts w:ascii="Courier New" w:hAnsi="Courier New" w:cs="Courier New"/>
                <w:sz w:val="20"/>
                <w:szCs w:val="20"/>
              </w:rPr>
            </w:pPr>
          </w:p>
          <w:p w14:paraId="338A0B9C"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Override</w:t>
            </w:r>
          </w:p>
          <w:p w14:paraId="51EC311E"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double getVolume() {</w:t>
            </w:r>
          </w:p>
          <w:p w14:paraId="6D2536BE"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return height*width*depth;</w:t>
            </w:r>
          </w:p>
          <w:p w14:paraId="47B217FA"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164E9C87"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60D79E30"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64558222" w14:textId="25A041D4" w:rsidR="001B0200" w:rsidRDefault="001B0200" w:rsidP="001B0200">
            <w:pPr>
              <w:rPr>
                <w:rFonts w:ascii="Courier New" w:hAnsi="Courier New" w:cs="Courier New"/>
                <w:sz w:val="20"/>
                <w:szCs w:val="20"/>
              </w:rPr>
            </w:pPr>
            <w:r w:rsidRPr="001B0200">
              <w:rPr>
                <w:rFonts w:ascii="Courier New" w:hAnsi="Courier New" w:cs="Courier New"/>
                <w:sz w:val="20"/>
                <w:szCs w:val="20"/>
              </w:rPr>
              <w:t>}</w:t>
            </w:r>
          </w:p>
          <w:p w14:paraId="100A27C7" w14:textId="70A4B4E3" w:rsidR="00EF7527" w:rsidRDefault="00EF7527" w:rsidP="001B0200">
            <w:pPr>
              <w:rPr>
                <w:rFonts w:ascii="Courier New" w:hAnsi="Courier New" w:cs="Courier New"/>
                <w:sz w:val="20"/>
                <w:szCs w:val="20"/>
              </w:rPr>
            </w:pPr>
          </w:p>
          <w:p w14:paraId="0C55B953"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w:t>
            </w:r>
          </w:p>
          <w:p w14:paraId="4FB34B38"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 To change this license header, choose License Headers in Project Properties.</w:t>
            </w:r>
          </w:p>
          <w:p w14:paraId="2C59784E"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 To change this template file, choose Tools | Templates</w:t>
            </w:r>
          </w:p>
          <w:p w14:paraId="7F691223"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 and open the template in the editor.</w:t>
            </w:r>
          </w:p>
          <w:p w14:paraId="7CE9C5B1"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2F52169B"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package Exam02_Q9;</w:t>
            </w:r>
          </w:p>
          <w:p w14:paraId="7B3A0329" w14:textId="77777777" w:rsidR="00EF7527" w:rsidRPr="00EF7527" w:rsidRDefault="00EF7527" w:rsidP="00EF7527">
            <w:pPr>
              <w:rPr>
                <w:rFonts w:ascii="Courier New" w:hAnsi="Courier New" w:cs="Courier New"/>
                <w:sz w:val="20"/>
                <w:szCs w:val="20"/>
              </w:rPr>
            </w:pPr>
          </w:p>
          <w:p w14:paraId="7B982757"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import static Exam02_Q9.Bags.Quality.latest;</w:t>
            </w:r>
          </w:p>
          <w:p w14:paraId="172A20BB"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import static Exam02_Q9.Bags.Quality.moderate;</w:t>
            </w:r>
          </w:p>
          <w:p w14:paraId="46365D9B"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import static Exam02_Q9.Bags.Quality.old;</w:t>
            </w:r>
          </w:p>
          <w:p w14:paraId="2EB1DB93"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import static Exam02_Q9.Bags.Size.large;</w:t>
            </w:r>
          </w:p>
          <w:p w14:paraId="78416F30"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import static Exam02_Q9.Bags.Size.medium;</w:t>
            </w:r>
          </w:p>
          <w:p w14:paraId="01538E03"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import static Exam02_Q9.Bags.Size.small;</w:t>
            </w:r>
          </w:p>
          <w:p w14:paraId="7D7BA915" w14:textId="77777777" w:rsidR="00EF7527" w:rsidRPr="00EF7527" w:rsidRDefault="00EF7527" w:rsidP="00EF7527">
            <w:pPr>
              <w:rPr>
                <w:rFonts w:ascii="Courier New" w:hAnsi="Courier New" w:cs="Courier New"/>
                <w:sz w:val="20"/>
                <w:szCs w:val="20"/>
              </w:rPr>
            </w:pPr>
          </w:p>
          <w:p w14:paraId="0C1279FA"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w:t>
            </w:r>
          </w:p>
          <w:p w14:paraId="3BDE27B0"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54A569CC"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 @author Saisumithra Jagarlamudi</w:t>
            </w:r>
          </w:p>
          <w:p w14:paraId="68D88F4C"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56FE4ECB"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public class TravelBag implements Bags {</w:t>
            </w:r>
          </w:p>
          <w:p w14:paraId="7521A912"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rivate double height;</w:t>
            </w:r>
          </w:p>
          <w:p w14:paraId="276003E3"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rivate double width;</w:t>
            </w:r>
          </w:p>
          <w:p w14:paraId="2981E81E"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rivate double depth;</w:t>
            </w:r>
          </w:p>
          <w:p w14:paraId="77B299C4"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rivate String brandname;</w:t>
            </w:r>
          </w:p>
          <w:p w14:paraId="19C1F05D"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lastRenderedPageBreak/>
              <w:t xml:space="preserve">    private double price;</w:t>
            </w:r>
          </w:p>
          <w:p w14:paraId="402ED283"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rivate int manufactureyear;</w:t>
            </w:r>
          </w:p>
          <w:p w14:paraId="5F4EC44E" w14:textId="77777777" w:rsidR="00EF7527" w:rsidRPr="00EF7527" w:rsidRDefault="00EF7527" w:rsidP="00EF7527">
            <w:pPr>
              <w:rPr>
                <w:rFonts w:ascii="Courier New" w:hAnsi="Courier New" w:cs="Courier New"/>
                <w:sz w:val="20"/>
                <w:szCs w:val="20"/>
              </w:rPr>
            </w:pPr>
          </w:p>
          <w:p w14:paraId="6BCDC092"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ublic TravelBag(double height, double width, double depth, String brandname, double price, int manufactureyear) {</w:t>
            </w:r>
          </w:p>
          <w:p w14:paraId="4F6191E1"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this.height = height;</w:t>
            </w:r>
          </w:p>
          <w:p w14:paraId="6D2653DB"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this.width = width;</w:t>
            </w:r>
          </w:p>
          <w:p w14:paraId="726BE0B5"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this.depth = depth;</w:t>
            </w:r>
          </w:p>
          <w:p w14:paraId="2F986C2D"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this.brandname = brandname;</w:t>
            </w:r>
          </w:p>
          <w:p w14:paraId="057ACDE6"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this.price = price;</w:t>
            </w:r>
          </w:p>
          <w:p w14:paraId="533991F9"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this.manufactureyear = manufactureyear;</w:t>
            </w:r>
          </w:p>
          <w:p w14:paraId="62A1D7BE"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75DE8F81" w14:textId="77777777" w:rsidR="00EF7527" w:rsidRPr="00EF7527" w:rsidRDefault="00EF7527" w:rsidP="00EF7527">
            <w:pPr>
              <w:rPr>
                <w:rFonts w:ascii="Courier New" w:hAnsi="Courier New" w:cs="Courier New"/>
                <w:sz w:val="20"/>
                <w:szCs w:val="20"/>
              </w:rPr>
            </w:pPr>
          </w:p>
          <w:p w14:paraId="76342EE3"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ublic double getHeight() {</w:t>
            </w:r>
          </w:p>
          <w:p w14:paraId="4AF7B160"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return height;</w:t>
            </w:r>
          </w:p>
          <w:p w14:paraId="1B5C93E8"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49A2F190" w14:textId="77777777" w:rsidR="00EF7527" w:rsidRPr="00EF7527" w:rsidRDefault="00EF7527" w:rsidP="00EF7527">
            <w:pPr>
              <w:rPr>
                <w:rFonts w:ascii="Courier New" w:hAnsi="Courier New" w:cs="Courier New"/>
                <w:sz w:val="20"/>
                <w:szCs w:val="20"/>
              </w:rPr>
            </w:pPr>
          </w:p>
          <w:p w14:paraId="0B1A09B1"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ublic double getWidth() {</w:t>
            </w:r>
          </w:p>
          <w:p w14:paraId="00F27FC1"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return width;</w:t>
            </w:r>
          </w:p>
          <w:p w14:paraId="721BC848"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2EDF62B3" w14:textId="77777777" w:rsidR="00EF7527" w:rsidRPr="00EF7527" w:rsidRDefault="00EF7527" w:rsidP="00EF7527">
            <w:pPr>
              <w:rPr>
                <w:rFonts w:ascii="Courier New" w:hAnsi="Courier New" w:cs="Courier New"/>
                <w:sz w:val="20"/>
                <w:szCs w:val="20"/>
              </w:rPr>
            </w:pPr>
          </w:p>
          <w:p w14:paraId="4ADA4BA9"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ublic double getDepth() {</w:t>
            </w:r>
          </w:p>
          <w:p w14:paraId="33957C0B"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return depth;</w:t>
            </w:r>
          </w:p>
          <w:p w14:paraId="08C4902F"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77DC1AE9" w14:textId="77777777" w:rsidR="00EF7527" w:rsidRPr="00EF7527" w:rsidRDefault="00EF7527" w:rsidP="00EF7527">
            <w:pPr>
              <w:rPr>
                <w:rFonts w:ascii="Courier New" w:hAnsi="Courier New" w:cs="Courier New"/>
                <w:sz w:val="20"/>
                <w:szCs w:val="20"/>
              </w:rPr>
            </w:pPr>
          </w:p>
          <w:p w14:paraId="5201538E"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ublic String getBrandname() {</w:t>
            </w:r>
          </w:p>
          <w:p w14:paraId="17EF529E"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return brandname;</w:t>
            </w:r>
          </w:p>
          <w:p w14:paraId="53413DAE"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08E82497" w14:textId="77777777" w:rsidR="00EF7527" w:rsidRPr="00EF7527" w:rsidRDefault="00EF7527" w:rsidP="00EF7527">
            <w:pPr>
              <w:rPr>
                <w:rFonts w:ascii="Courier New" w:hAnsi="Courier New" w:cs="Courier New"/>
                <w:sz w:val="20"/>
                <w:szCs w:val="20"/>
              </w:rPr>
            </w:pPr>
          </w:p>
          <w:p w14:paraId="4CD0694E"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ublic double getPrice() {</w:t>
            </w:r>
          </w:p>
          <w:p w14:paraId="7264B4DE"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return price;</w:t>
            </w:r>
          </w:p>
          <w:p w14:paraId="1C7B9931"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4CB0C00C" w14:textId="77777777" w:rsidR="00EF7527" w:rsidRPr="00EF7527" w:rsidRDefault="00EF7527" w:rsidP="00EF7527">
            <w:pPr>
              <w:rPr>
                <w:rFonts w:ascii="Courier New" w:hAnsi="Courier New" w:cs="Courier New"/>
                <w:sz w:val="20"/>
                <w:szCs w:val="20"/>
              </w:rPr>
            </w:pPr>
          </w:p>
          <w:p w14:paraId="33C45EA2"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ublic int getManufactureyear() {</w:t>
            </w:r>
          </w:p>
          <w:p w14:paraId="0F6F3144"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return manufactureyear;</w:t>
            </w:r>
          </w:p>
          <w:p w14:paraId="37C1AAF6"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1BC86E1F" w14:textId="77777777" w:rsidR="00EF7527" w:rsidRPr="00EF7527" w:rsidRDefault="00EF7527" w:rsidP="00EF7527">
            <w:pPr>
              <w:rPr>
                <w:rFonts w:ascii="Courier New" w:hAnsi="Courier New" w:cs="Courier New"/>
                <w:sz w:val="20"/>
                <w:szCs w:val="20"/>
              </w:rPr>
            </w:pPr>
          </w:p>
          <w:p w14:paraId="73354B10"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Override</w:t>
            </w:r>
          </w:p>
          <w:p w14:paraId="5E8DA0AB"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ublic String Quality() {</w:t>
            </w:r>
          </w:p>
          <w:p w14:paraId="7A59A3B3"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if(manufactureyear &gt; 2020)</w:t>
            </w:r>
          </w:p>
          <w:p w14:paraId="5BE9F33A"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3924D2CF"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return latest.toString();</w:t>
            </w:r>
          </w:p>
          <w:p w14:paraId="54B827C3"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else if(manufactureyear &gt; 2015)</w:t>
            </w:r>
          </w:p>
          <w:p w14:paraId="37DA5881"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4E821F95"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return moderate.toString();</w:t>
            </w:r>
          </w:p>
          <w:p w14:paraId="71028559"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08C28898"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else </w:t>
            </w:r>
          </w:p>
          <w:p w14:paraId="29FEDA01"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return old.toString();</w:t>
            </w:r>
          </w:p>
          <w:p w14:paraId="30FE2757"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2137F951" w14:textId="77777777" w:rsidR="00EF7527" w:rsidRPr="00EF7527" w:rsidRDefault="00EF7527" w:rsidP="00EF7527">
            <w:pPr>
              <w:rPr>
                <w:rFonts w:ascii="Courier New" w:hAnsi="Courier New" w:cs="Courier New"/>
                <w:sz w:val="20"/>
                <w:szCs w:val="20"/>
              </w:rPr>
            </w:pPr>
          </w:p>
          <w:p w14:paraId="7B64618D"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Override</w:t>
            </w:r>
          </w:p>
          <w:p w14:paraId="54FF6937"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ublic String Size() {</w:t>
            </w:r>
          </w:p>
          <w:p w14:paraId="65743AB8"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double Volume = getVolume();</w:t>
            </w:r>
          </w:p>
          <w:p w14:paraId="36FD9995"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if(Volume&gt;10)</w:t>
            </w:r>
          </w:p>
          <w:p w14:paraId="39F9C2D2"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3DB3B606"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return large.toString();</w:t>
            </w:r>
          </w:p>
          <w:p w14:paraId="325AE5D0"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642F2A09"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lastRenderedPageBreak/>
              <w:t xml:space="preserve">         else if(Volume&gt;5)</w:t>
            </w:r>
          </w:p>
          <w:p w14:paraId="006C946F"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60870EC9"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return medium.toString();</w:t>
            </w:r>
          </w:p>
          <w:p w14:paraId="384F1228"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4C78655E"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else</w:t>
            </w:r>
          </w:p>
          <w:p w14:paraId="41D5A303"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return small.toString();</w:t>
            </w:r>
          </w:p>
          <w:p w14:paraId="3BDB7817"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6D9AE790" w14:textId="77777777" w:rsidR="00EF7527" w:rsidRPr="00EF7527" w:rsidRDefault="00EF7527" w:rsidP="00EF7527">
            <w:pPr>
              <w:rPr>
                <w:rFonts w:ascii="Courier New" w:hAnsi="Courier New" w:cs="Courier New"/>
                <w:sz w:val="20"/>
                <w:szCs w:val="20"/>
              </w:rPr>
            </w:pPr>
          </w:p>
          <w:p w14:paraId="6AB27E04"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Override</w:t>
            </w:r>
          </w:p>
          <w:p w14:paraId="5C993F49"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ublic double getVolume() {</w:t>
            </w:r>
          </w:p>
          <w:p w14:paraId="7E1DB992"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return height*depth*width; </w:t>
            </w:r>
          </w:p>
          <w:p w14:paraId="5564FF03"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1E98025D"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489F6F52"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79BC601F" w14:textId="277E65D9" w:rsidR="00EF7527" w:rsidRPr="001B0200" w:rsidRDefault="00EF7527" w:rsidP="00EF7527">
            <w:pPr>
              <w:rPr>
                <w:rFonts w:ascii="Courier New" w:hAnsi="Courier New" w:cs="Courier New"/>
                <w:sz w:val="20"/>
                <w:szCs w:val="20"/>
              </w:rPr>
            </w:pPr>
            <w:r w:rsidRPr="00EF7527">
              <w:rPr>
                <w:rFonts w:ascii="Courier New" w:hAnsi="Courier New" w:cs="Courier New"/>
                <w:sz w:val="20"/>
                <w:szCs w:val="20"/>
              </w:rPr>
              <w:t>}</w:t>
            </w:r>
          </w:p>
          <w:p w14:paraId="01687C8E" w14:textId="77777777" w:rsidR="001B0200" w:rsidRPr="001B0200" w:rsidRDefault="001B0200" w:rsidP="001B0200">
            <w:pPr>
              <w:rPr>
                <w:rFonts w:ascii="Courier New" w:hAnsi="Courier New" w:cs="Courier New"/>
                <w:sz w:val="20"/>
                <w:szCs w:val="20"/>
              </w:rPr>
            </w:pPr>
          </w:p>
          <w:p w14:paraId="4C4F3990"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w:t>
            </w:r>
          </w:p>
          <w:p w14:paraId="16602BEC"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To change this license header, choose License Headers in Project Properties.</w:t>
            </w:r>
          </w:p>
          <w:p w14:paraId="0281B1B6"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To change this template file, choose Tools | Templates</w:t>
            </w:r>
          </w:p>
          <w:p w14:paraId="448B56B4"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and open the template in the editor.</w:t>
            </w:r>
          </w:p>
          <w:p w14:paraId="308A0B17"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3AD837B7"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package Exam02_Q9;</w:t>
            </w:r>
          </w:p>
          <w:p w14:paraId="13DE3077" w14:textId="77777777" w:rsidR="001B0200" w:rsidRPr="001B0200" w:rsidRDefault="001B0200" w:rsidP="001B0200">
            <w:pPr>
              <w:rPr>
                <w:rFonts w:ascii="Courier New" w:hAnsi="Courier New" w:cs="Courier New"/>
                <w:sz w:val="20"/>
                <w:szCs w:val="20"/>
              </w:rPr>
            </w:pPr>
          </w:p>
          <w:p w14:paraId="4DF5F58F"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w:t>
            </w:r>
          </w:p>
          <w:p w14:paraId="6FDA4EDB"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25101495"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author Saisumithra Jagarlamudi</w:t>
            </w:r>
          </w:p>
          <w:p w14:paraId="74F256B1"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0FF4B7D8"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public class Driver {</w:t>
            </w:r>
          </w:p>
          <w:p w14:paraId="3A3D908B" w14:textId="77777777" w:rsidR="001B0200" w:rsidRPr="001B0200" w:rsidRDefault="001B0200" w:rsidP="001B0200">
            <w:pPr>
              <w:rPr>
                <w:rFonts w:ascii="Courier New" w:hAnsi="Courier New" w:cs="Courier New"/>
                <w:sz w:val="20"/>
                <w:szCs w:val="20"/>
              </w:rPr>
            </w:pPr>
          </w:p>
          <w:p w14:paraId="66DEEB60"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10F8BBA3"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param args the command line arguments</w:t>
            </w:r>
          </w:p>
          <w:p w14:paraId="31431610"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75B21FFA"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public static void main(String[] args) {</w:t>
            </w:r>
          </w:p>
          <w:p w14:paraId="4D81B48D"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 TODO code application logic here</w:t>
            </w:r>
          </w:p>
          <w:p w14:paraId="03F87372"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System.out.println("Answer For Question9: Saisumithra Jagarlamudi");</w:t>
            </w:r>
          </w:p>
          <w:p w14:paraId="6D71974E"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TravelBag hs = new TravelBag(1,2,3,"bs",23,2020);</w:t>
            </w:r>
          </w:p>
          <w:p w14:paraId="39C682B3"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0F90CE25"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System.out.println("Quality of TravelBag:"+hs.Quality());</w:t>
            </w:r>
          </w:p>
          <w:p w14:paraId="41410F00"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System.out.println("Size of the Travelbag:"+hs.Size());</w:t>
            </w:r>
          </w:p>
          <w:p w14:paraId="77E93742"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System.out.println("Volume of the Travelbag:"+hs.getVolume());</w:t>
            </w:r>
          </w:p>
          <w:p w14:paraId="48F9CB06"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31EE7C53"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HandBag sh = new HandBag(1,3,4,"gs",56,2015,"leather");</w:t>
            </w:r>
          </w:p>
          <w:p w14:paraId="25243925"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79B114BC"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System.out.println("Quality of HandBag:"+sh.Quality());</w:t>
            </w:r>
          </w:p>
          <w:p w14:paraId="19755767"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System.out.println("Size of HandBag:"+sh.Size());</w:t>
            </w:r>
          </w:p>
          <w:p w14:paraId="45A6BB7F"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System.out.println("Volume of HandBag:"+sh.getVolume());</w:t>
            </w:r>
          </w:p>
          <w:p w14:paraId="2873D001"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System.out.println("Material of HandBag:"+sh.getMaterial());</w:t>
            </w:r>
          </w:p>
          <w:p w14:paraId="7DFF7A2C"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4CFED295"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66E18DD8" w14:textId="77777777" w:rsidR="001B0200" w:rsidRPr="001B0200" w:rsidRDefault="001B0200" w:rsidP="001B0200">
            <w:pPr>
              <w:rPr>
                <w:rFonts w:ascii="Courier New" w:hAnsi="Courier New" w:cs="Courier New"/>
                <w:sz w:val="20"/>
                <w:szCs w:val="20"/>
              </w:rPr>
            </w:pPr>
            <w:r w:rsidRPr="001B0200">
              <w:rPr>
                <w:rFonts w:ascii="Courier New" w:hAnsi="Courier New" w:cs="Courier New"/>
                <w:sz w:val="20"/>
                <w:szCs w:val="20"/>
              </w:rPr>
              <w:t xml:space="preserve">    </w:t>
            </w:r>
          </w:p>
          <w:p w14:paraId="7FA63F9A" w14:textId="760B9100" w:rsidR="001B0200" w:rsidRDefault="001B0200" w:rsidP="001B0200">
            <w:pPr>
              <w:rPr>
                <w:rFonts w:ascii="Times New Roman" w:hAnsi="Times New Roman" w:cs="Times New Roman"/>
                <w:sz w:val="24"/>
                <w:szCs w:val="24"/>
              </w:rPr>
            </w:pPr>
            <w:r w:rsidRPr="001B0200">
              <w:rPr>
                <w:rFonts w:ascii="Courier New" w:hAnsi="Courier New" w:cs="Courier New"/>
                <w:sz w:val="20"/>
                <w:szCs w:val="20"/>
              </w:rPr>
              <w:t>}</w:t>
            </w:r>
          </w:p>
        </w:tc>
      </w:tr>
    </w:tbl>
    <w:p w14:paraId="6726C8CF" w14:textId="77777777" w:rsidR="001B0200" w:rsidRDefault="001B0200">
      <w:pPr>
        <w:rPr>
          <w:rFonts w:ascii="Times New Roman" w:hAnsi="Times New Roman" w:cs="Times New Roman"/>
          <w:sz w:val="24"/>
          <w:szCs w:val="24"/>
        </w:rPr>
      </w:pPr>
    </w:p>
    <w:p w14:paraId="158AEBCA" w14:textId="77777777" w:rsidR="001D484C" w:rsidRDefault="001D484C">
      <w:pPr>
        <w:rPr>
          <w:rFonts w:ascii="Times New Roman" w:hAnsi="Times New Roman" w:cs="Times New Roman"/>
          <w:sz w:val="24"/>
          <w:szCs w:val="24"/>
        </w:rPr>
      </w:pPr>
    </w:p>
    <w:p w14:paraId="6833DD7F" w14:textId="77777777" w:rsidR="00D273B2" w:rsidRDefault="00D273B2">
      <w:pPr>
        <w:rPr>
          <w:rFonts w:ascii="Times New Roman" w:hAnsi="Times New Roman" w:cs="Times New Roman"/>
          <w:sz w:val="24"/>
          <w:szCs w:val="24"/>
        </w:rPr>
      </w:pPr>
    </w:p>
    <w:p w14:paraId="523B39DC" w14:textId="0423B06C" w:rsidR="001B0200" w:rsidRDefault="00EF7527">
      <w:pPr>
        <w:rPr>
          <w:rFonts w:ascii="Times New Roman" w:hAnsi="Times New Roman" w:cs="Times New Roman"/>
          <w:sz w:val="24"/>
          <w:szCs w:val="24"/>
        </w:rPr>
      </w:pPr>
      <w:r>
        <w:rPr>
          <w:rFonts w:ascii="Times New Roman" w:hAnsi="Times New Roman" w:cs="Times New Roman"/>
          <w:sz w:val="24"/>
          <w:szCs w:val="24"/>
        </w:rPr>
        <w:lastRenderedPageBreak/>
        <w:t>Output:</w:t>
      </w:r>
    </w:p>
    <w:p w14:paraId="4780A72B" w14:textId="572185EE" w:rsidR="00EF7527" w:rsidRDefault="00EF7527">
      <w:pPr>
        <w:rPr>
          <w:rFonts w:ascii="Times New Roman" w:hAnsi="Times New Roman" w:cs="Times New Roman"/>
          <w:sz w:val="24"/>
          <w:szCs w:val="24"/>
        </w:rPr>
      </w:pPr>
      <w:r>
        <w:rPr>
          <w:noProof/>
        </w:rPr>
        <w:drawing>
          <wp:inline distT="0" distB="0" distL="0" distR="0" wp14:anchorId="568FD677" wp14:editId="67237A8E">
            <wp:extent cx="4610100" cy="2400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10100" cy="2400300"/>
                    </a:xfrm>
                    <a:prstGeom prst="rect">
                      <a:avLst/>
                    </a:prstGeom>
                  </pic:spPr>
                </pic:pic>
              </a:graphicData>
            </a:graphic>
          </wp:inline>
        </w:drawing>
      </w:r>
    </w:p>
    <w:p w14:paraId="3C1BEE54" w14:textId="01FDA545" w:rsidR="00EF7527" w:rsidRDefault="00EF7527">
      <w:pPr>
        <w:rPr>
          <w:rFonts w:ascii="Times New Roman" w:hAnsi="Times New Roman" w:cs="Times New Roman"/>
          <w:sz w:val="24"/>
          <w:szCs w:val="24"/>
        </w:rPr>
      </w:pPr>
      <w:r>
        <w:rPr>
          <w:rFonts w:ascii="Times New Roman" w:hAnsi="Times New Roman" w:cs="Times New Roman"/>
          <w:sz w:val="24"/>
          <w:szCs w:val="24"/>
        </w:rPr>
        <w:t>Example 2:</w:t>
      </w:r>
    </w:p>
    <w:p w14:paraId="7AB9F6BE" w14:textId="4D11D141" w:rsidR="00D273B2" w:rsidRDefault="00D273B2">
      <w:pPr>
        <w:rPr>
          <w:rFonts w:ascii="Times New Roman" w:hAnsi="Times New Roman" w:cs="Times New Roman"/>
          <w:sz w:val="24"/>
          <w:szCs w:val="24"/>
        </w:rPr>
      </w:pPr>
      <w:r>
        <w:rPr>
          <w:rFonts w:ascii="Times New Roman" w:hAnsi="Times New Roman" w:cs="Times New Roman"/>
          <w:sz w:val="24"/>
          <w:szCs w:val="24"/>
        </w:rPr>
        <w:t>Explanation:</w:t>
      </w:r>
    </w:p>
    <w:p w14:paraId="3F958FFE" w14:textId="72714034" w:rsidR="00D273B2" w:rsidRDefault="00D273B2">
      <w:pPr>
        <w:rPr>
          <w:rFonts w:ascii="Times New Roman" w:hAnsi="Times New Roman" w:cs="Times New Roman"/>
          <w:sz w:val="24"/>
          <w:szCs w:val="24"/>
        </w:rPr>
      </w:pPr>
      <w:r>
        <w:rPr>
          <w:rFonts w:ascii="Times New Roman" w:hAnsi="Times New Roman" w:cs="Times New Roman"/>
          <w:sz w:val="24"/>
          <w:szCs w:val="24"/>
        </w:rPr>
        <w:t>I have created a interface of Cars class which implements Benz,BMW. In driver created an object to find the model, year, address of Cars.</w:t>
      </w:r>
    </w:p>
    <w:tbl>
      <w:tblPr>
        <w:tblStyle w:val="TableGrid"/>
        <w:tblW w:w="0" w:type="auto"/>
        <w:tblLook w:val="04A0" w:firstRow="1" w:lastRow="0" w:firstColumn="1" w:lastColumn="0" w:noHBand="0" w:noVBand="1"/>
      </w:tblPr>
      <w:tblGrid>
        <w:gridCol w:w="10070"/>
      </w:tblGrid>
      <w:tr w:rsidR="00EF7527" w14:paraId="59A8FD24" w14:textId="77777777" w:rsidTr="00EF7527">
        <w:tc>
          <w:tcPr>
            <w:tcW w:w="10070" w:type="dxa"/>
          </w:tcPr>
          <w:p w14:paraId="34F71BDB"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w:t>
            </w:r>
          </w:p>
          <w:p w14:paraId="06F47741"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 To change this license header, choose License Headers in Project Properties.</w:t>
            </w:r>
          </w:p>
          <w:p w14:paraId="6B8FB228"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 To change this template file, choose Tools | Templates</w:t>
            </w:r>
          </w:p>
          <w:p w14:paraId="02B2958E"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 and open the template in the editor.</w:t>
            </w:r>
          </w:p>
          <w:p w14:paraId="18202727"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248AD059"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package Exam02_Q9_2;</w:t>
            </w:r>
          </w:p>
          <w:p w14:paraId="7C67B441" w14:textId="77777777" w:rsidR="00EF7527" w:rsidRPr="00EF7527" w:rsidRDefault="00EF7527" w:rsidP="00EF7527">
            <w:pPr>
              <w:rPr>
                <w:rFonts w:ascii="Courier New" w:hAnsi="Courier New" w:cs="Courier New"/>
                <w:sz w:val="20"/>
                <w:szCs w:val="20"/>
              </w:rPr>
            </w:pPr>
          </w:p>
          <w:p w14:paraId="317B1E38"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w:t>
            </w:r>
          </w:p>
          <w:p w14:paraId="5B4326E1"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3A376C17"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 @author Saisumithra Jagarlamudi</w:t>
            </w:r>
          </w:p>
          <w:p w14:paraId="7B3A8CD6"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1039EFD2"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public interface Cars {</w:t>
            </w:r>
          </w:p>
          <w:p w14:paraId="19B20B5B"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5E6A6126"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ublic void Year();</w:t>
            </w:r>
          </w:p>
          <w:p w14:paraId="321DC666"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ublic void model();</w:t>
            </w:r>
          </w:p>
          <w:p w14:paraId="3B50F77E"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2C337EB5"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w:t>
            </w:r>
          </w:p>
          <w:p w14:paraId="6B720A90"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4C512F5E"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w:t>
            </w:r>
          </w:p>
          <w:p w14:paraId="6192FA4B"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 To change this license header, choose License Headers in Project Properties.</w:t>
            </w:r>
          </w:p>
          <w:p w14:paraId="5E990495"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 To change this template file, choose Tools | Templates</w:t>
            </w:r>
          </w:p>
          <w:p w14:paraId="2F51B334"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 and open the template in the editor.</w:t>
            </w:r>
          </w:p>
          <w:p w14:paraId="6C549B05"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04CBF373"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package Exam02_Q9_2;</w:t>
            </w:r>
          </w:p>
          <w:p w14:paraId="1F473428" w14:textId="77777777" w:rsidR="00EF7527" w:rsidRPr="00EF7527" w:rsidRDefault="00EF7527" w:rsidP="00EF7527">
            <w:pPr>
              <w:rPr>
                <w:rFonts w:ascii="Courier New" w:hAnsi="Courier New" w:cs="Courier New"/>
                <w:sz w:val="20"/>
                <w:szCs w:val="20"/>
              </w:rPr>
            </w:pPr>
          </w:p>
          <w:p w14:paraId="09A8B0E9"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w:t>
            </w:r>
          </w:p>
          <w:p w14:paraId="27978DF9"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7C2E4D30"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 @author Saisumithra Jagarlamudi</w:t>
            </w:r>
          </w:p>
          <w:p w14:paraId="1754326F"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141F99E1"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public class Benz implements Cars{</w:t>
            </w:r>
          </w:p>
          <w:p w14:paraId="1B5F0024"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lastRenderedPageBreak/>
              <w:t xml:space="preserve">    private static final String year="2020";</w:t>
            </w:r>
          </w:p>
          <w:p w14:paraId="26952FC9"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rivate static final String model="AAA";</w:t>
            </w:r>
          </w:p>
          <w:p w14:paraId="4456E92B"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553BE478"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75B8C53A"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ublic void model()</w:t>
            </w:r>
          </w:p>
          <w:p w14:paraId="4C734904"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7DC4FD89"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System.out.println("Benz Car manufactured year:"+model);</w:t>
            </w:r>
          </w:p>
          <w:p w14:paraId="093F5DDE"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5F00D31B" w14:textId="77777777" w:rsidR="00EF7527" w:rsidRPr="00EF7527" w:rsidRDefault="00EF7527" w:rsidP="00EF7527">
            <w:pPr>
              <w:rPr>
                <w:rFonts w:ascii="Courier New" w:hAnsi="Courier New" w:cs="Courier New"/>
                <w:sz w:val="20"/>
                <w:szCs w:val="20"/>
              </w:rPr>
            </w:pPr>
          </w:p>
          <w:p w14:paraId="3DAF9B42"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Override</w:t>
            </w:r>
          </w:p>
          <w:p w14:paraId="14E414C3"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ublic void Year() {</w:t>
            </w:r>
          </w:p>
          <w:p w14:paraId="0CFD31E4"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System.out.println("Benz Car manufactured year:"+year);</w:t>
            </w:r>
          </w:p>
          <w:p w14:paraId="686FC261"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2280F92D"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2BAEA908"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w:t>
            </w:r>
          </w:p>
          <w:p w14:paraId="566A324E" w14:textId="77777777" w:rsidR="00EF7527" w:rsidRPr="00EF7527" w:rsidRDefault="00EF7527" w:rsidP="00EF7527">
            <w:pPr>
              <w:rPr>
                <w:rFonts w:ascii="Courier New" w:hAnsi="Courier New" w:cs="Courier New"/>
                <w:sz w:val="20"/>
                <w:szCs w:val="20"/>
              </w:rPr>
            </w:pPr>
          </w:p>
          <w:p w14:paraId="71C3C239"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w:t>
            </w:r>
          </w:p>
          <w:p w14:paraId="7DFEFF36"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 To change this license header, choose License Headers in Project Properties.</w:t>
            </w:r>
          </w:p>
          <w:p w14:paraId="3A91BA39"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 To change this template file, choose Tools | Templates</w:t>
            </w:r>
          </w:p>
          <w:p w14:paraId="03A1DD13"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 and open the template in the editor.</w:t>
            </w:r>
          </w:p>
          <w:p w14:paraId="73AAD680"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7BF3D9F8"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package Exam02_Q9_2;</w:t>
            </w:r>
          </w:p>
          <w:p w14:paraId="54FDE778" w14:textId="77777777" w:rsidR="00EF7527" w:rsidRPr="00EF7527" w:rsidRDefault="00EF7527" w:rsidP="00EF7527">
            <w:pPr>
              <w:rPr>
                <w:rFonts w:ascii="Courier New" w:hAnsi="Courier New" w:cs="Courier New"/>
                <w:sz w:val="20"/>
                <w:szCs w:val="20"/>
              </w:rPr>
            </w:pPr>
          </w:p>
          <w:p w14:paraId="2BA5C17C"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w:t>
            </w:r>
          </w:p>
          <w:p w14:paraId="10FC7230"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3FB5617F"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 @author Saisumithra Jagarlamudi</w:t>
            </w:r>
          </w:p>
          <w:p w14:paraId="2C6A189C"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7D3ED97B"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public class BMW implements Cars {</w:t>
            </w:r>
          </w:p>
          <w:p w14:paraId="6F2A4874"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rivate static final String year="2021";</w:t>
            </w:r>
          </w:p>
          <w:p w14:paraId="442A853F"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rivate static final String model="AA";</w:t>
            </w:r>
          </w:p>
          <w:p w14:paraId="2E46AC83"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rivate static final String address="Nashville"; </w:t>
            </w:r>
          </w:p>
          <w:p w14:paraId="6854E345"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1B9FCB6D"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5C4BC3A7"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ublic void model()</w:t>
            </w:r>
          </w:p>
          <w:p w14:paraId="619DBA34"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7AFD433D"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System.out.println("BMW Car manufactured model:"+model);</w:t>
            </w:r>
          </w:p>
          <w:p w14:paraId="61098002"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4480A884" w14:textId="77777777" w:rsidR="00EF7527" w:rsidRPr="00EF7527" w:rsidRDefault="00EF7527" w:rsidP="00EF7527">
            <w:pPr>
              <w:rPr>
                <w:rFonts w:ascii="Courier New" w:hAnsi="Courier New" w:cs="Courier New"/>
                <w:sz w:val="20"/>
                <w:szCs w:val="20"/>
              </w:rPr>
            </w:pPr>
          </w:p>
          <w:p w14:paraId="16CD96FD"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Override</w:t>
            </w:r>
          </w:p>
          <w:p w14:paraId="682622E0"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ublic void Year() {</w:t>
            </w:r>
          </w:p>
          <w:p w14:paraId="1A14E9B5"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System.out.println("BMW Car manufactured year:"+year);</w:t>
            </w:r>
          </w:p>
          <w:p w14:paraId="2F5681AC"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24B970D0"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public void address()</w:t>
            </w:r>
          </w:p>
          <w:p w14:paraId="7929A06B"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4CFC264D"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System.out.println("BMW Car manufactured address:"+address);</w:t>
            </w:r>
          </w:p>
          <w:p w14:paraId="00563483"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06294595"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 xml:space="preserve">    }</w:t>
            </w:r>
          </w:p>
          <w:p w14:paraId="27835019" w14:textId="77777777" w:rsidR="00EF7527" w:rsidRPr="00EF7527" w:rsidRDefault="00EF7527" w:rsidP="00EF7527">
            <w:pPr>
              <w:rPr>
                <w:rFonts w:ascii="Courier New" w:hAnsi="Courier New" w:cs="Courier New"/>
                <w:sz w:val="20"/>
                <w:szCs w:val="20"/>
              </w:rPr>
            </w:pPr>
            <w:r w:rsidRPr="00EF7527">
              <w:rPr>
                <w:rFonts w:ascii="Courier New" w:hAnsi="Courier New" w:cs="Courier New"/>
                <w:sz w:val="20"/>
                <w:szCs w:val="20"/>
              </w:rPr>
              <w:t>}</w:t>
            </w:r>
          </w:p>
          <w:p w14:paraId="0BD7DB1B" w14:textId="77777777" w:rsidR="00EF7527" w:rsidRPr="00EF7527" w:rsidRDefault="00EF7527" w:rsidP="00EF7527">
            <w:pPr>
              <w:rPr>
                <w:rFonts w:ascii="Courier New" w:hAnsi="Courier New" w:cs="Courier New"/>
                <w:sz w:val="20"/>
                <w:szCs w:val="20"/>
              </w:rPr>
            </w:pPr>
          </w:p>
          <w:p w14:paraId="256935D4"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w:t>
            </w:r>
          </w:p>
          <w:p w14:paraId="5042C30B"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 To change this license header, choose License Headers in Project Properties.</w:t>
            </w:r>
          </w:p>
          <w:p w14:paraId="2C4167F5"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 To change this template file, choose Tools | Templates</w:t>
            </w:r>
          </w:p>
          <w:p w14:paraId="643DF3D3"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 and open the template in the editor.</w:t>
            </w:r>
          </w:p>
          <w:p w14:paraId="37BFCCFB"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54277F2A"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package Exam02_Q9_2;</w:t>
            </w:r>
          </w:p>
          <w:p w14:paraId="0A466120" w14:textId="77777777" w:rsidR="000935E5" w:rsidRPr="000935E5" w:rsidRDefault="000935E5" w:rsidP="000935E5">
            <w:pPr>
              <w:rPr>
                <w:rFonts w:ascii="Courier New" w:hAnsi="Courier New" w:cs="Courier New"/>
                <w:sz w:val="20"/>
                <w:szCs w:val="20"/>
              </w:rPr>
            </w:pPr>
          </w:p>
          <w:p w14:paraId="4908CD8F"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w:t>
            </w:r>
          </w:p>
          <w:p w14:paraId="71C2C4FB"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lastRenderedPageBreak/>
              <w:t xml:space="preserve"> *</w:t>
            </w:r>
          </w:p>
          <w:p w14:paraId="580BCFD0"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 @author Saisumithra Jagarlamudi</w:t>
            </w:r>
          </w:p>
          <w:p w14:paraId="58303780"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4CCE1AA4"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public class Driver {</w:t>
            </w:r>
          </w:p>
          <w:p w14:paraId="19E0EA0F" w14:textId="77777777" w:rsidR="000935E5" w:rsidRPr="000935E5" w:rsidRDefault="000935E5" w:rsidP="000935E5">
            <w:pPr>
              <w:rPr>
                <w:rFonts w:ascii="Courier New" w:hAnsi="Courier New" w:cs="Courier New"/>
                <w:sz w:val="20"/>
                <w:szCs w:val="20"/>
              </w:rPr>
            </w:pPr>
          </w:p>
          <w:p w14:paraId="64800B2D"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1F39B35D"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 @param args the command line arguments</w:t>
            </w:r>
          </w:p>
          <w:p w14:paraId="03A2AD7D"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12E63874"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public static void main(String[] args) {</w:t>
            </w:r>
          </w:p>
          <w:p w14:paraId="25107BC8"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 TODO code application logic here</w:t>
            </w:r>
          </w:p>
          <w:p w14:paraId="04695FA2"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System.out.println("Answer for Question 9:Saisumithra Jagarlamudi");</w:t>
            </w:r>
          </w:p>
          <w:p w14:paraId="59867143"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Benz benz = new Benz();</w:t>
            </w:r>
          </w:p>
          <w:p w14:paraId="15B40603"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BMW bmw = new BMW();</w:t>
            </w:r>
          </w:p>
          <w:p w14:paraId="36575F6E"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benz.model();</w:t>
            </w:r>
          </w:p>
          <w:p w14:paraId="50F4DD98"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benz.Year();</w:t>
            </w:r>
          </w:p>
          <w:p w14:paraId="5CE5F9DE"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bmw.Year();</w:t>
            </w:r>
          </w:p>
          <w:p w14:paraId="7DAF97D4"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bmw.model();</w:t>
            </w:r>
          </w:p>
          <w:p w14:paraId="5460AC95"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bmw.address();</w:t>
            </w:r>
          </w:p>
          <w:p w14:paraId="1BC9A0AE"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 xml:space="preserve">    }</w:t>
            </w:r>
          </w:p>
          <w:p w14:paraId="2125F0CE" w14:textId="77777777" w:rsidR="000935E5" w:rsidRPr="000935E5" w:rsidRDefault="000935E5" w:rsidP="000935E5">
            <w:pPr>
              <w:rPr>
                <w:rFonts w:ascii="Courier New" w:hAnsi="Courier New" w:cs="Courier New"/>
                <w:sz w:val="20"/>
                <w:szCs w:val="20"/>
              </w:rPr>
            </w:pPr>
            <w:r w:rsidRPr="000935E5">
              <w:rPr>
                <w:rFonts w:ascii="Courier New" w:hAnsi="Courier New" w:cs="Courier New"/>
                <w:sz w:val="20"/>
                <w:szCs w:val="20"/>
              </w:rPr>
              <w:t>}</w:t>
            </w:r>
          </w:p>
          <w:p w14:paraId="0250325E" w14:textId="4793CE26" w:rsidR="00EF7527" w:rsidRDefault="000935E5" w:rsidP="000935E5">
            <w:pPr>
              <w:rPr>
                <w:rFonts w:ascii="Times New Roman" w:hAnsi="Times New Roman" w:cs="Times New Roman"/>
                <w:sz w:val="24"/>
                <w:szCs w:val="24"/>
              </w:rPr>
            </w:pPr>
            <w:r w:rsidRPr="000935E5">
              <w:rPr>
                <w:rFonts w:ascii="Courier New" w:hAnsi="Courier New" w:cs="Courier New"/>
                <w:sz w:val="20"/>
                <w:szCs w:val="20"/>
              </w:rPr>
              <w:t xml:space="preserve">   </w:t>
            </w:r>
          </w:p>
        </w:tc>
      </w:tr>
    </w:tbl>
    <w:p w14:paraId="02CD6438" w14:textId="51ABF96A" w:rsidR="00EF7527" w:rsidRDefault="00EF7527">
      <w:pPr>
        <w:rPr>
          <w:rFonts w:ascii="Times New Roman" w:hAnsi="Times New Roman" w:cs="Times New Roman"/>
          <w:sz w:val="24"/>
          <w:szCs w:val="24"/>
        </w:rPr>
      </w:pPr>
      <w:r>
        <w:rPr>
          <w:rFonts w:ascii="Times New Roman" w:hAnsi="Times New Roman" w:cs="Times New Roman"/>
          <w:sz w:val="24"/>
          <w:szCs w:val="24"/>
        </w:rPr>
        <w:lastRenderedPageBreak/>
        <w:t>Output:</w:t>
      </w:r>
    </w:p>
    <w:p w14:paraId="4D8C3804" w14:textId="65114CCB" w:rsidR="00EF7527" w:rsidRDefault="000935E5">
      <w:pPr>
        <w:rPr>
          <w:rFonts w:ascii="Times New Roman" w:hAnsi="Times New Roman" w:cs="Times New Roman"/>
          <w:sz w:val="24"/>
          <w:szCs w:val="24"/>
        </w:rPr>
      </w:pPr>
      <w:r>
        <w:rPr>
          <w:noProof/>
        </w:rPr>
        <w:drawing>
          <wp:inline distT="0" distB="0" distL="0" distR="0" wp14:anchorId="63BBE8DA" wp14:editId="3AE0DC9F">
            <wp:extent cx="4572000" cy="19431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72000" cy="1943100"/>
                    </a:xfrm>
                    <a:prstGeom prst="rect">
                      <a:avLst/>
                    </a:prstGeom>
                  </pic:spPr>
                </pic:pic>
              </a:graphicData>
            </a:graphic>
          </wp:inline>
        </w:drawing>
      </w:r>
    </w:p>
    <w:p w14:paraId="3E21A1B3" w14:textId="395068AF" w:rsidR="00EF7527" w:rsidRDefault="00EF7527">
      <w:pPr>
        <w:rPr>
          <w:rFonts w:ascii="Times New Roman" w:hAnsi="Times New Roman" w:cs="Times New Roman"/>
          <w:sz w:val="24"/>
          <w:szCs w:val="24"/>
        </w:rPr>
      </w:pPr>
      <w:r>
        <w:rPr>
          <w:rFonts w:ascii="Times New Roman" w:hAnsi="Times New Roman" w:cs="Times New Roman"/>
          <w:sz w:val="24"/>
          <w:szCs w:val="24"/>
        </w:rPr>
        <w:br w:type="page"/>
      </w:r>
    </w:p>
    <w:p w14:paraId="21AF00A5" w14:textId="77777777" w:rsidR="00653F87" w:rsidRPr="00653F87" w:rsidRDefault="00653F87" w:rsidP="00653F87">
      <w:pPr>
        <w:pStyle w:val="ListParagraph"/>
        <w:rPr>
          <w:rFonts w:ascii="Times New Roman" w:hAnsi="Times New Roman" w:cs="Times New Roman"/>
          <w:sz w:val="24"/>
          <w:szCs w:val="24"/>
        </w:rPr>
      </w:pPr>
    </w:p>
    <w:p w14:paraId="3DEADCC9" w14:textId="4AAAFFEC" w:rsidR="00E51F21" w:rsidRPr="00E51F21" w:rsidRDefault="00542A01" w:rsidP="00E51F21">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1</w:t>
      </w:r>
      <w:r w:rsidR="00713855">
        <w:rPr>
          <w:rFonts w:ascii="Times New Roman" w:hAnsi="Times New Roman" w:cs="Times New Roman"/>
          <w:sz w:val="24"/>
          <w:szCs w:val="24"/>
        </w:rPr>
        <w:t>5</w:t>
      </w:r>
      <w:r>
        <w:rPr>
          <w:rFonts w:ascii="Times New Roman" w:hAnsi="Times New Roman" w:cs="Times New Roman"/>
          <w:sz w:val="24"/>
          <w:szCs w:val="24"/>
        </w:rPr>
        <w:t xml:space="preserve">-Points) </w:t>
      </w:r>
      <w:r w:rsidR="00653F87">
        <w:rPr>
          <w:rFonts w:ascii="Times New Roman" w:hAnsi="Times New Roman" w:cs="Times New Roman"/>
          <w:sz w:val="24"/>
          <w:szCs w:val="24"/>
        </w:rPr>
        <w:t xml:space="preserve">Consider the following code for three classes </w:t>
      </w:r>
      <w:r w:rsidR="00653F87" w:rsidRPr="0032720E">
        <w:rPr>
          <w:rStyle w:val="CodeStyle"/>
          <w:rFonts w:eastAsiaTheme="minorHAnsi"/>
        </w:rPr>
        <w:t>One</w:t>
      </w:r>
      <w:r w:rsidR="00653F87">
        <w:rPr>
          <w:rFonts w:ascii="Times New Roman" w:hAnsi="Times New Roman" w:cs="Times New Roman"/>
          <w:sz w:val="24"/>
          <w:szCs w:val="24"/>
        </w:rPr>
        <w:t xml:space="preserve">, </w:t>
      </w:r>
      <w:r w:rsidR="00653F87" w:rsidRPr="0032720E">
        <w:rPr>
          <w:rStyle w:val="CodeStyle"/>
          <w:rFonts w:eastAsiaTheme="minorHAnsi"/>
        </w:rPr>
        <w:t>Two</w:t>
      </w:r>
      <w:r w:rsidR="00653F87">
        <w:rPr>
          <w:rFonts w:ascii="Times New Roman" w:hAnsi="Times New Roman" w:cs="Times New Roman"/>
          <w:sz w:val="24"/>
          <w:szCs w:val="24"/>
        </w:rPr>
        <w:t xml:space="preserve">, and </w:t>
      </w:r>
      <w:r w:rsidR="00653F87" w:rsidRPr="0032720E">
        <w:rPr>
          <w:rStyle w:val="CodeStyle"/>
          <w:rFonts w:eastAsiaTheme="minorHAnsi"/>
        </w:rPr>
        <w:t>Three</w:t>
      </w:r>
      <w:r w:rsidR="00653F87">
        <w:rPr>
          <w:rFonts w:ascii="Times New Roman" w:hAnsi="Times New Roman" w:cs="Times New Roman"/>
          <w:sz w:val="24"/>
          <w:szCs w:val="24"/>
        </w:rPr>
        <w:t xml:space="preserve">.  (A UML diagram is </w:t>
      </w:r>
      <w:r>
        <w:rPr>
          <w:rFonts w:ascii="Times New Roman" w:hAnsi="Times New Roman" w:cs="Times New Roman"/>
          <w:sz w:val="24"/>
          <w:szCs w:val="24"/>
        </w:rPr>
        <w:t>included for your convenience.)</w:t>
      </w:r>
    </w:p>
    <w:p w14:paraId="7624ECCC" w14:textId="77777777" w:rsidR="00E51F21" w:rsidRPr="00E51F21" w:rsidRDefault="00E51F21" w:rsidP="00E51F21">
      <w:pPr>
        <w:pStyle w:val="ListParagraph"/>
        <w:spacing w:after="0" w:line="240" w:lineRule="auto"/>
        <w:ind w:left="1080"/>
        <w:rPr>
          <w:rFonts w:ascii="Times New Roman" w:hAnsi="Times New Roman" w:cs="Times New Roman"/>
          <w:sz w:val="24"/>
          <w:szCs w:val="24"/>
        </w:rPr>
      </w:pPr>
    </w:p>
    <w:tbl>
      <w:tblPr>
        <w:tblStyle w:val="TableGrid"/>
        <w:tblW w:w="6570" w:type="dxa"/>
        <w:tblInd w:w="985" w:type="dxa"/>
        <w:tblLook w:val="04A0" w:firstRow="1" w:lastRow="0" w:firstColumn="1" w:lastColumn="0" w:noHBand="0" w:noVBand="1"/>
      </w:tblPr>
      <w:tblGrid>
        <w:gridCol w:w="6570"/>
      </w:tblGrid>
      <w:tr w:rsidR="00653F87" w:rsidRPr="00417F90" w14:paraId="41200F27" w14:textId="77777777" w:rsidTr="00542A01">
        <w:trPr>
          <w:trHeight w:val="550"/>
        </w:trPr>
        <w:tc>
          <w:tcPr>
            <w:tcW w:w="6570" w:type="dxa"/>
          </w:tcPr>
          <w:p w14:paraId="019D4FE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public class One {</w:t>
            </w:r>
          </w:p>
          <w:p w14:paraId="0B0E8206"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rivate int a;</w:t>
            </w:r>
          </w:p>
          <w:p w14:paraId="469EC96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w:t>
            </w:r>
            <w:r>
              <w:rPr>
                <w:rFonts w:ascii="Courier New" w:hAnsi="Courier New" w:cs="Courier New"/>
              </w:rPr>
              <w:t xml:space="preserve"> </w:t>
            </w:r>
            <w:r w:rsidRPr="006A61AF">
              <w:rPr>
                <w:rFonts w:ascii="Courier New" w:hAnsi="Courier New" w:cs="Courier New"/>
              </w:rPr>
              <w:t>One(int in){</w:t>
            </w:r>
          </w:p>
          <w:p w14:paraId="54A0E2EC"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a = in;</w:t>
            </w:r>
          </w:p>
          <w:p w14:paraId="3B2E54F2"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7B7DA040"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int guess (int x){</w:t>
            </w:r>
          </w:p>
          <w:p w14:paraId="1D79BD60"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System.out.println("One guess " + x);</w:t>
            </w:r>
          </w:p>
          <w:p w14:paraId="6262C4BE"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return a + x;</w:t>
            </w:r>
          </w:p>
          <w:p w14:paraId="0222A80F"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069604AB"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443DD6F6"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int apply (int x){</w:t>
            </w:r>
          </w:p>
          <w:p w14:paraId="136C66BD"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System.out.println("One guess " + x);</w:t>
            </w:r>
          </w:p>
          <w:p w14:paraId="40AE20E0"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return guess(x + 3);</w:t>
            </w:r>
          </w:p>
          <w:p w14:paraId="732FFE66"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133F84C5"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 end class One</w:t>
            </w:r>
          </w:p>
          <w:p w14:paraId="06D53AD5" w14:textId="77777777" w:rsidR="00653F87" w:rsidRPr="006A61AF" w:rsidRDefault="00653F87" w:rsidP="00653F87">
            <w:pPr>
              <w:pStyle w:val="ListParagraph"/>
              <w:ind w:left="360"/>
              <w:rPr>
                <w:rFonts w:ascii="Courier New" w:hAnsi="Courier New" w:cs="Courier New"/>
              </w:rPr>
            </w:pPr>
          </w:p>
          <w:p w14:paraId="3D3EB8DF"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public class Two extends One {</w:t>
            </w:r>
          </w:p>
          <w:p w14:paraId="2A472565"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Two(){</w:t>
            </w:r>
          </w:p>
          <w:p w14:paraId="06725A21"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super(11);</w:t>
            </w:r>
          </w:p>
          <w:p w14:paraId="6BF84D92"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2FC4D2FA"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int guess(int x){</w:t>
            </w:r>
          </w:p>
          <w:p w14:paraId="2CDE7AE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System.out.println("Two guess " + x);</w:t>
            </w:r>
          </w:p>
          <w:p w14:paraId="6E1D4DE6"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return super.guess(x)+10;</w:t>
            </w:r>
            <w:r w:rsidRPr="00CB382F">
              <w:rPr>
                <w:rFonts w:eastAsia="Times New Roman"/>
              </w:rPr>
              <w:t xml:space="preserve"> </w:t>
            </w:r>
          </w:p>
          <w:p w14:paraId="75425EEC"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0E407302"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5988BD29"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w:t>
            </w:r>
            <w:r w:rsidRPr="006A61AF">
              <w:rPr>
                <w:rFonts w:ascii="Courier New" w:hAnsi="Courier New" w:cs="Courier New"/>
              </w:rPr>
              <w:tab/>
              <w:t>// end class Two</w:t>
            </w:r>
          </w:p>
          <w:p w14:paraId="6DCDB8E4" w14:textId="77777777" w:rsidR="00653F87" w:rsidRDefault="00653F87" w:rsidP="00653F87">
            <w:pPr>
              <w:pStyle w:val="ListParagraph"/>
              <w:ind w:left="360"/>
              <w:rPr>
                <w:rFonts w:ascii="Courier New" w:hAnsi="Courier New" w:cs="Courier New"/>
              </w:rPr>
            </w:pPr>
          </w:p>
          <w:p w14:paraId="083AEB5B" w14:textId="77777777" w:rsidR="00653F87" w:rsidRDefault="00653F87" w:rsidP="00653F87">
            <w:pPr>
              <w:pStyle w:val="ListParagraph"/>
              <w:ind w:left="360"/>
              <w:rPr>
                <w:rFonts w:ascii="Courier New" w:hAnsi="Courier New" w:cs="Courier New"/>
              </w:rPr>
            </w:pPr>
          </w:p>
          <w:p w14:paraId="5763C485" w14:textId="77777777" w:rsidR="00653F87" w:rsidRPr="006A61AF" w:rsidRDefault="00653F87" w:rsidP="00653F87">
            <w:pPr>
              <w:pStyle w:val="ListParagraph"/>
              <w:ind w:left="360"/>
              <w:rPr>
                <w:rFonts w:ascii="Courier New" w:hAnsi="Courier New" w:cs="Courier New"/>
              </w:rPr>
            </w:pPr>
          </w:p>
          <w:p w14:paraId="2977009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public class Three extends Two {</w:t>
            </w:r>
          </w:p>
          <w:p w14:paraId="555DF492"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int apply(int x){</w:t>
            </w:r>
          </w:p>
          <w:p w14:paraId="107C77D5"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System.out.println("Three apply " + x);</w:t>
            </w:r>
          </w:p>
          <w:p w14:paraId="120DE459"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return -10;</w:t>
            </w:r>
          </w:p>
          <w:p w14:paraId="39FDE620"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5C72318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 end class Three</w:t>
            </w:r>
          </w:p>
          <w:p w14:paraId="23E27144" w14:textId="77777777" w:rsidR="00653F87" w:rsidRPr="00C770E2" w:rsidRDefault="00653F87" w:rsidP="005412DF">
            <w:pPr>
              <w:jc w:val="both"/>
              <w:rPr>
                <w:rFonts w:ascii="Courier New" w:hAnsi="Courier New" w:cs="Courier New"/>
                <w:sz w:val="20"/>
                <w:szCs w:val="20"/>
              </w:rPr>
            </w:pPr>
          </w:p>
        </w:tc>
      </w:tr>
    </w:tbl>
    <w:p w14:paraId="05F20FA8" w14:textId="77777777" w:rsidR="00653F87" w:rsidRDefault="00542A01" w:rsidP="00653F87">
      <w:pPr>
        <w:rPr>
          <w:rFonts w:ascii="Times New Roman" w:hAnsi="Times New Roman" w:cs="Times New Roman"/>
          <w:sz w:val="24"/>
          <w:szCs w:val="24"/>
        </w:rPr>
      </w:pPr>
      <w:r>
        <w:rPr>
          <w:rFonts w:eastAsia="Times New Roman"/>
          <w:noProof/>
        </w:rPr>
        <w:drawing>
          <wp:anchor distT="0" distB="0" distL="114300" distR="114300" simplePos="0" relativeHeight="251659264" behindDoc="1" locked="0" layoutInCell="1" allowOverlap="1" wp14:anchorId="50956B3E" wp14:editId="0F401C3E">
            <wp:simplePos x="0" y="0"/>
            <wp:positionH relativeFrom="margin">
              <wp:posOffset>4880093</wp:posOffset>
            </wp:positionH>
            <wp:positionV relativeFrom="paragraph">
              <wp:posOffset>-1348400</wp:posOffset>
            </wp:positionV>
            <wp:extent cx="1846580" cy="3922395"/>
            <wp:effectExtent l="0" t="0" r="7620" b="0"/>
            <wp:wrapNone/>
            <wp:docPr id="1" name="Picture 1" descr="cid:99AE9C7B-ECC4-4772-8A33-3718FDC9B8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C2E281-063B-4AA5-AF26-577DFC4B6D41" descr="cid:99AE9C7B-ECC4-4772-8A33-3718FDC9B82B"/>
                    <pic:cNvPicPr>
                      <a:picLocks noChangeAspect="1" noChangeArrowheads="1"/>
                    </pic:cNvPicPr>
                  </pic:nvPicPr>
                  <pic:blipFill>
                    <a:blip r:embed="rId24" r:link="rId25" cstate="print">
                      <a:extLst>
                        <a:ext uri="{28A0092B-C50C-407E-A947-70E740481C1C}">
                          <a14:useLocalDpi xmlns:a14="http://schemas.microsoft.com/office/drawing/2010/main" val="0"/>
                        </a:ext>
                      </a:extLst>
                    </a:blip>
                    <a:srcRect/>
                    <a:stretch>
                      <a:fillRect/>
                    </a:stretch>
                  </pic:blipFill>
                  <pic:spPr bwMode="auto">
                    <a:xfrm>
                      <a:off x="0" y="0"/>
                      <a:ext cx="1846580" cy="39223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4F5442" w14:textId="77777777" w:rsidR="00653F87" w:rsidRPr="00016053" w:rsidRDefault="00653F87" w:rsidP="00542A01">
      <w:pPr>
        <w:pStyle w:val="ListParagraph"/>
        <w:ind w:left="360" w:firstLine="360"/>
        <w:rPr>
          <w:rFonts w:ascii="Times New Roman" w:hAnsi="Times New Roman" w:cs="Times New Roman"/>
          <w:sz w:val="24"/>
          <w:szCs w:val="24"/>
        </w:rPr>
      </w:pPr>
      <w:r>
        <w:rPr>
          <w:rFonts w:ascii="Times New Roman" w:hAnsi="Times New Roman" w:cs="Times New Roman"/>
          <w:sz w:val="24"/>
          <w:szCs w:val="24"/>
        </w:rPr>
        <w:t xml:space="preserve">What is the output of the following code?  </w:t>
      </w:r>
      <w:r w:rsidR="00542A01">
        <w:rPr>
          <w:rFonts w:ascii="Times New Roman" w:hAnsi="Times New Roman" w:cs="Times New Roman"/>
          <w:sz w:val="24"/>
          <w:szCs w:val="24"/>
        </w:rPr>
        <w:t>Explain it.</w:t>
      </w:r>
    </w:p>
    <w:tbl>
      <w:tblPr>
        <w:tblStyle w:val="TableGrid"/>
        <w:tblW w:w="6390" w:type="dxa"/>
        <w:tblInd w:w="895" w:type="dxa"/>
        <w:tblLook w:val="04A0" w:firstRow="1" w:lastRow="0" w:firstColumn="1" w:lastColumn="0" w:noHBand="0" w:noVBand="1"/>
      </w:tblPr>
      <w:tblGrid>
        <w:gridCol w:w="6390"/>
      </w:tblGrid>
      <w:tr w:rsidR="00653F87" w:rsidRPr="00417F90" w14:paraId="56A54B16" w14:textId="77777777" w:rsidTr="00653F87">
        <w:trPr>
          <w:trHeight w:val="550"/>
        </w:trPr>
        <w:tc>
          <w:tcPr>
            <w:tcW w:w="6390" w:type="dxa"/>
          </w:tcPr>
          <w:p w14:paraId="2860329B" w14:textId="77777777" w:rsidR="00653F87" w:rsidRPr="0065012C" w:rsidRDefault="00653F87" w:rsidP="00653F87">
            <w:pPr>
              <w:ind w:left="360"/>
              <w:rPr>
                <w:rFonts w:ascii="Courier New" w:hAnsi="Courier New" w:cs="Courier New"/>
                <w:sz w:val="24"/>
                <w:szCs w:val="24"/>
              </w:rPr>
            </w:pPr>
            <w:r w:rsidRPr="0065012C">
              <w:rPr>
                <w:rFonts w:ascii="Courier New" w:hAnsi="Courier New" w:cs="Courier New"/>
                <w:sz w:val="24"/>
                <w:szCs w:val="24"/>
              </w:rPr>
              <w:t>public static void main(String[] args) {</w:t>
            </w:r>
          </w:p>
          <w:p w14:paraId="0D823ADB"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r w:rsidRPr="005852D6">
              <w:rPr>
                <w:rFonts w:ascii="Courier New" w:hAnsi="Courier New" w:cs="Courier New"/>
                <w:sz w:val="24"/>
                <w:szCs w:val="24"/>
              </w:rPr>
              <w:t>One hippo = new Three();</w:t>
            </w:r>
          </w:p>
          <w:p w14:paraId="58188F2A"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r w:rsidRPr="005852D6">
              <w:rPr>
                <w:rFonts w:ascii="Courier New" w:hAnsi="Courier New" w:cs="Courier New"/>
                <w:sz w:val="24"/>
                <w:szCs w:val="24"/>
              </w:rPr>
              <w:t>System.out.println(hippo.guess(4));</w:t>
            </w:r>
          </w:p>
          <w:p w14:paraId="41393385"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r w:rsidRPr="005852D6">
              <w:rPr>
                <w:rFonts w:ascii="Courier New" w:hAnsi="Courier New" w:cs="Courier New"/>
                <w:sz w:val="24"/>
                <w:szCs w:val="24"/>
              </w:rPr>
              <w:t>System.out.println(hippo.apply(12));</w:t>
            </w:r>
          </w:p>
          <w:p w14:paraId="4A7A596C" w14:textId="77777777" w:rsidR="00653F87" w:rsidRPr="005852D6" w:rsidRDefault="00653F87" w:rsidP="00653F87">
            <w:pPr>
              <w:ind w:left="360"/>
              <w:rPr>
                <w:rFonts w:ascii="Courier New" w:hAnsi="Courier New" w:cs="Courier New"/>
                <w:sz w:val="24"/>
                <w:szCs w:val="24"/>
              </w:rPr>
            </w:pPr>
          </w:p>
          <w:p w14:paraId="52C5517C"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r w:rsidRPr="005852D6">
              <w:rPr>
                <w:rFonts w:ascii="Courier New" w:hAnsi="Courier New" w:cs="Courier New"/>
                <w:sz w:val="24"/>
                <w:szCs w:val="24"/>
              </w:rPr>
              <w:t>One lion = new One(-1);</w:t>
            </w:r>
          </w:p>
          <w:p w14:paraId="76D3E64C"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lastRenderedPageBreak/>
              <w:t xml:space="preserve">    </w:t>
            </w:r>
            <w:r w:rsidRPr="005852D6">
              <w:rPr>
                <w:rFonts w:ascii="Courier New" w:hAnsi="Courier New" w:cs="Courier New"/>
                <w:sz w:val="24"/>
                <w:szCs w:val="24"/>
              </w:rPr>
              <w:t>System.out.println(lion.guess(5));</w:t>
            </w:r>
          </w:p>
          <w:p w14:paraId="3A36F329" w14:textId="77777777" w:rsidR="00653F87" w:rsidRPr="0065012C" w:rsidRDefault="00653F87" w:rsidP="00653F87">
            <w:pPr>
              <w:ind w:left="360"/>
              <w:rPr>
                <w:rFonts w:ascii="Courier New" w:hAnsi="Courier New" w:cs="Courier New"/>
                <w:sz w:val="24"/>
                <w:szCs w:val="24"/>
              </w:rPr>
            </w:pPr>
            <w:r>
              <w:rPr>
                <w:rFonts w:ascii="Courier New" w:hAnsi="Courier New" w:cs="Courier New"/>
                <w:sz w:val="24"/>
                <w:szCs w:val="24"/>
              </w:rPr>
              <w:t xml:space="preserve">    </w:t>
            </w:r>
            <w:r w:rsidRPr="005852D6">
              <w:rPr>
                <w:rFonts w:ascii="Courier New" w:hAnsi="Courier New" w:cs="Courier New"/>
                <w:sz w:val="24"/>
                <w:szCs w:val="24"/>
              </w:rPr>
              <w:t>System.out.println(lion.apply(6));</w:t>
            </w:r>
            <w:r w:rsidRPr="0065012C">
              <w:rPr>
                <w:rFonts w:ascii="Courier New" w:hAnsi="Courier New" w:cs="Courier New"/>
                <w:sz w:val="24"/>
                <w:szCs w:val="24"/>
              </w:rPr>
              <w:t xml:space="preserve">        </w:t>
            </w:r>
          </w:p>
          <w:p w14:paraId="691B47FB" w14:textId="77777777" w:rsidR="00653F87" w:rsidRPr="00C770E2" w:rsidRDefault="00653F87" w:rsidP="00653F87">
            <w:pPr>
              <w:jc w:val="both"/>
              <w:rPr>
                <w:rFonts w:ascii="Courier New" w:hAnsi="Courier New" w:cs="Courier New"/>
                <w:sz w:val="20"/>
                <w:szCs w:val="20"/>
              </w:rPr>
            </w:pPr>
            <w:r>
              <w:rPr>
                <w:rFonts w:ascii="Courier New" w:eastAsia="Times New Roman" w:hAnsi="Courier New" w:cs="Courier New"/>
                <w:color w:val="222222"/>
                <w:sz w:val="24"/>
                <w:szCs w:val="24"/>
              </w:rPr>
              <w:t>} // end</w:t>
            </w:r>
          </w:p>
        </w:tc>
      </w:tr>
    </w:tbl>
    <w:p w14:paraId="1DF0217A" w14:textId="77777777" w:rsidR="0088782F" w:rsidRDefault="0088782F" w:rsidP="00653F87">
      <w:pPr>
        <w:autoSpaceDE w:val="0"/>
        <w:autoSpaceDN w:val="0"/>
        <w:adjustRightInd w:val="0"/>
        <w:spacing w:after="0" w:line="240" w:lineRule="auto"/>
        <w:jc w:val="both"/>
        <w:rPr>
          <w:rFonts w:ascii="Times New Roman" w:hAnsi="Times New Roman" w:cs="Times New Roman"/>
          <w:sz w:val="24"/>
          <w:szCs w:val="24"/>
        </w:rPr>
      </w:pPr>
    </w:p>
    <w:p w14:paraId="1E3E8235" w14:textId="3190E00D" w:rsidR="00653F87" w:rsidRDefault="00CC4694"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utput:</w:t>
      </w:r>
    </w:p>
    <w:p w14:paraId="2DAE5AED" w14:textId="40BE2C50" w:rsidR="00CC4694" w:rsidRDefault="00EF7527" w:rsidP="00653F87">
      <w:pPr>
        <w:autoSpaceDE w:val="0"/>
        <w:autoSpaceDN w:val="0"/>
        <w:adjustRightInd w:val="0"/>
        <w:spacing w:after="0" w:line="240" w:lineRule="auto"/>
        <w:jc w:val="both"/>
        <w:rPr>
          <w:rFonts w:ascii="Times New Roman" w:hAnsi="Times New Roman" w:cs="Times New Roman"/>
          <w:sz w:val="24"/>
          <w:szCs w:val="24"/>
        </w:rPr>
      </w:pPr>
      <w:r>
        <w:rPr>
          <w:noProof/>
        </w:rPr>
        <w:drawing>
          <wp:inline distT="0" distB="0" distL="0" distR="0" wp14:anchorId="5AB6D692" wp14:editId="33529341">
            <wp:extent cx="4581525" cy="30480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81525" cy="3048000"/>
                    </a:xfrm>
                    <a:prstGeom prst="rect">
                      <a:avLst/>
                    </a:prstGeom>
                  </pic:spPr>
                </pic:pic>
              </a:graphicData>
            </a:graphic>
          </wp:inline>
        </w:drawing>
      </w:r>
    </w:p>
    <w:p w14:paraId="74113291" w14:textId="22F188EF" w:rsidR="00CC4694" w:rsidRDefault="00CC4694"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xplanation:</w:t>
      </w:r>
    </w:p>
    <w:p w14:paraId="271EF6A4" w14:textId="69E8C5CC" w:rsidR="0091446D" w:rsidRDefault="0091446D" w:rsidP="00653F87">
      <w:pPr>
        <w:autoSpaceDE w:val="0"/>
        <w:autoSpaceDN w:val="0"/>
        <w:adjustRightInd w:val="0"/>
        <w:spacing w:after="0" w:line="240" w:lineRule="auto"/>
        <w:jc w:val="both"/>
        <w:rPr>
          <w:rFonts w:ascii="Times New Roman" w:hAnsi="Times New Roman" w:cs="Times New Roman"/>
          <w:sz w:val="24"/>
          <w:szCs w:val="24"/>
        </w:rPr>
      </w:pPr>
    </w:p>
    <w:p w14:paraId="21F9033F" w14:textId="6BF6F93C" w:rsidR="0091446D" w:rsidRDefault="0091446D"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ne hippo = new Three();</w:t>
      </w:r>
    </w:p>
    <w:p w14:paraId="7CC46D73" w14:textId="77777777" w:rsidR="00D32C9B" w:rsidRDefault="00D32C9B" w:rsidP="00653F87">
      <w:pPr>
        <w:autoSpaceDE w:val="0"/>
        <w:autoSpaceDN w:val="0"/>
        <w:adjustRightInd w:val="0"/>
        <w:spacing w:after="0" w:line="240" w:lineRule="auto"/>
        <w:jc w:val="both"/>
        <w:rPr>
          <w:rFonts w:ascii="Times New Roman" w:hAnsi="Times New Roman" w:cs="Times New Roman"/>
          <w:sz w:val="24"/>
          <w:szCs w:val="24"/>
        </w:rPr>
      </w:pPr>
    </w:p>
    <w:p w14:paraId="51DA8B79" w14:textId="2216C608" w:rsidR="00D32C9B" w:rsidRDefault="00D32C9B"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ne class has object hippo</w:t>
      </w:r>
    </w:p>
    <w:p w14:paraId="5A6DC14A" w14:textId="5EB7E042" w:rsidR="0091446D" w:rsidRDefault="00D32C9B"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First it checks constructor from class Three.</w:t>
      </w:r>
    </w:p>
    <w:p w14:paraId="4F2320C6" w14:textId="6967B956" w:rsidR="00D32C9B" w:rsidRDefault="00D32C9B"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lass Three has no constructor, it checks for super class where it calls Two class and it has constructor and again super(11) it goes to class one </w:t>
      </w:r>
      <w:r w:rsidR="007A60E7">
        <w:rPr>
          <w:rFonts w:ascii="Times New Roman" w:hAnsi="Times New Roman" w:cs="Times New Roman"/>
          <w:sz w:val="24"/>
          <w:szCs w:val="24"/>
        </w:rPr>
        <w:t xml:space="preserve">constructor </w:t>
      </w:r>
      <w:r>
        <w:rPr>
          <w:rFonts w:ascii="Times New Roman" w:hAnsi="Times New Roman" w:cs="Times New Roman"/>
          <w:sz w:val="24"/>
          <w:szCs w:val="24"/>
        </w:rPr>
        <w:t>where in = 11 will assign.</w:t>
      </w:r>
    </w:p>
    <w:p w14:paraId="3E9E35E8" w14:textId="5686DF92" w:rsidR="00D32C9B" w:rsidRDefault="00D32C9B" w:rsidP="00653F87">
      <w:pPr>
        <w:autoSpaceDE w:val="0"/>
        <w:autoSpaceDN w:val="0"/>
        <w:adjustRightInd w:val="0"/>
        <w:spacing w:after="0" w:line="240" w:lineRule="auto"/>
        <w:jc w:val="both"/>
        <w:rPr>
          <w:rFonts w:ascii="Times New Roman" w:hAnsi="Times New Roman" w:cs="Times New Roman"/>
          <w:sz w:val="24"/>
          <w:szCs w:val="24"/>
        </w:rPr>
      </w:pPr>
    </w:p>
    <w:p w14:paraId="0F3BB929" w14:textId="42F82DED" w:rsidR="00D32C9B" w:rsidRDefault="00D32C9B"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ystem.out.println(hippo.guess(4));</w:t>
      </w:r>
    </w:p>
    <w:p w14:paraId="4606A5B4" w14:textId="77777777" w:rsidR="00D32C9B" w:rsidRDefault="00D32C9B" w:rsidP="00653F87">
      <w:pPr>
        <w:autoSpaceDE w:val="0"/>
        <w:autoSpaceDN w:val="0"/>
        <w:adjustRightInd w:val="0"/>
        <w:spacing w:after="0" w:line="240" w:lineRule="auto"/>
        <w:jc w:val="both"/>
        <w:rPr>
          <w:rFonts w:ascii="Times New Roman" w:hAnsi="Times New Roman" w:cs="Times New Roman"/>
          <w:sz w:val="24"/>
          <w:szCs w:val="24"/>
        </w:rPr>
      </w:pPr>
    </w:p>
    <w:p w14:paraId="41A21BE9" w14:textId="2D48BEF1" w:rsidR="00D32C9B" w:rsidRDefault="006D64A7"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t goes to method which is guess in class three and class three does not contain guess method it checks in super class which is Two class it contains guess method then it prints </w:t>
      </w:r>
    </w:p>
    <w:p w14:paraId="5AD1E51D" w14:textId="6C4F18EB" w:rsidR="006D64A7" w:rsidRDefault="006D64A7"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wo guess 4</w:t>
      </w:r>
    </w:p>
    <w:p w14:paraId="14F827D8" w14:textId="317BE708" w:rsidR="006D64A7" w:rsidRDefault="006D64A7"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returns super.guess(x)+10</w:t>
      </w:r>
    </w:p>
    <w:p w14:paraId="795AFAE4" w14:textId="28B14902" w:rsidR="006D64A7" w:rsidRDefault="006D64A7"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t goes to class One </w:t>
      </w:r>
    </w:p>
    <w:p w14:paraId="344A91A4" w14:textId="2578F9E8" w:rsidR="008D7722" w:rsidRDefault="008D7722"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ne guess 4</w:t>
      </w:r>
    </w:p>
    <w:p w14:paraId="2D180D47" w14:textId="340EEDE6" w:rsidR="008D7722" w:rsidRDefault="008D7722"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return a+x;</w:t>
      </w:r>
    </w:p>
    <w:p w14:paraId="3BC96047" w14:textId="79E2332F" w:rsidR="008D7722" w:rsidRDefault="008D7722"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returns 15;</w:t>
      </w:r>
    </w:p>
    <w:p w14:paraId="75D29A71" w14:textId="098C0732" w:rsidR="008D7722" w:rsidRDefault="008D7722"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return super(x)+10;</w:t>
      </w:r>
    </w:p>
    <w:p w14:paraId="5BFCCE65" w14:textId="69ECFEED" w:rsidR="008D7722" w:rsidRDefault="008D7722"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which returns 25</w:t>
      </w:r>
    </w:p>
    <w:p w14:paraId="43FCCAAD" w14:textId="77777777" w:rsidR="008D7722" w:rsidRDefault="008D7722" w:rsidP="00653F87">
      <w:pPr>
        <w:autoSpaceDE w:val="0"/>
        <w:autoSpaceDN w:val="0"/>
        <w:adjustRightInd w:val="0"/>
        <w:spacing w:after="0" w:line="240" w:lineRule="auto"/>
        <w:jc w:val="both"/>
        <w:rPr>
          <w:rFonts w:ascii="Times New Roman" w:hAnsi="Times New Roman" w:cs="Times New Roman"/>
          <w:sz w:val="24"/>
          <w:szCs w:val="24"/>
        </w:rPr>
      </w:pPr>
    </w:p>
    <w:p w14:paraId="144BB3AC" w14:textId="6635398A" w:rsidR="006D64A7" w:rsidRDefault="008D7722" w:rsidP="00653F87">
      <w:pPr>
        <w:autoSpaceDE w:val="0"/>
        <w:autoSpaceDN w:val="0"/>
        <w:adjustRightInd w:val="0"/>
        <w:spacing w:after="0" w:line="240" w:lineRule="auto"/>
        <w:jc w:val="both"/>
        <w:rPr>
          <w:rFonts w:ascii="Times New Roman" w:hAnsi="Times New Roman" w:cs="Times New Roman"/>
          <w:sz w:val="24"/>
          <w:szCs w:val="24"/>
        </w:rPr>
      </w:pPr>
      <w:r w:rsidRPr="008D7722">
        <w:rPr>
          <w:rFonts w:ascii="Times New Roman" w:hAnsi="Times New Roman" w:cs="Times New Roman"/>
          <w:sz w:val="24"/>
          <w:szCs w:val="24"/>
        </w:rPr>
        <w:t>System.out.println(hippo.apply(12));</w:t>
      </w:r>
    </w:p>
    <w:p w14:paraId="22ED4B5C" w14:textId="0470D54D" w:rsidR="008D7722" w:rsidRDefault="008D7722" w:rsidP="00653F87">
      <w:pPr>
        <w:autoSpaceDE w:val="0"/>
        <w:autoSpaceDN w:val="0"/>
        <w:adjustRightInd w:val="0"/>
        <w:spacing w:after="0" w:line="240" w:lineRule="auto"/>
        <w:jc w:val="both"/>
        <w:rPr>
          <w:rFonts w:ascii="Times New Roman" w:hAnsi="Times New Roman" w:cs="Times New Roman"/>
          <w:sz w:val="24"/>
          <w:szCs w:val="24"/>
        </w:rPr>
      </w:pPr>
    </w:p>
    <w:p w14:paraId="77B3AC62" w14:textId="5CC75449" w:rsidR="008D7722" w:rsidRDefault="008D7722"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class three we have method apply so it goes in class Three so it prints </w:t>
      </w:r>
    </w:p>
    <w:p w14:paraId="65F95C85" w14:textId="352AA84B" w:rsidR="008D7722" w:rsidRDefault="008D7722"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ree apply 12</w:t>
      </w:r>
    </w:p>
    <w:p w14:paraId="40870323" w14:textId="1862A221" w:rsidR="008D7722" w:rsidRDefault="008D7722"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nd it returns -10 so it prints </w:t>
      </w:r>
    </w:p>
    <w:p w14:paraId="1AF2871C" w14:textId="280D0F7D" w:rsidR="002F2FB9" w:rsidRDefault="002F2FB9"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0</w:t>
      </w:r>
    </w:p>
    <w:p w14:paraId="181802A2" w14:textId="7644F493" w:rsidR="002F2FB9" w:rsidRDefault="002F2FB9" w:rsidP="00653F87">
      <w:pPr>
        <w:autoSpaceDE w:val="0"/>
        <w:autoSpaceDN w:val="0"/>
        <w:adjustRightInd w:val="0"/>
        <w:spacing w:after="0" w:line="240" w:lineRule="auto"/>
        <w:jc w:val="both"/>
        <w:rPr>
          <w:rFonts w:ascii="Times New Roman" w:hAnsi="Times New Roman" w:cs="Times New Roman"/>
          <w:sz w:val="24"/>
          <w:szCs w:val="24"/>
        </w:rPr>
      </w:pPr>
    </w:p>
    <w:p w14:paraId="4E67B379" w14:textId="63FD9022" w:rsidR="002F2FB9" w:rsidRDefault="002F2FB9"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ne lion = new One(-1);</w:t>
      </w:r>
    </w:p>
    <w:p w14:paraId="118F4E7B" w14:textId="4CA90A7A" w:rsidR="002F2FB9" w:rsidRDefault="002F2FB9"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It goes to constructor in class One and will assign the value of a = -1</w:t>
      </w:r>
    </w:p>
    <w:p w14:paraId="068D0B4B" w14:textId="05A09EB7" w:rsidR="00D32C9B" w:rsidRDefault="00D32C9B" w:rsidP="00653F87">
      <w:pPr>
        <w:autoSpaceDE w:val="0"/>
        <w:autoSpaceDN w:val="0"/>
        <w:adjustRightInd w:val="0"/>
        <w:spacing w:after="0" w:line="240" w:lineRule="auto"/>
        <w:jc w:val="both"/>
        <w:rPr>
          <w:rFonts w:ascii="Times New Roman" w:hAnsi="Times New Roman" w:cs="Times New Roman"/>
          <w:sz w:val="24"/>
          <w:szCs w:val="24"/>
        </w:rPr>
      </w:pPr>
    </w:p>
    <w:p w14:paraId="4F79F5AB" w14:textId="38114954" w:rsidR="002F2FB9" w:rsidRDefault="002F2FB9" w:rsidP="002F2FB9">
      <w:pPr>
        <w:rPr>
          <w:rFonts w:ascii="Times New Roman" w:hAnsi="Times New Roman" w:cs="Times New Roman"/>
          <w:sz w:val="24"/>
          <w:szCs w:val="24"/>
        </w:rPr>
      </w:pPr>
      <w:r w:rsidRPr="002F2FB9">
        <w:rPr>
          <w:rFonts w:ascii="Times New Roman" w:hAnsi="Times New Roman" w:cs="Times New Roman"/>
          <w:sz w:val="24"/>
          <w:szCs w:val="24"/>
        </w:rPr>
        <w:t>System.out.println(lion.guess(5));</w:t>
      </w:r>
    </w:p>
    <w:p w14:paraId="0A36F908" w14:textId="1B9F9193" w:rsidR="002F2FB9" w:rsidRDefault="002F2FB9" w:rsidP="002F2FB9">
      <w:pPr>
        <w:rPr>
          <w:rFonts w:ascii="Times New Roman" w:hAnsi="Times New Roman" w:cs="Times New Roman"/>
          <w:sz w:val="24"/>
          <w:szCs w:val="24"/>
        </w:rPr>
      </w:pPr>
      <w:r>
        <w:rPr>
          <w:rFonts w:ascii="Times New Roman" w:hAnsi="Times New Roman" w:cs="Times New Roman"/>
          <w:sz w:val="24"/>
          <w:szCs w:val="24"/>
        </w:rPr>
        <w:t xml:space="preserve">It goes for method guess in class One because lion object was </w:t>
      </w:r>
      <w:r w:rsidR="000A584F">
        <w:rPr>
          <w:rFonts w:ascii="Times New Roman" w:hAnsi="Times New Roman" w:cs="Times New Roman"/>
          <w:sz w:val="24"/>
          <w:szCs w:val="24"/>
        </w:rPr>
        <w:t>created for</w:t>
      </w:r>
      <w:r>
        <w:rPr>
          <w:rFonts w:ascii="Times New Roman" w:hAnsi="Times New Roman" w:cs="Times New Roman"/>
          <w:sz w:val="24"/>
          <w:szCs w:val="24"/>
        </w:rPr>
        <w:t xml:space="preserve"> class One </w:t>
      </w:r>
      <w:r w:rsidR="000A584F">
        <w:rPr>
          <w:rFonts w:ascii="Times New Roman" w:hAnsi="Times New Roman" w:cs="Times New Roman"/>
          <w:sz w:val="24"/>
          <w:szCs w:val="24"/>
        </w:rPr>
        <w:t xml:space="preserve">and goes to One class and prints </w:t>
      </w:r>
    </w:p>
    <w:p w14:paraId="53A0694D" w14:textId="14299A0D" w:rsidR="000A584F" w:rsidRDefault="000A584F" w:rsidP="002F2FB9">
      <w:pPr>
        <w:rPr>
          <w:rFonts w:ascii="Times New Roman" w:hAnsi="Times New Roman" w:cs="Times New Roman"/>
          <w:sz w:val="24"/>
          <w:szCs w:val="24"/>
        </w:rPr>
      </w:pPr>
      <w:r>
        <w:rPr>
          <w:rFonts w:ascii="Times New Roman" w:hAnsi="Times New Roman" w:cs="Times New Roman"/>
          <w:sz w:val="24"/>
          <w:szCs w:val="24"/>
        </w:rPr>
        <w:t>One guess 5</w:t>
      </w:r>
    </w:p>
    <w:p w14:paraId="1B07A2FE" w14:textId="7553CBC5" w:rsidR="000A584F" w:rsidRDefault="000A584F" w:rsidP="002F2FB9">
      <w:pPr>
        <w:rPr>
          <w:rFonts w:ascii="Times New Roman" w:hAnsi="Times New Roman" w:cs="Times New Roman"/>
          <w:sz w:val="24"/>
          <w:szCs w:val="24"/>
        </w:rPr>
      </w:pPr>
      <w:r>
        <w:rPr>
          <w:rFonts w:ascii="Times New Roman" w:hAnsi="Times New Roman" w:cs="Times New Roman"/>
          <w:sz w:val="24"/>
          <w:szCs w:val="24"/>
        </w:rPr>
        <w:t>return (a+x) a= -1 and x= 5</w:t>
      </w:r>
    </w:p>
    <w:p w14:paraId="2ABD4332" w14:textId="5A50A125" w:rsidR="000A584F" w:rsidRPr="002F2FB9" w:rsidRDefault="000A584F" w:rsidP="002F2FB9">
      <w:pPr>
        <w:rPr>
          <w:rFonts w:ascii="Times New Roman" w:hAnsi="Times New Roman" w:cs="Times New Roman"/>
          <w:sz w:val="24"/>
          <w:szCs w:val="24"/>
        </w:rPr>
      </w:pPr>
      <w:r>
        <w:rPr>
          <w:rFonts w:ascii="Times New Roman" w:hAnsi="Times New Roman" w:cs="Times New Roman"/>
          <w:sz w:val="24"/>
          <w:szCs w:val="24"/>
        </w:rPr>
        <w:t>so it prints 4</w:t>
      </w:r>
    </w:p>
    <w:p w14:paraId="7B9BF4BA" w14:textId="77777777" w:rsidR="000A584F" w:rsidRDefault="000A584F" w:rsidP="00653F87">
      <w:pPr>
        <w:autoSpaceDE w:val="0"/>
        <w:autoSpaceDN w:val="0"/>
        <w:adjustRightInd w:val="0"/>
        <w:spacing w:after="0" w:line="240" w:lineRule="auto"/>
        <w:jc w:val="both"/>
        <w:rPr>
          <w:rFonts w:ascii="Times New Roman" w:hAnsi="Times New Roman" w:cs="Times New Roman"/>
          <w:sz w:val="24"/>
          <w:szCs w:val="24"/>
        </w:rPr>
      </w:pPr>
      <w:r w:rsidRPr="000A584F">
        <w:rPr>
          <w:rFonts w:ascii="Times New Roman" w:hAnsi="Times New Roman" w:cs="Times New Roman"/>
          <w:sz w:val="24"/>
          <w:szCs w:val="24"/>
        </w:rPr>
        <w:t xml:space="preserve">System.out.println(lion.apply(6));      </w:t>
      </w:r>
    </w:p>
    <w:p w14:paraId="7DF58847" w14:textId="1653DF3A" w:rsidR="002F2FB9" w:rsidRDefault="000A584F"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It checks in apply method of class One because lion is object for class One. And it prints</w:t>
      </w:r>
      <w:r w:rsidRPr="000A584F">
        <w:rPr>
          <w:rFonts w:ascii="Times New Roman" w:hAnsi="Times New Roman" w:cs="Times New Roman"/>
          <w:sz w:val="24"/>
          <w:szCs w:val="24"/>
        </w:rPr>
        <w:t xml:space="preserve">  </w:t>
      </w:r>
    </w:p>
    <w:p w14:paraId="2AA76AD8" w14:textId="7BE2C98C" w:rsidR="000A584F" w:rsidRDefault="000A584F"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ne guess 6</w:t>
      </w:r>
    </w:p>
    <w:p w14:paraId="29C818B5" w14:textId="77777777" w:rsidR="000A584F" w:rsidRDefault="000A584F"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returns guess (x+3):means it goes to guess method in class One and prints</w:t>
      </w:r>
    </w:p>
    <w:p w14:paraId="465AF7D2" w14:textId="7C689C9C" w:rsidR="000A584F" w:rsidRDefault="000A584F"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One guess 9</w:t>
      </w:r>
    </w:p>
    <w:p w14:paraId="27D0392E" w14:textId="77777777" w:rsidR="00E210C3" w:rsidRDefault="00E210C3"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turn (a+x) where a=-1 as they had specified argument as -1 </w:t>
      </w:r>
    </w:p>
    <w:p w14:paraId="5720EC8A" w14:textId="77777777" w:rsidR="00E210C3" w:rsidRDefault="00E210C3"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returns (-1+9)</w:t>
      </w:r>
    </w:p>
    <w:p w14:paraId="518A9B21" w14:textId="77777777" w:rsidR="00E210C3" w:rsidRDefault="00E210C3"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8</w:t>
      </w:r>
    </w:p>
    <w:p w14:paraId="14FC5DB3" w14:textId="77777777" w:rsidR="00E210C3" w:rsidRDefault="00E210C3" w:rsidP="00653F87">
      <w:pPr>
        <w:autoSpaceDE w:val="0"/>
        <w:autoSpaceDN w:val="0"/>
        <w:adjustRightInd w:val="0"/>
        <w:spacing w:after="0" w:line="240" w:lineRule="auto"/>
        <w:jc w:val="both"/>
        <w:rPr>
          <w:rFonts w:ascii="Times New Roman" w:hAnsi="Times New Roman" w:cs="Times New Roman"/>
          <w:sz w:val="24"/>
          <w:szCs w:val="24"/>
        </w:rPr>
      </w:pPr>
    </w:p>
    <w:p w14:paraId="538B32E0" w14:textId="650B7BE3" w:rsidR="00E210C3" w:rsidRDefault="00E210C3"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utput:</w:t>
      </w:r>
    </w:p>
    <w:p w14:paraId="049C9254" w14:textId="77777777" w:rsidR="00E210C3" w:rsidRDefault="00E210C3" w:rsidP="00653F87">
      <w:pPr>
        <w:autoSpaceDE w:val="0"/>
        <w:autoSpaceDN w:val="0"/>
        <w:adjustRightInd w:val="0"/>
        <w:spacing w:after="0" w:line="240" w:lineRule="auto"/>
        <w:jc w:val="both"/>
        <w:rPr>
          <w:rFonts w:ascii="Times New Roman" w:hAnsi="Times New Roman" w:cs="Times New Roman"/>
          <w:sz w:val="24"/>
          <w:szCs w:val="24"/>
        </w:rPr>
      </w:pPr>
    </w:p>
    <w:p w14:paraId="0EF6678A" w14:textId="77777777" w:rsidR="00E210C3" w:rsidRDefault="00E210C3"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wo guess 4</w:t>
      </w:r>
    </w:p>
    <w:p w14:paraId="678B9CB6" w14:textId="77777777" w:rsidR="00E210C3" w:rsidRDefault="00E210C3"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ne guess 4</w:t>
      </w:r>
    </w:p>
    <w:p w14:paraId="195C83EC" w14:textId="77777777" w:rsidR="00E210C3" w:rsidRDefault="00E210C3"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25</w:t>
      </w:r>
    </w:p>
    <w:p w14:paraId="7A485348" w14:textId="77777777" w:rsidR="00E210C3" w:rsidRDefault="00E210C3"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ree apply 12</w:t>
      </w:r>
    </w:p>
    <w:p w14:paraId="063BAAC7" w14:textId="77777777" w:rsidR="00E210C3" w:rsidRDefault="00E210C3"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0</w:t>
      </w:r>
    </w:p>
    <w:p w14:paraId="104FB36B" w14:textId="77777777" w:rsidR="00E210C3" w:rsidRDefault="00E210C3"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ne guess 5</w:t>
      </w:r>
    </w:p>
    <w:p w14:paraId="5D5B78D2" w14:textId="77777777" w:rsidR="00E210C3" w:rsidRDefault="00E210C3"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4</w:t>
      </w:r>
    </w:p>
    <w:p w14:paraId="167DDF40" w14:textId="77777777" w:rsidR="00E210C3" w:rsidRDefault="00E210C3"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ne guess 6</w:t>
      </w:r>
    </w:p>
    <w:p w14:paraId="16F068F4" w14:textId="77777777" w:rsidR="00E210C3" w:rsidRDefault="00E210C3"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ne guess 9</w:t>
      </w:r>
    </w:p>
    <w:p w14:paraId="544D0A1A" w14:textId="1FF715C9" w:rsidR="000A584F" w:rsidRPr="000A584F" w:rsidRDefault="00E210C3"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8 </w:t>
      </w:r>
    </w:p>
    <w:p w14:paraId="3FA27CCA" w14:textId="77777777" w:rsidR="00D32C9B" w:rsidRDefault="00D32C9B" w:rsidP="00653F87">
      <w:pPr>
        <w:autoSpaceDE w:val="0"/>
        <w:autoSpaceDN w:val="0"/>
        <w:adjustRightInd w:val="0"/>
        <w:spacing w:after="0" w:line="240" w:lineRule="auto"/>
        <w:jc w:val="both"/>
        <w:rPr>
          <w:rFonts w:ascii="Times New Roman" w:hAnsi="Times New Roman" w:cs="Times New Roman"/>
          <w:sz w:val="24"/>
          <w:szCs w:val="24"/>
        </w:rPr>
      </w:pPr>
    </w:p>
    <w:p w14:paraId="51D5A326" w14:textId="0BE0C0D9" w:rsidR="001D484C" w:rsidRDefault="001D484C" w:rsidP="00653F87">
      <w:pPr>
        <w:autoSpaceDE w:val="0"/>
        <w:autoSpaceDN w:val="0"/>
        <w:adjustRightInd w:val="0"/>
        <w:spacing w:after="0" w:line="240" w:lineRule="auto"/>
        <w:jc w:val="both"/>
        <w:rPr>
          <w:rFonts w:ascii="Times New Roman" w:hAnsi="Times New Roman" w:cs="Times New Roman"/>
          <w:sz w:val="24"/>
          <w:szCs w:val="24"/>
        </w:rPr>
      </w:pPr>
    </w:p>
    <w:p w14:paraId="485308B8" w14:textId="5E345AE8" w:rsidR="001D484C" w:rsidRDefault="005D443B" w:rsidP="00653F87">
      <w:pPr>
        <w:autoSpaceDE w:val="0"/>
        <w:autoSpaceDN w:val="0"/>
        <w:adjustRightInd w:val="0"/>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Github</w:t>
      </w:r>
      <w:proofErr w:type="spellEnd"/>
      <w:r>
        <w:rPr>
          <w:rFonts w:ascii="Times New Roman" w:hAnsi="Times New Roman" w:cs="Times New Roman"/>
          <w:sz w:val="24"/>
          <w:szCs w:val="24"/>
        </w:rPr>
        <w:t xml:space="preserve"> Link: </w:t>
      </w:r>
      <w:r w:rsidRPr="005D443B">
        <w:rPr>
          <w:rFonts w:ascii="Times New Roman" w:hAnsi="Times New Roman" w:cs="Times New Roman"/>
          <w:sz w:val="24"/>
          <w:szCs w:val="24"/>
        </w:rPr>
        <w:t>https://github.com/Saisumithra/Jagarlamudi_Takehomeexam_02.git</w:t>
      </w:r>
    </w:p>
    <w:p w14:paraId="3B9CB113" w14:textId="77777777" w:rsidR="00EF7527" w:rsidRDefault="00EF7527" w:rsidP="00653F87">
      <w:pPr>
        <w:autoSpaceDE w:val="0"/>
        <w:autoSpaceDN w:val="0"/>
        <w:adjustRightInd w:val="0"/>
        <w:spacing w:after="0" w:line="240" w:lineRule="auto"/>
        <w:jc w:val="both"/>
        <w:rPr>
          <w:rFonts w:ascii="Times New Roman" w:hAnsi="Times New Roman" w:cs="Times New Roman"/>
          <w:sz w:val="24"/>
          <w:szCs w:val="24"/>
        </w:rPr>
      </w:pPr>
    </w:p>
    <w:p w14:paraId="5CF0C599" w14:textId="77777777" w:rsidR="00CC4694" w:rsidRPr="00653F87" w:rsidRDefault="00CC4694" w:rsidP="00653F87">
      <w:pPr>
        <w:autoSpaceDE w:val="0"/>
        <w:autoSpaceDN w:val="0"/>
        <w:adjustRightInd w:val="0"/>
        <w:spacing w:after="0" w:line="240" w:lineRule="auto"/>
        <w:jc w:val="both"/>
        <w:rPr>
          <w:rFonts w:ascii="Times New Roman" w:hAnsi="Times New Roman" w:cs="Times New Roman"/>
          <w:sz w:val="24"/>
          <w:szCs w:val="24"/>
        </w:rPr>
      </w:pPr>
    </w:p>
    <w:sectPr w:rsidR="00CC4694" w:rsidRPr="00653F87" w:rsidSect="00E51F21">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1825C1"/>
    <w:multiLevelType w:val="multilevel"/>
    <w:tmpl w:val="A654854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ascii="Times New Roman" w:hAnsi="Times New Roman" w:cs="Times New Roman" w:hint="default"/>
        <w:b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6E31289A"/>
    <w:multiLevelType w:val="hybridMultilevel"/>
    <w:tmpl w:val="1A84940E"/>
    <w:lvl w:ilvl="0" w:tplc="6CEC2C7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tTCyMDI0szAzMTZU0lEKTi0uzszPAykwqwUAcxO0FCwAAAA="/>
  </w:docVars>
  <w:rsids>
    <w:rsidRoot w:val="00016053"/>
    <w:rsid w:val="00001E17"/>
    <w:rsid w:val="00016053"/>
    <w:rsid w:val="000935E5"/>
    <w:rsid w:val="000949B5"/>
    <w:rsid w:val="000A584F"/>
    <w:rsid w:val="001441C5"/>
    <w:rsid w:val="001976F1"/>
    <w:rsid w:val="001A25A2"/>
    <w:rsid w:val="001A48A7"/>
    <w:rsid w:val="001A5160"/>
    <w:rsid w:val="001B0200"/>
    <w:rsid w:val="001D3977"/>
    <w:rsid w:val="001D484C"/>
    <w:rsid w:val="00275FC0"/>
    <w:rsid w:val="002C04A9"/>
    <w:rsid w:val="002E47C7"/>
    <w:rsid w:val="002E52F0"/>
    <w:rsid w:val="002F2159"/>
    <w:rsid w:val="002F2FB9"/>
    <w:rsid w:val="00326B01"/>
    <w:rsid w:val="0033326B"/>
    <w:rsid w:val="00382BDF"/>
    <w:rsid w:val="003C1477"/>
    <w:rsid w:val="003F31DB"/>
    <w:rsid w:val="003F3859"/>
    <w:rsid w:val="00446ACC"/>
    <w:rsid w:val="004850EB"/>
    <w:rsid w:val="004C1D3D"/>
    <w:rsid w:val="004E7D3F"/>
    <w:rsid w:val="00542A01"/>
    <w:rsid w:val="0056083E"/>
    <w:rsid w:val="005A4C39"/>
    <w:rsid w:val="005A67E6"/>
    <w:rsid w:val="005D443B"/>
    <w:rsid w:val="00653F87"/>
    <w:rsid w:val="00657307"/>
    <w:rsid w:val="00681F4D"/>
    <w:rsid w:val="006D5A98"/>
    <w:rsid w:val="006D64A7"/>
    <w:rsid w:val="00702150"/>
    <w:rsid w:val="00713855"/>
    <w:rsid w:val="00731E88"/>
    <w:rsid w:val="00772F34"/>
    <w:rsid w:val="007A60E7"/>
    <w:rsid w:val="007B4697"/>
    <w:rsid w:val="007E60F5"/>
    <w:rsid w:val="007F1F58"/>
    <w:rsid w:val="00812EC5"/>
    <w:rsid w:val="00826F32"/>
    <w:rsid w:val="0088782F"/>
    <w:rsid w:val="008D7722"/>
    <w:rsid w:val="008E721A"/>
    <w:rsid w:val="009052DB"/>
    <w:rsid w:val="0091446D"/>
    <w:rsid w:val="00962CE5"/>
    <w:rsid w:val="009A3B24"/>
    <w:rsid w:val="009E76FE"/>
    <w:rsid w:val="00A02C50"/>
    <w:rsid w:val="00A16816"/>
    <w:rsid w:val="00A16A22"/>
    <w:rsid w:val="00AC2494"/>
    <w:rsid w:val="00B55CA8"/>
    <w:rsid w:val="00B67BFF"/>
    <w:rsid w:val="00BC4EB4"/>
    <w:rsid w:val="00BD04FD"/>
    <w:rsid w:val="00BF61AD"/>
    <w:rsid w:val="00C643ED"/>
    <w:rsid w:val="00CC4694"/>
    <w:rsid w:val="00CE2EA8"/>
    <w:rsid w:val="00D273B2"/>
    <w:rsid w:val="00D32C9B"/>
    <w:rsid w:val="00D45EC3"/>
    <w:rsid w:val="00D45FAD"/>
    <w:rsid w:val="00DC2849"/>
    <w:rsid w:val="00DE1A5E"/>
    <w:rsid w:val="00E05AFA"/>
    <w:rsid w:val="00E210C3"/>
    <w:rsid w:val="00E33DD5"/>
    <w:rsid w:val="00E51F21"/>
    <w:rsid w:val="00E960B6"/>
    <w:rsid w:val="00EA572D"/>
    <w:rsid w:val="00EE3663"/>
    <w:rsid w:val="00EF7527"/>
    <w:rsid w:val="00F13C94"/>
    <w:rsid w:val="00F22221"/>
    <w:rsid w:val="00F7255C"/>
    <w:rsid w:val="00FB756D"/>
    <w:rsid w:val="00FC2A8A"/>
    <w:rsid w:val="00FC77E7"/>
    <w:rsid w:val="00FD4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72D97"/>
  <w15:chartTrackingRefBased/>
  <w15:docId w15:val="{516BDCAE-2393-4EE1-B8EE-88FDF146F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053"/>
    <w:pPr>
      <w:ind w:left="720"/>
      <w:contextualSpacing/>
    </w:pPr>
  </w:style>
  <w:style w:type="table" w:styleId="TableGrid">
    <w:name w:val="Table Grid"/>
    <w:basedOn w:val="TableNormal"/>
    <w:uiPriority w:val="39"/>
    <w:rsid w:val="000160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deStyle">
    <w:name w:val="Code Style"/>
    <w:basedOn w:val="DefaultParagraphFont"/>
    <w:uiPriority w:val="1"/>
    <w:qFormat/>
    <w:rsid w:val="00653F87"/>
    <w:rPr>
      <w:rFonts w:ascii="Courier" w:eastAsia="Times New Roman" w:hAnsi="Courier" w:cs="Times New Roman"/>
      <w:sz w:val="24"/>
      <w:szCs w:val="20"/>
    </w:rPr>
  </w:style>
  <w:style w:type="character" w:styleId="Hyperlink">
    <w:name w:val="Hyperlink"/>
    <w:basedOn w:val="DefaultParagraphFont"/>
    <w:uiPriority w:val="99"/>
    <w:semiHidden/>
    <w:unhideWhenUsed/>
    <w:rsid w:val="00E51F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cid:99AE9C7B-ECC4-4772-8A33-3718FDC9B82B" TargetMode="Externa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jpeg"/><Relationship Id="rId5" Type="http://schemas.openxmlformats.org/officeDocument/2006/relationships/hyperlink" Target="https://www.nwmissouri.edu/policies/academics/Academic-Integrity.pdf"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48</Pages>
  <Words>7358</Words>
  <Characters>41944</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4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Jagarlamudi,Saisumithra</cp:lastModifiedBy>
  <cp:revision>13</cp:revision>
  <dcterms:created xsi:type="dcterms:W3CDTF">2021-04-17T03:14:00Z</dcterms:created>
  <dcterms:modified xsi:type="dcterms:W3CDTF">2021-04-17T04:05:00Z</dcterms:modified>
</cp:coreProperties>
</file>